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7.png" ContentType="image/png;base64"/>
  <Override PartName="/word/media/rId35.png" ContentType="image/png;base64"/>
  <Override PartName="/word/media/rId37.png" ContentType="image/png;base64"/>
  <Override PartName="/word/media/rId38.png" ContentType="image/png;base64"/>
  <Override PartName="/word/media/rId36.png" ContentType="image/png;base64"/>
  <Override PartName="/word/media/rId29.png" ContentType="image/png;base64"/>
  <Override PartName="/word/media/rId28.png" ContentType="image/png;base64"/>
  <Override PartName="/word/media/rId31.png" ContentType="image/png;base64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idy</w:t>
      </w:r>
      <w:r>
        <w:t xml:space="preserve"> </w:t>
      </w:r>
      <w:r>
        <w:t xml:space="preserve">Data</w:t>
      </w:r>
      <w:r>
        <w:t xml:space="preserve"> </w:t>
      </w:r>
      <w:r>
        <w:t xml:space="preserve">&amp;</w:t>
      </w:r>
      <w:r>
        <w:t xml:space="preserve"> </w:t>
      </w:r>
      <w:r>
        <w:t xml:space="preserve">Reshaping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Augspurger</w:t>
      </w:r>
    </w:p>
    <w:p>
      <w:pPr>
        <w:pStyle w:val="BlockText"/>
      </w:pPr>
      <w:r>
        <w:t xml:space="preserve">Structuring datasets to facilitate analysis</w:t>
      </w:r>
      <w:r>
        <w:t xml:space="preserve"> </w:t>
      </w:r>
      <w:hyperlink r:id="rId21">
        <w:r>
          <w:rPr>
            <w:rStyle w:val="Hyperlink"/>
          </w:rPr>
          <w:t xml:space="preserve">(Wickham 2014)</w:t>
        </w:r>
      </w:hyperlink>
    </w:p>
    <w:p>
      <w:pPr>
        <w:pStyle w:val="FirstParagraph"/>
      </w:pPr>
      <w:r>
        <w:t xml:space="preserve">So, you've sat down to analyze a new dataset.</w:t>
      </w:r>
      <w:r>
        <w:t xml:space="preserve"> </w:t>
      </w:r>
      <w:r>
        <w:t xml:space="preserve">What do you do first?</w:t>
      </w:r>
    </w:p>
    <w:p>
      <w:pPr>
        <w:pStyle w:val="BodyText"/>
      </w:pPr>
      <w:r>
        <w:t xml:space="preserve">In episode 11 of</w:t>
      </w:r>
      <w:r>
        <w:t xml:space="preserve"> </w:t>
      </w:r>
      <w:hyperlink r:id="rId22">
        <w:r>
          <w:rPr>
            <w:rStyle w:val="Hyperlink"/>
          </w:rPr>
          <w:t xml:space="preserve">Not So Standard Deviations</w:t>
        </w:r>
      </w:hyperlink>
      <w:r>
        <w:t xml:space="preserve">, Hilary and Roger discussed their typical approaches.</w:t>
      </w:r>
      <w:r>
        <w:t xml:space="preserve"> </w:t>
      </w:r>
      <w:r>
        <w:t xml:space="preserve">I'm with Hilary on this one, you should make sure your data is tidy.</w:t>
      </w:r>
      <w:r>
        <w:t xml:space="preserve"> </w:t>
      </w:r>
      <w:r>
        <w:t xml:space="preserve">Before you do any plots, filtering, transformations, summary statistics, regressions...</w:t>
      </w:r>
      <w:r>
        <w:t xml:space="preserve"> </w:t>
      </w:r>
      <w:r>
        <w:t xml:space="preserve">Without a tidy dataset, you'll be fighting your tools to get the result you need.</w:t>
      </w:r>
      <w:r>
        <w:t xml:space="preserve"> </w:t>
      </w:r>
      <w:r>
        <w:t xml:space="preserve">With a tidy dataset, it's relatively easy to do all of those.</w:t>
      </w:r>
    </w:p>
    <w:p>
      <w:pPr>
        <w:pStyle w:val="BodyText"/>
      </w:pPr>
      <w:r>
        <w:t xml:space="preserve">Hadley Wickham kindly summarized tidiness as a dataset where</w:t>
      </w:r>
    </w:p>
    <w:p>
      <w:pPr>
        <w:pStyle w:val="Compact"/>
        <w:numPr>
          <w:numId w:val="1001"/>
          <w:ilvl w:val="0"/>
        </w:numPr>
      </w:pPr>
      <w:r>
        <w:t xml:space="preserve">Each variable forms a column</w:t>
      </w:r>
    </w:p>
    <w:p>
      <w:pPr>
        <w:pStyle w:val="Compact"/>
        <w:numPr>
          <w:numId w:val="1001"/>
          <w:ilvl w:val="0"/>
        </w:numPr>
      </w:pPr>
      <w:r>
        <w:t xml:space="preserve">Each observation forms a row</w:t>
      </w:r>
    </w:p>
    <w:p>
      <w:pPr>
        <w:pStyle w:val="Compact"/>
        <w:numPr>
          <w:numId w:val="1001"/>
          <w:ilvl w:val="0"/>
        </w:numPr>
      </w:pPr>
      <w:r>
        <w:t xml:space="preserve">Each type of observational unit forms a table</w:t>
      </w:r>
    </w:p>
    <w:p>
      <w:pPr>
        <w:pStyle w:val="FirstParagraph"/>
      </w:pPr>
      <w:r>
        <w:t xml:space="preserve">And today we'll only concern ourselves with the first two.</w:t>
      </w:r>
      <w:r>
        <w:t xml:space="preserve"> </w:t>
      </w:r>
      <w:r>
        <w:t xml:space="preserve">As quoted at the top, this really is about facilitating analysis: going as quickly as possible from question to answer.</w:t>
      </w:r>
    </w:p>
    <w:p>
      <w:pPr>
        <w:pStyle w:val="Heading2"/>
      </w:pPr>
      <w:bookmarkStart w:id="23" w:name="nba-data"/>
      <w:bookmarkEnd w:id="23"/>
      <w:r>
        <w:t xml:space="preserve">NBA Data</w:t>
      </w:r>
    </w:p>
    <w:p>
      <w:pPr>
        <w:pStyle w:val="FirstParagraph"/>
      </w:pPr>
      <w:hyperlink r:id="rId24">
        <w:r>
          <w:rPr>
            <w:rStyle w:val="Hyperlink"/>
          </w:rPr>
          <w:t xml:space="preserve">This</w:t>
        </w:r>
      </w:hyperlink>
      <w:r>
        <w:t xml:space="preserve"> </w:t>
      </w:r>
      <w:r>
        <w:t xml:space="preserve">StackOverflow question asked about calculating the number of days of rest NBA teams have between games.</w:t>
      </w:r>
      <w:r>
        <w:t xml:space="preserve"> </w:t>
      </w:r>
      <w:r>
        <w:t xml:space="preserve">The answer would have been difficult to compute with the raw data.</w:t>
      </w:r>
      <w:r>
        <w:t xml:space="preserve"> </w:t>
      </w:r>
      <w:r>
        <w:t xml:space="preserve">After transforming the dataset to be tidy, we're able to quickly get the answer.</w:t>
      </w:r>
    </w:p>
    <w:p>
      <w:pPr>
        <w:pStyle w:val="BodyText"/>
      </w:pPr>
      <w:r>
        <w:t xml:space="preserve">We'll grab some NBA game data from basketball-reference.com using pandas'</w:t>
      </w:r>
      <w:r>
        <w:t xml:space="preserve"> </w:t>
      </w:r>
      <w:r>
        <w:rPr>
          <w:rStyle w:val="VerbatimChar"/>
        </w:rPr>
        <w:t xml:space="preserve">read_html</w:t>
      </w:r>
      <w:r>
        <w:t xml:space="preserve"> </w:t>
      </w:r>
      <w:r>
        <w:t xml:space="preserve">function, which returns a list of DataFrames.</w:t>
      </w:r>
    </w:p>
    <w:p>
      <w:pPr>
        <w:pStyle w:val="SourceCode"/>
      </w:pPr>
      <w:r>
        <w:rPr>
          <w:rStyle w:val="NormalTok"/>
        </w:rPr>
        <w:t xml:space="preserve">In 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: f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ba.csv'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NormalTok"/>
        </w:rPr>
        <w:t xml:space="preserve">...: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NormalTok"/>
        </w:rPr>
        <w:t xml:space="preserve">...: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no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s.path.exists(fp):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NormalTok"/>
        </w:rPr>
        <w:t xml:space="preserve">...:     tabl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d.read_html(</w:t>
      </w:r>
      <w:r>
        <w:rPr>
          <w:rStyle w:val="StringTok"/>
        </w:rPr>
        <w:t xml:space="preserve">"http://www.basketball-reference.com/leagues/NBA_2016_games.html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NormalTok"/>
        </w:rPr>
        <w:t xml:space="preserve">...:     ga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able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NormalTok"/>
        </w:rPr>
        <w:t xml:space="preserve">...:     games.to_csv(fp)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NormalTok"/>
        </w:rPr>
        <w:t xml:space="preserve">...: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NormalTok"/>
        </w:rPr>
        <w:t xml:space="preserve">...:     ga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d.read_csv(fp, index_col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NormalTok"/>
        </w:rPr>
        <w:t xml:space="preserve">...: games.head()</w:t>
      </w:r>
    </w:p>
    <w:p>
      <w:pPr>
        <w:pStyle w:val="FirstParagraph"/>
      </w:pPr>
      <w:r>
        <w:t xml:space="preserve">Side note: pandas'</w:t>
      </w:r>
      <w:r>
        <w:t xml:space="preserve"> </w:t>
      </w:r>
      <w:r>
        <w:rPr>
          <w:rStyle w:val="VerbatimChar"/>
        </w:rPr>
        <w:t xml:space="preserve">read_html</w:t>
      </w:r>
      <w:r>
        <w:t xml:space="preserve"> </w:t>
      </w:r>
      <w:r>
        <w:t xml:space="preserve">is pretty good. On simple websites it almost always works.</w:t>
      </w:r>
      <w:r>
        <w:t xml:space="preserve"> </w:t>
      </w:r>
      <w:r>
        <w:t xml:space="preserve">It provides a couple parameters for controlling what gets selected from the webpage if the defaults fail.</w:t>
      </w:r>
      <w:r>
        <w:t xml:space="preserve"> </w:t>
      </w:r>
      <w:r>
        <w:t xml:space="preserve">I'll always use it first, before moving on to</w:t>
      </w:r>
      <w:r>
        <w:t xml:space="preserve"> </w:t>
      </w:r>
      <w:hyperlink r:id="rId25">
        <w:r>
          <w:rPr>
            <w:rStyle w:val="Hyperlink"/>
          </w:rPr>
          <w:t xml:space="preserve">BeautifulSoup</w:t>
        </w:r>
      </w:hyperlink>
      <w:r>
        <w:t xml:space="preserve"> </w:t>
      </w:r>
      <w:r>
        <w:t xml:space="preserve">or</w:t>
      </w:r>
      <w:r>
        <w:t xml:space="preserve"> </w:t>
      </w:r>
      <w:hyperlink r:id="rId26">
        <w:r>
          <w:rPr>
            <w:rStyle w:val="Hyperlink"/>
          </w:rPr>
          <w:t xml:space="preserve">lxml</w:t>
        </w:r>
      </w:hyperlink>
      <w:r>
        <w:t xml:space="preserve"> </w:t>
      </w:r>
      <w:r>
        <w:t xml:space="preserve">if the page is more complicated.</w:t>
      </w:r>
    </w:p>
    <w:p>
      <w:pPr>
        <w:pStyle w:val="BodyText"/>
      </w:pPr>
      <w:r>
        <w:t xml:space="preserve">As you can see, we have a bit of general munging to do before tidying.</w:t>
      </w:r>
      <w:r>
        <w:t xml:space="preserve"> </w:t>
      </w:r>
      <w:r>
        <w:t xml:space="preserve">Each month slips in an extra row of mostly NaNs, the column names aren't too useful, and we have some dtypes to fix up.</w:t>
      </w:r>
    </w:p>
    <w:p>
      <w:pPr>
        <w:pStyle w:val="SourceCode"/>
      </w:pPr>
      <w:r>
        <w:rPr>
          <w:rStyle w:val="NormalTok"/>
        </w:rPr>
        <w:t xml:space="preserve">In 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: column_na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{</w:t>
      </w:r>
      <w:r>
        <w:rPr>
          <w:rStyle w:val="StringTok"/>
        </w:rPr>
        <w:t xml:space="preserve">'Date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dat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tart (ET)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start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NormalTok"/>
        </w:rPr>
        <w:t xml:space="preserve">...:                 </w:t>
      </w:r>
      <w:r>
        <w:rPr>
          <w:rStyle w:val="StringTok"/>
        </w:rPr>
        <w:t xml:space="preserve">'Unamed: 2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box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Visitor/Neutral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away_team'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NormalTok"/>
        </w:rPr>
        <w:t xml:space="preserve">...:                 </w:t>
      </w:r>
      <w:r>
        <w:rPr>
          <w:rStyle w:val="StringTok"/>
        </w:rPr>
        <w:t xml:space="preserve">'PTS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away_point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Home/Neutral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home_team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NormalTok"/>
        </w:rPr>
        <w:t xml:space="preserve">...:                 </w:t>
      </w:r>
      <w:r>
        <w:rPr>
          <w:rStyle w:val="StringTok"/>
        </w:rPr>
        <w:t xml:space="preserve">'PTS.1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home_point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Unamed: 7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n_ot'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NormalTok"/>
        </w:rPr>
        <w:t xml:space="preserve">...: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NormalTok"/>
        </w:rPr>
        <w:t xml:space="preserve">...: ga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games.rename(column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olumn_names)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NormalTok"/>
        </w:rPr>
        <w:t xml:space="preserve">...:     .dropna(thresh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NormalTok"/>
        </w:rPr>
        <w:t xml:space="preserve">...:     [[</w:t>
      </w:r>
      <w:r>
        <w:rPr>
          <w:rStyle w:val="StringTok"/>
        </w:rPr>
        <w:t xml:space="preserve">'dat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way_team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way_point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home_team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home_points'</w:t>
      </w:r>
      <w:r>
        <w:rPr>
          <w:rStyle w:val="NormalTok"/>
        </w:rPr>
        <w:t xml:space="preserve">]]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NormalTok"/>
        </w:rPr>
        <w:t xml:space="preserve">...:     .assign(date</w:t>
      </w:r>
      <w:r>
        <w:rPr>
          <w:rStyle w:val="OperatorTok"/>
        </w:rPr>
        <w:t xml:space="preserve">=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: pd.to_datetime(x[</w:t>
      </w:r>
      <w:r>
        <w:rPr>
          <w:rStyle w:val="StringTok"/>
        </w:rPr>
        <w:t xml:space="preserve">'date'</w:t>
      </w:r>
      <w:r>
        <w:rPr>
          <w:rStyle w:val="NormalTok"/>
        </w:rPr>
        <w:t xml:space="preserve">], </w:t>
      </w:r>
      <w:r>
        <w:rPr>
          <w:rStyle w:val="BuiltInTok"/>
        </w:rPr>
        <w:t xml:space="preserve">forma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%a, %b 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, %Y'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NormalTok"/>
        </w:rPr>
        <w:t xml:space="preserve">...:     .set_index(</w:t>
      </w:r>
      <w:r>
        <w:rPr>
          <w:rStyle w:val="StringTok"/>
        </w:rPr>
        <w:t xml:space="preserve">'date'</w:t>
      </w:r>
      <w:r>
        <w:rPr>
          <w:rStyle w:val="NormalTok"/>
        </w:rPr>
        <w:t xml:space="preserve">, append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NormalTok"/>
        </w:rPr>
        <w:t xml:space="preserve">...:     .rename_axis([</w:t>
      </w:r>
      <w:r>
        <w:rPr>
          <w:rStyle w:val="StringTok"/>
        </w:rPr>
        <w:t xml:space="preserve">"game_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NormalTok"/>
        </w:rPr>
        <w:t xml:space="preserve">...:     .sort_index())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NormalTok"/>
        </w:rPr>
        <w:t xml:space="preserve">...: games.head()</w:t>
      </w:r>
    </w:p>
    <w:p>
      <w:pPr>
        <w:pStyle w:val="FirstParagraph"/>
      </w:pPr>
      <w:r>
        <w:t xml:space="preserve">A quick aside on that last block.</w:t>
      </w:r>
    </w:p>
    <w:p>
      <w:pPr>
        <w:pStyle w:val="Compact"/>
        <w:numPr>
          <w:numId w:val="1002"/>
          <w:ilvl w:val="0"/>
        </w:numPr>
      </w:pPr>
      <w:r>
        <w:rPr>
          <w:rStyle w:val="VerbatimChar"/>
        </w:rPr>
        <w:t xml:space="preserve">dropna</w:t>
      </w:r>
      <w:r>
        <w:t xml:space="preserve"> </w:t>
      </w:r>
      <w:r>
        <w:t xml:space="preserve">has a</w:t>
      </w:r>
      <w:r>
        <w:t xml:space="preserve"> </w:t>
      </w:r>
      <w:r>
        <w:rPr>
          <w:rStyle w:val="VerbatimChar"/>
        </w:rPr>
        <w:t xml:space="preserve">thresh</w:t>
      </w:r>
      <w:r>
        <w:t xml:space="preserve"> </w:t>
      </w:r>
      <w:r>
        <w:t xml:space="preserve">argument. If at least</w:t>
      </w:r>
      <w:r>
        <w:t xml:space="preserve"> </w:t>
      </w:r>
      <w:r>
        <w:rPr>
          <w:rStyle w:val="VerbatimChar"/>
        </w:rPr>
        <w:t xml:space="preserve">thresh</w:t>
      </w:r>
      <w:r>
        <w:t xml:space="preserve"> </w:t>
      </w:r>
      <w:r>
        <w:t xml:space="preserve">items are missing, the row is dropped. We used it to remove the "Month headers" that slipped into the table.</w:t>
      </w:r>
    </w:p>
    <w:p>
      <w:pPr>
        <w:pStyle w:val="Compact"/>
        <w:numPr>
          <w:numId w:val="1002"/>
          <w:ilvl w:val="0"/>
        </w:numPr>
      </w:pPr>
      <w:r>
        <w:rPr>
          <w:rStyle w:val="VerbatimChar"/>
        </w:rPr>
        <w:t xml:space="preserve">assign</w:t>
      </w:r>
      <w:r>
        <w:t xml:space="preserve"> </w:t>
      </w:r>
      <w:r>
        <w:t xml:space="preserve">can take a callable. This lets us refer to the DataFrame in the previous step of the chain. Otherwise we would have to assign</w:t>
      </w:r>
      <w:r>
        <w:t xml:space="preserve"> </w:t>
      </w:r>
      <w:r>
        <w:rPr>
          <w:rStyle w:val="VerbatimChar"/>
        </w:rPr>
        <w:t xml:space="preserve">temp_df = games.dropna()...</w:t>
      </w:r>
      <w:r>
        <w:t xml:space="preserve"> </w:t>
      </w:r>
      <w:r>
        <w:t xml:space="preserve">And then do the</w:t>
      </w:r>
      <w:r>
        <w:t xml:space="preserve"> </w:t>
      </w:r>
      <w:r>
        <w:rPr>
          <w:rStyle w:val="VerbatimChar"/>
        </w:rPr>
        <w:t xml:space="preserve">pd.to_datetime</w:t>
      </w:r>
      <w:r>
        <w:t xml:space="preserve"> </w:t>
      </w:r>
      <w:r>
        <w:t xml:space="preserve">on that.</w:t>
      </w:r>
    </w:p>
    <w:p>
      <w:pPr>
        <w:pStyle w:val="Compact"/>
        <w:numPr>
          <w:numId w:val="1002"/>
          <w:ilvl w:val="0"/>
        </w:numPr>
      </w:pPr>
      <w:r>
        <w:rPr>
          <w:rStyle w:val="VerbatimChar"/>
        </w:rPr>
        <w:t xml:space="preserve">set_index</w:t>
      </w:r>
      <w:r>
        <w:t xml:space="preserve"> </w:t>
      </w:r>
      <w:r>
        <w:t xml:space="preserve">has an</w:t>
      </w:r>
      <w:r>
        <w:t xml:space="preserve"> </w:t>
      </w:r>
      <w:r>
        <w:rPr>
          <w:rStyle w:val="VerbatimChar"/>
        </w:rPr>
        <w:t xml:space="preserve">append</w:t>
      </w:r>
      <w:r>
        <w:t xml:space="preserve"> </w:t>
      </w:r>
      <w:r>
        <w:t xml:space="preserve">keyword. We keep the original index around since it will be our unique identifier per game.</w:t>
      </w:r>
    </w:p>
    <w:p>
      <w:pPr>
        <w:pStyle w:val="Compact"/>
        <w:numPr>
          <w:numId w:val="1002"/>
          <w:ilvl w:val="0"/>
        </w:numPr>
      </w:pPr>
      <w:r>
        <w:t xml:space="preserve">We use</w:t>
      </w:r>
      <w:r>
        <w:t xml:space="preserve"> </w:t>
      </w:r>
      <w:r>
        <w:rPr>
          <w:rStyle w:val="VerbatimChar"/>
        </w:rPr>
        <w:t xml:space="preserve">.rename_axis</w:t>
      </w:r>
      <w:r>
        <w:t xml:space="preserve"> </w:t>
      </w:r>
      <w:r>
        <w:t xml:space="preserve">to set the index names (this behavior is new in pandas 0.18; before</w:t>
      </w:r>
      <w:r>
        <w:t xml:space="preserve"> </w:t>
      </w:r>
      <w:r>
        <w:rPr>
          <w:rStyle w:val="VerbatimChar"/>
        </w:rPr>
        <w:t xml:space="preserve">.rename_axis</w:t>
      </w:r>
      <w:r>
        <w:t xml:space="preserve"> </w:t>
      </w:r>
      <w:r>
        <w:t xml:space="preserve">only took a mapping for changing labels).</w:t>
      </w:r>
    </w:p>
    <w:p>
      <w:pPr>
        <w:pStyle w:val="FirstParagraph"/>
      </w:pPr>
      <w:r>
        <w:t xml:space="preserve">The Question:</w:t>
      </w:r>
    </w:p>
    <w:p>
      <w:pPr>
        <w:pStyle w:val="BlockText"/>
      </w:pPr>
      <w:r>
        <w:rPr>
          <w:b/>
        </w:rPr>
        <w:t xml:space="preserve">How many days of rest did each team get between each game?</w:t>
      </w:r>
    </w:p>
    <w:p>
      <w:pPr>
        <w:pStyle w:val="FirstParagraph"/>
      </w:pPr>
      <w:r>
        <w:t xml:space="preserve">Whether or not your dataset is tidy depends on your question. Given our question, what is an observation?</w:t>
      </w:r>
    </w:p>
    <w:p>
      <w:pPr>
        <w:pStyle w:val="BodyText"/>
      </w:pPr>
      <w:r>
        <w:t xml:space="preserve">In this case, an observation is a</w:t>
      </w:r>
      <w:r>
        <w:t xml:space="preserve"> </w:t>
      </w:r>
      <w:r>
        <w:rPr>
          <w:rStyle w:val="VerbatimChar"/>
        </w:rPr>
        <w:t xml:space="preserve">(team, game)</w:t>
      </w:r>
      <w:r>
        <w:t xml:space="preserve"> </w:t>
      </w:r>
      <w:r>
        <w:t xml:space="preserve">pair, which we don't have yet. Rather, we have two observations per row, one for home and one for away. We'll fix that with</w:t>
      </w:r>
      <w:r>
        <w:t xml:space="preserve"> </w:t>
      </w:r>
      <w:r>
        <w:rPr>
          <w:rStyle w:val="VerbatimChar"/>
        </w:rPr>
        <w:t xml:space="preserve">pd.melt</w:t>
      </w:r>
      <w:r>
        <w:t xml:space="preserve">.</w:t>
      </w:r>
    </w:p>
    <w:p>
      <w:pPr>
        <w:pStyle w:val="BodyText"/>
      </w:pPr>
      <w:r>
        <w:rPr>
          <w:rStyle w:val="VerbatimChar"/>
        </w:rPr>
        <w:t xml:space="preserve">pd.melt</w:t>
      </w:r>
      <w:r>
        <w:t xml:space="preserve"> </w:t>
      </w:r>
      <w:r>
        <w:t xml:space="preserve">works by taking observations that are spread across columns (</w:t>
      </w:r>
      <w:r>
        <w:rPr>
          <w:rStyle w:val="VerbatimChar"/>
        </w:rPr>
        <w:t xml:space="preserve">away_team</w:t>
      </w:r>
      <w:r>
        <w:t xml:space="preserve">,</w:t>
      </w:r>
      <w:r>
        <w:t xml:space="preserve"> </w:t>
      </w:r>
      <w:r>
        <w:rPr>
          <w:rStyle w:val="VerbatimChar"/>
        </w:rPr>
        <w:t xml:space="preserve">home_team</w:t>
      </w:r>
      <w:r>
        <w:t xml:space="preserve">), and melting them down into one column with multiple rows. However, we don't want to lose the metadata (like</w:t>
      </w:r>
      <w:r>
        <w:t xml:space="preserve"> </w:t>
      </w:r>
      <w:r>
        <w:rPr>
          <w:rStyle w:val="VerbatimChar"/>
        </w:rPr>
        <w:t xml:space="preserve">game_id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date</w:t>
      </w:r>
      <w:r>
        <w:t xml:space="preserve">) that is shared between the observations. By including those columns as</w:t>
      </w:r>
      <w:r>
        <w:t xml:space="preserve"> </w:t>
      </w:r>
      <w:r>
        <w:rPr>
          <w:rStyle w:val="VerbatimChar"/>
        </w:rPr>
        <w:t xml:space="preserve">id_vars</w:t>
      </w:r>
      <w:r>
        <w:t xml:space="preserve">, the values will be repeated as many times as needed to stay with their observations.</w:t>
      </w:r>
    </w:p>
    <w:p>
      <w:pPr>
        <w:pStyle w:val="SourceCode"/>
      </w:pPr>
      <w:r>
        <w:rPr>
          <w:rStyle w:val="NormalTok"/>
        </w:rPr>
        <w:t xml:space="preserve">In 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: tid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d.melt(games.reset_index(),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NormalTok"/>
        </w:rPr>
        <w:t xml:space="preserve">...:                id_var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game_i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date'</w:t>
      </w:r>
      <w:r>
        <w:rPr>
          <w:rStyle w:val="NormalTok"/>
        </w:rPr>
        <w:t xml:space="preserve">], value_var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away_team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home_team'</w:t>
      </w:r>
      <w:r>
        <w:rPr>
          <w:rStyle w:val="NormalTok"/>
        </w:rPr>
        <w:t xml:space="preserve">],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NormalTok"/>
        </w:rPr>
        <w:t xml:space="preserve">...:                value_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team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NormalTok"/>
        </w:rPr>
        <w:t xml:space="preserve">...: tidy.head()</w:t>
      </w:r>
    </w:p>
    <w:p>
      <w:pPr>
        <w:pStyle w:val="FirstParagraph"/>
      </w:pPr>
      <w:r>
        <w:t xml:space="preserve">The DataFrame</w:t>
      </w:r>
      <w:r>
        <w:t xml:space="preserve"> </w:t>
      </w:r>
      <w:r>
        <w:rPr>
          <w:rStyle w:val="VerbatimChar"/>
        </w:rPr>
        <w:t xml:space="preserve">tidy</w:t>
      </w:r>
      <w:r>
        <w:t xml:space="preserve"> </w:t>
      </w:r>
      <w:r>
        <w:t xml:space="preserve">meets our rules for tidiness: each variable is in a column, and each observation (</w:t>
      </w:r>
      <w:r>
        <w:rPr>
          <w:rStyle w:val="VerbatimChar"/>
        </w:rPr>
        <w:t xml:space="preserve">team</w:t>
      </w:r>
      <w:r>
        <w:t xml:space="preserve">,</w:t>
      </w:r>
      <w:r>
        <w:t xml:space="preserve"> </w:t>
      </w:r>
      <w:r>
        <w:rPr>
          <w:rStyle w:val="VerbatimChar"/>
        </w:rPr>
        <w:t xml:space="preserve">date</w:t>
      </w:r>
      <w:r>
        <w:t xml:space="preserve"> </w:t>
      </w:r>
      <w:r>
        <w:t xml:space="preserve">pair) is on its own row.</w:t>
      </w:r>
      <w:r>
        <w:t xml:space="preserve"> </w:t>
      </w:r>
      <w:r>
        <w:t xml:space="preserve">Now the translation from question ("How many days of rest between games") to operation ("date of today's game - date of previous game - 1") is direct:</w:t>
      </w:r>
    </w:p>
    <w:p>
      <w:pPr>
        <w:pStyle w:val="SourceCode"/>
      </w:pPr>
      <w:r>
        <w:rPr>
          <w:rStyle w:val="NormalTok"/>
        </w:rPr>
        <w:t xml:space="preserve">In 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: </w:t>
      </w:r>
      <w:r>
        <w:rPr>
          <w:rStyle w:val="CommentTok"/>
        </w:rPr>
        <w:t xml:space="preserve"># For each team... get number of days between games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NormalTok"/>
        </w:rPr>
        <w:t xml:space="preserve">...: tidy.groupby(</w:t>
      </w:r>
      <w:r>
        <w:rPr>
          <w:rStyle w:val="StringTok"/>
        </w:rPr>
        <w:t xml:space="preserve">'team'</w:t>
      </w:r>
      <w:r>
        <w:rPr>
          <w:rStyle w:val="NormalTok"/>
        </w:rPr>
        <w:t xml:space="preserve">)[</w:t>
      </w:r>
      <w:r>
        <w:rPr>
          <w:rStyle w:val="StringTok"/>
        </w:rPr>
        <w:t xml:space="preserve">'date'</w:t>
      </w:r>
      <w:r>
        <w:rPr>
          <w:rStyle w:val="NormalTok"/>
        </w:rPr>
        <w:t xml:space="preserve">].diff().dt.days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0       NaN</w:t>
      </w:r>
      <w:r>
        <w:br w:type="textWrapping"/>
      </w:r>
      <w:r>
        <w:rPr>
          <w:rStyle w:val="VerbatimChar"/>
        </w:rPr>
        <w:t xml:space="preserve">1       NaN</w:t>
      </w:r>
      <w:r>
        <w:br w:type="textWrapping"/>
      </w:r>
      <w:r>
        <w:rPr>
          <w:rStyle w:val="VerbatimChar"/>
        </w:rPr>
        <w:t xml:space="preserve">2       NaN</w:t>
      </w:r>
      <w:r>
        <w:br w:type="textWrapping"/>
      </w:r>
      <w:r>
        <w:rPr>
          <w:rStyle w:val="VerbatimChar"/>
        </w:rPr>
        <w:t xml:space="preserve">3       NaN</w:t>
      </w:r>
      <w:r>
        <w:br w:type="textWrapping"/>
      </w:r>
      <w:r>
        <w:rPr>
          <w:rStyle w:val="VerbatimChar"/>
        </w:rPr>
        <w:t xml:space="preserve">4       NaN</w:t>
      </w:r>
      <w:r>
        <w:br w:type="textWrapping"/>
      </w:r>
      <w:r>
        <w:rPr>
          <w:rStyle w:val="VerbatimChar"/>
        </w:rPr>
        <w:t xml:space="preserve">       ... </w:t>
      </w:r>
      <w:r>
        <w:br w:type="textWrapping"/>
      </w:r>
      <w:r>
        <w:rPr>
          <w:rStyle w:val="VerbatimChar"/>
        </w:rPr>
        <w:t xml:space="preserve">2455    7.0</w:t>
      </w:r>
      <w:r>
        <w:br w:type="textWrapping"/>
      </w:r>
      <w:r>
        <w:rPr>
          <w:rStyle w:val="VerbatimChar"/>
        </w:rPr>
        <w:t xml:space="preserve">2456    1.0</w:t>
      </w:r>
      <w:r>
        <w:br w:type="textWrapping"/>
      </w:r>
      <w:r>
        <w:rPr>
          <w:rStyle w:val="VerbatimChar"/>
        </w:rPr>
        <w:t xml:space="preserve">2457    1.0</w:t>
      </w:r>
      <w:r>
        <w:br w:type="textWrapping"/>
      </w:r>
      <w:r>
        <w:rPr>
          <w:rStyle w:val="VerbatimChar"/>
        </w:rPr>
        <w:t xml:space="preserve">2458    3.0</w:t>
      </w:r>
      <w:r>
        <w:br w:type="textWrapping"/>
      </w:r>
      <w:r>
        <w:rPr>
          <w:rStyle w:val="VerbatimChar"/>
        </w:rPr>
        <w:t xml:space="preserve">2459    2.0</w:t>
      </w:r>
      <w:r>
        <w:br w:type="textWrapping"/>
      </w:r>
      <w:r>
        <w:rPr>
          <w:rStyle w:val="VerbatimChar"/>
        </w:rPr>
        <w:t xml:space="preserve">Name: date, dtype: float64</w:t>
      </w:r>
    </w:p>
    <w:p>
      <w:pPr>
        <w:pStyle w:val="FirstParagraph"/>
      </w:pPr>
      <w:r>
        <w:t xml:space="preserve">That's the essence of tidy data, the reason why it's worth considering what shape your data should be in.</w:t>
      </w:r>
      <w:r>
        <w:t xml:space="preserve"> </w:t>
      </w:r>
      <w:r>
        <w:t xml:space="preserve">It's about setting yourself up for success so that the answers naturally flow from the data (just kidding, it's usually still difficult. But hopefully less so).</w:t>
      </w:r>
    </w:p>
    <w:p>
      <w:pPr>
        <w:pStyle w:val="BodyText"/>
      </w:pPr>
      <w:r>
        <w:t xml:space="preserve">Let's assign that back into our DataFrame</w:t>
      </w:r>
    </w:p>
    <w:p>
      <w:pPr>
        <w:pStyle w:val="SourceCode"/>
      </w:pPr>
      <w:r>
        <w:rPr>
          <w:rStyle w:val="NormalTok"/>
        </w:rPr>
        <w:t xml:space="preserve">In 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: tidy[</w:t>
      </w:r>
      <w:r>
        <w:rPr>
          <w:rStyle w:val="StringTok"/>
        </w:rPr>
        <w:t xml:space="preserve">'rest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idy.sort_values(</w:t>
      </w:r>
      <w:r>
        <w:rPr>
          <w:rStyle w:val="StringTok"/>
        </w:rPr>
        <w:t xml:space="preserve">'date'</w:t>
      </w:r>
      <w:r>
        <w:rPr>
          <w:rStyle w:val="NormalTok"/>
        </w:rPr>
        <w:t xml:space="preserve">).groupby(</w:t>
      </w:r>
      <w:r>
        <w:rPr>
          <w:rStyle w:val="StringTok"/>
        </w:rPr>
        <w:t xml:space="preserve">'team'</w:t>
      </w:r>
      <w:r>
        <w:rPr>
          <w:rStyle w:val="NormalTok"/>
        </w:rPr>
        <w:t xml:space="preserve">).date.diff().dt.days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NormalTok"/>
        </w:rPr>
        <w:t xml:space="preserve">...: tidy.dropna().head()</w:t>
      </w:r>
    </w:p>
    <w:p>
      <w:pPr>
        <w:pStyle w:val="FirstParagraph"/>
      </w:pPr>
      <w:r>
        <w:t xml:space="preserve">To show the inverse of</w:t>
      </w:r>
      <w:r>
        <w:t xml:space="preserve"> </w:t>
      </w:r>
      <w:r>
        <w:rPr>
          <w:rStyle w:val="VerbatimChar"/>
        </w:rPr>
        <w:t xml:space="preserve">melt</w:t>
      </w:r>
      <w:r>
        <w:t xml:space="preserve">, let's take</w:t>
      </w:r>
      <w:r>
        <w:t xml:space="preserve"> </w:t>
      </w:r>
      <w:r>
        <w:rPr>
          <w:rStyle w:val="VerbatimChar"/>
        </w:rPr>
        <w:t xml:space="preserve">rest</w:t>
      </w:r>
      <w:r>
        <w:t xml:space="preserve"> </w:t>
      </w:r>
      <w:r>
        <w:t xml:space="preserve">values we just calculated and place them back in the original DataFrame with a</w:t>
      </w:r>
      <w:r>
        <w:t xml:space="preserve"> </w:t>
      </w:r>
      <w:r>
        <w:rPr>
          <w:rStyle w:val="VerbatimChar"/>
        </w:rPr>
        <w:t xml:space="preserve">pivot_table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In 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: by_g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pd.pivot_table(tidy, value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rest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NormalTok"/>
        </w:rPr>
        <w:t xml:space="preserve">...:                           inde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game_i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date'</w:t>
      </w:r>
      <w:r>
        <w:rPr>
          <w:rStyle w:val="NormalTok"/>
        </w:rPr>
        <w:t xml:space="preserve">],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NormalTok"/>
        </w:rPr>
        <w:t xml:space="preserve">...:                           column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variable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NormalTok"/>
        </w:rPr>
        <w:t xml:space="preserve">...:              .rename(column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</w:t>
      </w:r>
      <w:r>
        <w:rPr>
          <w:rStyle w:val="StringTok"/>
        </w:rPr>
        <w:t xml:space="preserve">'away_team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away_rest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NormalTok"/>
        </w:rPr>
        <w:t xml:space="preserve">...:                               </w:t>
      </w:r>
      <w:r>
        <w:rPr>
          <w:rStyle w:val="StringTok"/>
        </w:rPr>
        <w:t xml:space="preserve">'home_team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home_rest'</w:t>
      </w:r>
      <w:r>
        <w:rPr>
          <w:rStyle w:val="NormalTok"/>
        </w:rPr>
        <w:t xml:space="preserve">}))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NormalTok"/>
        </w:rPr>
        <w:t xml:space="preserve">...: 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d.concat([games, by_game], axi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NormalTok"/>
        </w:rPr>
        <w:t xml:space="preserve">...: df.dropna().head()</w:t>
      </w:r>
    </w:p>
    <w:p>
      <w:pPr>
        <w:pStyle w:val="FirstParagraph"/>
      </w:pPr>
      <w:r>
        <w:t xml:space="preserve">One somewhat subtle point: an "observation" depends on the question being asked.</w:t>
      </w:r>
      <w:r>
        <w:t xml:space="preserve"> </w:t>
      </w:r>
      <w:r>
        <w:t xml:space="preserve">So really, we have two tidy datasets,</w:t>
      </w:r>
      <w:r>
        <w:t xml:space="preserve"> </w:t>
      </w:r>
      <w:r>
        <w:rPr>
          <w:rStyle w:val="VerbatimChar"/>
        </w:rPr>
        <w:t xml:space="preserve">tidy</w:t>
      </w:r>
      <w:r>
        <w:t xml:space="preserve"> </w:t>
      </w:r>
      <w:r>
        <w:t xml:space="preserve">for answering team-level questions, and</w:t>
      </w:r>
      <w:r>
        <w:t xml:space="preserve"> </w:t>
      </w:r>
      <w:r>
        <w:rPr>
          <w:rStyle w:val="VerbatimChar"/>
        </w:rPr>
        <w:t xml:space="preserve">df</w:t>
      </w:r>
      <w:r>
        <w:t xml:space="preserve"> </w:t>
      </w:r>
      <w:r>
        <w:t xml:space="preserve">for answering game-level questions.</w:t>
      </w:r>
    </w:p>
    <w:p>
      <w:pPr>
        <w:pStyle w:val="BodyText"/>
      </w:pPr>
      <w:r>
        <w:t xml:space="preserve">One potentially interesting question is "what was each team's average days of rest, at home and on the road?" With a tidy dataset (the DataFrame</w:t>
      </w:r>
      <w:r>
        <w:t xml:space="preserve"> </w:t>
      </w:r>
      <w:r>
        <w:rPr>
          <w:rStyle w:val="VerbatimChar"/>
        </w:rPr>
        <w:t xml:space="preserve">tidy</w:t>
      </w:r>
      <w:r>
        <w:t xml:space="preserve">, since it's team-level),</w:t>
      </w:r>
      <w:r>
        <w:t xml:space="preserve"> </w:t>
      </w:r>
      <w:r>
        <w:rPr>
          <w:rStyle w:val="VerbatimChar"/>
        </w:rPr>
        <w:t xml:space="preserve">seaborn</w:t>
      </w:r>
      <w:r>
        <w:t xml:space="preserve"> </w:t>
      </w:r>
      <w:r>
        <w:t xml:space="preserve">makes this easy (more on seaborn in a future post):</w:t>
      </w:r>
    </w:p>
    <w:p>
      <w:pPr>
        <w:pStyle w:val="SourceCode"/>
      </w:pPr>
      <w:r>
        <w:rPr>
          <w:rStyle w:val="NormalTok"/>
        </w:rPr>
        <w:t xml:space="preserve">In [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: 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ns.FacetGrid(tidy, co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team'</w:t>
      </w:r>
      <w:r>
        <w:rPr>
          <w:rStyle w:val="NormalTok"/>
        </w:rPr>
        <w:t xml:space="preserve">, col_wrap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hu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team'</w:t>
      </w:r>
      <w:r>
        <w:rPr>
          <w:rStyle w:val="NormalTok"/>
        </w:rPr>
        <w:t xml:space="preserve">, 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NormalTok"/>
        </w:rPr>
        <w:t xml:space="preserve">...: g.</w:t>
      </w:r>
      <w:r>
        <w:rPr>
          <w:rStyle w:val="BuiltInTok"/>
        </w:rPr>
        <w:t xml:space="preserve">map</w:t>
      </w:r>
      <w:r>
        <w:rPr>
          <w:rStyle w:val="NormalTok"/>
        </w:rPr>
        <w:t xml:space="preserve">(sns.barplot, </w:t>
      </w:r>
      <w:r>
        <w:rPr>
          <w:rStyle w:val="StringTok"/>
        </w:rPr>
        <w:t xml:space="preserve">'variabl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est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pStyle w:val="FirstParagraph"/>
      </w:pPr>
      <w:r>
        <w:drawing>
          <wp:inline>
            <wp:extent cx="5334000" cy="443878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ata:image/png;base64,iVBORw0KGgoAAAANSUhEUgAAA1oAAALKCAYAAAArsyBpAAAABHNCSVQICAgIfAhkiAAAAAlwSFlz AAALEgAACxIB0t1+/AAAIABJREFUeJzs3XtAzff/B/Dn6aoklXInv5hh2ZdhZsyMLxtjmzJFncz9 fkmiFM1laGTMde4TIzOXbb6+zHVm7pu55DqhoijS/XLq9fujb591VArndKLn459T5/J+vz+f9+u8 35/X53ZUIiIgIiIiIiIinTEydAOIiIiIiIheNky0iIiIiIiIdIyJFhERERERkY4x0SIiIiIiItIx JlpEREREREQ6xkSLiIiIiIhIx8ptopWQkIBDhw6Ver3vv/8+vLy8oFar8dlnn+H8+fNFvvf48eOI jY0ttswjR45g3759hS7T4sWL0aNHD/Tr1w+enp4IDg4GAMyePRuZmZkFyjLUeilNhlrGR48ewcfH B2q1Gu7u7ti/fz8AQK1WIy0t7ZnLfdbPnzx5UomH4tr4rPz9/XH9+nWsXLkS0dHRz1WWPhkqJjp1 6oRjx44p/z9vLDx48ADe3t5Qq9Xw9PTE3r17C7xn8eLFOHz48DPX8STR0dFo06YNvLy84OXlhf79 +xc5hr0osVEShp5PvLy80LdvXxw7dgzR0dEYM2aM1vvi4uKwePHiQr/zhcnrm8K4uroW+bnCXgsK Ciq2PrVaDS8vL3h4eOCNN95AdnY2fv31V7i7u+PTTz/FiRMnii3jZVDW5qbC4kCf39eTJ0+iQ4cO 8PLygpubG5YvX17ke/Ni7UnxWN4YKn4e74O8eezy5cu4cuVKoZ/RxVj0ojAxdAMM5erVqzhx4gQ6 dOhQqvVWqlQJ69evBwDcv38fw4YNw9atW6FSqQq8d+fOnRgwYACqVav2xDLfeecdALmBW9gyTZgw Ae+++y4AYMSIEbhx4wb8/f0LLctQ66U0GWoZg4KC4OHhgVatWiE5ORl9+vRBq1atCu37p/E8n3/8 s0W10dra+rnaOHjw4Of6vL4ZKibMzc0REhKCsLAwGBsbP3cs+Pv7Y9iwYWjevDkyMzMxfPhw1K1b F40aNdJRi4v35ptvYuHChQCAffv2ITQ0FBMmTCjy/WU9NkqiLMwnDx48wMiRIxESElIgjuzt7TFq 1CicPHlSr+NNYa9Nmzat2DJDQ0MBAGvWrEGPHj2gUqmwdOlSrFu3DsnJyTh8+DBat2797I1+QZS1 uakw+v6+duvWDRMnTgQAeHp6wtXVFQ4ODgXelxdrzxvPLxNDxc/jfZD3/759++Ds7IxXX321RJ97 WZXbRGvDhg04f/48OnfujIcPH2LVqlUAgDFjxqBNmzZYvHgx/vjjDyQkJGD06NFo2LAhAgICYGZm hsTERHTr1g379++HnZ0dvvrqK6XcrVu34scff1T+f+edd4ocmBwcHPDaa6/h8uXLsLCwQFBQEDQa DTp27IjOnTvjyJEjuHPnjjJ5GhkZISQkBNOnT0dKSgpsbGwQHByMPXv2IDU1FSdOnFCW6Y033lDq yftNao1Gg4yMDJibm0OtVmPFihX46quvEB4eDiMjI8ydO1drvVy8eBE//fQTjI2NMWHCBLRo0QIu Li6oXbs2IiIiEBgYiPr168Pb2xs5OTlwdnYuMoErSwzR95mZmbhz544yeVlZWWHTpk2wsrJS+ufs 2bOYO3cusrOz0bdvXzg6OmLnzp2YOnUqLl++jO+++w5jx46Fv78/0tLS0LhxY0yePFn5/KFDh7Bm zRpkZGTg7bffxtixY6FWq1GzZk1cuXIFAwcORI8ePRAYGIhbt27BysoK//d//6e090ltPHfuHObP n4+srCzUrVsX3t7eCAoKwrJly5CQkICJEyciODgYkydPRnp6OrKysrB06VIAufHn7++PgQMHwsTE RCvOBw4ciIEDB6JixYpo0qQJHj58iIsXL8LIyAjz5s1D1apV9RUGWgw1HlhYWKBz585Yt24dBg4c qPTlzZs3tdbTm2++iZ07dyIwMBD9+/dHv3790KZNG4wdO1bZ63v//n0YGRmhefPmAAAzMzMMGjQI P/74Iy5duoRt27bByMhIGRvi4+MLxNLj/Tx79mwMHDgQ9erVw9mzZ9G1a1cMGjQI3t7eiIuLg4WF BRYuXAgLCwtlmfKWAQCSk5NRoUIFpKenY9KkSXj48CGqVauG2bNnK+/Ni42srCxMmzYNmZmZcHV1 xaeffgo/Pz88evQISUlJmD9/Pk6dOoVDhw4hKSkJGo0GK1euxN69e7Fx40bk5OTAx8fHIBvkhoqf /Os6JSUFFhYWEBHcunULgwcPRnx8PKZPnw5bW1sEBwdDrVYDyP2uP75uRQS+vr6wtLREUlISgIJx OHDgQKU+T09P2NnZISoqCsOGDUOXLl3w8OFDjBw5EjExMRg9ejQ6dOgAV1dX/PDDDwXWwXvvvae1 DlNSUrBv3z5s3LgRN27cQNWqVeHv74/ExERMnz4dAPD111/jxIkTMDc3x6xZs3D79m1lbhw/fryy HF26dMGAAQN01b2lpqzNTQCwaNEixMfHw9HREV988cVTfV9NTEzg7e0NU1NTGBsb47PPPkOtWrUw depUqFQqtGzZEt7e3lrrIC+ms7KyoFKpYG1trdTZoEEDqNVqfPPNN1qfSU9Px+jRo5Geno6qVasi JCRExz3zYigL27X5bdu2DXv37kXr1q0xZ84cREVF4eHDh/j8888B5G7z9O/fH6mpqZg/fz5q1apV ZFm3b9/GtGnTkJWVhQoVKmDZsmUYNmwYMjIy8ODBAzg6OqJ169b45ZdfAADnzp3DwYMHYWdn9yyr UreknDpx4oQEBwdLTk6OuLq6SmZmpqSlpUnfvn0lOztb1q9fLyIi169fl9GjR0tUVJT06NFDcnJy ZPny5bJgwQIREenbt6+kpKSUuF5XV1et/0NCQuTo0aMycuRIuXnzpoiIjBo1SqKjo8XPz0+uXbsm J06ckBEjRoiIyNq1a2XTpk0iIrJp0yZZs2aNbN++XTZs2CAnT56U4OBgrfIXLVok3bt3Fy8vL+nX r5989913IiKiVqslJSVFevXqJUlJSXLu3Dm5fv26sl7i4+PFw8NDRETi4+PFzc1NRERat24tGRkZ cvbsWZkwYYIcPHhQvvzySxER2blzZ8k7wIAM0fexsbEydOjQQl/L6wsPDw9JSEiQ7Oxs8fT0lPT0 dOnTp4+IiCxYsECOHTsmX3zxhRw9elRERGbOnCmnT58WtVotqampsnHjRsnMzJTs7Gz56KOPRESk U6dOEh8fL/fv35c+ffrIhQsXxM/PT0RENmzYoBUvT2rjjz/+KPHx8SIi4ubmJikpKTJo0CBJSkqS 77//XrZu3Srnzp2TM2fOiIjI3Llz5cCBA+Ln5ydXr15VHguLc09PT7l06ZKISIF4LC2GHA8yMzOl Z8+eEhsbq/RlYeupX79+kpWVJS4uLhISEiJHjhyRtWvXKmWdPXtWZsyYoVX+jRs3xMfHR7Zv3y5f fPGFiOSOCQcPHiw0lh7v5+TkZPH09JTz589LZmamdO3aVZKSksTT01MyMjLk999/l5iYGKW+qKgo eeutt0StVouXl5dMmjRJEhMTZd26dbJlyxYRyR3Ddu7cWSA2RowYIbdv31baePv2bTlw4ICIiHz3 3XcSGhoq27Ztk2nTpomISFBQkPz+++8yevRouXLlisTFxcmRI0dKvO51yVDx06VLF1Gr1aJWq2Xo 0KFy5coViYqKku7du0t2drYcP35cgoKCJCoqSsaMGaPMEYWt2xkzZsipU6dERKR3795y7dq1QuMw bw7r0qWLxMTESHJysvTu3VtEcueHlJQUiYyMlMGDB4tIbowXtg4et2PHDtm8ebOIiJw+fVreffdd SUpKkr/++ktGjx4tly5dEh8fHxERCQ8Pl4CAAK25MTQ0VDZs2CAiItu3by/xOixLytrc5OfnJz// /LOIiHh6ekpcXNxTfV9nz54tx48fFxGR/v37y6FDh2TYsGFy48YNEREZN26cXLx4UWv53333XVGr 1dKlSxfx9vZW2nHt2jUR+We+zItDFxcXuXr1qowfP140Go3s3btXkpOTS7jGXy5lZbtWrVZLWlqa LFq0SA4dOiQJCQnKd/Lw4cMyZ84cOXHihAwYMEBERH744QdZuXJloWXn9f3hw4eVbQJvb2+5evWq iIikpaVJ//79JTo6WvnMN998I6GhoSVuv76V2yNaeR48eICoqChlb3JCQgKys7MRFxeHiRMnwtjY GDk5OQCAevXqQaVSwcrKSjmdr1KlSsjMzISlpSWA3Mx/586dAHIPixaX+cfExKBatWq4desWpkyZ AhFBcnIy7ty5o/W+unXrAsjdw9i7d28AgLOzM77//nvY2toC0N67mV/+UwfzU6lUGD9+vHKYftKk ScprUVFRyulGdnZ20Gg0AIBatWrBzMwM9vb2yMzMRPv27XH58mX0798fjRo1Uk77eBGUZt/b2toi Li5Oq/7Tp09rHVH6+++/MXr0aKUt9+/fR6tWrfDHH3/gzJkzGDNmDFavXo2LFy9i2bJlSEtLw7/+ 9S/l89bW1pg4cSIqVaqkXOdjbW2t7NHJyMjArVu3lMP4TZs21TrXvqg2Ojk5wc7ODtOnT4elpSXi 4+ORk5ODLl264ODBgzhw4ACCg4ORkJCAhQsXYsuWLYiMjFSOrORXWJyrVCrUqVMHAIqMx9JiiPHA 1NQU48aNU85Xl/8dkXh8PTk4OODIkSPo0aMHjh8/Do1Gg169einlVKlSBTExMVpl37lzB9WrVwfw zxiSJyIiQiuWmjVrVmg/A4CTkxNMTU1haWkJKysr9O3bFyNHjkSlSpUQGBioVW7+Uwfz13XhwgX8 9NNPyMzMROfOnQus+7i4OCUORo0ahYSEBOzduxd79uzBgwcP0K5dOwBA/fr1AUAZg3x9fbFkyRLc u3cPXl5eRfRs6Sjt+Ml/6mCe6OhoODk5wcjICHZ2dsjIyACgPT9UqlRJa922bdsWt27dQsOGDQEA TZo0KTIO81SrVk1pt5GREbKzs1G7dm2l7enp6cp7jYyMCl0H+e3ZswezZs0CAFSuXBlNmjSBlZUV Xn/9dURHRyMiIgLnzp1T+tjGxgbAP3Ht6uqKxYsXo1+/fmjbtm1Ju6xMKktzU958YWdnp9WnxX1f 27Zti4iICIwYMQJA7vaKiCA+Pl4pu2nTprh58yaaNGmilJv/1MGpU6fi4MGDWm17fDtHpVLhlVde QYsWLTB48GDUrFlTGSvKq9Ieh4yMtG/3kJqaCjMzM+V/CwsLnDt3DseOHUN6eroyJ+WPrfxji4gg NTUVFStWVOqsUqUKlixZAnNzc0RERCA7OxsAEBgYiEGDBqFmzZoAcs/suXHjBubMmaOjtfn8ym2i pVKpICKwtbWFk5MTvv32W+Tk5GDVqlW4fv06IiIi8PXXX+PAgQP44YcfSlxur169tDZ+Hpd/kIiN jcWNGzdQv3591K1bF59//jkcHBywZcsWODo6AoDyZchLXhwdHXHu3Dk0adIE586dQ+3atZUy85ap JEQE2dnZOH78OJYuXYpjx45h8+bN6NixI0QEtWrVUi5ifPDgQaHlighOnTqFxo0bY9iwYfD19cX1 69fxyiuvlKgNhmKIvjc1NYWjoyPOnDmDFi1a4NGjR5g2bRrWr1+vrNtXXnkFK1asQIUKFbB69WpU rVoVH374IebPn4+GDRtCpVLB0dERH330EV5//XX897//RYMGDQDk9sXChQvxyy+/IC4uDgcOHFCW Nb86deoorz1+keqT2ph3WqmxsTG6deumnJ4zadIkmJmZoVKlSvj666/RvXt3dOjQAWPGjCk0ZgqL cxGBkZERMjMzC8RjaSVbhh4P2rdvj7CwMFy9ehUqlarAeqpXrx7atm2L5cuXIygoCH/88QeuXbsG JycnpazatWsjJSUFf/75J5o3b460tDSsWrUKfn5+CA8PLxALhcXShAkTlH7+8MMPtcaWvPbGxcUh JiYGK1euxPfff4/du3fDw8OjwDI9Xlfr1q3RtWtXHDt2DKampgUucLa1tUVUVBRq1aqFsWPH4o03 3oCzszM8PDwwZ86cIsegnTt3Kjdc6N+/v0GuLzV0/JT0+bzXduzYUWDd1qlTBxcuXECbNm1w9epV AIV/X/PExcUhISEBpqamyMzMhLGxcZF9dPny5WLXQUxMjFbydOfOHaSlpeHOnTuoWrUq6tati7Zt 2yIoKAgxMTE4evQogH9i8+DBg+jatSt8fX3Rt29feHh4KBtqL4qyNjfl93jfluT7WqdOHVy8eBFt 2rRBeHg43njjDVSpUgU3btyAk5MTzp8/j5YtWxZZj4ODA7Kzs2Fubo64uDjUrl0bUVFRWu8TEVy7 dg2WlpZYs2YNFixY8NJfZ14UQ41DNWrUwLlz5/D666/j/v37AP5JvnJycvDrr7/C3NwcU6dORWho KCIjI59Y35UrV7B27VoEBwfj/v37sLGxwZQpU+Dt7Y369evDzc0NALB8+XI0bNgQb7/9NoDcndWr V69WTpksK8ptolWnTh389ttvaN++vXK3o/T0dLi7u8PR0RH37t2Du7s7qlevjsTERAC6uXAvOTkZ Xl5eUKlUMDIywowZMwAA48aNw4QJE5Ceno5XX30VvXv3hrOzM6ZMmQIfHx/l871794avry9++ukn 2NnZISQkBLt27SqwTG3atHliO1QqFYyNjZGVlQVXV1dYWloiICAANjY2ShldunSBu7s7srOzlXNq 86+DvD1JI0eOxKpVq1CtWjVlb3NZZqi+DwgIQEBAABYsWICMjAxMmDABtra2UKlUUKlUGD16NAYO HIiMjAx06NABZmZmaNiwIaKjozF06FAAuRciBwYGIjk5GQ4ODpg7d67SvjZt2sDFxQWVKlWCvb09 UlNTC/RX06ZNYWNjAw8PDzg4OCh7gYpr4/vvv48+ffrA2toaVatWxf3795WN/C5dugDITRa++OIL rFy5EpaWlspe0vwXLXt7e2vF+aeffqq8bmZmViAeS4uhYiJ/Gf7+/ujevTuAwseDdu3aYebMmWjc uHGBo5F55s2bh6lTpyo7R/r3749XX30V4eHhBeodMmQIAgIClFiaN28eunTpUqCfH48he3t7XLx4 EW5ubqhYsaJyFKKwZcrTu3dv+Pn5YePGjTAzM1OuocgfG+PHj4efnx80Gg1cXV3h7OwMHx8f/Oc/ /4GNjQ1MTU1RuXLlAnU1aNAAbm5usLa2Rt++fZ9m9etMWYifJz2fN8bk/f3WW29h/PjxWut26NCh 8Pb2xsqVK5X3PR6Hn376qVKmsbExpk6dirt372LcuHFFtidvB1Fh6yDPgwcPlDMzgNyxYPjw4VCr 1TA2NsYXX3yBBg0aYPfu3VCr1UhPT0dgYKBytA7I3Ts+ceJEVKxYEa+99toLl2QBZW9uyu/xGCrJ 93XQoEHw9fXFihUrkJqaChMTE/j4+GDq1KnQaDRo27YtXn/9da16/vvf/yrX6drZ2WHEiBGoUqUK pk6dirp166JGjRpay523Yyo4OBhbtmxB5cqVMWjQoOdeJy8iQ8XP+PHjMXnyZOXAQN5ZDo0aNcLC hQvxzTffYNGiRejbty+qVaumFUuFadSoEdLS0uDu7o7mzZujSpUq6NSpE8aMGQNbW1tYWFjg77// xtKlS9GyZUv89ttvsLOzQ1paGpKTk5WjbX5+flpHSw1FJSU9BEJEREQEKDe5ICrKwYMH0bBhQ9Sq VQsDBgyAn5+fcnoqUXlRbo9oERER0bN5Ua7FJcOpWrUqxo4dCxMTEzg7OzPJonJJb0e0/vzzT2ze vBlWVlaws7PDyJEjAeT+NtTp06eRnp6OUaNGaZ3zTURERERE9DLQ2xGtxMREBAUFwdLSUuu3N3bs 2IG1a9ciKioKK1asUH4fg4iIiIiI6GVhVPxbns27774LS0tLLF++HD169FCeNzU1BQBUr14d9+7d e6oyNRoNoqKilFuNEz2OMULFYYxQcRgjVBzGCBWHMUKAHo9opaSkYNasWejRowfeeust5fm8Wz7e vXsXVatWLfLzYWFhCAsL03ouMzMT165dw/79+1G7dm39NJxeGIwRKg5jhIrDGKHiMEaoOIwRKore rtGaPHkybt++jZo1a8LIyAjm5uaYNm0adu/ejaNHjyIlJQUTJ05UbtVZElFRUejUqRODlorEGKHi MEaoOIwRKg5jhIrDGCFAj0e0Hv9tlTxdu3ZF165d9VUtERERERGRwentGi0iIiIiIqLyiokWERER ERGRjjHRIiIiIiIi0jEmWkRERERERDrGRIuIiIiIiEjHmGgRERERERHpGBMtIiIiIiIiHWOiRURE REREpGNMtIiIiIiIiHSMiRYREREREZGOMdEiIiIiIiLSMSZaREREREREOsZEi4iI9CY8PBwzZsxA eHi4oZtCRERUqphoERGR3oSGhuLQoUMIDQ01dFOIiIhKFRMtIiLSm9TUVK1HIiKi8oKJVgnx9Bci IiIiIiopJlolxNNfiIiIiIiopJholRBPfyEiIiIiopJiokVERERERKRjTLSI6Jnx2kUiotLFcZfo xcFEi4ieGa9dJCIqXRx3iV4cTLSI6Jnx2kUiotLFcZfoxaHXROvWrVvo2bOn1nM7duzAoEGD4O/v jx07duizeiIiIiIiIoPQW6IVFxeHrVu3wtLSUuv5U6dOoXr16gCAZs2a6at6IiIiIiIig9FbomVv bw8fH58CiVavXr3w+eefw9fXF19++aW+qiciIiIiIjIYE31XICJa/585cwbNmjWDlZXVEz8XFhaG sLAwrecyMzN13j56cTFGqDiMESpOWYuR8PBw/PDDD3B1dUWTJk0M1g76R1mLESp7GCNUFL0nWiqV CgAwc+ZM+Pn5wc7ODpMnTwYADB06tMjPubm5wc3NTeu5qKgodOrUSX+NpRcKY4SKwxih4pS1GAkN DcXJkyeRmpqK2bNnG6QNpK2sxQiVPYwRKoreE62VK1cCAAIDAwEALi4ucHFx0Xe1RERELxzeUY6I 6OXB27sTERERERHpGBMtIiIiIiIiHWOiRURERET0kggPD8eMGTMQHh5u6KaUe0y0iIiIyGC4UUik W6GhoTh06BBCQ0MN3ZRSU1bHESZaREREZDDlcaOQSJ/K4011yuo4wkSLiIiIDKY8bhQSkW6V1XFE 77d3JyKisiknJweRkZF6rSMjI0N5vHXrll7qqFOnDoyMuN+QiIjKFiZaRETlVGRkJI5Pd0d1awu9 1ZEeDQAqpEdfxc0F/XVefkxiGjB1MxwdHXVeNhER0fNgokVEVI5Vt7ZALRv9JVrmJhkABOYmRqhl Y663eoiIiMoanmtBRERERESkY0y0qEhl9VaZRERERERlHU8dpCKFhobi5MmTSE1NxezZsw3dHHpK vNEBERG9DMLDw/HDDz/A1dUVTZo0MXRziEqMiRYVqazeKrOsKmsTQWRkJM7OnIIala31VkfWnSjl MXbRXJ2Xf/dRIhA4gzc6ICIqx7jjl15UTLSIdKQsTgQ1Klujtk1lvZVvZmKiPOqzHiIiKr+445de VC9FosVTpKgs4ERAREREVJC+t9XL6nb6S5FoRUZG4uyMhahpbaO3OrLuxCqP9xZ+q/Py7yQmAFPG 8hQpIiIqM7gj8+lwfREVLjIyEutDXFFFTz/z8SDWDIARHsRewa7VfXVefnxCBrx8fnjq7fSXItEC gJrWNqhtY6e38s2MTZVHfdZDRERUVkRGRuK/c3rDoXIFvdWRfNcYgArJd6/izDIvnZd//1E6PvDb Uio7MiMjI7F13qewr6y/34x7FGMCwAiPYq7g0EpPnZcf9ygDvSZ8zx2/pHNVbMzhYKef3200NZH/ PRrprY5n8dIkWkRERKR7DpUroIat/jZczEw0AARmJkaoYWumt3pKi31lc1TT44aeqUn2/x6N9FoP ET0/HhcmIiIiIiLSsRIlWhs3btT6f82aNXppDBHRy4w/Ak5ERFR+PPHUwR07diA0NBQ3b97E9u3b IZJ7/qOlpSUGDBhQKg0kInpZlMWfACAiIiL9eGKi9cknn+CTTz7Bxo0b4eHh8dSF37p1C+PGjcP2 7duV544dO4YdO3YAANzd3dG8efOnLpeI6EXEnwAgIiIqP0p0M4wGDRrgt99+g0ajwTfffIM+ffrg o48+euJn4uLisHXrVlhaWmo9v3btWixbtgwajQbe3t5YunTps7eeiIiIiAyqvP5GElFxSpRohYSE YNmyZfD19cWaNWswePDgYhMte3t7+Pj4YPDgwQVeMzY2hrGxMTIzM5+t1cTf6iCiF0IFYxUA+d/j i43jLlHh9H1be97Snl5UJUq0jIyMEB8fj6pVqwIAEhMTS1xB3nVdeczNzaHRaKDRaGBuXvQXMiws DGFhYVrPMTH7B3+kmTFCxWOMGN6HjiaoYKJBp1pl89dEniZG+JtS5RPHkZLR523ty/ot7RkjVJQS zXweHh5YvHgxfH19sXr1agwfPrzEFahUuXsxZ86cCT8/P3h5eSEgIAAajQYjRowo8nNubm5wc3PT ei4qKgqdOnUqcd0vu/L+I82MESoOY8TwnKyN4GRddn8b6WljhL8pVf5wHKHiPG2M8FTL8qNEiVa3 bt0gIti7dy/atGkDJyenElewcuVKAEBgYCAAoFWrVmjVqtUzNJXo2fGUHyIiIioLIiMjsT7EFVVs 9HOq5YNYMwBGeBB7BbtW99V5+fEJGfDy+aFMHRk3NdF+LCtK1Bw/Pz+89tpr+OWXX9CkSRP4+Pjw t7TohRIZGYmzM6egRmVrvdWRdSdKeYxdNFfn5d99lAgEzihTAxsRERE9vSo25nDQ26mW8r9HI73V Uda0bAiYmQCvl/xYUKkoUaIVGxuLuXPn4sCBA2jTpg2WLFmi73YR6VyNytaobVNZb+WbmZgoj/qs h4joZWJuov1IRPS0qtmq0LmFoVtRUImGNWtra3z//fdITU3F7t27YWtrq+92ERERUTnwnpMRzE1y 8HZdnha0m1K2AAAgAElEQVRNRC+XEiVaiYmJSEtLg7OzM2JiYhAcHKzvdhHRC6CCsbHWIxHR06pj YwQ3GyZZRPTyKVGiJSKIiopCgwYNoFKpsH37dnh4eOi7bURUxvWsVwsWJsb4oHZ1QzflufGGKURE RKRLJUq0XFxc9N0OInoBNahcCaMqVzJ0M3QiMjISx6e7o7q1/i4cTo8GABXSo6/i5oL+Oi8/JjEN mLqZN0whIiIqA0qUaPXs2VPf7SAiMrjq1haoZaO/RMvcJAOAwNzECLX0dFtfIiIiKht4fkkJWfzv jnJ5j0RERESkf2Ym2o9ELwqGbAn1dGwEC2MTfFC7gaGbUmqYXBIREZUt5THpePsVI5ibCFr8n8rQ TSF6KuXoa/p8GljbYVSTNw3djFJVHpNLIiKisqw8Jh01bVWoaVt+lpdeHky0qEjlMbkkIiIqy5h0 EL04eI0WERERERGRjjHRItIR/ngvEREREeXhqYNEOvIy/XgvERERET0fJlpEOvIy/XgvERERvZhM TbQfyXDYBURERGWEuYn2IxHR02rZMPf2/687GbolxKGciIiojHjPyQjmJjl4uy4voSaiZ1PNVoXO LQzdCgKYaBERlZoKxioA8r9HooLq2BjBzYZJFhHRy4CJFhFRKfnQ0QQVTDToVItDLxER0cuOsz0R USlxsjaCk7WZoZtBREREpYDnJxAREREREekYEy0iIiIiIiId09upg7GxsQgODoaNjQ3q168PDw8P AMCOHTvw888/w8HBAa1bt8Ynn3yiryYQEREREREZhN6OaIWFhcHLywtTp07F4cOHkZ2dDQA4deoU qlevDgBo1qyZvqonIiIiIiIyGL0d0YqLi0ONGjUAANbW1khKSoKNjQ169eqFpk2bIjExEYGBgVi6 dKm+mkBERERERGQQeku0atasiZiYGFSrVg2JiYmwtrYGAJw5cwbNmjWDlZXVEz8fFhaGsLAwrecy MzP11Vx6ATFGqDiMESoOY4SKwxih4jBGqCh6S7R69eqF2bNnw8rKCp07d8asWbPg5+cHOzs7TJ48 GQAwdOjQIj/v5uYGNzc3reeioqLQqVMnfTWZXjCMESoOY4SKwxih4jBGqDiMESqK3hIte3t7hISE FHjexcUFLi4u+qqWiIiIiIjI4Hh7dyIiIiIiIh1jokVERERERKRjTLSIiIiIiIh0jIkWERERERGR jjHRIiIiIiIi0jEmWkRERERERDrGRIuIiIiIiEjHmGgRERERERHpGBMtIiIiIiIiHWOiRURERERE pGNMtIiIiIiIiHSMiRYREREREZGOMdEiIiIiIiLSMSZaREREREREOsZEi4iIiIiISMeYaBERERER EekYEy0iIiIiIiIdY6JFRERERESkY0y0iIiIiIiIdIyJFhERERERkY4x0SIiIiIiItIxJlpERERE REQ6ZqKvgmNjYxEcHAwbGxvUr18fHh4eAIBjx45hx44dAAB3d3c0b95cX00gIiIiIiIyCL0lWmFh YfDy8kKzZs0wZMgQuLu7w9jYGGvXrsWyZcug0Wjg7e2NpUuXlrjM7OxsAEBMTIzW8zExMQi/dwf3 U5N1ugylKTY5EU1iYmBsbFyi95eHZa5evTpMTJ4uRJ8YI7H3cT817dkaWwbcS0qGPG2MvOTLrOsY uXQvGXGpmmdrbBlwPzkdFZ4yRl72ZdZ1jFyPScHDlBd3fcUnZaDWU8bIy77Muo6RiJg0JKRkP1tj y4CHSZlo9BQxArz4y12SZX7aOCkqRvKeu3U3DYkv6vpKzETMM8TIy77MhcWISkREHw2aOnUqRo4c iWrVqmHChAkIDAyEjY0NBg8ejJUrVwIABg0ahFWrVhX6+bCwMISFhWk9l5KSgps3b+qjuVQG7d+/ H7Vr1y7ydcYIMUaoOIwRKg5jhEriSXHCGCGg8BjRW6K1fPlytGnTBv/6178wZMgQLF++HEZGRhg9 ejS++uoraDQa+Pj4YMmSJSUuMz09HRcuXICDg8NTZdG6MmzYMCxfvrzU6zUkQy7zs+xlZIyUPsbI 02GMlC7GyIuBMfJ0GCOl72njhDFS+gy9zIXFiN5OHezVqxdmz54NKysrdO7cGbNmzYKfnx+8vLwQ EBAAjUaDESNGPFWZFSpUQMuWLfXU4uKZmZk9ca/Xy+hFW2bGSOl70ZaZMVL6XrRlZoyUvhdtmRkj pe9FW2bGSOkri8ust0TL3t4eISEhBZ5v1aoVWrVqpa9qiYiIiIiIDI63dyciIiIiItIxJlpERERE REQ6Zvz5559/buhGvEicnZ0N3YRSVx6X+XmUx/VVHpf5eZTH9VUel/l5lMf1VR6X+XmUx/VVHpf5 eZTH9VXWlllvdx0kIiIiIiIqr3jqIBERERERkY4x0SIiIiIiItIxJlpEREREREQ6xkSLiIiIiIhI x5hoERERERER6RgTLSIiIiIiIh0rV4lWQkICDh06VOr1vv/++/Dy8oJarcZnn32G8+fPl0q9J0+e RJcuXZCVlQUAiI6OxpgxY3Rez+XLl3HlyhWdl/u0DNW/HTt2xIIFC5T/b926hUaNGuHOnTtYsWIF oqOj9d6G48ePIzY29onv2bNnD9RqNbp27arE5I8//ojZs2cjMzPziZ/dvn07Nm7cqMsma1m8eDEO Hz6st/Kfl6Fi69GjR/Dx8YFarYa7uzv2798PAPD398f169efqixXV9ciX9uxYweA3DHi1KlTxZb1 eP3BwcEl+lxJlSSeyyJDxUmnTp1w7Ngx5X+1Wo20tLRnKuv06dPw8vJS/o+OjoaLiwuys7Of+LmT J08iODi40Nfyjx8PHz6Ei4sL/vzzz0LfW9R4pO8xSJ8MFRcnT55E//79oVarMWTIENy7d++Zyzp8 +DDefvttZXuiKHljSUkFBQUV+57Y2FgMGzYM/fv3h4eHB06fPv1UdZRVhoiLo0ePYs6cOQAAjUaD Fi1a4OjRowCAX3/9FfPnzy9ROYV9H48cOYJ9+/aVuC3Puu24ZcsWhIaGAgDu3buHxo0b4+bNmwCA TZs2YfPmzSXarinO84yj+ZWrROvq1as4ceJEqddbqVIlrF+/HqGhoZg7dy4+//xzlNbPlyUmJmL1 6tXK/yqVSud17Nu3D3fv3tV5uU/LUP1buXJlrY2G/fv3o2bNmgCAIUOGoFatWnpvw86dO5GYmPjE 97z//vsIDQ3F0KFD4eXlhfXr1+Ojjz6Cv78/zMzM9N7GF5mhYisoKAju7u4IDQ3FqlWrsGDBgmL7 uShP+u7nTVonT57E1atXn6l8XSpJPJdFhooTc3NzhISEKMnQ84zzLVu2RI0aNbBnzx4AwJdffomA gAAYGxsX+9ni6s3IyMCYMWMwfvx4NG/evND3vIzjkaHiYv78+Vi0aBFCQ0PRt29frFix4pnL2r17 Nz744AMcOHDgie/LG0tKatq0acW+Z926dfDw8MDatWuxaNGiIhP6F40h4qJZs2a4dOkSAOD8+fN4 ++23lTb89ddfaNWq1TOX/c477+Df//53id//rNuOLVq0wIULFwDkzln//ve/tZbhzTff1Mk4oqvt ZROdlPKC2LBhA86fP4/OnTvj4cOHWLVqFQBgzJgxaNOmDRYvXow//vgDCQkJGD16NBo2bIiAgACY mZkhMTER3bp1w/79+2FnZ4evvvpKKXfr1q348ccflf/feecdDB48uNA2ODg44LXXXsPly5dhYWGB oKAgaDQadOzYEQMHDsTAgQNRr149/PXXX3j//ffx5ptvYufOnZg6dSouX76M7777DmPHjoW/vz/S 0tLQuHFjTJ48Gf7+/khMTESNGjUQGBio1NejRw/s27cPH3/8sfJcdHQ0goOD8fXXX+PkyZM4ePAg Ro4cibFjx0Kj0aBChQpo3749OnXqBG9vb5iamsLY2BifffYZnJ2dteoeN24ctm3bhr1796Jx48aY MGECcnJylPeVJkP1r5GREWrUqIG7d++iRo0aOH/+PJydnSEi8Pf3x4ABA7BmzRqYm5vj8uXLcHZ2 RmBgoNLXZ8+eRdeuXTFo0CDs379fq93NmzfH6NGjkZ6ejqpVqyIkJAQnT55ESEgIVCoVevTogXfe eQdHjhzBnTt3sHLlSvj5+eHRo0dISkrC/PnzUbt2ba319HiSr1arsWLFCowdOxY1a9ZEeHg4unXr hj/++AMRERFYsmQJgNwjYnv37kXlypUxb948JCUlFRmHVatWRWxsLJYuXYrAwEA0btwYHh4e+Oyz z7Bs2TJ4e3sjJSUFNjY2yqQpInB3d8fGjRthbGwMtVqN1atXY/ny5Thx4gTMzc0xa9YsJCcnY8qU KRARdOnSBQMGDNBhFBXOELGVmZmJO3fuKBOflZUVNm3aBCsrKwDAokWLEB8fD0dHR3zxxRc4d+4c 5s+fj6ysLNStWxezZ8/GwIEDUbFiRTRu3FipY/369fj5559hbGwMHx8fxMfH4+bNm1i4cCF+/fVX JCcno3379vj999+xY8cOGBsbY8qUKXj11Ve11klhO4vu378PX19fZGdno3bt2pg1axaWLFmCs2fP omLFinjllVcQGRmJu3fvonLlyli0aBFu3rypNQ527txZiecpU6aUel8/D0ONQRYWFujcuTPWrVuH gQMHKn3z+LrNm08CAwPRv39/9OvXD23atMHYsWOxfPlypTxfX18MGjQI1tbWsLKyQosWLSAi8PPz Q3R0NMzNzTFnzhxEREQgJCQERkZG6NevHwDgxo0bCAoKwtKlS1GpUiWlzOzsbIwbNw7u7u5o164d gNyk6vFxMW88OnPmDBYuXIjs7GwMHz5cKef06dNYtWoVFi1ahIkTJyIuLg4WFhZYuHAhLCwsdNmd OmOouHBwcMCGDRvw8ccfo0OHDnjnnXcAoND6Jk+eDAsLC9y9exchISFo0KCBUk5mZiZu3ryJefPm YdasWXj//fcBAC4uLqhduzYiIiIQEBCAv//+Gzdv3sTGjRvRsGFDzJs3T5mnPDw8Cp3zXF1d8cMP PxQYl1q2bKnUX6NGDWzfvh0ODg5o1KgRNm3aBAAYOHAgqlevjsuXL8PFxQUeHh5KeXnbOZMmTcLI kSNhaWmJSZMmYd68eQbbRnmcIeKiYsWKyMnJgYjgxIkT6NevH5YuXQoAuHDhAgYMGFDoXDJr1iyE h4fDyMgI8+bNA5C7U3nv3r0QESxZsgT79u1DamoqLC0tcejQISQlJUGj0WDlypWIiIhAYGAgrKys kJ6ejhkzZijbji1btsSMGTMKjC1r1qxBVlYWEhMTsWzZMtjb2wMA6tevj6ioKADAiRMnMGLECKxa tQpubm6Ijo6Gk5MT1Go1li1bhuHDh0OlUuHu3bt47733MHz4cEyePBnp6enIysrC0qVLsX79emWO GjhwIKZNmwZ7e3vcv38fAAose9WqVZ+uo6UcOXHihAQHB0tOTo64urpKZmampKWlSd++fSU7O1vW r18vIiLXr1+X0aNHS1RUlPTo0UNycnJk+fLlsmDBAhER6du3r6SkpJS4XldXV63/Q0JC5OjRozJy 5Ei5efOmiIiMGjVKoqOjxdPTU86fPy+ZmZnSrVs3ERHp06ePiIgsWLBAjh07Jl988YUcPXpURERm zpwpp0+fFj8/P/nll18KXd5jx44pyzNmzBjlMe89c+bMkfXr18vWrVtFRCQgIEA2bNggs2fPluPH j4uISP/+/eXQoUOF1r1o0SI5dOiQHDhwQL788ksREdm5c2eJ14+uGKp/XVxcZO/evbJhwwaJj4+X 6dOnK+vZz89Prl27Jn5+frJ7924REfnwww8lKyurQF8X1u6rV6/K+PHjRaPRyC+//CJJSUni5uYm Dx8+lJycHPH09JT4+Hilnlu3bsmBAwdEROS7776TDRs2FGjvtm3btJ5Xq9WSkpKitCc2Nlbee+89 yc7Olq1bt8qGDRtk27ZtEhQUJCIiK1askG3bthUbh5999pnk5OTI0KFDxcfHR27cuCEzZ86UtWvX yqZNm0REZNOmTbJmzRpZtGiRHDx4UBYvXixHjhyR27dvy6RJk+TSpUvi4+MjIiLh4eFKbOa1f/v2 7SXup+dhiNiKjY2VoUOHFvqan5+f/PzzzyIiSgzs3LlT4uPjRUTEzc1NkpOTxdPTUy5duiQiueNQ fHy89O3bV0RE4uPjxc3NTXlN5J/YiI+PFy8vLxERuX//vgwZMqRA/b169RK1Wi2enp7SoUMHOXny pMyYMUOOHDkiIiLz5s2TPXv2yKJFi2TdunUiIrJo0SJZtWqViIgMGjRIbt26Veg4mBfPoaGhpd7X z8OQc0xmZqb07NlTYmNjRa1WS2pqaqHrtl+/fpKVlSUuLi4SEhIiR44ckbVr1xYoc+3atdKpUyd5 9OiRiIjs3btX5s2bJyIiv/76q8yYMUNOnDghI0aMUJbdx8dHPD09JS4uTqusbdu2Sbt27cTd3V2r rsfHxczMTGU86tOnjyQmJkpGRoZ88803sn37dgkKCpL+/ftLWlqaJCUliaenp2RkZMjvv/8uMTEx JV5fpc1QcZGUlCSzZ8+Wjh07Ss+ePSU8PFw0Gk2h9XXv3l1ERHbt2qXUl+eXX36Rr7/+WkREmX9E RFq3bi0ZGRly9uxZ8fX1FZF/xpLH56m4uLhCt2+eNC7lt27dOunZs6d06NBBfvzxRxHJHfvOnTsn Go1GXFxcRKPRKPXn3975+OOPRUQMvo3yOEPFxaxZs+Ty5csyYsQIycrKkqFDh0pycrIMGDBARKTQ uaRXr16SlJQk586dk+vXr8u2bdtkypQpIpI7ru/atUuZP7Zt2ybTpk0TEZGgoCD5/fffZfTo0XL7 9m3JysqSbt26ybVr15Rtx6LGlrx555tvvpHvv/9eaxlGjRolSUlJMnjwYBHJ3Y559OiRjBs3TkRy YyM1NVVERJnPEhMT5a+//pIzZ86IiMjcuXPlwIEDWnPUsGHD5M6dO5KRkSEdOnSQ1NTUAsv+tMrV Ea08Dx48QFRUlLLnLyEhAdnZ2YiLi8PEiRNhbGyMnJwcAEC9evWgUqlgZWWFatWqAcg9FTAzMxOW lpYAcvce7Ny5E0DuocYnHdECgJiYGFSrVg23bt1S9tYmJyfjzp07UKlUcHJygqmpqbJ3rlWrVvjj jz9w5swZjBkzBqtXr8bFixexbNkypKWloVmzZgCAunXrFlrfW2+9hbCwMOU83Pzkf3s+IyIi8Omn nwIAmjZtCo1Gg4iICIwYMQIAlCM0ERERhdYNAO3bt8eVK1fQv39/NGrUCD169NDLqYrFKe3+ValU aNeuHSZMmAALCwu89957+P7775XX89Zx/fr1AQB2dnbKucP5+7qwdterVw8tWrTA4MGDUbNmTbz9 9tvIzs6GjY0NAKBhw4aIjIxU6rK2tsbevXuxZ88exMfHK3swS8rJyQkAULt2bRgZGcHKygqJiYmw tLTEv/71LwBA48aNlaNdT4rD119/HYcPH0bdunVx+/Zt/P7772jfvj3279+P3r17A8iNq++//x4O Dg5QqVTo3r07Vq1ahTp16qBr1664ceMGzp07p1wzYmNjA1dXVyxatAj9+vVD27Ztn2r5nldpxpat rS3i4uK06j99+jT+7//+DwCUI0x2dnZIT09HlSpVMH36dFhaWiI+Pl5pR506dQDkxmFUVJRydMvO zg4ajUZ5Lb+oqCjcvHkTXl5eEJFCr8uYPXu2stf7yy+/hIjg9u3baNq0KYDcvs07bz7/2JT3PbC3 t0dGRkah42AeV1dXLF682CB9/TwMMceYmppi3LhxWkeIC1u3Dg4OOHLkCHr06IHjx49Do9GgV69e BZahc+fO+PPPP2FtbQ0g9+jY66+/DiC3b7/99luoVCqtvj116hSqVq0KI6OCVyV88MEH8PX1haur Kzp27Kh8Lv+4mD/ONBqNckRsyJAh2L59O86cOQMLCwsYGxujQoUK6Nu3L0aOHIlKlSppnclRVpVm XGRlZeH69evw8/ODn58ffv/9d0ybNg2bN28utL68ccXe3l45LSvPrl27cO/ePfz1119ITEzErl27 4OHhgVq1asHMzEz5Luf3+DwVFRVV6PZNYePS4+PNqVOn0K9fP/Tr1w9RUVEYMGAA3nvvPRgbGyvj Tb169XDnzh1lLMs/puXFWlnZRnlcaY8XLVq0wB9//AEAMDExwRtvvIH//Oc/ypxSpUoVzJgxAxYW FoiPj4eIYPz48Zg4cSIAKI9577e1tS1wPdTj4/y9e/eUuahRo0Za7y1qbMnbHnFwcEBqaqrWZ954 4w388ssvqF69urJe9uzZo3UkFMgdR3x9fREQEIBKlSrB1tYWCxcuxJYtWxAZGamcwpwXI3FxcahR owYA4JVXXgEArWWfNGlS4Z34BOXqGi2VSgURga2tLZycnPDtt99i3bp1+Oijj3D9+nVERETgyy+/ ROfOnZ/qGqpevXohNDQUoaGhWL9+fYEJMH9ZsbGxuHHjBurXr4+6desiJCQEoaGh6NOnDxwdHSEi yhc/73MffvghVqxYgYYNG0KlUsHR0RGTJk1CaGgoBg0apAR7YZNbHj8/P+XUEHNzc8THxwMArl27 BiA3yC5evAgAymOdOnWUv8PDwwutO+8Lk5OTg1OnTqFx48ZYu3Yt4uLinvpi/edlqP4Fck/dUalU OHToEN56661Cy3+8X/M/B+ROMI+3++bNm7C0tMSaNWtgb2+PEydOwNjYGAkJCcjJycGlS5eU68Fy cnKwY8cOODs7Y86cOahfv/5TXwtYWBvz/s47r/vChQtwcnIqNg7btWuHZcuWoVWrVqhVqxZ++ukn tG7dGo6Ojjh37hwA4Ny5c1qnNjo6OiI2NhYnT55Eu3btULduXbRt2xbr16/Hl19+iXfffRcHDhxA 165d8e233+LQoUNISUl5qmV8FoaILVNTUzg6OuLMmTMAcm+MMW3atALfcxGBiGDu3LmYOXMmpkyZ guzsbKUd+d9fu3Zt5eLjBw8eFGhr3nLWrFkTTZo0wfr167F8+XJ88MEHT1yOvHLq1q1baN/mb8Pj GzaFjYMqlQo5OTk4ePBgqff18zD0HNO+fXukp6fj6tWrShKUf93Wq1cPbdu2xfLly/Hmm2/CzMwM 165dUzZoHpe/jYV9b/PPV0DuXDVy5EjMnTu3QFn16tWDmZkZ/Pz84O/vr5T9+JiTP26Tk5ORkZGB 8ePHQ6VSwd3dHR9//DFWrFiB+/fvIyYmBitXrkSbNm2we/fuEq/P0maIuDAyMkJAQIByA4z69evD wsICly5deqr60tLSlNMBV61ahTVr1igb8YXJK6+weerxeMnz+Lj0uHXr1ik7iqtWrQo7OzuYmJgg Ozsb169fR3Z2Nm7fvq21QV7YtaaG3kZ5nKHGixYtWmD79u1KctOqVSuEhYXhzTffBADMnTsXM2bM UOaSzMxMHD9+HEuXLoVarUZYWNhTL6utrS0iIyORnZ2tdQOMnJycEo0tj2vRogW+++47pc1vvvmm 1jIAubE4ffp09OzZEw0bNgSQe+p89+7dMWfOHFSpUqXAPFmlShXcvn0bWVlZuHHjBrKzs7WWffPm zU+97OXqiFadOnXw22+/oX379vDy8oKHhwfS09Ph7u4OR0dH3Lt3D+7u7qhevbpyIbYu9nYkJyfD y8sLKpUKRkZGmDFjBgBg3LhxmDBhAtLT0/Hqq6/i008/1aov7++GDRsiOjoaQ4cOBQAMHjwYgYGB SE5OhoODg3K+7JNUq1YNffr0wYULF2Bvb4/q1avDw8MDTk5OqFSpEnr16gVvb2/s2rULGo0Gr732 GgYNGgRfX1+sWLECqampMDY2xpAhQxAQEKBVd6NGjbBw4UKsWbMGI0eOxKpVq1CtWjVlj0ZpMVT/ 5nnnnXdw8uRJmJiYQKVSKWU/XseTnler1VrtrlOnDoKDg7FlyxZUrlwZgwYNQsWKFTFs2DBkZ2ej d+/ecHBwgLOzM6ZMmYJp06Zh/Pjx+M9//gMbGxuYmpqWuP2FxV7e3yqVCrdu3YKXlxfs7e0xePBg tGrV6olx2Lx5c9y4cQMtWrRAVlYWbt++DTMzM/Tu3Ru+vr746aefYGdnh5CQEK2LtN966y3cvHkT xsbGcHZ2xn//+1+o1Wqkp6cr53hPnDgRFStWxGuvvYaKFSuWeBmflaFiKyAgAAEBAViwYAEyMjIw YcIE2Nraar0nr3/ef/999OnTB9bW1qhatSru379foB/t7OzQuXNnuLu7Izs7G59//jmA3I3g2bNn o0ePHvD390fr1q3x9ttvw8PDA2lpaRg1atQT25nXhsGDB8Pf3x/Lli1DgwYN0K1bNyxevPiJn/P2 9tYaB3v37o3XXnsNU6ZMwaxZs0q9r5+HoeIkfxn+/v7o3r07gIJzTO/evdGuXTvMnDkTjRs3RtOm TZ94V9T85f773//G/v374eHhATMzM3z11VeFbsx26NABmzdvxp9//lnoDS/atm2LHTt2YMOGDYXW lRdLY8eOxaBBgwAAw4cPx8OHDwEAffr0URKuixcvws3NDRUrVsSsWbNKurpKnSHiwtjYGIGBgRg+ fDjMzMxgYmKCKVOmoHbt2gXqyz9fPe7gwYPKNXUAUL16dZiZmeHvv/8u9DN5OwZ9fHwKzFOFvb+w cenxOxEGBgZi8uTJ+Prrr6FSqeDl5YUKFSoAAJYsWYLo6Gj07dsXFSpUQKdOndC7d28licirA8g9 QjFq1CiDbaM8zlDjRZUqVZCYmKgkJU2bNkVERARatGgBAAXmkoSEBGRlZcHV1RWWlpYICAhQdrzm 96Rtm7Fjx2LChAmoVKkSVCoVjI2NtbYdSzK25NekSRNcv35dWYZWrVph5syZylEolUqF8PBw7Nq1 C1FRUdiyZQsaNmyIDh06YObMmVi5ciUsLS0LnDUybtw4jB8/Hra2trC2toaxsXGBZX9aKnnaXd70 Ura9OBIAACAASURBVDpz5gwqVqyIRo0aYcqUKejYsSOA3CSvVq1aGDBgAPz8/JS9AkRERESGknfj lLJ6ExT6x86dO9GxY0dUrFgRH330ETZv3qzc2OllV66OaFHRatSogfHjx8PIyAjVq1dH+/btcfny ZYwdOxYmJiZwdnZmkkVERERlQlm4vopKxsbGBv369YOpqSk++eSTcpNkAXo8ovXnn38qGaudnR1G jhwJIDerPX36NNLT0zFq1Cg4Ojrqo3oiIiIiIiKD0dsRrcTERAQFBcHS0hIDBw5Unt+xYwfWrl2L qKgorFixAtOnT9dXE4iIiIiIiAxCb3cdfPfdd2FpaYnly5ejR48eyvN5F+dXr15duRtOSWk0GkRF RSm3JCZ6HGOEisMYoeIwRqg4jBEqDmOEAD0e0UpJScGsWbPQo0cPvPXWW8rzebdQvHv37hN/XTks LKzALSQzMzNx7do17N+/X+uW0FQ+MUaoOIwRKg5jhIrDGKHiMEaoKHq7Rmvy5Mm4ffs2atasCSMj I5ibm2PatGnYvXs3jh49ipSUFEycOFH5YbCSiIqKQqdOnRi0VCTGCBWHMULFYYxQcRgjVBzGCAF6 PKJV1G9adO3aFV27dtVXtURERERERAant2u0iIiIiIiIyismWkRERERERDrGRIuIiIiIiEjHmGgR ERERERHpGBMtIiIiIiIiHWOiRUREREREpGNMtIiIiIiIiHSMiRYREREREZGOMdEiIiIiIiLSMSZa REREREREOsZEi4iIiIiISMeYaBEREREREekYEy0iIiIiIiIdY6JFRERERESkY0y0iIiIyojw8HDM mDED/8/encdFVa9/AP/MDIgiAiK4UOkt9V5DLFusbLsut7pZlqIFsv2ue6W4RHbBJTFNRcUVc8Gl BEsUFbtlpZlwK72iVmYplDdBRgUBRXaQ4fn9QcwVWQbwHGaAz/v18jXOYc75PuecZ845z1m+c+bM GXOHQkREt4mFFhFRI+FBNJkSGRmJuLg4REZGmjsUIiK6TSy0iIgaCQ+iyZSCgoJKr0REZJqlnshk oUVE1Eh4EE1ERKQ8Sz2RyUKLiIiIiIiaLEs9kclCi4iIiIiISGEstIiIiIiIiBTGQouIiIiIiEhh qhZaKSkpGD58eKVhsbGxGDduHIKDgxEbG6tm80RERERERGahWqGVmZmJmJgY2NraVhp+/PhxdO7c GQDQt29ftZonIiIiIiIyG9UKLWdnZwQGBlYptEaOHImQkBDMmDEDS5YsUat5IiIiIiIis7FSuwER qfT+5MmT6Nu3L+zs7GodLzo6GtHR0ZWGlZSUKB4fNV2WliNnzpzB7t27MWLECLi5uZktDvofS8sR sjzMETKFOUKmMEeoJqoXWhqNBgCwYMECBAUFwcnJCTNnzgQATJw4scbxPD094enpWWmYXq/H4MGD 1QuWmhRLy5HIyEgkJCSgoKAAixYtMksMVJml5QhZHuYImcIcIVOYI1QT1QutiIgIAMDs2bMBAB4e HvDw8FC7WaJGZ6k/lkdEREREjY/du9fRmTNnMH/+fJw5c8bcoRAREVELxeMRoqaDhVYdRUZGIi4u DpGRkeYOhYiIiFooHo8QNR0stOqIt4URERGRufF4hKjpYKFFRERERESkMBZaRERERERECmOhRURE REREpDAWWlQj9mxEpjBHiIiIiKqn+u9oUdPFH+AlU5gjRESktjNnzmD37t0YMWIE3NzczB0ONUBZ WRlSU1NVm35xcbHxNSUlRZU27rrrLmi19btGxUKLasSejcgU5ggREamNJ/WavtTUVHhsmgQbp7aq TL9VVjZ0ABKzzmPUnrcVn37x1XzsGbcW3bp1q9d4LLSIiIiIyGLxpF7zYOPUFm2c7dSZuFUugFLo rHTqtdEAfEaLiIiIiIhIYSy0iIiIiIiIFMZbB4mIoP6DuoDlPqxLREREymOhRUSE8gd1F4YPh72j jWptXLpiA0CHS1cSER7lpfj0c7KLMXPy3no/rEtERETKY6HVRPHsO5Hy7B1t0L5Da9Wmb2Wt+eNV q2o7pA5ud4mIqD5YaDVRqamp2LByONo7qnewlpneCoAOmemJ2PnBKMWnfy27CBOn8ew7UXPWnH7/ JjU1FcHrhqOdk3pXPfUZ5Vc9UzMSsTBa+aueuVeLseh1bneJiBoDC60mrL1jazg7qXn2veJVq2o7 RNR8Nbffv2nnZAMHFa9Gpt101VPNdoiISH0stIiaKd7mRJaAv39DpjSnq54tldr7G+5rqKlioUXU TKWmpmLlqmFwVLFzh/T01gB0SE9PxAcfeio+/ezsYkybGsvbnIiaseZ21bMlSk1NxdiI4bBV6e6X wszyRxn+m5mIgN3KP8pQcLUIm8fzllpSXp0Kre3bt8PHx8f4fsuWLRgzZoxqQRGRMhwdbeCk4m2f 1tZa46ua7RBR88Wrns2DrVNrtHVWZz9QYg2UAdBZa1VroznhVWLLUWuhFRsbi8jISCQnJ2Pv3r0Q EQCAra0tCy0iIiIiIgvDq8SWo9ZCa9iwYRg2bFiVK1pERERERGR5eJXYctTp1sEePXrg22+/RWlp KTZs2IBRo0bhpZdeMjleSkoKpk2bhr179xqHHT16FLGxsQAALy8vPPDAAw0Mnaju2DEEERGpjfsa IrpZnQqtsLAwrFu3DjNmzMCWLVswfvx4k4VWZmYmYmJiYGtrW2n41q1bsW7dOpSWlmL69Ol4//33 Gx49qcraqvJrU8aOIYiISG1qdwoBsGMIoqakTofQWq0WWVlZ6NixIwAgJyfH5DjOzs4IDAzE+PHj q/xNp9NBp9OhpKSkxvGjo6MRHR1daVhtnyfl9fkLYG0l6NXd3JFUr745wo4hWh5uR8gU5giZUt8c UbNTCIAdQ1gibkeoJnUqtHx8fBAeHo4ZM2Zg8+bNeP311+vcQEUHGhVsbGxQWlqK0tJS2NjUfHXB 09MTnp6Vrwro9XoMHjy4ymd5qV4dLk7l/yxVfXKEWibmCJnCHCFTmCNkCnOEalKnQmvIkCEQERw4 cAD9+/fHPffcU+cGNJryX7lfsGABgoKC4O/vj1mzZqG0tBRvvPFGw6K+RWpqKjasHI72juqd2clM L79Un5meiJ0fKH+p/lp2ESZO46V6Imo8PElFpjBHiKhJ+OOuIuOrhahToRUUFITevXvj4MGDcHNz Q2BgILZs2VKnBiIiIgAAs2fPBgD069cP/fr1a2C4NWvv2BrOKt6uZWVd8apVtR2ipsTKqvIrNS2p qalYGD4c9io+u3jpig0AHS5dSUR4lJfi08/JLsbMyTxJpZbU1FQErxuOdk7q5Yg+ozxHUjMSsTBa +RzJvVqMRa8zR5oyjXXlV6Iq7ncArDWAm725I6mkTodH6enpWLp0Kb7++mv0798fa9euVTsuImoC /tKrDFZWGnTvIaY/TBbJ3tEG7TuoeZJK88erVtV2SD3tnGzgoOK6S7spR9Rsh5qutvcDGmuBLX97 l2rSsXX5PwtTp0LL3t4eu3btQkFBAT7//HO0b99e7biIqAlwcgKcHmGRRURE6rF2ARz+au4oiOqv Tjcy5uTkoLCwEO7u7khLS0NoaKjacRERERERETVZdSq0RAR6vR49evRAq1atKv0AMRER1Q2faSMi Imo56rS79/DwUDsOIqJm7243gc4a6NqTt1sSEbVUavfmyZ48LUedCq3hw4erHQcRUbPn0AHo04FF FhFRS5aamgqPTZNg49RWlem3ysqGDkBi1nmM2vO24tMvvpqPPePWsifPOuANLERERBZCa1X5lYia JxuntmjjbKfOxK1yAZRCZ6VTrw2qE27KiYiILESXPuW3l3bsxSufRERNHQstIiIiC2HnDNg9ySKL iKg54FNsRERERERECmOhRUREqmGX9mQKn0sjouaKmzUiIlINu7QnU/hcGhE1Vyy0iBTCM/dEVbFL ezKFz6URUXPFQ0IihfylVxmsrDTo3oMHDEREpA6NdeVXIrJcLLSIFOLkBDg9wiKLiIjU0/Z+QGMt sHUzdyREZAoLLSIiIqImwtoFcPiruaMgorpgr4NEREREREQKY6FVR9ZWlV+JiIiIiCyOtbbyK5kN y4Y66vMXwNpK0Ku7uSMhIiIiIqrB/Q6AtQZwszd3JC0eC606cnEq/0dEREREZLE6ti7/R2bHa4pE REREREQKU+2KVnp6OkJDQ+Ho6Iju3bvDx8cHABAbG4tPP/0ULi4uePTRRzFs2DC1QiAiIiIiIjIL 1a5oRUdHw9/fH++88w7i4+NhMBgAAMePH0fnzp0BAH379lWreSIiIiIiIrNR7YpWZmYmunTpAgCw t7dHbm4uHB0dMXLkSPTp0wc5OTmYPXs23n//fbVCICIiIiIiMgvVCi1XV1ekpaWhU6dOyMnJgb19 ec8nJ0+eRN++fWFnZ1fr+NHR0YiOjq40rKSkRK1wqQlijpApzBEyhTlCpjBHyBTmCNVEtUJr5MiR WLRoEezs7PDMM89g4cKFCAoKgpOTE2bOnAkAmDhxYo3je3p6wtPTs9IwvV6PwYMHqxUyNTHMETKF OUKmMEfIFOYImcIcoZqoVmg5OzsjLCysynAPDw94eHio1SwREREREZHZsXt3IiIiIiIihbHQIiIi IiIiUhgLLSIiIiIiIoWx0CIiIiIiIlIYCy0iIiIiIiKFsdAiIiIiIiJSGAstIiIiIiIihbHQIiIi IiIiUhgLLSIiIiIiIoWx0CIiIiIiIlIYCy0iIiIiIiKFsdAiIiIiIiJSGAstIiIiIiIihbHQIiIi IiIiUhgLLSIiIiIiIoWx0CIiIiIiIlIYCy0iIiIiIiKFsdAiIiIiIiJSGAstIiIiIiIihbHQIiIi IiIiUhgLLSIiIiIiIoWx0CIiIiIiIlKYlVoTTk9PR2hoKBwdHdG9e3f4+PgAAI4ePYrY2FgAgJeX Fx544AG1QiAiIiIiIjIL1a5oRUdHw9/fH++88w7i4+NhMBgAAFu3bsXChQvx7rvvIiIiQq3miYiI iIiIzEa1K1qZmZno0qULAMDe3h65ublwdHSEiECn00Gn06GkpKRe06wo1tLS0ioNT0tLg/5SAXLz DMoEbwbXc4qRlpYGnU5Xp8+3hHnu3LkzrKzql6K15cilS4XIa8LLKyenpN450tznWekcSb9UiIIm vLxyG5AjzX2elc6RzNRCFOY23eWVn13/HGnu86x0juSkFuBGE15ehdn1Ox4Bmv5812We65snNeVI xbDC1GwYcorrH6wFKLle2KAcae7zXF2OaERE1Aho/fr16N+/P+6//35MmDAB69evh1arRUBAAFas WIHS0lIEBgZi7dq11Y4fHR2N6OjoSsPy8/ORnJysRrhkgQ4dOoQ777yzxr8zR4g5QqYwR8gU5gjV RW15whwhoPocUa3QyszMxKJFi2BnZwd3d3ckJSUhKCgIP/zwA2JiYlBaWooxY8agd+/edZ5mUVER fv75Z7i4uNSrilbKa6+9hvXr1zd6u+ZkznluyFlG5kjjY47UD3OkcTFHmgbmSP0wRxpfffOEOdL4 zD3P1eWIarcOOjs7IywsrMrwfv36oV+/fg2aZuvWrfHwww/fbmgN1qpVq1rPejVHTW2emSONr6nN M3Ok8TW1eWaONL6mNs/MkcbX1OaZOdL4LHGe2b07ERERERGRwlhoERERERERKYyFFhERERERkcJ0 ISEhIeYOoilxd3c3dwiNriXO8+1oicurJc7z7WiJy6slzvPtaInLqyXO8+1oicurJc7z7WiJy8vS 5lm1XgeJiIiIiIhaKt46SEREREREpDAWWkRERERERApjoUVERERERKQwFlpEREREREQKY6FFRERE RESkMBZaRERERERECmsRhVZ2djbi4uIavd3nnnsO/v7+8PPzwz/+8Q+cPn26xs+OGDGi0mt97N27 F3369EFhYaFx2FtvvYXg4OD6B12DuXPnVjs8ODgY586dU6wdtZgrBxqyPqvj7e2NzZs3KzKthsa0 f/9++Pr6ws/PD9OnT0dhYSESEhIQGhqKxMRE7NixQ5H4mgpz5VRdv3N+fn4oLCzEokWLUFJSokjb fn5+8PX1hb+/P0aNGoV//etfiky3qTNXLgwaNAgrV640vk9JSUGvXr1w6dIlRaYfHh6O+Pj4SsP2 7t2LU6dOmRx3y5Yt8PT0hJ+fHwICAnDlypUqn6lpv3KrlrCdMVcOAUB8fDwef/xx3LhxwzgsNjYW QP338fv376/T9ubW/VBD9kvV5WdzYo6cOHnyJPz8/DBs2DAMGDAA/v7+2LJli2LTr8ir2hw9ehQD Bw40Hj97eHjg559/rnMbxcXF+OKLL24nTEW1iELr119/xbFjxxq93Xbt2mHbtm2IjIzE0qVLERIS gpp+tkyj0VR6rS9XV1d89913AACDwYDffvutYUHXYN68eYpOr7GZKwcauj5vptfr4erqisOHDysQ UcNiSkpKwr59+4z5/PDDD+P99983Tq9Xr17w8vJSJL6mwlw5VVcV6zk4OBitWrVSbJqbNm3Ctm3b 8OGHH2Ljxo2KTLepM1cuODg44IcffjC+P3ToEFxdXVVtc/jw4bj//vtr/cy+ffug1+sRHR2NyMhI jB49GuHh4VU+V5/9SnPfzphze/L555/j73//O77++mvjsMjIyAZN6+OPP4bBYDD5uVv3Q0rsK5sb c+TEQw89hMjISMyaNQtDhgzBtm3bMGbMGMWmX9e8Gjp0qPF4Y8GCBdi0aVOd20hPT8eBAwcaGqLi rMwdQGOIiorC6dOn8cwzz+DatWvGFTZlyhT0798f4eHh+P7775GdnY2AgAD8+c9/xqxZs9CqVSvk 5ORgyJAhOHToEJycnLBixQrjdGNiYvDJJ58Y3z/11FMYP358tTG4uLigd+/eSExMxI0bN7B8+XLc uHEDXbt2xaJFi6p8/taY+vTpg+nTp6OsrAzu7u5VrlYNGjQIhw8fxt/+9jckJCSgX79+yM/PB1B+ 1lCv1+PatWsICQnB7t278corr8Dd3R2LFi3C3//+d1y9erXKcvn73/8OFxcXjBs3DqtXr8bu3bux ceNGHDx4EBqNBqGhocb2IyIiUFBQAB8fn1rjNBdLyIEKy5Ytw4kTJ2BtbY2QkBA4ODjUusz279+P wYMHIz4+HmfPnsW9996L8PBwpKam4vLly3BwcMCaNWvw7bffYvny5XB2dsbly5exc+dOJCUlYenS pTAYDPDx8cHQoUON042OjkZsbCx0Oh3mzJmDDh061BjH559/Dk9PT2i15edmRo0aheLiYuNV2oSE BBw+fBgDBw5EREQEioqKICJYvXo14uPjcfDgQeTm5qJNmzYIDw9Hbm4ugoODUVhYiHvvvRczZ85E cHAwcnJy0KVLF7i6uuKrr75CWVkZ5s+fj549ezZwzavH3Dm1d+9exMXFITc3F6WlpYiIiEBSUhLm zZsHZ2dnZGRkQETg5+eHjRs34tixY9iyZQuKi4vx+OOPY+rUqfDz84OrqyuSkpIwduxYDB06tErc AwcONLYpIigrKwMA5Ofnw8bGBkDV7dXAgQPx3nvv4dSpU7CxscHq1auRkpJSJRe9vLzQtm1bDBky BN999x0yMjLQpk0brFq1Cm3atFFlvanBXLmg1WrRpUsXXL58GV26dMHp06fh7u4OAEhOTsbcuXNR WlqKQYMGYezYsZgwYQJcXV1x5swZDBkyBN9//z3Onz+PtWvX4uTJk5W+p2vWrAFQfuC8efNm2NnZ YdWqVdiwYQP69OmD3NxcREVFoaysDIGBgXj00UeNccXGxiIsLMz4/sEHH8SDDz4IAMZ1/vzzz+Pj jz9GWFgY5syZA6D8itzYsWORmJiIixcvIi8vD2VlZZg1axaA/21n/vnPf2LOnDlISUmBnZ0dlixZ gl9++QUrVqyAiMDf3x8vvPCCoutYbebKoZKSEiQnJ2PZsmVYuHAhnnvuOXz55ZdITk7GqlWrjJ/7 6aefqhy3jB07Fn/6059w6tQpPPfcc3jwwQeRmJiI+fPnY8aMGZg5cyaKiopw48YNrFu3Du3atTNO r6aTznFxccbtVP/+/dGrVy9cvnwZo0ePxrPPPou1a9eidevW2LhxIzp16gSgfB/5zTff4J133sGU KVNQVFSEjh07VsrBpsic+5hb18+xY8ewfPlyaDQaDBs2DF5eXhgzZgxsbW1x33334c4778TWrVuh 0+kwfvx4DB48GL6+vsb9y8SJEwEA58+fR3h4OJ599lmEhIQAAB599FFMnTq1xvbT09Nhb28PAFi1 ahVOnTqF7OxsTJ06FXfffTdmz54NjUaDgoICLFu2DNu3b8exY8fw1VdfoaSkpEpcr776Kuzs7PDi iy/i3//+N7KystC2bVusWrXKuE9TlLQAx44dk9DQUCkrK5MRI0ZISUmJFBYWire3txgMBtm2bZuI iJw7d04CAgJEr9fL0KFDpaysTNavXy8rV64UERFvb2/Jz8+vc7sjRoyo9D4sLEyOHDkin3zyiWRl ZYmIiKenp+Tl5Rk/O2LEiGpjOnz4sCxZskRERPbt21dpunv27JGoqCgZPXq0iIgsWLBAjhw5IkFB QXL9+nXZu3eviIjEx8fL4sWL5fjx47Js2TLjPFW3XEREHnvsMTEYDMa4rl27Jr6+viIi8uuvv8oX X3whQUFBEhYWJnPnzhURka+//rrGOM3JUnLgl19+kenTpxvbmjhxYq3rVqQ8RwoKCuTw4cOycOFC ERFZs2aNbNq0SURExo0bJykpKeLr6yu5ubmSm5srjzzyiBQUFIiPj49kZ2eLwWAQX19fKSoqkhEj RkhWVpb4+/uLiEhGRoZMmDCh1jjmzJkjp0+frnG53vw6YcIEERH59NNPZd26dbJnzx4JCQkREZEN GzbIJ598Iu+995589913IlKerydOnJCgoCA5ePCgiIj4+vpKRkaGnD9/Xn788cc6L+/GZK6cCgoK kt9++0327Nkj8+bNExGRuXPnypEjR+S1116TS5cuSXFxsQwYMEAKCgrEz89PCgoKZPv27VJSUiIG g0FeeuklEREZPHiwZGVlSUZGhowaNarauG/m6+srPj4+4ufnJ2PGjJHjx49LaWlplXHOnDkjb731 loiI/Oc//5GEhIRqc3HQoEGSk5Mjubm54uvrK8XFxXLkyBFJS0u7jTXT+MyVCx4eHnLgwAGJioqS rKwseffdd2XKlCmi1+tl0qRJkpycLCIikydPlosXL4qvr6+cPn1a0tPTZeDAgWIwGCQmJkaioqKq /Z6uWbNGNmzYICLleXfq1ClZs2aNHD58WAICAiQpKUkyMzPlm2++qRJXhffee098fX3llVdeEREx rnORytvH33//XcaOHSs3btwQEZGysjKZPHmy/PTTT8blm5CQIKGhoXLw4EFZvny5iIgcPHhQ3n// fVm8eLEcPnxYiouLZf/+/XVehpbCXDl08OBBWb16tYiU72uuXbsmIv9bNxXbm+qOWyryqaSkRIYM GSIiYtzenDp1Sk6ePCkiIkuXLpXDhw9XaveBBx4QPz8/8fPzE19fX3n22WdFRCQqKsq4nRo6dKjk 5ubKpEmTJD09XYYMGSI7duyQHTt2yMGDB2XNmjWyePFiCQgIEIPBIElJSfLmm29KaWmpHDhwQPLy 8hqyKiyGuXLi5rYrvPrqq3L9+nUxGAwyatQouXr1qowaNUp+++034z7lxo0bUlRUJC+//LKIiAwc OFCuXr0qaWlp4ufnJyL/y6sJEyZISkqKiIgEBARIYmKisa0jR47IgAEDxNfXVwYOHCjTpk2TzMxM uXHjhkRGRoqISFJSkkyfPl1SUlJk+PDhUlZWJsePH5e5c+fKhQsX5M0336w1rry8PMnOzhY/Pz8p Li6Wb7/9Vq5cuVLvdVQXLeKKVoWrV69Cr9dj7NixEBFkZ2fDYDAgMzMTb7/9NnQ6nfFs7Z/+9Cdo NBrY2dkZz5q0a9cOJSUlsLW1BVB+VmDfvn0Ayi97m7qakZaWho4dO6KsrAzvvvsubG1tkZWVZWyz glarrRLT008/jcTERIwePRq9evXC0KFDq1xqv++++3Dq1ClcvXoVzs7OAIDWrVvjp59+wtGjR1FU VITOnTvjoYcewurVq3Hq1Cn07du32uVSUlKCLl26GK9giAhSU1PRq1cvAEDPnj3Rs2dPxMXF4fvv v8edd94JAHj66aeRlJRUa5zmZO4cSE5Oxn333QcA6N69OzIzM2tdt7///jv0ej2mTJkCg8GA5ORk /POf/zSODwDOzs4oLi7GjRs3YGdnBwC4++67ISL473//i4CAAOO8VjwnodfrkZycDH9/f4gIbty4 UWscnTp1QlpamvFseUlJCY4cOWJcDjermD83NzfEx8ejc+fOxluN3NzccPLkSZw/fx6//PIL1q1b h8LCQvTt2xcA0LVrVwBAUFAQFixYgIKCAkyaNKk+q7jRmTOnbs2BrKwsdOnSBUD5d1RuOitob2+P t99+G+3atTM+z2lvbw8nJycA5eu0um3PzTQaDSIiItC6detKw28dJyUlBb179wYA45WO6nLRwcHB eJbb29sbkyZNQrt27TB79ux6rwdL0Ni5oNFo8OSTT+Ktt95CmzZtMHDgQOzatQtA+dWhOXPmQESQ l5eHS5cuQaPR4J577gEA3HnnndBqtbCzs0NOTg5sbW2rfE91Oh3+8pe/AAAcHR1RXFxsbHfGjBlY u3Ytrly5An9//0rLoV27dsjLy4OdnR1mzpwJABg5ciQAVFrnFXJzczFnzhysWLECVlblhyVhYWH4 61//ij59+iAhIcH4WRHB+fPn8fXXX+OHH36AwWCAm5sbXn/9daxevRpbt27Fyy+/3PCVaGaNnUOf ffYZrly5glOnTiEnJwefffYZfHx8qsTl5ORU7XHLPffcA2tra+MV6IptTvv27bFq1Srs2rULnsEg GgAAIABJREFUFy5cwAMPPFBpevfccw+2bdtmfH9zflRsp4qKimBnZ4eSkhL85z//wejRo3H8+HGU lpbi3XffRWJiIr7//nu0bdsWWq0Wf/7zn/HQQw9h/PjxcHV1xZNPPnn7K8QCmPu4BQDKysqMV5V6 9uyJixcvQqPR4K677kJGRga6du0KKysrWFlZwcXFBdeuXUP79u3Rvn17GAyGKs/tXb161bi/d3d3 R0pKinFbA5TfOvjmm2/i66+/xvbt29GhQweICNLT043zXHGLqru7OzQaDXr37o01a9YYczAjIwN3 3XVXlbgcHR3Rtm1bAICnpycmTZoEe3t745VzpbWIQkuj0UBE0L59e9xzzz348MMPUVZWhk2bNuHc uXM4f/48Vq9eja+//hq7d++u83RHjhxp3DhUR2659Pn777+je/fuCAwMRFRUFHQ6HV544QWIiPGz IoLExMRKMcXExOD48eO499578dprr2HGjBk4d+5cldupBg8ejPDwcPTr18847N///jdsbGzwzjvv IDIyEqmpqcaEXLduHaZMmVLtcmnVqlWVAsnV1dX4UGxiYiK++uorAEBISAjWrFmD48ePw2AwmIzT HCwhBwCgW7duOHToEADg3LlzaN++fa3r9rPPPkNQUBBefPFFAMCcOXPwzTffGOfp1nnMy8uDRqNB SkoKNBoNevbsiY0bN6J169bYvHkzOnbsCBHBHXfcATc3N6xbtw75+fnYtWsXEhISaozjueeeQ1hY GAYOHAidToePP/4Y6enpGDBgQKXcBcqf5wKAM2fOoGvXrhAR/Prrr8Zh3bp1Q25uLl566SXcd999 +OKLL9CjRw98++23xsL+s88+w8qVK3HhwgUsW7YMq1evrvM6aSzmyqnaODk5ISUlBa6urvj999+N MYoIVq1ahYMHDyIzM9P4LMbNOVTdtufWuG/eVlU4e/ZslXHuvPNO40PccXFxyMzMrDYXK9rPyMhA WloaIiIisGvXLnz++efVHuxZKnPmQps2baDRaBAXF4fly5dj586dAMpPWoSEhMDFxQU7d+5Et27d ICKVcqJCdd/dbt26Qa/XV9umiGDfvn3GzixGjx6NAQMGGP/+8ssvY+XKlcaC+ffff0dubq5xWd06 rbfffhvTpk2Di4sLAOBf//oXcnJyqsx7RZzdunXDyy+/jHHjxiExMRGXLl3C/v37MXHiRHTp0gXD hg2Dh4dHrcvN0pgjhwoLC5GcnIy9e/cCKD8ZPGXKlCrfPRHB0qVLqxy3VMR9M61Wi7KyMmzbtg0v vvgiBgwYgClTplTZbtz6vkJ126n77rsPH330EdavX48DBw6gdevWxgPlN954A//5z38QGxsLNzc3 2NraYsuWLVi5ciWOHTtWKS+bGkvax2i1WuTk5KBt27ZISkqCq6urcXvSoUMH6PV6lJaWorS0FGlp aXBwcKh1ek5OTrhw4QK6du2Kn3/+GU888US1nxs0aBAOHTqEHTt2oHfv3tDr9VixYgUOHjxo7Iyp 4vjil19+QdeuXaHRaFBWVoYOHTrg4sWLVeKqyNn09HRkZGQgIiICO3bswIEDB1R5BrRFFFp33XUX vv32Wzz99NPw9/eHj48PioqK4OXlhW7duuHKlSvw8vJC586dkZOTA0CZBzPz8vLg7+8PjUYDrVaL BQsWACg/aB01ahTs7e3RsWNHZGRkVOoM49aYcnNz0bNnT0yaNAmbNm1Cp06djGeyb9anTx+cPXsW wcHBxt6D+vTpgzVr1sDb2xudOnUytvPCCy8gMDAQbm5uAMp7E7t5udy6DCq+TE8//TRGjRoFKysr LFq0CGvXrgUA445yw4YNJuM0B3PmwMiRI40bpJiYGHTu3BmjRo0CACxZsgS2traYPHlytcvsq6++ wvbt243vhwwZgl27dhnPSlfQaDSYMmUKRo8eDRcXF9jY2ECn0yEgIABjx45FcXExBgwYABsbG+O6 fPzxx+Hj44PCwkJMnjwZPXv2rDGOHj164Nlnn4WPjw90Oh06d+6MhQsX4tSpU9BoNMZ/AHDx4kX8 4x//gE6nw4oVK3Do0CH8+OOP+L//+z84OjpizJgx6N+/P2bPno28vDy4uLhg2bJlleanU6dOGDZs GOzs7Cz2ipa5cqomGo0G06dPR2BgINq3bw97e3tj3mk0GvTv3x8eHh5o164dnJ2dUVBQUOU7XlPc N3/mVtWN4+7uDgcHB/j6+sLGxgYrVqxAt27dqs1FoPyK3C+//AJPT0+0bdsWCxcuVG05qcHcufDU U08hISEBVlZWxvU9bdo0vPXWWygqKsJf/vIXvPLKK1XW963/v/V7un79+ho/36NHD3h6esLe3h7e 3t6V4hk+fDiuX79uPGDXarWYP39+tfP9xRdf4KeffkJ4eDjKysrw+OOPG58D8/Pzg0ajwRtvvGEc V6PR4JlnnsHMmTPh5+eH0tJShIaGol27dnj99dfRrl0744mppsQcOXT48OFKV306d+6MVq1a4fff f0e3bt2Mz49rNJpaj1tuVvF876uvvooFCxYgIiICtra2yMzMrPS5mmJ/7LHHKm2nCgsL8dRTT+GL L76Ao6MjXF1dcccdd1QaZ9KkSfD19UVERAQ+/fRT7Ny5Ew4ODhg3btxtLR9zM/d25WZvvvkmJkyY AIPBAC8vLzg5ORnbsrKywvjx4+Hj4wODwYAZM2ZAq9VWG8sdd9yBJUuWIDAwEMHBwTAYDHjqqaeM d0DU1La3tzf27NmDS5cuwcvLC126dMH169cBlD8vPHr0aNy4cQNLly6Fg4MDzp8/jwMHDtQaV8eO HXH69Gl4enrCzs5Otf2ORmo6rUBETcpHH30ELy8vFBYWYvjw4WbpdSchIQFxcXF4++23jcP27t1r 7CiFiCwTv6dE1NRcuHABq1atsuiOT1rEFS2ilsDGxgYjR46ETqez2KtARERERC2Fale0fvjhB+zY sQN2dnZwcnIyHvjt27cPJ06cQFFRESZPnoxu3bqp0TwREREREZHZqPaDxTk5OZg7dy7mzJmD77// 3jg8NjYW8+fPx9SpU7F58+Z6TbO0tNT4wB1RdZgjZApzhExhjpApzBEyhTlCgIq3Dv71r38FAKxf v77Sj6RaW1sDKH/osqKr6epER0cjOjq60rCSkhL89ttvOHTokLE7cWq5mCNkCnOETGGOkCnMETKF OUI1Ue3Wwfz8fCxcuBBDhw7FY489Zhz+2muvYf369UhNTUVERATefffdOk9Tr9dj8ODBTFqqEXOE TGGOkCnMETKFOUKmMEcIUPGK1nvvvYcLFy5gz549iI2NhY2NDebNm4eXX34Zs2fPRn5+fqWeyYiI iIiIiJoL1Qqtmvqjf/755/H888+r1SwREREREZHZqdYZBhERERERUUvFQouIiIiIiEhhLLSIiIiI iIgUxkKLiIiIiIhIYSy0iIiIiIiIFMZCi4iIiIiISGEstIiIiIiIiBTGQouIiIiIiEhhLLSIiIiI iIgUxkKLiIiIiIhIYSy0iKjBzpw5g/nz5+PMmTPmDoWIiIjIorDQIqIGi4yMRFxcHCIjI80dChER EZFFYaFFRA1WUFBQ6ZWIiIiIyrHQIiIiIiIiUhgLLSIiIiIiIoWx0CIiIiKzYac6RNRcsdAiIiIi s2GnOkTUXLHQIiJqJDxzT1QVO9UhouaKhRYRUSPhmXsiIqKWg4UWEVEj4Zl7IiKiloOFVh3xlh8i IiIisnQ8ZrUcqhZaKSkpGD58eKVhsbGxGDduHIKDgxEbG6tm84riLT9EREREZOl4zGo5VCu0MjMz ERMTA1tb20rDjx8/js6dOwMA+vbtq1bziuMtP0RERESNj1do6ofHrJZDtULL2dkZgYGBVQqtkSNH IiQkBDNmzMCSJUvUap6IiIiImgFeoaGmykrtBkSk0vuTJ0+ib9++sLOzq3W86OhoREdHVxpWUlKi eHzUdDFHyBTmCJnCHCFTmCPmZ+lXaJgjVBPVCy2NRgMAWLBgAYKCguDk5ISZM2cCACZOnFjjeJ6e nvD09Kw0TK/XY/DgweoFS00Kc4RMYY6QKcwRMoU5QqYwR6gmqhdaERERAIDZs2cDADw8PODh4aF2 s0RERERERGbD7t2JiIiIiIgUxkKLiIiIqIlgD3xETQcLLSIiIqImgj3wETUdLLSIiIiImghL74GP iP6HhRYREREREZHCWGgREREREREpTPXu3YnIPMrKypCamqpqG8XFxcbXlJQUVdq46667oNXynBAR ERE1LSy0qEZnzpzB7t27MWLECLi5uZk7HKqn1NRUjIxYCJv29qq1YZ15CVoASZmX4BMTrvj0i6/l IGb8THTr1k3xaRMRERGpiYUW1SgyMhIJCQkoKCjAokWLzB0ONYBNe3u0cW6v2vTLrMs3IVprK1Xb ISIiImpqeD8O1Yg9GxERERERNQwLLSIiIiIiIoWx0CIiIiIiIlIYn9EiIiKiarH3UiJqCiy1AzcW WkREpBpL3flZKktbXqmpqXhlQzhs2juq1oZV5pU/ei+9At+dUYpPv/haNnZNnMzeS4maMUvtwI2F FhERqcZSd36WyhKXl017R7Rx7qDa9A1W1gAArZW1qu0QUfNlqR248To6ERGpxlJ3fpaKy4uIqPlg oUVERERERKQw3jrYRPEBZSJl8TtFRLeL2xGqC7XzhDliOVhoNVGpqakYETEbNk7tVGujVab+jweU 9fDeHar49Iuv5mL3+AV8QJksQmpqKkZuDFP1oX/rzPQ/vlPp8Nm1WfHpF1/LRsyEQH6niMwkNTUV r6zfCJv27VVrwyojs3w7kpEJ3+hdik+/+No17HptArcjKkpNTcWrGz5E6/bqPJOoy7wKDYBfM6/C f+enik+/6FoWdk78P+ZIHdSp0Nq+fTt8fHyM77ds2YIxY8aoFhTVjY1TO7RxdlBt+mKtAwBorXWq ttNcWFpvYVR/5Q/9O6k2/TLr8k2u1tpK1XaIyHxs2rdHG2dn1aZvsP6j8xBra1XbIXW1bt8BbZxd VJl2qZU1BOUdzLRSqQ2qm1oLrdjYWERGRiI5ORl79+6FiAAAbG1tWWgR3cISewsjIiIiIvOotdAa NmwYhg0bVuWKFhFVxd7CiIioJeIzR0TVq9Otgz169MC3336L0tJSbNiwAaNGjcJLL71kcryUlBRM mzYNe/fuNQ47evQoYmNjAQBeXl544IEHGhj6//DhUyKi+uO2k4iUoPazaXwurelrqcV4nQqtsLAw rFu3DjNmzMCWLVswfvx4k4VWZmYmYmJiYGtrW2n41q1bsW7dOpSWlmL69Ol4//336xVwddgxBBFR /bEDECJSiprPpvG5tKavpXYAUqdCS6vVIisrCx07dgQA5OTkmBzH2dkZgYGBGD9+fJW/6XQ66HQ6 lJSU1CvY2rBjCCKi+mMHIERE1BhaYgcgdSq0fHx8EB4ejhkzZmDz5s14/fXX69xARQcaFWxsbFBa WorS0lLY2NjUOF50dDSio6MrDVOyMKOmjzliAf44iDa+WhjmCJnCHCFTmCNkCnOEalKno6MhQ4ZA RHDgwAH0798f99xzT50b0Gg0AIAFCxYgKCgI/v7+mDVrFkpLS/HGG2/UOJ6npyc8PT0rDdPr9Rg8 eHCd26bmjTlifpr77oZY66C5t6u5Q6kWc4RMqU+O8Jm2lonbETKFOUI1qVOhFRQUhN69e+PgwYNw c3NDYGAgtmzZUqcGIiIiAACzZ88GAPTr1w/9+vVrYLjUqP64XdL4SnQLjYsDNC59zB0GUaNITU3F KxvCVX2mzSrzyh/PtF2B784oxadffC0buyZO5jNtRESNoE6FVnp6OpYuXYqvv/4a/fv3x9q1a9WO iyzB/XeUF1lunc0dCRGRRSh/pk2dh7kBwGD1x0P/VtaqtkNEROqrU6Flb2+PXbt2oaCgAJ9//jna q9R9J1kWjYsd8Nce5g6DiIiIiKjJqdNN2jk5OSgsLIS7uzvS0tIQGqp89+ZERERERETNRZ0KLRGB Xq9Hjx490KpVq0o/QExERETUYBbee6nF4fIiquqP31ozvlqIOn1LPTw81I6DiIiIWiBtHzeItTU0 vXqaO5QmQdvnvj+W173mDoXIYmj7PIQy61bQ9rKsDrrqVGgNHz5c7TiIVMVumYnMxMqq8ivRLTQu HaBxYccfdaVxdoHmScv5QVYiS6B16QStSydzh1EF93zUIqSmpmJkxELYtLdXrQ3rzEt/dMt8CT4x 4YpPv/haDmLGz2S3zNSkaO77M8TaCpp76/77i0RERM0BCy1qMWza26ONs3o9Zpb9cb+81tpK1XaI mhKNS3toXB4ydxhERESNjvcgERERERERKYyFFhERERERkcJYaBERNRZ2DEFERGqz0K7OWyLu7YmI Ggk7hiAiIrVZalfnLRELLSKiRsKOIYiISG2W2tV5S8RbB4mIiCzFH72XGl+JiKjJ4paciIjIQmj7 uEGsraHp1dPcoRBZDp6AoCaKGUtERGQhNC4doHHpYO4wiCyKts99f5yAuNfcoRDVCwuturLWVX4l IiIiItVpnF2gedLF3GEQ1RsLrbq6/47yIsuts7kjISIiIiIiC8dCq440LnbAX3uYOwwiIiIiImoC 2OsgERERERGRwlhoESmFvSIRERER0R9UOyJMT09HaGgoHB0d0b17d/j4+AAAYmNj8emnn8LFxQWP Pvoohg0bplYIRI1Kc9/dEGsdNPd2NXcoRERERGRmql3Rio6Ohr+/P9555x3Ex8fDYDAAAI4fP47O ncs7lOjbt69azRM1Oo2LA7RP94HGxcHcoRARERGRmal2RSszMxNdunQBANjb2yM3NxeOjo4YOXIk +vTpg5ycHMyePRvvv/++WiEQERERERGZhWqFlqurK9LS0tCpUyfk5OTA3t4eAHDy5En07dsXdnZ2 tY4fHR2N6OjoSsNKSkrUCpeaIOYImcIcIVOYI2QKc4RMYY5QTVQrtEaOHIlFixbBzs4OzzzzDBYu XIigoCA4OTlh5syZAICJEyfWOL6npyc8PT0rDdPr9Rg8eLBaIVMTwxwhU5gjZApzhExhjpApzBGq iWqFlrOzM8LCwqoM9/DwgIeHh1rNEhERERERmR27dyciIiIiIlIYCy0iIiIiIiKFsdAiIiIiIiJS GAstIiIiIiIihbHQIiIiIiIiUhgLLSIiIiIiIoWx0CIiIiIiIlIYCy0iIiIiIiKFsdAiIiIiIiJS GAstIiIiIiIihbHQIiIiIiIiUhgLLSIiIiIiIoWx0CIiIiIiIlIYCy0iIiIiIiKFsdAiIiIiIiJS GAstIiIiIiIihbHQIiIiIiIiUhgLLSIiIiIiIoWx0CIiIiIiIlIYCy0iIiIiIiKFsdAiIiIiIiJS GAstIiIiIiIihVmpNeH09HSEhobC0dER3bt3h4+PDwDg6NGjiI2NBQB4eXnhgQceUCsEIiIiIiIi s1DtilZ0dDT8/f3xzjvvID4+HgaDAQCwdetWLFy4EO+++y4iIiLUap6IiIiIiMhsVLuilZmZiS5d ugAA7O3tkZubC0dHR4gIdDoddDodSkpK6jXNimItLS2t0vC0tDQUpmbCkFuoTPBmUJKdj7S0NOh0 ujp9viXMc+fOnWFlVb8UrTVH9Okw5BY0LFgLUHI9t/450sznWfkcuQxDbn7DgrUAJddzGpAjzXue lc+RSzDk5jUsWAvQsBxp3vOsfI7oYcjNbViwFqDk+vV65QjQ9Oe7LvNc3zypKUcqhuXrU1Cam1P/ YC1A8fVrDcqR5j7P1eWIRkREjYDWr1+P/v374/7778eECROwfv16aLVaBAQEYMWKFSgtLUVgYCDW rl1b7fjR0dGIjo6uNCw/Px/JyclqhEsW6NChQ7jzzjtr/DtzhJgjZApzhExhjlBd1JYnzBECqs8R 1QqtzMxMLFq0CHZ2dnB3d0dSUhKCgoLwww8/ICYmBqWlpRgzZgx69+5d52kWFRXh559/houLS72q aKW89tprWL9+faO3a07mnOeGnGVkjjQ+5kj9MEcaF3OkaWCO1A9zpPHVN0+YI43P3PNcXY6oduug s7MzwsLCqgzv168f+vXr16Bptm7dGg8//PDthtZgrVq1qvWsV3PU1OaZOdL4mto8M0caX1ObZ+ZI 42tq88wcaXxNbZ6ZI43PEueZ3bsTEREREREpjIUWERERERGRwlhoERERERERKUwXEhISYu4gmhJ3 d3dzh9DoWuI8346WuLxa4jzfjpa4vFriPN+Olri8WuI8346WuLxa4jzfjpa4vCxtnlXrdZCIiIiI iKil4q2DRERERERECmOhRUREREREpDAWWkRERERERApjoUVERERERKQwFlpEREREREQKY6FFRERE RESkMBZat8jOzkZcXFyjtzto0CCsXLnS+D4lJQW9evXCpUuXsHHjRly8eLHe0/zmm2/w1VdfVRo2 YsSIWt+bsn//fpSUlNQ7FnMx1/o0GAwICwuDp6cn/P39ERQUhLy8vGo/m5CQgNDQ0ErDwsPDER8f 36B2Z82ahTFjxsDLywsfffQRAODixYs4fvx4jePFxsaanPaoUaOM87BhwwZ4eXkZ/+bt7Y3CwsI6 x5mYmIgdO3bU+fNKM1deFBQUYM6cOfDz84O3t7dxGVSXA7V9N+v7vW2IqKgo+Pj4wNvbG/PmzUNZ WZlxvZWUlGD//v21jv/ll1/Cz88Pzz//PJ577jn4+/tj37598PPzq1euVGfv3r3Yvn37bU2jIcyV NxXLz9/fH97e3jh69KjJcW5eRw3Nl1uXc3Xr9JNPPjE5nblz51YbR3BwMEaOHAk/Pz+8+uqrOHv2 7G3Fa2nMlS9KLT9vb29s3rxZkWk1JKa6fs+Dg4Nx7ty5hoTV5Jh7G+Tr64tx48YhJyenQdOpbp02 NDd8fX2N76vbh1aoy/5KTSy0bvHrr7/i2LFjjd6ug4MDfvjhB+P7Q4cOwdXVFQAwYcIE3HHHHfWe 5lNPPYW//e1vlYZpNJpa35vy8ccfw2Aw1DsWczHX+tywYQPatWuH6OhobNu2DU8++SSioqJq/Hx9 10NNvvnmGzg5OWHLli3YsWMHPvnkE1y9ehUJCQn49ddfaxwvMjLS5LQffvhh/PzzzwCA06dPw8HB AQUFBSgpKYFOp0ObNm3qHGevXr0qFWqNzVx5ERoaiv79+yMyMhLbt2/HDz/8gMOHDwOo33dTqXyp SXx8PBITE7F9+3Z89NFHaNOmDXbu3GlcbxkZGfjiiy9qncZzzz2HyMhITJw4Ef7+/ti2bRtefvll 1WNXk7nypl27dti2bRu2bduG8PBwrF692uQ4V65cMa4jpZZ5dev0pZdeMjnevHnzaowjNDQUkZGR WLZsGZYtW6ZovOZmrnxRYvnp9Xq4uroat0+3q7msU3Mz9zYoKioKzz33nKInShuaG+fOncO//vUv k9Opy/5KTVZma9lCRUVF4fTp03jmmWdw7do1bNq0CQAwZcoU9O/fH+Hh4fj++++RnZ2NgIAA/PnP f8asWbPQqlUr5OTkYMiQITh06BCcnJywYsUK43RjYmIqnfl76qmnMH78eON7rVaLLl264PLly+jS pQtOnz4Nd3d3iAiCg4MxduxYFBQUYPny5bhx4wa6du2KRYsWYcKECXB1dcWZM2cwZMgQfP/99zh/ /jzWrl2LkydPoqCgAD4+PsZ2bv196or3ycnJmDt3LkpLSzFo0CCMHTsWcXFx2LJlC4qLi9G/f388 9dRTSExMxPz587Fw4UJVlr/SzLU+v/zyS+zbt8/4/sUXXzT+f9myZThx4gSsra0REhJiHH79+nVM mTIFWq0WpaWl6NOnD7KyshAcHIzCwkLce++9mDlzJoKDg2FjY4PExES4u7tj9uzZxml06tQJR44c weOPP46HH34YUVFRsLKyQlRUFPLy8vD0009j3759xnmePHkyLl++jOTkZGzfvh1PPPFElTyo8OCD D+L06dN4+OGHAQD9+vXDiRMnYG9vj/vvvx9A+ZlrvV6Pa9euISQkBEVFRQgLC4NWq4W/vz8++OAD 4/9/+uknTJkyBdOnT0d+fj4cHR0RGhqKL7/8Env27IFWq8XEiROxevVqiAj8/f3xwgsv3G5KADBf Xpw9e7bSQeekSZMQFhZmPDP3+++/IyQkBOHh4cZxdu3ahc8++wy5ubl49dVX4enpiWvXrmHSpElI S0tDQEAABgwYUCWvWrduXWvMt36/p02bZmzz008/xbhx44zvp02bBo1Gg4SEBOOB14kTJ3DgwAF8 9NFH+OCDD1BQUIBp06Zh48aNlZZ1dducuXPn4sKFC3jiiScQEBCAESNGYPfu3QBg/L+HhwfuvPNO nD9/HrNnz8aDDz6IadOmIT8/H1qtFoMHD0ZRURH++c9/4tq1a+jUqRMWLVqE9evX48cff0Tbtm2x atWqBmRHzcyVNzcvw/z8fLRp0wYigqCgIFy8eBE2NjZYvHgxzp8/b/y+3X333Thx4gS+/PJL47jV 5VJty1mn02HQoEFVlsOt63Ts2LFo27Yt3Nzc0KtXL2NePf7445g6dapxnd46HgCUlZUBAPLy8tCp U6dKf7t5eU6ePBlFRUX4+OOPAQA///wzPvroIxQXF2Pp0qUwGAzw8fHB0KFD4eXlhbZt22LIkCH4 7rvvkJGRgTZt2mDVqlX1OiF0u8yVL9W5dfvg4OCA6dOno6ysDO7u7ggODq70+f3792Pw4MGIj4/H 2bNnce+99yI8PBypqam4fPkyHBwcsGbNGnz77bdYvnw5nJ2dcfnyZezcuRNJSUlV1kmF6OhoxMbG QqfTYc6cOejQoUOtcdzqwoULmDdvHm7cuIHWrVtj3bp1xr9FRESgoKAAU6dOxerVq3Hs2DHY2Nhg 4cKFuHDhgvG78eabb2L58uUQETz77LMYM2aM6ZVpISxlG9SxY0dcvHgRkyZNgq2tLWb1CLIUAAAg AElEQVTPno0PP/yw0vbIzs6uyv69wokTJ7Bp0ybj/v2rr77C2bNnERAQgKNHj+LkyZPGaVV3rAMA /v7+2Lx5c5Vt1M3r/r333kNUVJRxf3Xy5En88ssv0Gq1WLZsGTp27KjMiqmNUCXHjh2T0NBQKSsr kxEjRkhJSYkUFhaKt7e3GAwG2bZtm4iInDt3TgICAkSv18vQoUOlrKxM1q9fLytXrhQREW9vb8nP z69zux4eHnLgwAGJioqSrKwseffdd2XKlCmi1+slKChIfvvtN/nkk08kKytLREQ8PT0lLy9PfH19 5fTp05Keni4DBw4Ug8EgMTExEhUVJXv27JGoqKhK7Tz77LPi5+cnfn5+4uvrKw8++KCIiEyaNEmS k5NFRGTy5Mly8eJF2b59u5SUlIjBYJCXXnpJRET8/PykoKDg9hZyIzLn+qwwffp08fX1lddee01+ +eUXmT59urHNiRMnSkJCgixevFi2bNkie/fuFRGRqVOnSlxcnLz33nvy3XffiYjIggUL5MSJExIU FCSff/65iIgMGTJEbty4UantuLg4GTNmjDz22GOyZMkSERFjLlQ3zyIiI0aMEJGqeXDp0iXjdK9f vy4BAQFy/Phx2bBhg5w6dUqWLVsmW7dulbi4OMnOzjbGHx8fL4sXL5Zjx47JG2+8YVwXN/9/8eLF snXrVvn4449FROTjjz+WLVu2yJ49e+S9994TEZHFixfL4cOHpbi4WPbv31/n5W+KOfIiIyNDJk6c WGlYcXGxeHl5SUJCggQGBoqvr69kZmaKyP/WydatW0VEJC8vTzw9PUVE5NFHH5X8/HxJTU2VcePG VZtXNcXs4+Mj+fn5lb7fQ4cOrRTXmDFj5OrVqzUut4sXL8qUKVNERGTChAmSmZkpn332mXFd3uzW 7ZCvr6/8+OOPIlKevzfP683/f/TRR6W4uFh+/PFHeeutt+TLL7+UNWvWiIjIkiVLJCoqSj744APZ uXOncTnt27dP1qxZIx988EEta6LhzLU9uXm7PXHiRElKSpIDBw7IsmXLRETk3//+t8yfP7/Sd0yv 1xvXkalcqmk5h4aGVtmHiFS/Ts+ePSsiUu1+o6L9m7eLIiJBQUEycuRI8fHxkUceeUTi4uKMn69p WyUi8tlnn8nixYtFpDyfs7OzxWAwiK+vrxQVFcmgQYMkJydHcnNzxdfXV4qLi+XIkSOSlpZW52Wu BHPly83fJxGpdvtw+PBh4/5h3759Vabh6ekpBQUFcvjwYVm4cKGIiKxZs0Y2bdokIiLjxo2TlJQU 8fX1ldzcXMnNzZVHHnlECgoKql0nI0aMkKysLPH39xeR8u3hhAkTao2jumOY+Ph4OXfunIiU71uT kpIkKChIwsLCZO7cuSIicvbsWQkMDBQRkTNnzsisWbMqfTciIyON063YZzUV5t4GeXp6yhNPPCGX L18WvV4vL7/8sohItdujmvbvc+fOlX/84x9SWFgoImKcj4pt0jvvvCP//e9/az3WqciNmJgYWbRo kXG5VLfub95fjRw5UnJzc+Wnn34y5pHaeEWrBlevXoVer8fYsWMhIsjOzobBYEBmZibefvtt6HQ6 45m4P/3pT9BoNLCzszOekWvXrh1KSkpga2sLoPxsQcUVDo1GU+VsgUajwZNPPom33noLbdq0wcD/ Z+/OA6Iq1z+Af4eBGUBAIFBQlFI0F/TSvZnSZmZWWioCV1AEyzX33FExTQ3CMjNcEEqTwZuoJa2a ZdLNm4Zb15QsLaVBQR1cQFmGgff3h5fzcwQEdA4zA9/PP0eOM+/7nHOeOec8Z+3TB9u2bTOKyd3d HUuWLIGjoyPy8/Ol/tu1awcA8PHxgY2NDZycnFBQUCD1favK07+VQkNDAdy8J2zhwoUQQuD69es4 f/48XFxcMGfOHDg7O0v3VIhqjkhaA3Msz0rvvPMOgJtH6rOzs9G9e3cAQPv27XHp0iXpc9nZ2ejV qxcAoGvXrhBC4MyZMzhx4gTWrVuH4uJiBAQESN8FgPvuuw9lZWWwtb35Uz516hQCAgLQu3dv6cje vn37pD5sbGyqneZbY7g1D86dOwdvb28AgIuLC4qLi3Hw4EEEBgaia9euWL9+PfLy8hAaGgqVSoVj x45h//79KCkpgZeXFwCgbdu2Uvu3/ruyv3/+858AAH9/f2zbtg0PPfSQ9LmxY8fivffew8aNGzF4 8OBalnL9NWReuLi44PLly0b9nz9/Hl5eXhBC4ODBg2jRogVsbKpe0T1z5ky4uLigrKwMwM3femWf JSUlVfJKp9NBoVBUG7OTkxP0er3R77ukpMSov5YtWyIvLw9ubm4AgPz8fJw5c0b6/1vXA88//zy+ /vprHDx4EAsXLqzTfO/YsSMASGcXqluvtG7dGiqVCh4eHigtLZXuWwVu/j6uXLmCM2fO4Pjx4/j8 88+h1+vRr18/AFXzzNQaen1y+3obuHl5Z+Uy9/f3x6ZNm6BQKGqd9ttz6U7z2d/fH1euXKnTPGnT pg0AVLvduJM333wT7du3x7Vr1xAREYHevXsDqHlddeLECaSnp2P9+vUAgD/++ANTpkyRlsPFixfR vHlzODs7A7h5n9GkSZPg7Oxc5Yh4Q2nofLnd2bNnq6wfnnzySZw8eRIvv/wyOnXqhIEDB0rbrT// /BM5OTmYOnUqysvLcfbsWcydO1f6PgApX8rKyuDk5AQAeOCBByCEqHaZADcvRzx79iyioqIghEBZ Wdkd46jOfffdhzVr1kCtVuPMmTPSfDty5Ah8fHyk+I8dO4aoqCgAgKurK4D/Xy+EhIRg9erVGDly JB577LE6LkXLYs510JEjRxAbG4u5c+dK8/TWHKtcH5WXl1fZvgcEBODw4cNwcHCAUqmU2rezs8MD DzyA33//HVqtVtqvrWlfp1JISAgiIiKk9U91y/7W7cuMGTMwZ84cAJByWm4stG6jUCgghICbmxva tWuHTZs2oaKiAu+//z5Onz6NM2fO4L333sN3330nXepSF6GhoVJRUxMHBwcoFApkZGTgnXfewdat W6X/E0LgrbfeQmpqKpRKJV544QUpeSpjvjWZaiqIahrftm1bLF68GJ6enti6dSt8fX0xb948fPPN N9DpdPjuu++M+rIW5lqeTz31FDZs2CBdkvDzzz/DxsYGvr6+0gNKTp8+DXd3d+k7bdq0wfHjx9G5 c2f8/vvv6NixI3x9fTFo0CB0794du3btgp+fH/bt2ydtiG5fFj/++CMuX76M6dOnw9HREa1bt4ad nZ00H3799ddqp7mynVvzIC0tDffff79R+61bt8b+/fsxbtw4KJVKqNVqaUP77bffQq1W47XXXoNG o4FWq5WWwa3L41a+vr44duwYunTpgmPHjsHHxwdCCOlzX331FcaPHw9vb28EBQUhODi4bguoFubI C5VKhXbt2mHXrl14/vnnYTAYkJCQgKCgIADACy+8gEceeQRvvfUWYmNjIYRAQUEBPvvsM3zyySf4 7bffpPs4b1/ut+eVm5vbHX+nQgisWrUK33zzDfLz86Xfd6Xnn38eH330EZYsWQIASEpKQtu2bdGh Qwej+QcA/fr1w4wZM6BWq43yuT4qKiqkgrEmbdq0wS+//IJnnnkGv//+Ozw9PeHr64uePXuif//+ 2L9/P1QqFfbv319tsWoK5lqfVLcsK387/fr1q/a3c+syulMu3a66+VwXlfO8Mq9u3W7cKRcrdwab NWsGlUolff7kyZNV5md+fj6WLl2KtWvXStPZoUMHJCUlwd7eHh988AFatGgh/d+lS5eQl5eH5ORk bNu2DTt37jS6lF5ulpIvvr6+2LNnD4D/Xz8cPHgQnTt3xiuvvILZs2fj9OnT0u/7yy+/RHR0tHTJ +8KFC/HDDz9I03T7NF6/fh0KhQLZ2dlQKBTVLhMhBFq3bo0uXbpg3bp1uHHjBrZt24bMzMwa46jO mjVrMH36dLRv3x5hYWHStC5evBgJCQk4ePAg2rZtK10Gn5eXh//85z9Gse/duxf9+/fH7NmzMXz4 cERERKBZs2Z1nv/mZAk55enpCYPBYPT/1a2Pqtu+A5Duz05KSsKkSZOktvv37493330XPXv2NJre 2/u/3fz58zF27FgEBQXB19e3yrKvnGd6vR4HDhzA2rVrsX//fmzZsqVBii0WWrdp06YN9u3bhyef fBJRUVGIiIhASUkJwsPD4evri4sXLyI8PBxeXl7SU1dMeZPnE088gczMTNja2kKhUBhtNJ977jkM GzYMLi4uaNGiBS5dulTjTuyt371VTbG++uqrmDVrFkpKSvDggw9i6NChCAwMRHBwMJydneHh4YHi 4mJ069YN0dHRdboZ2xKYa3lOmDAB7733HiIiIlBRUQFnZ2csXboUnTp1gpeXF4YNGwYAWL58OXJz c6FQKBAeHo6pU6fiyy+/lHZaxo0bhwULFuD69evw9PSUbhavdHusw4YNw6JFixAcHAyVSoV//OMf 6NmzJ44fP4558+ahZ8+eRtNcWFgIAHB0dMSGDRswffp0ozwICwszav/hhx+GVquVjkR17NgR165d AwB069YNCQkJGD58OFq2bFljDt4a+9ChQzFr1ix8/vnncHd3x4oVK/Dll19Kn3nwwQcxYcIEODs7 G93ndq/MlRcLFy7EkiVL8OGHH0IIgUGDBqF3797IzMwEcLNA37JlC44cOQKFQgEXFxd4enpi6NCh cHV1lY7m3f5b79KlS5W8ulPMCoWi2t935RmmyqPM4eHhEEKgW7duiIiIkOJ0d3eHVqvF559/joED B8LOzk46E1Gb6mIKCQnB8OHD4e/vj+bNm1c7jc8++yx27dqFkSNHwsHBAZ6enggLC8PcuXOxefNm qFQqrFixok5P5Ltb5sqb6tp45plnsGfPHkREREClUmHlypVGD7ypXEafffZZvXKpuvlcn/huz6ui oiKj7djt5s+fD0dHRxgMBukotEKhqHZ+rlmzBgUFBZg+fTqEEBg9ejSmTp2K0aNHo7S0FE899RTU arXUj4eHB06cOIGwsDA0a9aswe8tNle+XL9+HaGhoVLhvX379irrB0dHR0yePBnvv/8+WrZsKZ05 AIBvv/3W6MlwAwYMwLZt26SzDJUUCgWmTp2Kl19+GZ6enlCr1VAqlZgyZUq1y+S+++7Do48+ioiI CBQXF2Py5Mno0KFDjXEAwAcffIAdO3YAAMLCwvDMM89g6tSpcHNzg4ODA3Q6nfTZOXPm4NVXX8WW LVvQrFkzREZGoqSkBDExMSgtLZU+9+CDD2LOnDlo1qwZunbtajVFFmDenIqKipLuIa+8l66y7erW R3Z2dpg9e3a12/dhw4YhPDwcgwYNktp47LHHMHfu3Grv07vTNHTt2hXPPvus9O+dO3caLfvKdeHX X38Ng8GAkJAQODo6YsGCBfc8X+pCIazp9AQREVmcV199FUuWLIGLi4u5QyGiBvSvf/0L4eHhKC4u xpAhQ7B7925zh0RWSq/XY+rUqUhMTDR3KCbFM1pERHTXJk6ciE6dOrHIImqC1Go1QkNDoVQqMWnS JHOHQ1ZKp9NhzJgxmD59urlDMTnZzmgdPXoUW7ZsgZOTE9zd3aUf4KeffopDhw6hpKQEkydPhq+v rxzdExERERERmY1sLywuKCjAokWLsHDhQhw5ckQan56ejqVLl2LatGn1fuO4wWBATk5OlZvwiCox R6g2zBGqDXOEasMcodowRwiQ8dLByhujExMTjV5WZ2dnBwDw8vKSHvlZnbS0NKSlpRmN0+v1OHXq FPbs2SM9vYSaLuYI1YY5QrVhjlBtmCNUG+YI1US2Swdv3LiB2NhYDBw4UHo3EAC88sorSExMhFar RXJysvT44LrIyclB3759mbRUI+YI1YY5QrVhjlBtmCNUG+YIATKe0XrjjTfw119/4ZNPPkF6ejrU ajVef/11DB48GDExMbhx44b00jAiIiIiIqLGRLZCq6b3VfTv3x/9+/eXq1siIiIiIiKzk+1hGERE RERERE0VCy0iIiIiIiITY6FFRERERBYrKysLS5cuRVZWlrlDIaoXFlpEREREZLE0Gg0yMjKg0WjM HQpRvbDQIiIiIiKLVVRUZDQkshYstIiIiIiIiEyMhRYRERGZDe+/IaLGioUWERERmQ3vvyGixoqF FhEREZkN778hosaKhRYREREREZGJsdAiIiIiIiIyMRZaREREREREJsZCi4iIiIiIyMRYaBERERER EZkYCy0iIiIiIiITY6FFRESy4ctoiYioqWKhRUREsuHLaImISG6WelCPhRYREcmGL6MlIiK5WepB PRZaRERERERktSz1oB4LLSIiIiIiIhNjoUVERERERGRishZa2dnZGDJkiNG49PR0jBkzBvPmzUN6 erqc3RMREREREZmFbIWWTqfD9u3b4ejoaDT+4MGD8PLyAgAEBATI1T0REREREZHZyFZoeXh4YObM mVUKrdDQUCxevBizZ8/G8uXL5eqeiIiIiIjIbGzl7kAIYfT34cOHERAQACcnpzt+Ly0tDWlpaUbj 9Hq9yeMj68UcodowR6g2zBGqDXOEasMcoZrIXmgpFAoAwLJlyxAdHQ13d3fMnz8fADB+/PgavxcW FoawsDCjcTk5Oejbt698wZJVsbQcycrKwscff4yQkBB06dLFLDGQMUvLEbI8zBGqDXOEasMcoZrI XmglJycDAGJiYgAAwcHBCA4Olrtbogan0WiQmZmJoqIixMXFmTscIiIiIjIjPt6dyEQs9WV5csrK ysLSpUuRlZVl7lCIiIiILAoLrTriDiVRVRqNBhkZGdBoNOYOhYiIiMiisNCqo6a4Q8nikmrTFM/i EREREdWF7PdoNRZNcYeS9xwRERFRbSoqKqDVamVrv7S0VBpmZ2fL0kebNm1gY8PzD2RaLLSoRk2x uCQiov8n9w40wJ3oxkCr1SJ5/TG4uXnL0r5OVyYNt2+9ZPL2r1zJxdjxgK+vr8nbpqaNhRYRERFV S6vV4vXko3CRaQcaAM7p9NJw5fY8k7dfcCUXi8ZyJ1pubm7e8PBoI0vbdrZqaShXH0RyYKFFRERE NXJx84arh49s7dvaqaWhnP0QETU0FlpERE0ULwsjIiKSDwstIqImSqvVYmTSPji4tZStjzJdMQDg tK4Yr2w7ZfL2i69cwKZxj/OyMCIisjgstIiImjAHt5Zw9GgtW/uFdmqUA7CxU8vaDxERkaXhtRZE REREREQmxkKLiIiIiIjIxFhoERERERE1EllZWVi6dCmysrLMHUqTx3u0rBSfFkZEREREt9NoNMjM zERRURHi4uLMHQ4A+fdbLXWflYWWldJqtQhfvxUObh7ydaK7CgWA33VX8fLW70zefPEVHbaMH8qn hcmExTgREVHTU1RUZDS0BFqtFttW/RceMr38/NrFMmm4N+WiydvXXcnFP6fV/8XnLLSsmIObBxw8 WsjWfqmtCgKAja0Kahn7IXlotVpEJH0BezdP2foQukIAwCldIUZv+8nk7ZdcuYTN415kMU5ERGTl PNy80cK9jSxt29mqpaFcfdwNFlpEjZi9myccPbxka7/YToUKADZ2KjjI2A8RERGRteH1OERERERE RCbGQouIiIiIiMjE6lRobd682ejvDRs2yBIMERERERFRY3DHe7TS09Oh0Whw9uxZ7NixA0IIAICj oyNGjRrVIAESERERERFZmzsWWkFBQQgKCsLmzZsRERHRUDERETVKWVlZ+PjjjxESEoIuXbqYOxwi IiKSUZ0uHfTz88O+ffuQkZGBYcOG4bPPPqtT49nZ2RgyZIjRuP3792Pu3LmYO3cujh49Wv+IiYis lEajQUZGBjQajblDaTCK/z1yt3JIRFRfdnb2RkMia1GnQmvFihXo3LkzUlJSsGHDBmzdurXW7+h0 Omzfvh2Ojo5G4zdu3IjY2FgsWbIEycnJdxc1NQiFnZ3RkIjujSW+RFJu9t37w87377Dv3t/coRCR lereLRj3+/ZC927B5g6FqF7q9B4tGxsb5Ofno0WLmy+tLSgoqPU7Hh4emDlzJsaOHVvl/5RKJZRK JfR6fT3DpYZk260XDHZq2HZ6yNyh3LOKigpotVpZ+ygtLZWG2dnZsvTRpk0b2NjwYaFkPWw9H4Ct 5wPmDoOIrJinZwd4enYwdxhE9VanQisiIgKrV6/G7Nmz8cEHH2DChAl17qDyARqV1Go1DAYDDAYD 1OqaLyVJS0tDWlqa0TgWZg3LxrMVVJ6tzB1GjeqTI1qtFhFJX8DezVO2eISuEABwSleI0dt+Mnn7 JVcuYfO4F+Hr62vythsrrkeoNpaWI7yPz/IwR6g2lpYjZDnqVGgNGDAAQgjs3r0bgYGBaNeuXZ07 UCgUAIBly5YhOjoaUVFRWLBgAQwGAyZOnFjj98LCwhAWFmY0LicnB3379q3yWZ6taJrqkyMAYO/m CUcPL9niKbZToQKAjZ0KDjL2Q3VX3xyhpsfSckSj0SAzMxNFRUWIi4szSwwNTfm/+26UFnr/DXOE alPfHJF7v5X7rJajToVWdHQ0unbtim+++QZdunTBzJkz6/wurcr7sGJiYgAAPXr0QI8ePe4y3Opp tVqEr98KBzcPk7ZrRHcVCgC/667i5a3fmbz54is6bBk/lGcryKoobFVGQyK6N03xPr623YOgtHNA 687PmTsUq9AUc6Sx0Wq12Lbqv/Bw85al/WsXy6Th3pSLJm9fdyUX/5wGi9pnVdnaGw0tRZ0KrQsX LuCtt97Cd999h8DAQKxZs0buuOrNwc0DDh4tZGu/1FYFAcDGVgW1jP0QWRO77r0BOzXsOvcydyhE ZKVcPP3g4uln7jCIGpSHmzdauLeRpW27/z3l1c5WLVsflqZX5yFQ2Tng737PmzsUI3UqtFxcXLBt 2zYUFRVh586dcHNzkzsuIrICSk8fKD1DzR0GERERNWGt3Dug1SOW98CUOl1cWVBQgOLiYvj7+yMv Lw/x8fFyx0VERERERGS16lRoCSGQk5MDPz8/qFQq7NixQ+64iIiIiIiIrFadLh0MDuYL4oiIiIiI iOqqToXWkCFD5I6DiMis+JoIIiIiMqU6FVpERI2dVqvFyKR9cHBrKVsfZbpiAMBpXTFe2XbK5O0X X7mATeMet6hH7jYmLMaJiKg+WGgREf2Pg1tLOHq0lq39Qjs1ygHY2Kll7YfkodVq8XryUbjI9O4b ADin00vDldvzTN5+wZVcLBprWe+/ISJqrFhoERER1ZGLmzdcPXxka9/WTi0N5eyH5MGznkR0KxZa RERERCag1WqRvP4Y3GQ866nTlUnD7Vsvmbz9K1dyMXY8z3oSmQILLSIiIiITcXPzhodHG9nat7NV S0M5+yGie8fzwkRERERERCbGQouIiIiIiMjEWGgRERERERGZGAstIiIiIqJGQmVrbzQk8+HDMIiI iIiIGolenYdAZeeAv/s9b+5QmjwWWkREREREjUQr9w5o9UgHc4dB4KWDRCajsFUZDYlup/jfY5kr h0S3U9rZGw2JiMh68YwWkYnYde8N2Klh17mXuUMhC2XfvT9K7eyh7tzH3KGQhWrbPQhKOwe07vyc uUMhIqJ7xEKLyESUnj5QeoaaOwyyYLaeD8DW8wFzh0EWzMXTDy6efuYOg4iITICXDtaRws7OaEhE RETU0Oz+d1mpHS8vJbJ4PKNVR7bdesFgp4Ztp4fMHQoRERE1Ud27BcPOzgGdO/U3dyhEVAvZCq0L Fy4gPj4erq6uaN++PSIiIgAA6enp+OKLL+Dp6YmePXsiKChIrhBMysazFVSercwdBhERETVhnp4d 4OnJJ8oRWQPZLh1MS0tDVFQUXnvtNXz//fcoLy8HABw8eBBeXl4AgICAALm6JyIiIiIiMhvZzmjp dDp4e3sDAFxcXFBYWAhXV1eEhoaiW7duKCgoQExMDNauXVvt99PS0pCWlmY0Tq/XyxUuWSHmCNWG OUK1YY5QbZgjVBvmCNVEtkKrVatWyMvLQ8uWLVFQUAAXFxcAwOHDhxEQEAAnJ6c7fj8sLAxhYWFG 43JyctC3b1+5QiYrwxyh2jBHqDbMEaoNc4RqwxyhmshWaIWGhiIuLg5OTk7o168fYmNjER0dDXd3 d8yfPx8AMH78eLm6JyIiIiIiMhvZCi0PDw+sWLGiyvjg4GAEBwfL1S0REREREZHZ8T1aRERERERE JsZCi4iIiIiIyMRYaBEREREREZkYCy0iIiIiIiITY6FFRERERERkYiy0iIiIiIiITIyFFhERERER kYmx0CIiIiIiIjIxFlpEREREREQmxkKLiIiIiIjIxFhoERERERERmRgLLSIiIiIiIhNjoUVERERE RGRiLLSIiIiIiIhMjIUWERERERGRibHQIiIiIiIiMjEWWkRERERERCbGQouIiIiIiMjEWGgRERER ERGZGAstIiIiIiIiE2OhRUREREREZGK2cjV84cIFxMfHw9XVFe3bt0dERAQAYP/+/UhPTwcAhIeH 46GHHpIrBCIiIiIiIrOQ7YxWWloaoqKi8Nprr+H7779HeXk5AGDjxo2IjY3FkiVLkJycLFf3RERE REREZiPbGS2dTgdvb28AgIuLCwoLC+Hq6gohBJRKJZRKJfR6fb3arCzW8vLyjMbn5eXhes4ZGAqv miZ4Myi5dgV5eXlQKpV1+nxTmGYvLy/Y2tYvRe+UIzdy/oCh8MrdBWsBSq9dRl6eb71ypLFPs6lz pDDnN5QV5t9dsBag5JoOeXnO9cqRxj7Nps6RizknUFR46e6CtQDXr11EXh7qlSONfZpNnSM5OSdR aMXz69q1i8jL61TnHAGsf7rrMs31zZOacqRy3Jlzv+LqdeucX1euXUTnvIp650hjn+bqckQhhBBy BJSYmIjAwED87W9/w7hx45CYmAgbGxtMmTIFK1euhMFgwMyZM7FmzZpqv5+Wludd284AACAASURB VIa0tDSjcTdu3MDZs2flCJcs0J49e+Dj41Pj/zNHiDlCtWGOUG2YI1QXd8oT5ggB1eeIbIWWTqdD XFwcnJyc4O/vj99++w3R0dE4evQotm/fDoPBgFGjRqFr1651brOkpATHjx+Hp6dnvapoU3nllVeQ mJjY4P2akzmn+W6OMjJHGh5zpH6YIw2LOWIdmCP1wxxpePXNE+ZIwzP3NFeXI7JdOujh4YEVK1ZU Gd+jRw/06NHjrtq0t7fHww8/fK+h3TWVSnXHo16NkbVNM3Ok4VnbNDNHGp61TTNzpOFZ2zQzRxqe tU0zc6ThWeI08/HuREREREREJsZCi4iIiIiIyMRYaBEREREREZmYcvHixYvNHYQ18ff3N3cIDa4p TvO9aIrzqylO871oivOrKU7zvWiK86spTvO9aIrzqylO871oivPL0qZZtqcOEhERERERNVW8dJCI iIiIiMjEWGgRERERERGZGAstIiIiIiIiE2OhRUREREREZGIstIiIiIiIiEyMhRYREREREZGJNepC 6+rVq8jIyGjwfjMzM/Hyyy8jMjIS48aNw8WLFxs8hjs5cOAALly4UOvnQkJCpH8vX74csbGxOHny JLZs2SJneBbFXDn03HPPISoqClFRURg+fDj279+Pc+fOYerUqSbrY8eOHfjvf/97x8+cOnUKo0eP xsiRIzFy5Ej88ccfJuu/MTBXfhQVFWHhwoWIjIzE8OHDq/1N7tixA5s3b76r9m/97ddk3rx5GDZs mNG4p556Cunp6XXuJzk5GefOnat3fJbKXPkQGRmJ4uJi6e+pU6fi/Pnzd93euXPncPDgwbv67q3r ruDgYKxevbrO361rztYnxyyNuXLk6aefxrvvviv9nZ2djU6dOuH8+fNITk5GTk5OlTy6W/fazrlz 5xAYGIioqCiEh4djyZIldf5uZmYm4uPj77pvS2bu/ZERI0ZgzJgxKCgoqPN3v/rqK+j1+rvqd//+ /Rg5cqS0L52fn1/t5yqXuV6vx1dffQUAiIuLu+t+Ta1RF1q///47fvrppwbv95133kFCQgI0Gg2G Dx+OpKSkBo/hTj799NM6/VAUCgUA4MMPP8SVK1cwf/58dOrUCeHh4XKHaDHMlUPOzs5ISUlBSkoK Vq9ejffeew8KhUJaJqYwZMgQ/O1vf7vjZxISErBgwQJs2rQJMTExeOutt0zWf2NgrvyIj49HYGAg NBoNNm/ejCNHjph0A1zXPLty5QquXr0KADh+/DhsbOq3SRk7dixat25d7/gslbny4fblda/riczM TPz+++939d1b112ffPIJ/v3vf+P69ev3FM/tNBqNSdtrSObKkebNm+Po0aPS33v27EGrVq0A3Pwd +vj4mGz7Yop2HnnkEaSkpGDLli0oLCzEzz//3KD9WyJz74+kpqbiueeeq9fB9o8++gjl5eX17lOn 0yEhIQGJiYnQaDSIiIjAG2+8UePnFQoFLl26hF27dgG4eSBQpVLVu1852Jo7ADmlpqbil19+Qb9+ /XDlyhW8//77AG4e7QsMDMTq1atx5MgRXL16FVOmTEHHjh2xYMECqFQqFBQUYMCAAdizZw/c3d2x cuVKqd3t27fjs88+k/5+4oknMHbsWOlvT09PpKamYvDgwXjqqafwxBNPAECV/vr06YM33ngD//3v f6FWq7Fq1SrMnj0bzZo1Q5cuXdCpUyds2LABpaWlePTRRzFt2jRERUWhZcuW+PPPPxEcHIx///vf uHTpEj788EOUlZVh3rx5KC4uRufOnTF//nzMmzcParUaJ0+ehL+/P6KiovDDDz/g/PnzSExMxPTp 03Hjxg24urpi+fLlcHBwkKZDCIGvvvoKBw4cwNq1awHc3ADv3bsXffr0wYYNG1BWVoaCggKsW7cO BoMB06dPh52dHZRKJV566SUUFhYiNTUVFRUVmDlzJnr27CnrMjc1c+XQre8Rv3HjBhwcHCCEQHZ2 NsaOHYv8/HwsWbIEXbt2RXR0NM6dOwe1Wo0333wTnp6eWLhwIbKzs+Hk5IT4+Hh8++23yMjIQGFh IQwGA5KSkvD+++/D398fX3/9NZ5++mm0adMG7777LhITE6W+W7VqhX/961+IiIhAhw4dpKPTISEh +Pjjj3Hu3DnEx8dj7ty5mD9/PhwcHJCbm4sVK1YAABYuXAghBJ599lmMGjVKnoVkRubKj19//RWv v/46gJsbmMmTJ2PFihVwdHTEihUrYGNjg2eeeQb29vbSQZKSkhKUlZVh7dq1SElJgVarRW5uLpo3 b46EhATs3bsXCQkJ8PHxQUlJCQAgJSUFX3zxBZRKJWbOnImHH37YaPr79OmD77//HoMHD8aePXvw 9NNPA0CVPtetW4dz584hJiYGTk5OKCkpwdKlS7FhwwaMHj0aZWVleP3116HX6xESEoKIiAh5FpjM zLm+uHWdUfnv06dP47XXXoNCocDDDz+M6dOnIzIyEklJSXBwcJB+x9OnT4dOp4ODgwPeffddpKam 4vr163jyySeRlpaGQ4cOwc7ODosXL4a9vX2V37qfn1+VvgHg+vXrKC0thUqlQmZmJlasWAGFQoGB AwciIiIC+/btw6pVq1BeXo4JEyZI3zt06BDef/99JCQk4Pvvv8cHH3wgzceCggKcOXMGq1atQvv2 7a1u+2KuHLGxsYG3tzdyc3Ph7e2NX375Bf7+/hBCYN68eRg1ahSEEMjKysLOnTsRExODl19+GSNH jkRgYCCmTZuGuLi4KuuSuLg4jB49Gn5+foiMjMT69esB3MyDJUuWoEuXLggNDTXaJi1fvhy2traY O3curly5gpYtW+LNN9+EUqmU4q3MIyEESktL4eHhgdWrV6Nbt27o3bs35s2bV+26o0OHDgCAP//8 E4sXL8aaNWuQkJCArKws2NjY4O2330aLFi3kW8AyspT9kRYtWkAIUWXf49q1a0bb/L/97W84efIk li5diunTp2P27NkoLy+Hj48PYmNjsWbNmirboUp79+5F//79pX3S3r174x//+AcAIC0tDenp6VAq lYiJiZFiTE1NxaFDh7B7925oNBokJSXh8OHD0jpm4sSJcHZ2xsqVKyGEQFRUFF544QUZltRtRCP2 008/ifj4eFFRUSFCQkKEXq8XxcXFYvjw4aK8vFykpKQIIYQ4ffq0mDJlisjJyREDBw4UFRUVIjEx Ubz77rtCCCGGDx8ubty4Ued+CwsLRVxcnHj66afFkCFDRFZWljAYDFX6y8rKErNmzRJCCHHgwAGR mZkpIiMjxa+//iqEEGLz5s1Cr9eL8vJyMWjQICGEEP369RM6nU4cOXJEDB8+XAghxKpVq8TevXvF G2+8If7zn/8IIYRYtmyZOHTokIiOjhY7d+4UQgjxwgsviLKyMhEdHS1OnTolNm7cKD766CMhhBAf ffSR2LBhg9F0PPLIIyIiIkIMHTpUlJeXG83Tn376SYwbN04IIURSUpLYunWriIuLEwcOHBBCCPHy yy+LjIwMMWXKFPHbb78JnU4nfvjhhzrPQ0thrhx69tlnRWRkpIiMjBTjx48Xv/32m8jJyREvvvii KC8vFwcOHBCLFi0Su3fvFm+//bYQQoh///vfYunSpeKbb74R77zzjhBCiG+++UasXbtWfPLJJ+L1 118XQgixaNEi8eOPP4qEhASRkZEhrl27JoYOHSqioqJEbm6uURx6vV689957YsCAAeK5556T8isk JEQIIUROTo6YOnWqFJsQQnz55Zdi5cqVIjU1VaSmpgohhNixY8ddzX9LZ478uHTpkhg/frzRuNLS UhEeHi4yMzPFxIkThRBCfPLJJyI1NVUcO3ZMHD58WAghxFtvvSW+++47kZCQIN5//30hhBBjxowR 2dnZYtiwYeLGjRsiPz9f9OnTR+Tn50vrmPz8fBEWFmbUZ3R0tDhw4ICYMWOGEEKIadOmidTUVLFj x45q+5wyZYr466+/RFlZmRgwYIA4deqUiI6OFr///ruYOHGi+Ouvv4QQQiQkJNRvIVgQc60vRowY ISIiIkRkZKQYMWKECAwMFOfOnROvvPKK+PPPP4UQQkyfPl0cP35cREZGiqKiIiHEzd9xYWGhGDFi hCgtLRU//vijyMvLEzt27BCpqanixIkTYvr06VLM48ePr/Jbr4y5UuW668UXXxRBQUEiIyNDCCFE WFiYuHLliqioqBAjRowQOp1ODBs2TBQUFIjS0lKxfv16sWPHDrFo0SLx0ksvieLi4mrnY2XcQgir 3L6YK0eCg4PF7t27RWpqqsjPzxdLliyR1t2Vv8PIyEhx/fp1MXLkSFFWViaCg4PFihUrxA8//CA2 btxY7e+6cn9CCCHl1ogRI8SKFSvE+vXrhRCi2m3Shx9+KLZu3SqEEGLjxo3is88+k2LNyckRvXr1 EpGRkWLgwIFi+PDhQq/XS9ssIUSN647MzEwxc+ZMKceEECI0NFQUFhaKY8eOidOnT9/dgrMA5t4f CQsLE4899pjIzc2tdt+jum1+ZU4sXbpU+o2+/fbb4uuvvzbaDo0ePVpajkIIkZiYKHbt2lUllvz8 fBEVFSWEuLktHDdunMjMzBTx8fHi3LlzYurUqVK/N27cqLKOefPNN8XevXtFaWmp+Oqrr+o+8+9B oz6jVeny5cvIycnB6NGjIYTA1atXUV5eDp1Ohzlz5kCpVKKiogIAcP/990OhUMDJyQktW7YEcPO0 qV6vh6OjI4Cb1f+nn34K4ObR5Fur/7KyMpw+fRrR0dGIjo7Gjz/+iNdffx1btmyp0l92dja6du0K ANKROCEE2rRpAwBwcXHBnDlz4OzsLF3v7OzsjPvuuw+XL19G27ZtAQBOTk4oLS3FmTNncOLECaxb tw7FxcUICAgAALRv3x4A4O7ujrKyMmm+nD17FkOHDgUA+Pv7Y/v27UbzzcHBAevXr0dSUhLWr19v dMQRANq1awcA8PDwQFFREc6cOYOJEydK7QHA7NmzsWbNGly8eBFRUVF3tfwsQUPmUOXnU1JSjGI4 d+4c2rVrBxsbG7i7u6O0tBTZ2dno3r07gJvzfNOmTWjZsiW+++47HD16FOXl5ejSpQu8vLykPPDw 8DC6dtnFxQXdunXDpUuX4OXlZdTnzz//jClTpmDKlCk4efIkpk6dit27dxsdbaz0wAMPSO0fP34c ISEhSEhIwMiRI/HYY4/d4xKwbA2ZHy4uLrh8+bJR/+fPn5eWXeV6oZKrqytWrVqFrVu3QqvV4qGH HgIAo3woLS2FwWCAo6MjHB0d4e3tjZycHHTu3BlA1XVHJXd3d1y/fh1//vknfH19a+wzICAAFy9e lNZtnTp1MsodnU4n/d/kyZPrN/MtUEOvLxQKBZKTk2Fvbw8AmDZtGoQQ0Ol00u/S398f2dnZRnEK IeDk5IThw4dj0qRJcHZ2xoIFC6Rlc/bsWWn90r59e+h0OigUiiq/9VtVrrsKCgrw0ksvSZeGlpeX w9XVFQDQsWNH5OTkoLy8HM7OzgCAcePGYceOHTh8+DAcHBygVCqrnY96vV6Kz5q3L+bIkccffxyz Zs2Cg4MD+vTpg23btlWJy8bGBh4eHvjhhx8wcOBAHDhwAAaDAaGhobCzs6t2XVLp1t/00aNH0aNH DwDAmTNnqmyTLly4gOPHj+Pzzz+HXq9Hv379jNp65JFHsGrVKgBAYmIi0tLSqu3r9nVHZmYmDh48 iBYtWkiXMs+YMQNz5swBAMydO7duC8iCmXN/5MiRI4iNjUX37t2N9j1SUlIwa9asGrf52dnZ6Nat m/T5s2fPAvj/7ZCnpydKS0ulz7ds2RK5ublGbXz99dfw9vbG2bNnERUVBSGE0Xbp1vyrZDAYjNYx ly9fxnvvvYeNGzdi8ODBdZ7n96JR36OlUCgghICbmxvatWuHTZs24cMPP8SgQYNw+vRpnDlzBsuX L0e/fv2qXUA1CQ0NhUajgUajQUpKSpXT8wsWLJAegNG+fXs4ODjg119/rdKfj48PTp48CQDIyMjA 9u3boVAopJXDqlWrsHLlSkydOhVFRUW1xuXr64u5c+dCo9FgzJgxePDBB6X5ABgnYUVFBe6//34c O3YMAHDs2LEq90rcd999aNasGSZOnIgvv/wSp06dMmrn9uug27RpgxMnTgAAsrKyANy8H2zRokVY s2aN0SVp1sIcOQRUv8Kobryvr6/RMvTx8YGvry8GDx6MlJQULFy4EIGBgXdsR6vV4o8//oCtrS2O HDli9Ln4+HjpARg+Pj5o3rw5AEj5WNN9HEII6dT/pk2bkJGRgRs3btQ4P6yVOfJDpVKhXbt20rXo BoMBCQkJCAoKghCiyu8yJSUFL774It58803cd999Nf5+FQoFCgsLUVBQgLy8PPj4+OC3334DgCqF 3a3f6dGjB+Lj49G3b18AN5f97X0CgJubG7RaLcrLy/Hbb78Z9e/m5oZz585BCGHSB740NHOuL25t r/LfHh4e+PPPPwEAv/zyC3x8fKBWq6HT6XD58mXk5+dDp9MhLy8PycnJCAwMxK5du6Tp8PX1xS+/ /ALg5mWIbm5utcZd+f8uLi6IiYnBvHnzAABKpRJXr15FRUUFfv31V7Rq1QoKhUK6vHDGjBlQKBQI Dw/H4MGDkZSUVO18VKlUUu5Y4/bFXDkC3Dx4qlAokJGRgV69elVpv/Lvxx9/HImJiXjkkUegUqlw 6tQptGvXrtp1SWU+lZSUQKvVSm2tX78emZmZyM7ORtu2batsk3x9fTF69GikpKRg2rRp0oHh22MB gBYtWsBgMEh9CSHwxx9/QKFQwM3NDTk5OdK6QwiBF154AZMmTcJbb70FvV4v3f4QGRlp1Q/zsoT9 EU9PTxgMhir7Hq1bt66yzb9+/ToUCgUqKiqq3VepnKbqPPnkk9izZ490kuHbb7/FV199hdatW6NL ly5ISUlBYmIinn/+eaNt2u0HgW1sbIzWMTt37sT48eOxadOmKgez5dKoz2i1adMG+/btw5NPPomo qChERESgpKQE4eHh8PX1xcWLFxEeHg4vLy/p4RD3ehNl5TWjEyZMgEqlgq2tLRYuXAgfH58q/fn7 +6N58+YYMWIE1Go1Vq5caXSdbGBgIIKDg+Hs7CydNaopPoVCgXHjxmHBggW4fv06PD098fbbb1f5 DHDzaMLChQuxceNGzJo1C1988QXc3Nyk+2pu/7xarcb8+fOxYMECaWNYXRxjxozB7NmzkZSUhKKi IiiVSrRv3x5hYWFwcXHB8OHD72nemoM5cuhObdw+/plnnsG3336LiIgIqFQqrFy5Ei4uLliwYAEi IyNhMBgQHx+Pw4cPV9uOEAKLFy9GdHQ0XF1dMXXqVKSmpsLOzg4AsGzZMsTExEg78LNnzwYA9O3b F0OHDpWOaN0em0KhQMeOHTFnzhw0a9YMXbt2RbNmze55vlgac+XHwoULsWTJEnz44YcQQmDQoEHo 3bs3MjMzq3y2d+/eWLZsGZKTk+Ho6AidTlflMwqFAq+++ipGjhyJ1q1bw83NDe7u7ujXrx/Cw8NR Xl6ORYsWVRtL3759kZKSgu7du+OXX36BQqGots9p06Zh1qxZcHZ2hkKhkO7HUCgUmDFjBubOnQuD wVCnJx5aKktZX1Suo2fMmIHXXnsNBoMBjz32GLp3746hQ4di0qRJ6NChA3x8fODh4YETJ04gLCwM zZo1Q2xsLHQ6HebNm4eePXvC29tberrk8uXLa4351v/7+9//Dl9fX3z++eeYOXMmXnnlFZSXl2Po 0KHw9PTEtGnTMGbMGADAhAkTcOXKFQDAsGHDpIIrMjLSaD4CNw8wxcXF4aGHHrK67Yu5cqTSE088 gczMTNja2lbZllf++/HHH8eyZcvQuXNndOvWTXoy6JNPPok33njD6HcdFBSEhQsXom3btmjVqpW0 rajcXixbtgxJSUmYP3++0TapZ8+eiI6OxubNm6FSqarsfxw6dAhRUVFQKpWwtbXFypUrkZ+fj2nT pmHXrl1wc3MDAEyfPh3R0dHSuqNyGp566ils2bIFJ06cQFlZGUJCQuDo6IgFCxaYbF42NHPlzvXr 1xEVFQUbGxsYDAbpwWi373vk5+dL23x/f384OTnB398f8+bNQ0xMDKKjo7Fu3Tr4+flhwIABd3wi qbu7O8aOHYtRo0bB1tZWWje5u7vj0UcfRUREBIqLi42ugHB3d4dWq8Xnn38u5eDt6xhHR0dMmDAB zs7OePHFF+953tSFQtSn7CW6g71796Jjx45o3bo1Ro0ahejoaHTs2NHcYRGRBfj000/x9NNPo1mz Zhg0aBC2bNkCJycnc4dFREQkm0Z9RosaVosWLTBt2jTY2trC39+fRRYRSVxdXTFy5EjY2dkhKCiI RRYRETV6sp3ROnr0qHTE0t3dHZMmTQJw86jmoUOHUFJSgsmTJxvdQE1ERERERNQYyHZGq6CgAIsW LYKjoyNGjx4tjU9PT8fGjRuRk5ODpKSker3xm4iIiIiIyBrI9tTB3r17w9HREYmJiRg4cKA0vvIm ey8vL+nJfHVlMBiQk5MDg8Fg0lip8WCOUG2YI1Qb5gjVhjlCtWGOECDjGa0bN24gNjYWAwcORK9e vaTxlY8uz83NvePbudPS0qq8N0Gv1+PUqVPYs2eP9GhIarqYI1Qb5gjVhjlCtWGOUG2YI1QT2e7R mj9/Pv766y+0atUKNjY2UKvVeP3117Fz50785z//wY0bNzBnzhx4e3vXuc2cnBz07duXSUs1Yo5Q bZgjVBvmCNWGOUK1YY4QIOMZrdjY2GrH9+/fH/3795erWyIiIiIiIrOT7R4tIiIiIiKipoqFFhER ERERkYmx0CIiIiIiIjIxFlpEREREREQmxkKLiIiIiIjIxFhoERERERERmRgLLSIiIiIiIhNjoUU1 ysrKwtKlS5GVlWXuUIiIiIiIrAoLLaqRRqNBRkYGNBqNuUMhIiIiIrIqLLSoRkVFRUZDIqL64plx IiJqqlhoERGRbHhmnIiImioWWkR013i2gmrDM+NERNRUsdAiorvGsxVERCQ3HtQja8VCi4juGs9W EBGR3HhQj6wVCy0iIiIislg8qEfWioUWERERERGRibHQIiIiIiIiMjEWWkRERERERCbGQouIiIiI iMjEWGgRERERETUSfBy+5WChRURERETUSPBx+JaDhRYRERERUSPBx+FbDlkLrezsbAwZMsRoXHp6 OsaMGYN58+YhPT1dzu6JiIiIiIjMQrZCS6fTYfv27XB0dDQaf/DgQXh5eQEAAgIC5OqeiIjI6vDe CiKixsNWroY9PDwwc+ZMjB071mh8aGgounXrhoKCAsTExGDt2rXVfj8tLQ1paWlG4/R6vVzhkhVi jlBtmCNUG0vLEY1Gg8zMTBQVFSEuLs5scdD/s7QcIcvDHKGayFZoVRJCGP19+PBhBAQEwMnJ6Y7f CwsLQ1hYmNG4nJwc9O3b1+QxknVijlBtmCNUG0vLEd5bYXksLUfI8jBHqCayF1oKhQIAsGzZMkRH R8Pd3R3z588HAIwfP17u7omIiIiIiBqc7IVWcnIyACAmJgYAEBwcjODgYLm7JSIiIiIiMhs+3p2I iIiIiMjEWGgRERERERGZmOyXDpI8KioqoNVqZe2jtLRUGmZnZ8vSR5s2bWBjw3qfiIiIiBoXFlpW SqvVYlf8z2jR3Fu2Pq7nlknDI4kXTN7+xWu5eH4u4Ovra/K2iYiIiIjMiYWWFWvR3Bvebj6yta+y VUlDOfshIiIiImpsWGgRNVK8vJRqwxwhS5CVlYWPP/4YISEh6NKli7nDISIyGRZaRI2UVqvFjzGH 4eUs3+WlJTl6afhn/HmTt59XmItHl/HyUrlotVocnvsDvJ29ZOtDf7745lBbjPPLTpm8/dzCPCD+ CeaIFdNoNMjMzERRURHi4uLMHQ7dBbkP2vCADVkrFlpEjZiXszdaN5fx8lKlWhrK2Q/Jx9vZCz4u rWRrX33h5iXIaqVK1n7IehUVFRkNyfpotVocfW0bvF08ZGlfn3NNGua9vdfk7ecW6IAl/+QBGzI5 FlpEREREdE+8XTzg07yFLG2rbe2koVx9EMmB50iJiIiIiIhMjIUWERERERFZraysLCxduhRZWVnm DsUICy0iIiIiIrJaGo0GGRkZ0Gg05g7FCAstIiIiIiKyWpb6UB0WWkRERERERCbGQouIiIiIiMjE +Hh3IiIiIqIGwhc8Nx0stIiIiIiIGohWq8XPizfC28VdlvbLzuVLwwvvfGry9nMLLgOLX+YLnuuA hRYRERERUQPydnGHj6unLG2r/veCZ5WtnWx9UN3wnB8REREREZGJ1emM1ubNmxERESH9vWHDBowa NUq2oIiIGqOsrCx8/PHHCAkJQZcuXcwdDtWT3PdVAJZ3b0VTnGYiIlO5Y6GVnp4OjUaDs2fPYseO HRBCAAAcHR1ZaBER1ZNGo0FmZiaKiooQFxdn7nConrRaLY4s2Alv5xay9aHPuS4Nc988bPL2cwsv Am/0r/O9FU1xmi0dD9gQWY87FlpBQUEICgqqckarrrKzs/Hqq69ix44d0rj9+/cjPT0dABAeHo6H Hnqo3u1Sw1Db2hsN6c6a4sbPXmlvNKQ7s9QXKlLdeTu3gE9zL9naV59X3RwqVbL2Ux9NcZotGQ/Y EFmPOp1H9/Pzw759+5CRkYFhw4bhs88+q/U7Op0O27dvh6Ojo9H4jRs3IjY2FkuWLEFycvLdRW0G WVlZWLp0KbKysswdSoPp034Iunn1RJ/2Q8wdilXQaDTIyMiARqMxdygNZkDrQfiH+yMY0HqQuUMh ImoSeMCGyHrU6R6tFStWYN26dZg9ezY2bNiAsWPHYtCgO+9YeXh4YObMmRg7dmyV/1MqlVAqldDr 9XcXtRk0xSNIbV390NZ1srnDsBpNcePXzskP7fz8zB0GERERWbCm+u6wxWZ/cwAAEPRJREFUOhVa NjY2yM/PR4sWN6/RLigoqHMHlfd1VVKr1TAYDDAYDFCr1TV+Ly0tDWlpaUbjzFmYNcWdaEtnaTlC loc5Yn72NvZGQ0vDHKHaMEfMz16pMhpaGuZI7Zrqu8PqVGhFRERg9erVmD17Nj744ANMmDChzh0o FAoAwLJlyxAdHY2oqCgsWLAABoMBEydOrPF7YWFhCAsLMxqXk5ODvn371rlvatyYI1Qb5oj5DfJ6 HvZKezzr+ZS5Q6kWc4RqwxwxvyCfXnBQqvCc99/NHUq1mCN10xTfHVanQmvAgAEQQmD37t0IDAxE u3bt6txB5X1YMTExAIAePXqgR48edxEqERFZG79mD8Cv2QPmDoOIrJifcyv4ObcydxhE9VanCw2j o6Nx+fJlfPPNN9Dr9Zg5c6bccREREREREVmtOhVaFy5cwEsvvQSVSoXAwEBed0pERERERHQHdSq0 XFxcsG3bNhQVFWHnzp1wc3OTOy4iIiIiIiKrVadCq6CgAMXFxfD390deXh7i4+PljouIiIiIiMhq 1elhGEII5OTkwM/PDwqFAjt27EBERITcsRERERFZDbnfFQRY7vuCiKiqOhVawcHBcsdBJCtu/Kg2 zBEi87D0dyTVh1arxdHXtsHbxUO2PvQ516Rh3tt7Td5+boEOWPLPer8viIiqqlOhNWTIELnjIJKV VqvFjzGH4eXsLVsfJTl6afhn/HmTt59XmItHl4EbP5lotVocnvsDvJ29ZOtDf7745lBbjPPLTpm8 /dzCPCD+CeYIWZXBrfrAQanGsy0fNXcoJuHt4gGf5i1ka1/9v/cFqW3tZO2HiO5dnQotosbAy9kb rZv7yNa+SqmWhnL2Q/LxdvaCj4t872pRX7h5xF6tVMnaD5E18XNqAz+nsNo/SERkZRpFocVLfoiI iIiIAHulndGwKbDUaW4UhZZWq8Wu+J/Rorl8l4Vdzy2ThkcSL5i8/YvXcvH8XF4WRkRERER3b0ib v8NBqcLzrfzNHUqDsdRpbhSFFgC0aO4NbzcZLwuzVUlDOfshIiIiIrpbfi4tMNnlaXOH0aAsdZp5 nRoREREREZGJsdAiIiKyEI3pUedERE1do7l0kIiIyNo1tkedExE1ZSy0iIiILAQfdU5E1Hjw0kEi IiIiIiITY6FFRERERERkYiy0iEzEXmlvNCQiIjI1PjCFyHrwHi0iExnQehDslfZ42utZc4dCFsre xt5oSERUX0E+veCgVOE577+bOxQiqgULLSITaefkh3Z+fuYOgyzYIK/nYa+0x7OeT5k7FCKyUn7O reDn3MrcYRBRHbDQIiJqIH7NHoBfswfMHQYRERE1AN6jVUdqW3ujIRERERERUU1kO6N14cIFxMfH w9XVFe3bt0dERAQAID09HV988QU8PT3Rs2dPBAUFyRWCSfVpPwRqWwc86vu8uUMhIiIiIiILJ1uh lZaWhqioKAQEBGDcuHEIDw+HUqnEwYMH4eXlhfLycgQEBMjVvcm1dfVDW9fJ5g6DiIiIiIisgGyF lk6ng7e3NwDAxcUFhYWFcHV1RWhoKLp164aCggLExMRg7dq11X4/LS0NaWlpRuP0er1c4ZIVYo5Q bZgjVBvmCNWGOUK1YY5QTWQrtFq1aoW8vDy0bNkSBQUFcHFxAQAcPnwYAQEBcHJyuuP3w8LCEBYW ZjQuJycHffv2lStksjLMEaoNc4Rqwxyh2jBHqDbMEaqJbIVWaGgo4uLi4OTkhH79+iE2NhbR0dFw d3fH/PnzAQDjx4+Xq3siIiIiIiKzka3Q8vDwwIoVK6qMDw4ORnBwsFzdEhERERERmR0f705ERERE RGRiLLSIiIiIiIhMjIUWERERERGRibHQIiIiIiIiMjEWWkRERERERCbGQouIiIiIiMjEWGgRERER ERGZGAstIiIiIiIiE2OhRUREREREZGIstIiIiIiIiEyMhRYREREREZGJsdAiIiIiIiIyMRZaRERE REREJsZCi4iIiIiIyMRYaBEREREREZkYCy0iIiIiIiITY6FFRERERERkYiy0iIiIiIiITIyFFhER ERERkYmx0CIiIiIiIjIxFlpEREREREQmZitXwxcuXEB8fDxcXV3Rvn17REREAAD279+P9PR0AEB4 eDgeeughuUIgIiIiIiIyC9nOaKWlpSEqKgqvvfYavv/+e5SXlwMANm7ciNjYWCxZsgTJyclydU9E RERERGQ2sp3R0ul08Pb2BgC4uLigsLAQrq6uEEJAqVRCqVRCr9fXq83KYi0vL89ofN7/tXf/MVXV fxzHXwdvcoHLHStbV7+UZfMOECIL3Gy6toZjrpotV4lu2ZqTptCYFf2wof3RiKy1Coy2bA2ny9Xm tBV/tFxigrqE0a6/aCp9TcXLVUHDy8w43z++636/DPJw4dwf3Pt8/Hm5HD7vs6fTNxe8PT36teeo Lg302nP4GLh41a8ZPf+9N2ORDDN7PB45HOElerNGjgWOKhCcvPerd6BX6T0pYTWS6DPb3cjRwHH1 Dl4c32HjQO8fvUrpyQyrkUSf2e5GjgR+VW/w8vgOGwf8AwEZPf8Kq5FEn9n2Rvyn1RvsG99h44D/ 6mWpJ3fMjUiTf+6xzBxuJ//UyN+PHfX/W73XroR/2Djg/6NPZk9P2I0k+syjNWKYpmlG4kCNjY2a P3++CgsLtXr1ajU2NiolJUWVlZX64IMPdOPGDb300ktqaGgY9fN37NihHTt2DHtsYGBA3d3dkTgu 4tAPP/yg7Ozsf/w4jYBGYIVGYIVGMBY364RGII3eSMQWrUAgoNraWrlcLuXn5+vEiRN67bXX1NHR oa+//lo3btzQ888/rzlz5oz5moODg/L5fLr99tvD2qLt8sILL6ixsTHqXzeWYjnzeL7LSCPRRyPh oZHoopHJgUbCQyPRF24nNBJ9sZ55tEYi9qOD06ZN0/vvvz/i8eLiYhUXF4/rmk6nU0VFRRM92rhN nTr1pt/1SkSTbWYaib7JNjONRN9km5lGom+yzUwj0TfZZqaR6IvHmfnv3QEAAADAZixaAAAAAGAz Fi0AAAAAsNmUjRs3boz1ISaT/Pz8WB8h6pJx5olIxvuVjDNPRDLer2SceSKS8X4l48wTkYz3Kxln nohkvF/xNnPE/tdBAAAAAEhW/OggAAAAANiMRQsAAAAAbMaiBQAAAAA2Y9Eah56enlgfISbOnz8f 6yNMGjQCKzSCsUjGTmgkPDQCKzQSOyxaYTp37pw++eSTWB9jVPX19ers7IzY9WtqaiJ27URCI7BC IxiLeO2ERuIHjcAKjcSWI9YHiJSOjg7t3LlTDodDP/30k8rLy7VgwQKVlZVpz549qqmpUVVVld57 7z253W6dOXNGH374ocrLy7VlyxYdPnxYHR0dWrVq1bDr7t+/Xz6fT6dOnVJzc7P6+vrU39+viooK dXV1qbW1VcFgUDk5OSopKVFVVZUefvhhHT9+XHl5eTpz5owWLVqkRx55JCJzf/HFF3I6nbrjjjsU CATkdDrV39+vDRs2qLq6Wl6vV93d3crOzlZ6errOnj2rt99+Ww0NDaFZKisrdeeddw67bltbm377 7Td1dnbK5/Opu7tbV69e1fLly/XXX3+F7rXT6VR1dbUWL16sxx57TD6fTwUFBbp06ZLuuecerVix IiJzjweN0IgVGqGRsUjGTmgkPDRCI1ZoJDEbSdhXtG677TYtWbJEDzzwgDIyMvTzzz+rpaVFXq9X J0+e1ODgoBwOh5588kkVFRXJ7/ert7dXCxYs0P79+/XVV1/p6aefHnHdhx56SAUFBTJNU/v27VNa WppcLpcOHTqk7OxsPf7443rwwQf1448/SpJmzZqliooKZWRk6IknntCaNWu0b9++iM29dOlS1dbW 6rPPPpPX69Wbb76p0tJS7dq1S8FgUBUVFVq2bJmcTqfWrFkjv9+vkydPDpvl4MGDI647f/58zZw5 U16vV19++aXS0tKUlZWl1tbW0L2eO3euDhw4ELr/a9euVW5uroqLi7V+/Xrt3bs3YnOPB43QiBUa oZGxSMZOaCQ8NEIjVmgkMRtJ2EWrqalJp06dUm5urlJTU2UYhjo7O1VeXq6GhgYVFRXpwIEDam5u lsfj0fTp02Wapp566ilt3bpVLpdLbrd7xHUNw5BpmjJNU3fffbfWrVunZ555RrNnz9bmzZvl9/tV WFgo0zRlGIbS0tIkSSkpKUpNTVVKSooi+dZl/39mwzCGfczhcMjhcITOIil0lv+fxev1jnpt0zQ1 NDSkrKwsrVu3TitXrlReXl7oXufl5Wnq1KmSJKfTKel/cxuGoaGhIdvnnQgaoRErNEIjY5GMndBI eGiERqzQSGI2krCL1owZM9Te3q5t27bp+vXrmjdvnoLBoAoLC9XW1qaSkhJlZWXp7Nmz+vbbb3Xh wgX19fXJ5XIpIyNDZWVlo17X7Xarq6tLwWBQbrdbb731lhoaGjR9+nR5PB4dPHhQ27Zti+g/gsZi 3rx56urqUl1dnVpaWrRkyZJRn2cYhu69915lZmaGZvF4PKM+9/r16zp8+LAWLlyo9evX65133pHH 4xlxr4eGhkb8gfn7a8UTGqERKzRCI2ORzJ3QyNjQCI1YoZHEbMQwY/03eZypr69XMBjUK6+8Euuj IE7RCKzQCMaCTmCFRmCFRuIbi9ZNnDhxQnv27Am97GoYhh599NERv3SXaM6dO6ddu3YNm3vhwoWa M2dOrI8Wd2iERqzQCI2MRTJ2QiPhoREasUIj8dcIixYAAAAA2Cxhf0cLAAAAAGKFRQsAAAAAbMai BQAAAAA2Y9ECAAAAAJuxaMWhQCCg+vr6UT926NAh1dXVDXusvr4+Lt/lHJFDI7BCI7BCI7BCI7BC IzfHohWHpk2bpoqKin/8eDy+0R6ii0ZghUZghUZghUZghUZuzhHrAySL8vJy1dbW6tZbb9WLL76o zMxMnT9/Xn19faqsrJTX69XatWuVnp6umpoabd68WR999JE2bNig33//XZcvX9bGjRslSe3t7Xr2 2Wd1yy23aNOmTaGvcfHiRb3++usKBoPKzc3VG2+8EaNpMR40Ais0Ais0Ais0Ais0Yh9e0YqSxYsX 6/vvv9e1a9fU39+vnJwcff7559q0aZN27twZet727duVmZkpwzB05coVzZ07V1u2bFFVVZWam5sl SW63W01NTVq6dKm2b98uSTJNU59++qmee+45bd26VaZpqr29PSazYnxoBFZoBFZoBFZoBFZoxD68 ohUlJSUlevnll5WZmanS0lJduHBB1dXVmjJlioaGhiRJd91117DPcTqd+uWXX9TW1qbBwUF5PB5J 0n333SdJys3N1d69e0Pv+H369GkdOXJEjY2Nunbtmu6///4oToiJohFYoRFYoRFYoRFYoRH78IpW lLhcLqWnp2v37t3Kz8/X6dOn9e6772rRokUyTXPE803TVEtLi1JTU1VXV6eioqLQ844dOyZJ8vl8 mjVrVuhzZs6cqVdffVVNTU1atWqVcnJyojMcbEEjsEIjsEIjsEIjsEIj9mHRiqLS0lL9+eefmj17 tvx+v5YtW6bdu3frypUrMgxj2C8MGoahgoICtba2avny5Wpvb1cgEJBhGBoYGNDKlSv1zTffaMWK FaHnr169Wh9//LHKysr03Xffhb5rgMmDRmCFRmCFRmCFRmCFRuxhmKOtpgAAAACAceMVLQAAAACw GYsWAAAAANiMRQsAAAAAbMaiBQAAAAA2Y9ECAAAAAJuxaAEAAACAzVi0AAAAAMBmLFoAAAAAYLP/ AHOjUUSHuNcAAAAAAElFTkSuQmCC 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387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n example of a game-level statistic is the distribution of rest differences in games:</w:t>
      </w:r>
    </w:p>
    <w:p>
      <w:pPr>
        <w:pStyle w:val="SourceCode"/>
      </w:pPr>
      <w:r>
        <w:rPr>
          <w:rStyle w:val="NormalTok"/>
        </w:rPr>
        <w:t xml:space="preserve">In [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: df[</w:t>
      </w:r>
      <w:r>
        <w:rPr>
          <w:rStyle w:val="StringTok"/>
        </w:rPr>
        <w:t xml:space="preserve">'home_win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[</w:t>
      </w:r>
      <w:r>
        <w:rPr>
          <w:rStyle w:val="StringTok"/>
        </w:rPr>
        <w:t xml:space="preserve">'home_points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[</w:t>
      </w:r>
      <w:r>
        <w:rPr>
          <w:rStyle w:val="StringTok"/>
        </w:rPr>
        <w:t xml:space="preserve">'away_points'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...: df[</w:t>
      </w:r>
      <w:r>
        <w:rPr>
          <w:rStyle w:val="StringTok"/>
        </w:rPr>
        <w:t xml:space="preserve">'rest_spread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[</w:t>
      </w:r>
      <w:r>
        <w:rPr>
          <w:rStyle w:val="StringTok"/>
        </w:rPr>
        <w:t xml:space="preserve">'home_rest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[</w:t>
      </w:r>
      <w:r>
        <w:rPr>
          <w:rStyle w:val="StringTok"/>
        </w:rPr>
        <w:t xml:space="preserve">'away_rest'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...: df.dropna().head()</w:t>
      </w:r>
    </w:p>
    <w:p>
      <w:pPr>
        <w:pStyle w:val="SourceCode"/>
      </w:pPr>
      <w:r>
        <w:rPr>
          <w:rStyle w:val="NormalTok"/>
        </w:rPr>
        <w:t xml:space="preserve">In [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]: del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by_game.home_rest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y_game.away_rest).dropna().astype(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...: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delta.value_counts(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...:     .reindex(np.arange(delta.</w:t>
      </w:r>
      <w:r>
        <w:rPr>
          <w:rStyle w:val="BuiltInTok"/>
        </w:rPr>
        <w:t xml:space="preserve">min</w:t>
      </w:r>
      <w:r>
        <w:rPr>
          <w:rStyle w:val="NormalTok"/>
        </w:rPr>
        <w:t xml:space="preserve">(), delta.</w:t>
      </w:r>
      <w:r>
        <w:rPr>
          <w:rStyle w:val="BuiltInTok"/>
        </w:rPr>
        <w:t xml:space="preserve">max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fill_valu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...:     .sort_index(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...:     .plot(kin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ar'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k'</w:t>
      </w:r>
      <w:r>
        <w:rPr>
          <w:rStyle w:val="NormalTok"/>
        </w:rPr>
        <w:t xml:space="preserve">, width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rot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...: 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...: sns.despine(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...: ax.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(x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Difference in Rest (Home - Away)'</w:t>
      </w:r>
      <w:r>
        <w:rPr>
          <w:rStyle w:val="NormalTok"/>
        </w:rPr>
        <w:t xml:space="preserve">,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Games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pStyle w:val="FirstParagraph"/>
      </w:pPr>
      <w:r>
        <w:drawing>
          <wp:inline>
            <wp:extent cx="5334000" cy="282561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ata:image/png;base64,iVBORw0KGgoAAAANSUhEUgAAAtMAAAF/CAYAAACLwkU5AAAABHNCSVQICAgIfAhkiAAAAAlwSFlz AAALEgAACxIB0t1+/AAAIABJREFUeJzt3XuY1QWB//HPAI4KwyUYHFRkUKolaVm2tShtV1fh0cgu XnpGHlbaJDDNrBaV8IaYOrFJpimSiLa0huNaUG72lJfqcbtIrexjlrTGdSAGxNBhFBxw+P3hj6lJ xfGbx3NcX6+/9DvD93wQZN7z5Zzzrdq9e/fuAAAAr1iPcg8AAIDXKzENAAAFiWkAAChITAMAQEFi GgAAChLTAABQUK9SnXjDhg2ZN29eampq0r9//zz99NNpb29PW1tbLr/88qxatSo33XRT9t9//xxz zDEZN25cqaYAAEBJlOzK9K233pphw4altbU1BxxwQNra2nLRRRflXe96V77//e/nlltuycyZM3PF FVdk8eLFr+jcu3btyvr167Nr164SrQcAgJdXsivTa9euzamnnpqPf/zj+djHPpb3vOc9SZK6urqs WLEiW7duTW1tbZKkqqrqJc/T1NSUpqamLsfa29vz2GOP5b777svQoUNL9VMAAIC9KllMDx48OH36 9EnPnj2TJJs2bUqStLS0pK6uLnV1ddmyZUtqa2uzt5swNjQ0pKGhocux9evX57jjjivVdAAA6Jaq Ut1OfOXKlfnKV76Svn37ZuzYsXnsscfyzDPPpK2tLVdccUXWrFmTefPmpbq6OieccEKOPvrobp97 T0y7Mg0AQDmVLKZLSUwDAFAJvDUeAAAUJKYBAKAgMQ0AAAWJaQAAKEhMAwBAQWIaAAAKEtMAAFCQ mAYAgILENAAAFCSmAQCgoF7lHgDAy+vo6Ehzc3O5ZyRJDjnkkPTo4VoMQCKmAV4XmpubM3z48HLP SJKsWbMm9fX15Z4BUBFcWgAAgILENAAAFCSmAQCgIDENAAAFiWkAAChITAMAQEFiGgAAChLTAABQ kJgGAICCxDQAABQkpgEAoCAxDQAABYlpAAAoSEwDAEBBYhoAAAoS0wAAUJCYBgCAgsQ0AAAUJKYB AKAgMQ0AAAWJaQAAKEhMAwBAQWIaAAAKEtMAAFCQmAYAgILENAAAFCSmAQCgIDENAAAFiWkAAChI TAMAQEFiGgAAChLTAABQkJgGAICCxDQAABQkpgEAoCAxDQAABYlpAAAoSEwDAEBBvUp14o0bN+as s87K2972tgwePDjPPfdc2tvb09bWlssvvzyrVq3KTTfdlP333z/HHHNMxo0bV6opAABQEiWL6WXL lqW2tjZJUltbm5UrV2b27NlZsmRJvv/97+eBBx7IzJkzU1tbmylTpohpAABed0oW06NHj85RRx2V 2trafPSjH8273/3uJEldXV1WrFiRrVu3dsZ2VVXVS56nqakpTU1NXY61t7eXajYAAHRbyWL60Ucf zZgxY5Iku3fvTnNzc5KkpaUldXV1qaury5YtW1JbW5vdu3e/5HkaGhrS0NDQ5dj69etz3HHHlWo6 AAB0S8liur6+Pv/6r/+aQYMG5f3vf39+//vf58orr0xbW1uuuOKKjBw5Mo2Njamurs7kyZNLNQMA AEqmZDE9atSofPnLX37Jj48YMSJz584t1cMDAEDJeWs8AAAoSEwDAEBBYhoAAAoS0wAAUJCYBgCA gsQ0AAAUJKYBAKAgMQ0AAAWJaQAAKEhMAwBAQWIaAAAKEtMAAFCQmAYAgILENAAAFCSmAQCgIDEN AAAFiWkAAChITAMAQEFiGgAAChLTAABQkJgGAICCxDQAABQkpgEAoCAxDQAABYlpAAAoSEwDAEBB YhoAAAoS0wAAUJCYBgCAgsQ0AAAUJKYBAKAgMQ0AAAWJaQAAKEhMAwBAQWIaAAAKEtMAAFCQmAYA gILENAAAFCSmAQCgIDENAAAFiWkAAChITAMAQEFiGgAAChLTAABQkJgGAICCxDQAABQkpgEAoCAx DQAABYlpAAAoSEwDAEBBvUp58vPOOy/HHntsNm7cmA0bNqStrS0zZ85Me3t75syZkwEDBmTEiBGZ NGlSKWcAAEBJlCymv/a1r6VPnz5Jkl/+8pe58cYbs2zZstxxxx159tlnM3ny5IwZMybTpk3Laaed lp49e5ZqCgAAlERJYvqHP/xh+vbtmzFjxqSjoyODBg1KktTV1WXz5s3ZuXNnDjzwwCRJv379sm3b tgwYMOBFz9XU1JSmpqYux9rb20sxGwAAXpGSxPR3vvOd9O/fP6tWrUqSzivULS0tqaurS0dHRzZu 3Ji6urq0tramX79+L3muhoaGNDQ0dDm2fv36HHfccaWYDgAA3VaSmL7mmmuSJEuXLk11dXWeeOKJ zJ49O62trZk9e3Z27NiRxsbGLFmyJOPHj0+PHl4HCQDA609JX4D44Q9/+EWP19TUZO7cuaV8aAAA KDmXhAEAoCAxDQAABYlpAAAoSEwDAEBBYhoAAAoS0wAAUJCYBgCAgsQ0AAAUJKYBAKAgMQ0AAAWJ aQAAKEhMAwBAQWIaAAAKEtMAAFCQmAYAgILENAAAFCSmAQCgIDENAAAFiWkAAChITAMAQEFiGgAA ChLTAABQkJgGAICCxDQAABQkpgEAoCAxDQAABYlpAAAoSEwDAEBBYhoAAAoS0wAAUJCYBgCAgsQ0 AAAUJKYBAKAgMQ0AAAWJaQAAKEhMAwBAQWIaAAAKEtMAAFCQmAYAgILENAAAFCSmAQCgoF7d+aTv fve76dGjR7Zv355FixblxBNPzMc//vFSbwOgwnV0dKS5ubncMzodcsgh6dHDdSLgtdOtmF60aFG+ /vWvZ+rUqVm6dGlOP/10MQ1AmpubM3z48HLP6LRmzZrU19eXewbwBtKtb9+rqqry05/+NIceemg2 btyYbdu2lXoXAABUvG7F9Gc/+9k8+OCDOffcc3PffffloosuKvUuAACoeN2K6VGjRqVfv3658cYb c9BBB6Wurq7UuwAAoOJ1K6YvuOCCvOUtb8lvfvObHHTQQZkxY0apdwEAQMXrVky3tbVl3Lhx6dmz Z0aOHJlevbr1ukUAAPg/rVsxXV9fn2uuuSZbt27NzTffnKFDh5Z6FwAAVLxuXWL+/Oc/n3vvvTc1 NTUZNmxYpkyZUupdAABQ8boV08uXL89///d/p729PS0tLVm2bFkuvvjivf6YtWvX5tprr83AgQMz atSo/OEPf8iGDRvS1taWmTNnpr29PXPmzMmAAQMyYsSITJo06VX5CQEAwGulWzF98cUX55JLLklN TU23T9zW1pbp06enrq4uZ555Zqqrq3PjjTdm2bJlueOOO/Lss89m8uTJGTNmTKZNm5bTTjstPXv2 LPwTAQCA11q3Yvrwww/P6NGj07t3726feNSoUdm0aVPOPPPMjB07NuvWrUuS1NXVZfPmzdm5c2cO PPDAJEm/fv2ybdu2DBgw4AXnaWpqSlNTU5dj7e3t3d4BAACl0q2Yrq+vz7HHHpuhQ4dm9+7dqaqq yp133rnXH7NixYoMGTIkCxcuzLnnnpvnnnsuSdLS0pK6urp0dHRk48aNqaurS2tra/r16/ei52lo aEhDQ0OXY+vXr89xxx3XnekAAFAy3Yrpn/70p/nJT37yip6G0d7enksvvTRDhgzJIYcckiFDhmT2 7NlpbW3N7Nmzs2PHjjQ2NmbJkiUZP358evTo1huLAABAxehWTL/1rW/NPffckxEjRqSqqipJ8uY3 v3mvP2b06NG57rrrXvLjNTU1mTt37iuYCgAAlaVbMf3ss8/mxz/+cX784x93HmtsbCzZKAAAeD3o VkxfccUVWblyZTo6OpIkjz/+eElHAQDA60G3Yvqss85KTU1NVq9enV69emX//ffP3//935d6GwAA VLRuvepvx44d+dKXvpSRI0emqakpu3btKvUuAACoeN2K6X322ScrV65Me3t7Vq5cma1bt5Z6FwAA VLyXjent27dn1qxZWb9+fQ499NCcdNJJ+djHPvZabAMAgIq215i+//77c+aZZ2bYsGG55pprkiRH H310/vCHP7wm4wAAoJLtNaZvueWW3HTTTUmSvn375pxzzsmXvvSl3HPPPa/JOAAAqGR7jendu3dn v/32S5JMmzYtSbLvvvumT58+pV8GAAAVbq8xvc8++3S+p/Set8J7/PHHs88++5R+GQAAVLi9vs/0 v/zLv+Tss8/O8ccfn/r6+mzatCl33XVXLr300tdqHwAAVKy9XpkePXp0Fi5cmAMOOCCrV69O7969 M3/+/IwaNeq12gcAABXrZe+A2K9fv3zwgx98LbYAAMDrSrdu2gIAALyQmAYAgILENAAAFCSmAQCg IDENAAAFiWkAAChITAMAQEFiGgAAChLTAABQkJgGAICCxDQAABQkpgEAoCAxDQAABYlpAAAoSEwD AEBBYhoAAAoS0wAAUJCYBgCAgsQ0AAAUJKYBAKAgMQ0AAAWJaQAAKEhMAwBAQWIaAAAKEtMAAFCQ mAYAgILENAAAFCSmAQCgIDENAAAFiWkAAChITAMAQEFiGgAAChLTAABQkJgGAICCxDQAABQkpgEA oKBepTrx8uXLc/vtt6empiYDBw7MM888k/b29rS1teXyyy/PqlWrctNNN2X//ffPMccck3HjxpVq CgAAlETJYrq1tTWzZs1K7969M2XKlAwdOjSzZ8/OkiVL8v3vfz8PPPBAZs6cmdra2kyZMkVMAwDw ulOymD766KOTJPPnz8873vGO9Ojx/DNK6urqsmLFimzdujW1tbVJkqqqqlLNAACAkilZTD/99NO5 6qqr8oEPfCDDhw/P/PnzkyQtLS2pq6tLXV1dtmzZktra2uzevfslz9PU1JSmpqYux9rb20s1GwAA uq1kMX3llVdm3bp1+da3vpWePXvmgAMOyJVXXpm2trZcccUVGTlyZBobG1NdXZ3Jkye/5HkaGhrS 0NDQ5dj69etz3HHHlWo6AAB0S8li+qqrrtrrx0eMGJG5c+eW6uEBAKDkvDUeAAAUJKYBAKCgkj3N A+D1pqOjI83NzeWe0emQQw7pfCckACqTmAb4/5qbmzN8+PByz+i0Zs2a1NfXl3sGAHvhkgcAABQk pgEAoCAxDQAABYlpAAAoSEwDAEBBYhoAAAoS0wAAUJCYBgCAgsQ0AAAUJKYBAKAgMQ0AAAWJaQAA KEhMAwBAQWIaAAAKEtMAAFCQmAYAgILENAAAFCSmAQCgIDENAAAFiWkAAChITAMAQEFiGgAAChLT AABQkJgGAICCxDQAABQkpgEAoCAxDQAABYlpAAAoSEwDAEBBYhoAAAoS0wAAUJCYBgCAgsQ0AAAU JKYBAKAgMQ0AAAWJaQAAKEhMAwBAQWIaAAAKEtMAAFCQmAYAgILENAAAFCSmAQCgIDENAAAFiWkA AChITAMAQEFiGgAACupVypOvXbs2n/nMZ7JkyZIsXLgwGzZsSFtbW2bOnJn29vbMmTMnAwYMyIgR IzJp0qRSTgEAgFddyWJ6y5YtufPOO9O7d++0t7fnF7/4RebPn59ly5bljjvuyLPPPpvJkydnzJgx mTZtWk477bT07NmzVHMAAOBVV7KYrq2tzfTp0zN16tQ89dRTqa2tTZLU1dVl8+bN2blzZw488MAk Sb9+/bJt27YMGDDgBedpampKU1NTl2Pt7e2lmg0AAN1W0qd57DFo0KA8+eSTSZKWlpbU1dWlo6Mj GzduTF1dXVpbW9OvX78X/bENDQ1paGjocmz9+vU57rjjSr4bAAD25jWJ6R49emTs2LGZPXt2Wltb M3v27OzYsSONjY1ZsmRJxo8fnx49vBYSAIDXl5LH9IIFC5Ikp59+epfjNTU1mTt3bqkfHgAASsbl YAAAKEhMAwBAQWIaAAAKEtMAAFCQmAYAgILENAAAFCSmAQCgIDENAAAFiWkAACjoNbmdOAC81jo6 OtLc3FzuGUmSQw45JD16uH4F/xeJaQD+T2pubs7w4cPLPSNJsmbNmtTX15d7BlACvk0GAICCxDQA ABQkpgEAoCAxDQAABYlpAAAoSEwDAEBBYhoAAAoS0wAAUJCYBgCAgsQ0AAAUJKYBAKAgMQ0AAAWJ aQAAKEhMAwBAQWIaAAAKEtMAAFCQmAYAgILENAAAFCSmAQCgIDENAAAFiWkAAChITAMAQEG9yj0A eOPp6OhIc3NzuWckSQ455JD06OG6AgDFiGngNdfc3Jzhw4eXe0aSZM2aNamvry/3DABep1yOAQCA gsQ0AAAUJKYBAKAgMQ0AAAWJaQAAKEhMAwBAQWIaAAAKEtMAAFCQm7YAwGuoku4AmrgLKPylxDQA vIYq6Q6gibuAwl/Kt6IAAFCQmAYAgILENAAAFCSmAQCgIC9AhP+jvGMAAJReWWN606ZNmTNnTgYM GJARI0Zk0qRJr+r5xQRvZN4xAHilKunrpq+ZvF6UNaabmpoyefLkjBkzJtOmTctpp52Wnj17vuyP e+6555IkLS0te/28DRs25L3vfe+rsvXV8F//9V85+OCDkzy/rVLs2bRHpW6r1F1J5Wz7010tLS3p 1aty/vKppaWl8//vStpWqbuSyt1WqbuSyt1WqbuSrtsq6evmn37NTCrnz9nk9fE1IKmcXUnlbvvz XXszZMiQF/1/t2r37t27X81Rr8Sll16aT37yk6mrq8t5552Xiy++OAMGDOjyOU1NTWlqaupy7Omn n86aNWtew6UAALyR3XfffRk6dOgLjpf1W+ODDjooLS0tqaurS2tra/r16/eCz2loaEhDQ0OXYzt2 7MgjjzySwYMHd+tK9l/qE5/4RObPn1/yxymiUrdV6q6kcrdV6q6kcrdV6q6kcrdV6q6kcrdV6q6k crdV6q6kcrfZ9cq91tuGDBnyosfLGtOnnnpqGhsbU1NTk/Hjx3f7uVH77bdfjjjiiBKv+6Pq6uoX /U6kElTqtkrdlVTutkrdlVTutkrdlVTutkrdlVTutkrdlVTutkrdlVTuNrteuUrZVtaYrq2tzdy5 c8s5AQAACvMyWQAAKEhMAwBAQT0vu+yyy8o94vXg7W9/e7knvKRK3Vapu5LK3Vapu5LK3Vapu5LK 3Vapu5LK3Vapu5LK3Vapu5LK3WbXK1cJ28r61ngAAPB65mkeAABQkJgGAICCxDQAABQkpgEAoCAx DQAABZX1DoivB0uXLs1vf/vbbN26NR/84Adz5JFHlntS2tvbM2vWrCTJ6tWrc+SRR+bcc88t86o/ Wrp0aR555JG0tbVl4sSJ+Zu/+ZtyT0qSXH/99fnf//3f9OnTJyeccEKOPvrock/qYuPGjZk0aVLu v//+ck/p9I1vfCOPPfZYtm/fnk9/+tM58MADyz2p0/XXX58nn3wyW7duzUc/+tGMHj263JM6LV26 NL/61a9yySWXlHtKp02bNmXOnDkZMGBARowYkUmTJpV7Uhdr167NZz7zmSxZsqTcUzotX748t99+ e2pqajJw4MB88pOfLPekTmvXrs21116bgQMHZtSoUTnppJPKPamL8847L8cee2wmTJhQ7imdNm7c mLPOOitve9vbcsABB+Szn/1suSclSTZs2JB58+alpqYmAwYMyFlnnVXuSZ1uu+22PPLII9m5c2ce euihivn6tGnTplx//fWpqalJksyYMaOse1yZfhk/+clPsnr16jQ3N6eurq7cc5I8fy/6xsbGXHjh hTn44INzzjnnlHtSp927d+fuu+9OdXV1qqurM2LEiHJP6rR8+fIMHjw4vXr1qoj3pfxTO3bsyPz5 8zN06NByT+li0KBBmTVrVo455pj87Gc/K/ecLg477LBcfPHFOeOMM3LfffeVe06n733ve3n88cfz 3HPPlXtKF01NTZk8eXIuvfTS/PjHP66ofVu2bMmdd96Z3r17l3tKF62trZk1a1YuueSSPPTQQ+We 00VbW1umT5+ez33uc7nnnnvKPaeLr33ta+nTp0+5Z7zAsmXLUltbmyT527/92zKv+aNbb701w4YN S2tra/7u7/6u3HO6mDRpUhobGzNkyJDMmzev3HM6rVq1Kj//+c/T0tKSAQMGlHuOmH45J510UubN m5crr7wyCxcuLPecLm6++eZMmzYtPXpUzi/jE088kS1btuT888/PhAkTcsstt5R7UqdPfOITueSS SzJ58uRce+215Z7Taffu3bn66qtz9tlnp7q6utxzujj++ONzzz335MYbb6yYv2HYY8KECXniiSey cOHCirrK+r73va+irsbtsWXLls6/WejXr1+2bdtW5kV/VFtbm+nTp1dcTB999NHp3bt35s+fnw98 4APlntPFqFGj0qtXr5x55pkZM2ZMued0+uEPf5i+fftW1KY9Ro8enS984Qu56qqrcuutt1bMN5Rr 167N0Ucfnc9//vO5/vrryz3nBVatWpWOjo6MHDmy3FM6DRkyJLfeemuuueaaLFu2LM8++2xZ93ia x0u44YYbsnLlymzcuDFHHnlkBg0alO3bt5d7Vm644YasWrUqJ510UlavXp2/+qu/KvekTjfccENW rFiRFStWpKqqKgMHDkwl3BNoz6/l4Ycfnne+853p379/du7cWe5ZSf743+yBBx7Irl27snLlynzt a1/LP//zP5d916pVq3LyySdn/Pjxec973pPPfe5zFfEH/Z5thx56aDZs2JBLL720Iq5M7Nl1yimn pL6+viJ+7/+pgw46KC0tLamrq0tra2v69etX7kkvUGn/zZ5++ulcddVV+cAHPpB3v/vd5Z7TxYoV KzJkyJAsXLgw5557brZt25a+ffuWe1a+853vpH///lm1alX22WefHHXUUenfv3+5ZyVJHn300YwZ MyZVVVXp06dPOjo60rNnz3LPyuDBg9OnT5/06tWr82kLleQb3/hGzjjjjHLP6OK2227LKaeckiSp qanJrl27su+++5ZtjzsgvoybbropK1euzO7du3PGGWdUzHdmjz76aO66665ccMEF5Z7yArfddltW rFiRZ555Jp/73OcyePDgck9KksyfPz8tLS3ZsWNHzjrrrNTX15d70gtMnTo1CxYsKPeMTvPmzUtL S0t27dqV97///TnqqKPKPSnJ83/FfcIJJ+Td7353evTokbFjx3b+wVoJNmzYkAULFuSyyy4r95RO W7ZsSWNjY2pqavL2t789H/nIR8o96QUq7ff/hRdemHXr1uWggw5Kz54909jYWO5JnR5++OHcfPPN qaurS3V1dc4///xyT+pi6dKlqa6urqi/pfn1r3+dBQsWZNCgQXnrW9+ahoaGck9KkqxcuTJf+cpX 0rdv34wdOzYnnnhiuSd18bGPfSy33npruWd08Zvf/CbXXXddDj744Bx88MFlj30xDQAABVXOk20B AOB1RkwDAEBBYhoAAAoS0wAAUJCYBgCAgsQ08IaxZMmSHH/88Zk8eXImTpyYL37xi0mef9u4Pe+h /ZnPfCZTp07NL3/5y3zwgx8s293lZs2a9bKfM3PmzJx66qmZPHlyTjvttJx99tnZtWtXtx9j6dKl Lzj22GOPZfHixVm2bFnmzJnT5fjMmTO7fe5Xw/nnn5/LL7/8VTvfnDlz8swzz7xq5wNIxDTwBjN5 8uQsWrQoixcvTnV1df7jP/4jtbW1Oeecc5I8fzeyBQsW5MEHH8ynP/3pjB8/viw7Z8+e3a3PmzNn ThYtWpTbb789w4YNywMPPNDtx/j617/+gmMLFizIySefnCSpqqrq9rlebdu3b89TTz2Vxx577BV9 g7A3J554YhYtWvSqnAtgD3dABN6wJk6cmFmzZuXII4/MnDlz8pa3vCVr167NzJkz8+CDD6ampiYj R47MN7/5zTz44IPZd999c9VVV2XdunWZO3duevTokeuvvz5f/vKXs3bt2tTU1GTOnDm5995786Mf /Sjbtm3Lrl27smDBgjzxxBOZMWNGtm/fnqOOOiqf/exnc91113U575AhQzq3nXLKKfnmN7+Z008/ PQcddFB++9vfZsqUKS+4rXVHR0fnP2/evDl9+/bNjh07MmPGjGzdujV1dXX5whe+kLvvvju33XZb Ojo6Mn369Pzud7/LmjVrctttt3Xejn3r1q3ZuXNn553E/vQ2BH/6z1dffXV++ctfZp999slll12W /fbbLxdddFGqq6vT2tqaCRMm5L777svAgQNzzTXX5H/+53/yxS9+Mc8991wmTZrUrVtz33///XnX u96V7du350c/+lHGjRuXiRMnZvHixfn2t7+d++67L9ddd11mzJiR6dOn54477shDDz2UJ598Muec c07WrVuXfv365eSTT86dd96ZXr165cMf/nAaGxvziU98othvGIAX4co08IY1YMCAPPXUU6mqqkpV VVU+9alP5bDDDktjY2NOPvnkTJ8+Pdu2bcu6dety22235fzzz+98OkhtbW0WL16c5cuXZ+DAgVm0 aFFOPvnk/Pu//3uSZNCgQbnlllty2GGH5aGHHsqtt96as88+O3feeWd69+6dhx9++EXPu8eeq8Ib N27MjBkzcvPNN2fx4sUv+DlceOGFOeWUUzJ+/PgcfvjhOeKII9LU1JT3vve9WbRoUUaNGpXvfve7 ueeee3L55ZfnxhtvzM6dOzNp0qQceuihnSGdJL/61a8yfPjwzn//3ve+l8mTJ+f000/PRRddlOT5 O4/9/ve/z+23357LLrus86kyf/jDH/LVr341//iP/5itW7fm3/7t3/L444/n6aefztVXX5158+bl G9/4Ru644460t7e/7K/N3XffneOPPz4nnHBC59NRxowZk1//+td56KGHsnXr1iTJE088kdra2vTv 3z+33HJLvvjFL2bp0qV5//vfnx/84AdJng/zcePGJUmqq6s7fyzAq8GVaeANa9OmTTnggAOytxvB rlq1Kg8//HAmT56c5PkAT5Jhw4YlSVavXp37778/y5cvz3PPPZfDDz88Q4YMyYgRI5I8H93PPvts 1q1bl1GjRiVJzjzzzNx9990vet4/169fvwwcODBJXjRCv/CFL2TEiBGZPn165+etXr06jzzySO66 6660t7eNKo3XAAADxUlEQVRn/PjxOf/883PDDTdk8+bNnY/55z/v1tbWLjsmTJiQCy64IEnyu9/9 LgsXLszatWszevToJMmIESOyZcuWVFVVZfjw4amqqkpNTU3q6uqSJDU1NWlvb8/KlSvzqU99Krt3 786TTz6ZzZs3Z+jQoUmSGTNmZOPGjfnQhz7UeUv4tra2LF++PJdffnl2796dRx55JE899VTe+973 5he/+EWeeuqpjBw5Mvfee2/e9ra3pUePHtmyZUsuuOCC9OzZMx0dHRk8eHB27tyZ5ubm9OrVKzU1 NUmSN73pTWltbc2b3vSml/w1B3glxDTwhrV48eLOK5Z7/HlgDhs2LEcddVRmzZqVlpaW/OQnP0ny xyvHw4YNy4c+9KF8/OMfz4oVK/L73/8+Tz311Asea+jQoXn00UczduzYXHjhhZk4ceKLnvfP/enz ll8s+vccu+yyy3LKKafkH/7hH1JfX5+xY8fmfe97X372s5+luro63/72tztf1HjGGWfkmGOOecG5 +vfvn7Vr177ojj2PU19fn3vvvTfJ84H9pje9aa/fjCTJW97yltx0003Zb7/9snDhwhxwwAGdH/vT Fznu8YMf/CAf/ehHc+aZZyZJ5s+fn//8z//MRz7ykXz1q1/NW9/61hxxxBG54YYbcuGFF+bRRx/N 6tWrc9111+X+++/PN7/5zSTJuHHj0tjYmAkTJnSe++mnn37Jb1wAivA0D+ANZdGiRZ1PXaiqqsqJ J57Y5eN//qK7t7/97enTp09OP/30fOpTn8qb3/zmLh8fP358Vq5cmdNPPz2zZ89+wcf3nHPatGmZ P39+Jk2alKFDh+av//qv93reF9uztxcE9u3bN1OnTs21116bhoaG3H333fmnf/qnLFiwIIcddlhG jBiRhoaGTJ06NRMnTkyS9O7dO7fcckvnOUaPHp3f/va3L/kYSTqvvE+cODGXXHJJLr300r1u2/P0 mSlTpuTUU0/N9u3bU11dvdfH+N73vtflhZ8TJkzIXXfdlerq6uy777555zvfmSOOOCLNzc15xzve kfr6+mzevDmnnXZavvOd76S1tTVJcsIJJ2TZsmU59thjO8/V3t6e/v377/XxAV6Jqt0vd0kBgDeM 8847L1dccUX222+/ck/5iz3xxBNpbGzM1VdfnSR5+OGH8/Of/zzTpk0r8zLg/xJXpgHoNHXq1Hzr W98q94y/2IoVKzJlypScccYZncfuvvvuLi+4BHg1uDINAAAFuTINAAAFiWkAAChITAMAQEFiGgAA ChLTAABQ0P8DnES6tH3QzGwAAAAASUVORK5CYII= 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256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Or the win percent by rest difference</w:t>
      </w:r>
    </w:p>
    <w:p>
      <w:pPr>
        <w:pStyle w:val="SourceCode"/>
      </w:pPr>
      <w:r>
        <w:rPr>
          <w:rStyle w:val="NormalTok"/>
        </w:rPr>
        <w:t xml:space="preserve">In [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]: fig,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lt.subplots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...: sns.barplot(x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rest_spread'</w:t>
      </w:r>
      <w:r>
        <w:rPr>
          <w:rStyle w:val="NormalTok"/>
        </w:rPr>
        <w:t xml:space="preserve">, 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home_win'</w:t>
      </w:r>
      <w:r>
        <w:rPr>
          <w:rStyle w:val="NormalTok"/>
        </w:rPr>
        <w:t xml:space="preserve">, dat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f.query(</w:t>
      </w:r>
      <w:r>
        <w:rPr>
          <w:rStyle w:val="StringTok"/>
        </w:rPr>
        <w:t xml:space="preserve">'-3 &lt;= rest_spread &lt;= 3'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...:            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#4c72b0'</w:t>
      </w:r>
      <w:r>
        <w:rPr>
          <w:rStyle w:val="NormalTok"/>
        </w:rPr>
        <w:t xml:space="preserve">, a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x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...: sns.despine()</w:t>
      </w:r>
    </w:p>
    <w:p>
      <w:pPr>
        <w:pStyle w:val="FirstParagraph"/>
      </w:pPr>
      <w:r>
        <w:drawing>
          <wp:inline>
            <wp:extent cx="5334000" cy="283739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ata:image/png;base64,iVBORw0KGgoAAAANSUhEUgAAAtAAAAF/CAYAAABg9f46AAAABHNCSVQICAgIfAhkiAAAAAlwSFlz AAALEgAACxIB0t1+/AAAIABJREFUeJzt3X+QXXV9//HXZpMQkuWyYmCzC5LaoFWCGDswqIOlNcYf WByE0I2mDTQKGMtQiwoBYcGgu25LoFQElGAHtmm9VjRO8SdqE61NtVCoQsSqaMhqd3EjuJufyyb3 +4djOvvFhD2Sk7tZHo8ZZ825nHvf+5k7mWfOPfechlqtVgsAADAmk+o9AAAAHEwENAAAFCCgAQCg AAENAAAFCGgAAChAQAMAQAGTy3ri/v7+dHd3p7m5OXPmzMnixYuTJNVqNQ888EBmzJiRM888Myec cEJZIwAAwH5X2hHoarWaJUuWpKOjI+vWrcuuXbuSJF/60pfS2dmZyy+/PB/72McKPefIyEh6e3sz MjJSxsgAAPC0SjsCPTAwkNbW1iRJpVLJ0NBQmpubc8EFF+Tyyy9PW1tbhoeH97p/tVpNtVodtW14 eDg/+MEP8tWvfjXHHHNMWaMDAMBelRbQbW1t6evrS0tLSwYHB1OpVJIkfX19+dCHPpRt27blsssu 2+v+7e3taW9vH7Wtt7c38+fPL2tkAAB4WqUF9MKFC9PV1ZWmpqYsWLAgnZ2dWb58eQ477LC85z3v ya5du3L++eeX9fIAAFCKhlqtVqv3EGP16yPQTuEAAKBeXMYOAAAKENAAAFCAgAYAgAIENAAAFCCg AQCgAAENAAAFCGgAAChAQAMAQAECGgAAChDQAABQgIAGAIACBDQAAPvdhg0bcu2112bDhg31HmW/ E9AAAOx3PT09Wbt2bXp6euo9yn4noAEA2O+2bds26udEIqABAKAAAQ0AAAUIaAAAKEBAAwBAAQIa AAAKENAAAFCAgAYAgAIENAAAFCCgAQCgAAENAAAFCGgAAChAQAMAQAECGgAAChDQAABQgIAGAIAC BDQAABQgoAEAoIDJZT1xf39/uru709zcnDlz5mTx4sVJkn/7t3/L2rVrMzw8nN///d/PmWeeWdYI AACw35V2BLparWbJkiXp6OjIunXrsmvXriTJvffem4cffjiPPvpoWltby3p5AAAoRWlHoAcGBvYE cqVSydDQUJqbm/PKV74y73znO7N9+/ZcdtllOeWUU8oaAQAA9rvSArqtrS19fX1paWnJ4OBgKpVK kuTDH/5w7rjjjjQ1NaVWq+11/2q1mmq1Omrb8PBwWeMCAMCYlBbQCxcuTFdXV5qamrJgwYJ0dnZm +fLlOfvss3PJJZfk0EMPzXnnnbfX/dvb29Pe3j5qW29vb+bPn1/WyAAA8LRKC+iZM2dm5cqVT9l+ 5pln+uIgAAAHLZexAwCAAgQ0AAAUIKABAKAAAQ0AAAUIaAAAKEBAAwBAAQIaAAAKENAAAFCAgAYA gAIENAAAFCCgAQCgAAENAAAFCGgAAChAQAMAQAEC+gDasGFDrr322mzYsKHeowAA8FsS0AdQT09P 1q5dm56ennqPAgDAb0lAH0Dbtm0b9RMAgIOPgAYAgAIENAAAFCCgAQCgAAENAAAFCGgAAChAQAMA QAECGgAAChDQAMCE5A7AlEVAAwATkjsAUxYBDQBMSO4ATFkENAAAFCCgAQCgAAENAAAFCGgAAChA QAMAQAGTy3ri/v7+dHd3p7m5OXPmzMnixYuTJB/4wAeydevW9Pf358gjj0x3d3dZIwAAwH5X2hHo arWaJUuWpKOjI+vWrcuuXbuSJFdeeWVWrFiR5zznOeno6Cjr5QEAoBSlHYEeGBhIa2trkqRSqWRo aCjNzc1Jkk9/+tP54z/+48yYMWOv+1er1VSr1VHbhoeHyxqXZ4ENGzbkrrvuytlnn53jjz++3uMA AAep0gK6ra0tfX19aWlpyeDgYCqVyp7H/vVf/zW33nrrPvdvb29Pe3v7qG29vb2ZP39+KfMy8fX0 9OTb3/52tm3blq6urnqPAwAcpEo7hWPhwoW58847c/XVV2fBggXp7OzMyMhIBgcHM23atLJeFvbK HakAgP2htCPQM2fOzMqVK5+yvVKp5G//9m/LelkAACiVy9gBAEABAhoAAAoQ0AAAUICABgCAAgQ0 AAAUIKABAKAAAQ0AAAUIaAAAKEBAAwBAAQIaAAAKENAAUKINGzbk2muvzYYNG+o9CrCfCGgAKFFP T0/Wrl2bnp6eeo8C7CcCGgBKtG3btlE/gYOfgAYAgAIENAAAFCCgAQCgAAENAAAFCGgAAChAQAMA QAECGmCCcyMPgP1rcr0HAKBcPT09+fa3v51t27alq6ur3uMwAe3evTubNm2q9xhPsXPnzj0/N27c WOdpRnve856XSZMcxzxYCWiACc6NPCjbpk2b8vbLP57phx1R71FG2da7OUnyo02bc3HnmjpP83+2 Df0iq7qWZvbs2fUehd+SgAYAnrHphx2RGYfPrPcYo+zsm5LdSRonTxl3s3Fw89kBAAAUIKABAKAA AQ2UzlUgAJhIBDRQup6enqxduzY9PT31HgUAnjEBDZTOVSAAmEgENAAAFOAydgAc9MbrjTwSN/OA iUhAA3DQG6838kjczAMmotICur+/P93d3Wlubs6cOXOyePHiJMk3vvGNfPWrX82uXbvyh3/4h5k/ f35ZIwDwLDIeb+SRuJkHTESlfW5TrVazZMmSdHR0ZN26ddm1a1eS5J//+Z/T3NyckZGRzJ07t6yX BwCAUpR2BHpgYCCtra1JkkqlkqGhoTQ3N+ehhx7Kddddl/7+/txwww3p7u7+jftXq9VUq9VR24aH h8saFwAAxqS0gG5ra0tfX19aWloyODiYSqWSJDn66KMzderUNDc3p6GhYa/7t7e3p729fdS23t5e p3wA49Z4/SKbL7EB7F+lBfTChQvT1dWVpqamLFiwIJ2dnVm+fHn+9E//NJdeeml27dqVZcuWlfXy AAfceP0imy+xAexfpQX0zJkzs3Llyqdsf+1rX5vXvva1Zb0sQF2Nxy+y+RIbwP7lczMAAChAQAMA QAECGgAAChDQAABQgIAGAIACBDQAABRQ2mXsAAAon5s4FfdMb+IkoAEADmJu4lTM/riJk4AGADjI uYnTgeUcaAAAKEBAAwBAAQIaAAAKENAAE1zDpCmjfgLwzPgSIcAEN6N1Xhoap2T6UXPrPQrAhCCg YQJxLdDinum1QA8GU5uOytSmo+o9xrOWTwBg4hHQMIG4Fmgx++NaoPB0fAIAE4+AhgnGtUBhfPEJ AEw8E/tzSwAA2M8ENAAAFCCgAQCgAAENAAAFPO2XCHfs2JEvfelL+c53vpNf/vKXec5znpOXvexl efWrX51p06YdiBkBAGDc2GdA33HHHXnooYdy8skn5/TTT89zn/vcDA0N5eGHH85VV12VuXPn5rzz zjtAowIAQP3tM6BPPfXUnHvuuU/Z/pKXvCTnnHNOfvSjH5U2GADAM+EmNpRlnwE9Z86cJMkPf/jD fO5zn9tzN7EkufTSS/c8DgAw3riJDWUZ041U3v3ud+fCCy/MzJlugAAAHBzcxIayjCmgW1tbc/rp p5c9CwAAjHtjCujt27fnjDPOyPOf//wkSUNDQ2688cZSB+PgtHv37mzatKneY/xGvz4FaefOndm4 cWOdpxntec97XiZNclVJADgYjCmgOzs7R/25oaGhlGE4+G3atClvv/zjmX7YEfUe5Sm29W5Okvxo 0+Zc3LmmztP8n21Dv8iqrqWZPXt2vUcBAMZgnwF900035aKLLkp3d/dTotkRaPZm+mFHZMbh4+98 +Z19U7I7SePkKeNyPgDg4LDPgF60aFGS5JJLLsmUKS4BAwAA+wzoX19144Mf/GAOPfTQvPKVr8yr XvWqHH300U/7xP39/enu7k5zc3PmzJmTxYsXJ0nWrFmTu+++O0ceeWROOeWUnHnmmfvh1wAAgANj TOdA33bbbdm2bVu+/vWv56KLLsrOnTvz+c9/fp/7VKvVLFmyJPPmzcsFF1yQRYsWpbGxMf/5n/+Z WbNmZdeuXZk3b95++SUAAOBAGVNAd3d3Z+PGjZkyZUrOOOOMnHTSSU+7z8DAQFpbW5MklUolQ0ND aW5uzsKFC/OSl7wkg4ODufLKK3PzzTf/xv2r1Wqq1eqobcPDw2MZFwAASjOmgK5UKjn00EPT0NCQ SZMmjekqHG1tbenr60tLS0sGBwdTqVSSJPfdd1/mzZuXpqamfe7f3t6e9vb2Udt6e3szf/78sYwM AAClGFNAL1u2LI8//njWr1+fO+64I5/85Cef9hSOhQsXpqurK01NTVmwYEE6OzuzfPnyHHHEEbni iiuSJBdeeOEz/w0AAOAAGlNAL168ODNnzsypp56aG264IW1tbU+7z8yZM7Ny5cqnbD/rrLNy1lln FZ8UAADGgTEF9J133pnGxsanbH/b296W22+/fb8PBQAA49WY7h38m+I58aU+AACefcYU0Hvjlt4A ADzbPKOABhiLhklTRv0EgIPZmM6B3ptarba/5gAmsBmt89LQOCXTj5pb71EA4BkbU0Bv2bIlPT09 +cUvfpFXvOIVOe6443LsscfmuuuuK3s+YAKY2nRUpjYdVe8xAGC/GNMpHJdeemle8IIXZMOGDWlr a8tll12WJGlpaSl1OAAAGG/GFNBbtmzJa17zmjQ2NuZFL3pRJk9+Rmd+AADAQWtMAT179uzccMMN efzxx7Nq1aocc8wxZc8FAADj0pgOJV977bX5yle+kqamphx77LF529veVvZcAAAwLo3pCPT999+f ++67L319ffnWt76VD37wg2XPBQAA49KYjkBfeeWVueqqq9LU1FT2PAAAMK6NKaCPP/74nHjiiZk+ fXrZ8wAAwLg2poCePXt2Xv3qV+eYY45JrVZLQ0NDPvWpT5U9GwAAjDtjCuh///d/zze/+c00NjaW PQ8AAIxrYwroF77whbnnnnsyZ86cNDQ0JEmOO+64UgcDAIDxaEwBvXPnzqxbty7r1q3bs62rq6u0 oQAAYLwaU0B3dXXloYceysaNG3PMMcfkxBNPLHsuAAAYl8YU0DfccEM2bdqUE044Yc+pHBdddFHZ swEAwLgzpoC+9957s3r16j1/XrRokYAGAOBZaUx3IqzVavnxj3+cJHnkkUcyefKYuhsAACacMZXw ihUr8td//dfZvHlznvvc5+aaa64peSwAABifxhTQv/M7v5Nly5Zlx44dSZLHH3+81KEAAGC8GlNA X3zxxTn88MPT3NycJGloaMjJJ59c6mAAADAejSmgt2zZkptvvrnsWQAAYNzbZ0D/+sYp06dPz8c+ 9rH83u/93p7HTjvttHInAwCAcWifAf3d7343SXLCCSdkeHh4z58TAQ0AwLPTPgP6+OOPz6tf/eq9 Pv61r31tn48DAMBEs8+Anjp1ai6++OIcffTRmTNnTpqbm7Nly5Z873vfy89+9rMsXLjwQM0JAADj wj4D+tRTT82pp56a733ve3nggQfyyCOP5PDDD89ZZ5016nxoAAB4thjTnQiPPPLITJ48OTNmzMjI yEjuvffesucCAIBxaUwBvWzZsjzxxBOZPn36nv89nf7+/lxyySVZsWJFVq9ePeqxLVu25I1vfGM2 b978200NAAB1MqbrQFcqlZx//vmFnrharWbJkiWZN29eLrjggixatCiNjY2p1Wq5/vrrc+yxx/5W AwMAQD2NKaCnTJmSCy+8ML/7u7+bhoaGJMmll166z30GBgbS2tqa5FcBPjQ0lObm5tx00035kz/5 k9xxxx373L9araZarY7aNjw8PJZxAQCgNGMK6KVLl476868jel/a2trS19eXlpaWDA4OplKp5Be/ +EX++7//O5s3b87999+fVatW5bLLLvuN+7e3t6e9vX3Utt7e3syfP38sIwMAQCnGFNDTpk3LF77w hezevTu1Wi0DAwM5+eST97nPwoUL09XVlaampixYsCCdnZ1Zvnx5Vq1alSS5/PLL8/a3v/2Z/wYA AHAAjSmgr7nmmrzrXe/KXXfdlZNOOik///nPn3afmTNnZuXKlXt9vKura+xTAgDAODGmq3A85znP yR/8wR9k2rRp+bM/+7P09/eXPRcAAIxLYwroY445JmvWrMmMGTPS3d2drVu3lj0XAACMS2M6heP9 739/BgcHc/rpp+frX/96zjvvvJLHAgCA8WlMAf39738/119/fX75y1/m9a9/fSZNmpSWlpayZwMA gHFnTKdwXHvttfngBz+YKVOm5JxzzslNN91U9lwAADAujSmgd+3alZkzZ6ahoSEzZszIoYceWvZc AAAwLo0poM8888ycd955efTRR7Ns2bK84Q1vKHsuAAAYl8YU0Dt37sxjjz2Wvr6+/OQnP8ndd99d 9lwAADAujelLhGvWrMmaNWsyderUsucBAIBxbUwBfeqpp+a+++7L7Nmz92xra2srbSgAABivxhTQ P/3pT7Nq1arMmDEjSdLQ0JAbb7yx1MEAAGA8GlNAP/HEE7n99tvLngUAAMa9MQX0YYcdlhUrVmTO nDl7ti1evLi0oQAAYLwaU0CfdtppZc8BAAAHhTEF9Jvf/Oay5wAAgIPCmK4DDQAA/IqABgCAAgQ0 AAAUIKABAKAAAQ0AAAUIaAAAKEBA86zRMGnKqJ8AAL+NMV0HGiaCGa3z0tA4JdOPmlvvUQCAg5iA 5lljatNRmdp0VL3HAAAOck7hAACAAgQ0AAAUIKABAKAAAQ0AAAUIaAAAKEBAAwBAAQIaAAAKKO06 0P39/enu7k5zc3PmzJmTxYsXJ0m+8pWv5Gtf+1pqtVrOPffcvOhFLyprBAAA2O9KOwJdrVazZMmS dHR0ZN26ddm1a1eSpKGhIddee23e+ta35p577inr5QEAoBSlBfTAwEBaW1uTJJVKJUNDQ0mS+fPn 57/+67/S0dGRl7/85WW9PAAAlKK0Uzja2trS19eXlpaWDA4OplKpJEnWr1+fV7ziFbnrrrvy9re/ PSeffPJv3L9araZarY7aNjw8XNa4AAAwJqUF9MKFC9PV1ZWmpqYsWLAgnZ2dWb58eXp7e3PZZZdl 2rRpedOb3rTX/dvb29Pe3j5qW29vb+bPn1/WyAAA8LRKC+iZM2dm5cqVT9l+zjnn5JxzzinrZQEA oFQuYwcAAAUIaAAAKEBAAwCw3zVMmjLq50RS2jnQAAA8e81onZeGximZftTceo+y3wloAAD2u6lN R2Vq01H1HqMUTuEAAIACBDQAABQgoAEAoAABDQAABQhoAAAoQEADAEABAhoAAAoQ0AAAUICABgCA AibknQh3796dTZs21XuMp9i5c+eenxs3bqzzNKM973nPy6RJ/j0FAPB0JmRAb9q0KW+//OOZftgR 9R5llG29m5MkP9q0ORd3rqnzNP9n29AvsqpraWbPnl3vUQAAxr0JGdBJMv2wIzLj8Jn1HmOUnX1T sjtJ4+Qp4242AADGxmf2AABQgIAGAIACBDQAABQgoAEAoAABDQAABQhoAAAoQEADAEABAhoAAAoQ 0AAAUICABgCAAgQ0AAAUIKABAKAAAQ0AAAUIaAAAKEBAAwBAAZPLeuL+/v50d3enubk5c+bMyeLF i5Mk//RP/5T/+Z//yfbt2/O6170uf/RHf1TWCAAAsN+VdgS6Wq1myZIl6ejoyLp167Jr164kyeGH H56rr746y5cvz913313WywMAQClKOwI9MDCQ1tbWJEmlUsnQ0FCam5tz+umnZ9u2benu7s473vGO ve5frVZTrVZHbRseHi5rXAAAGJPSArqtrS19fX1paWnJ4OBgKpVKkuRHP/pRbr311rzrXe/K0Ucf vdf929vb097ePmpbb29v5s+fX9bIAADwtEo7hWPhwoW58847c/XVV2fBggXp7OzM8PBwli1blp07 d+bGG2/MbbfdVtbLAwBAKUo7Aj1z5sysXLnyKdu//OUvl/WSAABQOpexAwCAAgQ0AAAUIKABAKAA AQ0AAAUIaAAAKEBAAwBAAQIaAAAKENAAAFCAgAYAgAIENAAAFCCgAQCgAAENAAAFCGgAAChAQAMA QAECGgAAChDQAABQgIAGAIACBDQAABQgoAEAoAABDQAABQhoAAAoQEADAEABAhoAAAoQ0AAAUICA BgCAAgQ0AAAUIKABAKAAAQ0AAAUIaAAAKEBAAwBAAQIaAAAKKC2g+/v7c8kll2TFihVZvXr1qMe+ 8Y1v5OKLLy7rpQEAoDSlBXS1Ws2SJUvS0dGRdevWZdeuXUmSb33rW3n00Uezffv2sl4aAABKM7ms Jx4YGEhra2uSpFKpZGhoKM3NzTnllFNyyimnZO3atfvcv1qtplqtjto2PDxc1rgAADAmpQV0W1tb +vr60tLSksHBwVQqlVGP12q1fe7f3t6e9vb2Udt6e3szf/78/T4rAACMVWmncCxcuDB33nlnrr76 6ixYsCCdnZ0ZGRnZ83hDQ0NZLw0AAKUp7Qj0zJkzs3Llyr0+ftttt5X10gAAUBqXsQMAgAIENAAA FCCgAQCgAAENAAAFCGgAAChAQAMAQAECGgAAChDQAABQgIAGAIACBDQAABQgoAEAoAABDQAABQho AAAoQEADAEABAhoAAAoQ0AAAUICABgCAAgQ0AAAUIKABAKAAAQ0AAAUIaAAAKEBAAwBAAQIaAAAK ENAAAFCAgAYAgAIENAAAFCCgAQCgAAENAAAFCGgAAChAQAMAQAECGgAACphc1hP39/enu7s7zc3N mTNnThYvXpwkWb9+fdasWZMkWbRoUV72speVNQIAAOx3pQV0tVrNkiVLMm/evFxwwQVZtGhRGhsb 8/d///e55ZZbMjIykr/6q7/KzTffPObn3LVrV5Kkr69vn/9dX19fBgcezfD2wWf0O+xvO7dvze6R kezevjWP9z1S73H22LH1ifT19aWxsfEZP9d4XfvxzPrXz/5c+8T6F+W9X1/Wv3783VNfRdd/1qxZ mTx5dDKXFtADAwNpbW1NklQqlQwNDaW5uTm1Wi2NjY1pbGzM8PDwXvevVqupVqujtm3dujVJ9hzN Pnj1JRsfrvcQoyxZcne9R3hWs/71Y+3ry/rXl/WvH2tfX0XW/6tf/WqOOeaYUdtKC+i2trb09fWl paUlg4ODqVQqSZJp06ZlZGQkIyMjOeSQQ/a6f3t7e9rb20dt27FjRx588MEceeSR++1fbQfaO97x jtx66631HuNZy/rXj7WvL+tfX9a/fqx9fU2E9Z81a9ZTtpUW0AsXLkxXV1eampqyYMGCdHZ2Zvny 5VmyZEne9773ZWRkJO985zsLPee0adNy0kknlTTxgTF16tSn/CuGA8f614+1ry/rX1/Wv36sfX1N 1PUvLaBnzpyZlStXPmX7ySefnJNPPrmslwUAgFK5jB0AABQgoAEAoIDGa6655pp6D/Fsc8IJJ9R7 hGc1618/1r6+rH99Wf/6sfb1NRHXv6FWq9XqPQQAABwsnMIBAAAFCGgAAChAQAMAQAECGgAAChDQ AABQQGl3IiT5x3/8x/zgBz/I9u3b85d/+ZdpbW3d89jf/M3fZHh4OFu2bMmKFSsyZcqUOk46Md10 00154okn8vjjj+fcc8/NiSeemCSp1Wq56qqr0tTUlOHh4XR0dNR50olrzZo1+e53v5urrrpq1Hbv /3L19/enu7s7zc3NmTNnThYvXpwkWb9+fdasWZMkWbRoUV72spfVc8wJbePGjXnXu96Vz3zmM3u2 Wf/y3X///fnEJz6RpqamHHHEEfmLv/iLJMlnP/vZ3HvvvdmxY0cuuuiizJ49u86TTkwbN27MjTfe mCOOOCJz587Nm9/85iQT9L1fozRf/OIXa7VarfaFL3yhdtddd+3Z/uijj9Y6OjpqtVqtdtddd9Xu vvvuusw30X3uc5+r1Wq12oMPPli7/vrr92xfv3597aMf/WitVqvV/u7v/q52//3312W+ie7zn/98 7WMf+1jt6quvHrXd+798N95445739fnnn18bGRkZ9f937NhRW7ZsWT1HnNB+/vOf16677rraW9/6 1lHbrX/51q5dW9u6dWutVqvVli5dumf7eeedV6vVarVNmzbVrrrqqrrM9mzw4IMP1np7e2tPPvnk qPf4RHzvO4WjRK973etyzz335JZbbslLX/rSPdsHBgYya9asJMmsWbPy2GOP1WvECe3000/P5s2b c/vtt+85ApdY/wPlDW94Q04//fSnbLf+5RsYGNjziVelUsnQ0FCSX3360tjYmEMOOSTDw8P1HHFC mzlzZt797ndn+vTpT3nM+pfrtNNOy/Tp03PrrbfmjDPO2LP9159y+TunXHPnzs3kyZNz4YUXZt68 eaMem2jvfadwlOAjH/lIHnnkkZx11llZsGBBXvGKV2T58uW56aabkiStra3p7+9PkvT19eWoo46q 57gTzq/X//nPf35++tOfpqOjI83NzXseb21tzX333ZfkV+v/ghe8oF6jTki/Xv+zzz47s2fPTu3/ u1eT93/52tra0tfXl5aWlgwODqZSqSRJpk2blpGRkYyMjOSQQw6p85QT3///3j/kkEOsf8m2bt2a zs7OnHHGGXn5y1++Z/ukSb86Xvi///u//s4p0cMPP5xZs2bl9ttvz8UXX5yhoaEcdthhE/K9706E Jbr55pvT19eXkZGRvPGNb8xxxx2Xu+66K+985ztzww03ZNu2bdmyZUs+8IEPpLGxsd7jTihbtmzJ 61//+rz85S/PpEmTcsopp+RFL3pRNmzYkHPOOScdHR2ZNm1akuSKK66o87QT109/+tPcdtttueaa a9Lf3+/9f4AMDAykq6srTU1NOeGEE/L9738/y5cvz/33359PfepTGRkZydKlSzN37tx6jzqhnX/+ +bntttvygQ98wPofIFdccUUeffTRtLW1ZdKkSTnkkEPy/ve/P1/4whfyzW9+M1u3bs2ll1466jtJ 7D/f+c53smrVqsyaNStTpkzJzp07J+x7X0ADAEABzoEGAIACBDQAABQgoAEAoAABDQAABQhoAAAo QEADHKSOq/yzAAADlklEQVR+fWvcejn77LPr+voA9SKgAQ5SPT09dX39hoaGur4+QL24EyHAOPGZ z3wmn/70p9PQ0JBKpZLBwcG0tLTkQx/6UD7/+c9n9erV2b17d9797nfnhz/8YX7yk59k9erVo25V /2udnZ3ZsGFDJk2alOuuuy7f/OY3c88992RoaCiHHnpoPvzhD+e2227LAw88kBkzZqSjoyOXX355 tm/fnhe/+MW54oor8p3vfCfXX399nnzyyRx77LHp6urKJz/5yVSr1bzwhS+swwoBjA+OQAOMIy9+ 8Yvzmte8JqeddlruvPPOzJ07N5/73Odyzz33ZMWKFbnlllvy5JNPZvHixXn+85//G+M5Se6///7c euutee9735uhoaEkSUtLS3p6enLSSSfly1/+cpLkVa96VW688cZ89KMfzXnnnZeenp7UarXcd999 2bhxY66//vqsXr06P/7xj7N169Z84hOfyKc+9am87W1vO2BrAjDeOAINMI4ce+yx+eEPf5gHH3ww //Iv/5Lh4eEsWLAg733ve/ORj3wkjz32WJYsWZIk2deNZC+55JJceumlSbLn50tf+tIkyfHHH5/7 7rsvjY2NOfbYY5MkP/7xj/PQQw/llltuyfbt2zNv3rwcccQRWbFiRaZPn57Nmzdnx44daWlpSUND Q4477rhMmzatzKUAGLcENMA40tDQkNmzZ+eUU07JG97whqxfvz5Tp07NZz/72Vx99dVJkqVLl+YP //AP9/ocw8PD+Y//+I/cfPPNWb9+/Z5TLr7//e8nSTZs2JDZs2ent7c3kyb96oPI2bNn501velNO PPHEfPGLX8xxxx2X97znPfmHf/iHNDY25o1vfGMaGhrS39+fJ598Mj/72c+yY8eO0tcDYDwS0ADj THt7ey677LKsXr06U6dOzcqVK/PYY4+lvb09lUolb3nLW5Ik06dPz8c//vEsXbp01P5Tp07Nk08+ mbPPPjvTp0/P+973vnzve9/LAw88kHPPPTfNzc1ZunRpbr311j37nH/++bnyyiuzZcuWHHnkkbnu uuvy2te+Nm95y1tSqVRy5JFH5oknnsif//mfZ9GiRXnBC16QQw899ICuC8B40VDb12eAAEwIn/nM Z7Jt27a9njMNwNg5Ag1wEFu3bl1WrVo16pJyJ554Yt7znvfUcSqAic0RaAAAKMBl7AAAoAABDQAA BQhoAAAoQEADAEABAhoAAAr4f7CGncCMbJUcAAAAAElFTkSuQmCC 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73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0" w:name="stack-unstack"/>
      <w:bookmarkEnd w:id="30"/>
      <w:r>
        <w:t xml:space="preserve">Stack / Unstack</w:t>
      </w:r>
    </w:p>
    <w:p>
      <w:pPr>
        <w:pStyle w:val="FirstParagraph"/>
      </w:pPr>
      <w:r>
        <w:t xml:space="preserve">Pandas has two useful methods for quickly converting from wide to long format (</w:t>
      </w:r>
      <w:r>
        <w:rPr>
          <w:rStyle w:val="VerbatimChar"/>
        </w:rPr>
        <w:t xml:space="preserve">stack</w:t>
      </w:r>
      <w:r>
        <w:t xml:space="preserve">) and long to wide (</w:t>
      </w:r>
      <w:r>
        <w:rPr>
          <w:rStyle w:val="VerbatimChar"/>
        </w:rPr>
        <w:t xml:space="preserve">unstack</w:t>
      </w:r>
      <w:r>
        <w:t xml:space="preserve">).</w:t>
      </w:r>
    </w:p>
    <w:p>
      <w:pPr>
        <w:pStyle w:val="SourceCode"/>
      </w:pPr>
      <w:r>
        <w:rPr>
          <w:rStyle w:val="NormalTok"/>
        </w:rPr>
        <w:t xml:space="preserve">In [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]: r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tidy.groupby([</w:t>
      </w:r>
      <w:r>
        <w:rPr>
          <w:rStyle w:val="StringTok"/>
        </w:rPr>
        <w:t xml:space="preserve">'dat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variable'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...:             .rest.mean(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...:             .dropna()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...: rest.head()</w:t>
      </w:r>
    </w:p>
    <w:p>
      <w:pPr>
        <w:pStyle w:val="SourceCode"/>
      </w:pPr>
      <w:r>
        <w:rPr>
          <w:rStyle w:val="VerbatimChar"/>
        </w:rPr>
        <w:t xml:space="preserve">date        variable </w:t>
      </w:r>
      <w:r>
        <w:br w:type="textWrapping"/>
      </w:r>
      <w:r>
        <w:rPr>
          <w:rStyle w:val="VerbatimChar"/>
        </w:rPr>
        <w:t xml:space="preserve">2015-10-28  away_team    0.000000</w:t>
      </w:r>
      <w:r>
        <w:br w:type="textWrapping"/>
      </w:r>
      <w:r>
        <w:rPr>
          <w:rStyle w:val="VerbatimChar"/>
        </w:rPr>
        <w:t xml:space="preserve">            home_team    0.000000</w:t>
      </w:r>
      <w:r>
        <w:br w:type="textWrapping"/>
      </w:r>
      <w:r>
        <w:rPr>
          <w:rStyle w:val="VerbatimChar"/>
        </w:rPr>
        <w:t xml:space="preserve">2015-10-29  away_team    0.333333</w:t>
      </w:r>
      <w:r>
        <w:br w:type="textWrapping"/>
      </w:r>
      <w:r>
        <w:rPr>
          <w:rStyle w:val="VerbatimChar"/>
        </w:rPr>
        <w:t xml:space="preserve">            home_team    0.000000</w:t>
      </w:r>
      <w:r>
        <w:br w:type="textWrapping"/>
      </w:r>
      <w:r>
        <w:rPr>
          <w:rStyle w:val="VerbatimChar"/>
        </w:rPr>
        <w:t xml:space="preserve">2015-10-30  away_team    1.083333</w:t>
      </w:r>
      <w:r>
        <w:br w:type="textWrapping"/>
      </w:r>
      <w:r>
        <w:rPr>
          <w:rStyle w:val="VerbatimChar"/>
        </w:rPr>
        <w:t xml:space="preserve">Name: rest, dtype: float64</w:t>
      </w:r>
    </w:p>
    <w:p>
      <w:pPr>
        <w:pStyle w:val="FirstParagraph"/>
      </w:pPr>
      <w:r>
        <w:rPr>
          <w:rStyle w:val="VerbatimChar"/>
        </w:rPr>
        <w:t xml:space="preserve">rest</w:t>
      </w:r>
      <w:r>
        <w:t xml:space="preserve"> </w:t>
      </w:r>
      <w:r>
        <w:t xml:space="preserve">is in a "long" form since we have a single column of data, with multiple "columns" of metadata (in the MultiIndex). We use</w:t>
      </w:r>
      <w:r>
        <w:t xml:space="preserve"> </w:t>
      </w:r>
      <w:r>
        <w:rPr>
          <w:rStyle w:val="VerbatimChar"/>
        </w:rPr>
        <w:t xml:space="preserve">.unstack</w:t>
      </w:r>
      <w:r>
        <w:t xml:space="preserve"> </w:t>
      </w:r>
      <w:r>
        <w:t xml:space="preserve">to move from long to wide.</w:t>
      </w:r>
    </w:p>
    <w:p>
      <w:pPr>
        <w:pStyle w:val="SourceCode"/>
      </w:pPr>
      <w:r>
        <w:rPr>
          <w:rStyle w:val="NormalTok"/>
        </w:rPr>
        <w:t xml:space="preserve">In [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]: rest.unstack().head()</w:t>
      </w:r>
    </w:p>
    <w:p>
      <w:pPr>
        <w:pStyle w:val="FirstParagraph"/>
      </w:pPr>
      <w:r>
        <w:rPr>
          <w:rStyle w:val="VerbatimChar"/>
        </w:rPr>
        <w:t xml:space="preserve">unstack</w:t>
      </w:r>
      <w:r>
        <w:t xml:space="preserve"> </w:t>
      </w:r>
      <w:r>
        <w:t xml:space="preserve">moves a level of a MultiIndex (innermost by default) up to the columns.</w:t>
      </w:r>
      <w:r>
        <w:t xml:space="preserve"> </w:t>
      </w:r>
      <w:r>
        <w:rPr>
          <w:rStyle w:val="VerbatimChar"/>
        </w:rPr>
        <w:t xml:space="preserve">stack</w:t>
      </w:r>
      <w:r>
        <w:t xml:space="preserve"> </w:t>
      </w:r>
      <w:r>
        <w:t xml:space="preserve">is the inverse.</w:t>
      </w:r>
    </w:p>
    <w:p>
      <w:pPr>
        <w:pStyle w:val="SourceCode"/>
      </w:pPr>
      <w:r>
        <w:rPr>
          <w:rStyle w:val="NormalTok"/>
        </w:rPr>
        <w:t xml:space="preserve">In [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]: rest.unstack().stack()</w:t>
      </w:r>
    </w:p>
    <w:p>
      <w:pPr>
        <w:pStyle w:val="SourceCode"/>
      </w:pPr>
      <w:r>
        <w:rPr>
          <w:rStyle w:val="VerbatimChar"/>
        </w:rPr>
        <w:t xml:space="preserve">date        variable </w:t>
      </w:r>
      <w:r>
        <w:br w:type="textWrapping"/>
      </w:r>
      <w:r>
        <w:rPr>
          <w:rStyle w:val="VerbatimChar"/>
        </w:rPr>
        <w:t xml:space="preserve">2015-10-28  away_team    0.000000</w:t>
      </w:r>
      <w:r>
        <w:br w:type="textWrapping"/>
      </w:r>
      <w:r>
        <w:rPr>
          <w:rStyle w:val="VerbatimChar"/>
        </w:rPr>
        <w:t xml:space="preserve">            home_team    0.000000</w:t>
      </w:r>
      <w:r>
        <w:br w:type="textWrapping"/>
      </w:r>
      <w:r>
        <w:rPr>
          <w:rStyle w:val="VerbatimChar"/>
        </w:rPr>
        <w:t xml:space="preserve">2015-10-29  away_team    0.333333</w:t>
      </w:r>
      <w:r>
        <w:br w:type="textWrapping"/>
      </w:r>
      <w:r>
        <w:rPr>
          <w:rStyle w:val="VerbatimChar"/>
        </w:rPr>
        <w:t xml:space="preserve">            home_team    0.000000</w:t>
      </w:r>
      <w:r>
        <w:br w:type="textWrapping"/>
      </w:r>
      <w:r>
        <w:rPr>
          <w:rStyle w:val="VerbatimChar"/>
        </w:rPr>
        <w:t xml:space="preserve">2015-10-30  away_team    1.083333</w:t>
      </w:r>
      <w:r>
        <w:br w:type="textWrapping"/>
      </w:r>
      <w:r>
        <w:rPr>
          <w:rStyle w:val="VerbatimChar"/>
        </w:rPr>
        <w:t xml:space="preserve">                           ...   </w:t>
      </w:r>
      <w:r>
        <w:br w:type="textWrapping"/>
      </w:r>
      <w:r>
        <w:rPr>
          <w:rStyle w:val="VerbatimChar"/>
        </w:rPr>
        <w:t xml:space="preserve">2016-04-11  home_team    0.666667</w:t>
      </w:r>
      <w:r>
        <w:br w:type="textWrapping"/>
      </w:r>
      <w:r>
        <w:rPr>
          <w:rStyle w:val="VerbatimChar"/>
        </w:rPr>
        <w:t xml:space="preserve">2016-04-12  away_team    1.000000</w:t>
      </w:r>
      <w:r>
        <w:br w:type="textWrapping"/>
      </w:r>
      <w:r>
        <w:rPr>
          <w:rStyle w:val="VerbatimChar"/>
        </w:rPr>
        <w:t xml:space="preserve">            home_team    1.400000</w:t>
      </w:r>
      <w:r>
        <w:br w:type="textWrapping"/>
      </w:r>
      <w:r>
        <w:rPr>
          <w:rStyle w:val="VerbatimChar"/>
        </w:rPr>
        <w:t xml:space="preserve">2016-04-13  away_team    0.500000</w:t>
      </w:r>
      <w:r>
        <w:br w:type="textWrapping"/>
      </w:r>
      <w:r>
        <w:rPr>
          <w:rStyle w:val="VerbatimChar"/>
        </w:rPr>
        <w:t xml:space="preserve">            home_team    1.214286</w:t>
      </w:r>
      <w:r>
        <w:br w:type="textWrapping"/>
      </w:r>
      <w:r>
        <w:rPr>
          <w:rStyle w:val="VerbatimChar"/>
        </w:rPr>
        <w:t xml:space="preserve">dtype: float64</w:t>
      </w:r>
    </w:p>
    <w:p>
      <w:pPr>
        <w:pStyle w:val="FirstParagraph"/>
      </w:pPr>
      <w:r>
        <w:t xml:space="preserve">With</w:t>
      </w:r>
      <w:r>
        <w:t xml:space="preserve"> </w:t>
      </w:r>
      <w:r>
        <w:rPr>
          <w:rStyle w:val="VerbatimChar"/>
        </w:rPr>
        <w:t xml:space="preserve">.unstack</w:t>
      </w:r>
      <w:r>
        <w:t xml:space="preserve"> </w:t>
      </w:r>
      <w:r>
        <w:t xml:space="preserve">you can move between those APIs that expect there data in long-format and those APIs that work with wide-format data. For example,</w:t>
      </w:r>
      <w:r>
        <w:t xml:space="preserve"> </w:t>
      </w:r>
      <w:r>
        <w:rPr>
          <w:rStyle w:val="VerbatimChar"/>
        </w:rPr>
        <w:t xml:space="preserve">DataFrame.plot()</w:t>
      </w:r>
      <w:r>
        <w:t xml:space="preserve">, works with wide-form data, one line per column.</w:t>
      </w:r>
    </w:p>
    <w:p>
      <w:pPr>
        <w:pStyle w:val="SourceCode"/>
      </w:pPr>
      <w:r>
        <w:rPr>
          <w:rStyle w:val="NormalTok"/>
        </w:rPr>
        <w:t xml:space="preserve">In [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]: </w:t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ns.color_palette()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al: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...:     b, 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al.as_hex()[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...: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...: a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rest.unstack(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...:         .query(</w:t>
      </w:r>
      <w:r>
        <w:rPr>
          <w:rStyle w:val="StringTok"/>
        </w:rPr>
        <w:t xml:space="preserve">'away_team &lt; 7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...:         .rolling(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...:         .mean(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...:         .plot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 linewidth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legend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...: ax.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(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Rest (7 day MA)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...: ax.annotate(</w:t>
      </w:r>
      <w:r>
        <w:rPr>
          <w:rStyle w:val="StringTok"/>
        </w:rPr>
        <w:t xml:space="preserve">"Home"</w:t>
      </w:r>
      <w:r>
        <w:rPr>
          <w:rStyle w:val="NormalTok"/>
        </w:rPr>
        <w:t xml:space="preserve">, (rest.index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</w:t>
      </w:r>
      <w:r>
        <w:rPr>
          <w:rStyle w:val="FloatTok"/>
        </w:rPr>
        <w:t xml:space="preserve">1.02</w:t>
      </w:r>
      <w:r>
        <w:rPr>
          <w:rStyle w:val="NormalTok"/>
        </w:rPr>
        <w:t xml:space="preserve">), col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g, 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...: ax.annotate(</w:t>
      </w:r>
      <w:r>
        <w:rPr>
          <w:rStyle w:val="StringTok"/>
        </w:rPr>
        <w:t xml:space="preserve">"Away"</w:t>
      </w:r>
      <w:r>
        <w:rPr>
          <w:rStyle w:val="NormalTok"/>
        </w:rPr>
        <w:t xml:space="preserve">, (rest.index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</w:t>
      </w:r>
      <w:r>
        <w:rPr>
          <w:rStyle w:val="FloatTok"/>
        </w:rPr>
        <w:t xml:space="preserve">0.82</w:t>
      </w:r>
      <w:r>
        <w:rPr>
          <w:rStyle w:val="NormalTok"/>
        </w:rPr>
        <w:t xml:space="preserve">), col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b, 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...: sns.despine()</w:t>
      </w:r>
    </w:p>
    <w:p>
      <w:pPr>
        <w:pStyle w:val="FirstParagraph"/>
      </w:pPr>
      <w:r>
        <w:drawing>
          <wp:inline>
            <wp:extent cx="5334000" cy="258596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ata:image/png;base64,iVBORw0KGgoAAAANSUhEUgAAAvUAAAFvCAYAAADKVzQ1AAAABHNCSVQICAgIfAhkiAAAAAlwSFlz AAALEgAACxIB0t1+/AAAIABJREFUeJzsnXeYXGXZ/79Tdna299530xshISShJIQixQoIsVf0VXxV NL4KyCu+gqKoCL7oT0F5rWgQAQERpKUA6WWzSXaTbLb3OjM7u9Pn/P6YnWeeZ8pOPVN278915brO mTlz5snszDn3cz/f+3srJEmSQBAEQRAEQRBEyqJM9AAIgiAIgiAIgogOCuoJgiAIgiAIIsWhoJ4g CIIgCIIgUhwK6gmCIAiCIAgixaGgniAIgiAIgiBSHArqCYIgCIIgCCLFkTWo7+7uxo033ujzuNFo xLvf/W6Mj4/L+fYEQRAEQRAEsSCQLagfGxvD008/jczMTOFxSZLw0EMPoba2Vq63JgiCIAiCIIgF hWxBfXFxMXbs2OET1D/66KO49dZbkZ+fH/Y57XY7+vr6YLfbYzVMgiAIgiAIgkh51HK/Ad+wdmJi As3NzRgfH8exY8fwm9/8Bt/61rf8vm7nzp3YuXOn8JjVasW5c+fw+uuvo7q6WtZxEwRBEARBEESq IHtQr1AoAAD3338/7rzzTvzmN78BANx111247bbbAr5u+/bt2L59u/BYX18frrrqKvkGSxAEQRAE QRApiELiU+lJjjuop0w9QRAEQRAEQXggS0uCIAiCIAiCSHEoqCcIgiAIgiCIFEd2TT2RGjglJ9rH u6AzG9hjSoUCK0qWIFOTkcCREQRBEARBEMGgoJ4AADx96p94+tRLPo/na3Px8xv+B9o0bQJGRRAE QRAEQYQCyW8IAMDuzv1+H9eZDWgb64jzaAiCIAiCIIhwoKCewKRJj9GZCQCAWqnGhqoLUJpVxJ4f mR5L1NAIgiAIgiCIEKCgnsDZcU8mflFhHf7rsi9ga/0m9tjI9HgihkUQBEEQBEGECAX1BM6Nd7Lt JcWNAIDSrGL2GGXqCYIgCIIgkhsK6gmc5TTzS4pmg/psj/xm1EiZeoIgCIIgiGSGgvoFjt1hx/nJ Hra/uKgBAGXqCYIgCIIgUgkK6hc43fp+2Bw2AEBJZiEKMvIAAAUZeVArXY6nU9ZpmGzmOc8zMaPD UydfwMnhNnkHTBAEQRAEQfhAQf0Ch5feLJ7V0wOAUqFESWYh2w+WrX/8yJN4+tRLeGDvLzFp0sd+ oARBEARBEERAKKhf4PDON0tmpTdueF39XA44kiTh1MhZAIDNYUPraHuMR0kQBEEQBEHMBQX1CxzB +aaoUXiuhNfVGwNn6sdmJmC2W9j++Ymu2A2QIAiCIAiCCAoF9QsYndnAMvBpqjTU51cLz5cJxbKB M/W9+gFhv4MrvCUIgiAIgiDkh4L6BQyvp28sqIVapRaeF+U3gTP1Pd5B/UQPnJIzRqMkCIIgCIIg gkFB/QKGl94s9tLTA962lqFn6k12MwamhmMwQoIgCIIgCCIUKKhfwJwV9PT+gnouU28cgyRJfs/j nakHgPPj3TEYIUEQBEEQBBEKFNQvUOxOh1DQuqS40eeYbE0WMtRaAIDFYYXBMuVzjMPpQL9hyOfx 8xMU1BMEQRAEQcQLCuoXKD26flhnm04VZRagMCPf5xiFQiFm6/1IcIaMo7A77T6PkwMOQRAEQRBE /KCgfoEi+tP7ZundlGTzunrfYlleT99QUMO2u3R9sDt8g32CIAiCIAgi9lBQv0DhnW/86endiLp6 30w9r6dfWbqUdaG1Oe1+tfYEQRAEQRBE7KGgfgFitltwZKCF7S8tbgp4bDD5DZ+pr82rRFNhPdsn XT1BEARBEER8oKB+AbK/9yhMdjMAoCKnFE2FdQGPFW0t55bf1ORVCuciXT1BEARBEER8UAc/hJhv vNn5Dtve1nAJFApFwGPnytRbHTYMGkcAAAooUJ1bAZPNzJ6nTD1BEARBEER8oEz9AmNgahito+0A AKVCiSvqN815PB/Uj81MwOn0dIodMAwx7/qy7GKkqzVoLKyFAq5JQq9hEBa7Ndb/BYIgCIIgCMIL CuoXGG92eLL06ypWIT8jb87jtWla5KZnA3B50k+YdOy5Hi/pDQBkpmWgMqcMAOCUnOjS9cZs7ARB EARBEIR/KKhfQDicDuzu2s/2r2y8JKTXBdLVe+vp3Yi6epLgEARBEARByA0F9QuIY4MnoTMbAAD5 2lxcWLEqpNcF0tV7O9+44YP6dgrqCYIgCIIgZIeC+gXEG5z0Zmv9JqiUqpBeVxqgAVVImfrxLjgl jw6fIAiCIAiCiD3kfrNAmDTpcXTwJNvfFqL0BvCS38w2oJqxmTA6MwEAUClVqMguZcfUF9RApVDC ITkxaBzBZ579BpYUNWBJcRO21m9ECZf5Jwhi/tNnGESBNg9ZmsxED4UgCGLeQpn6BcLurv0sY768 ZBErZg0FUX7jytT36QfZY5U5ZVCrPPNDjSoNi7kutTM2E44PncZTJ1/Ana/+EGa7JeL/B0EQqcVz ra/g6//6Hna8fB/GZyYTPRyCIIh5i6xBfXd3N2688Ubhsddeew1333037rrrLrS1tcn59gRH89Bp tr2tIfQsPeAtv3Fl6v053/B8fsNHsal6HfLSc4THpyxGdJDOniAWDPt6jwAAJkw6PHb4SWaDSxAE QcQW2eQ3Y2NjePrpp5GZKS63KhQK3HfffTh9+jReffVVLFu2TK4hEBxDxlG2vaS4MazXFmcWQqFQ QJIkTJh0+Efrv3F86BR7vtZPUF+dW4GvX/o5SJKE4ekxPHHkrzg+O7Ho1vVjRemSCP8nBEGkEpMm Pds+NngSu7v244qGzQkcEUEQxPxEtqC+uLgYO3bswOc+9znh8auuugqHDh3CD37wA9x9990BX79z 507s3LlTeMxqpUZGkWB32DEx4/KXV0CBkszCsF6vVqpQlFGAsVkN/Z9PPCs87y9T70ahUKA8uwSr y5azoJ7P8hMEMX9xOB3Qm6eEx3537G9YU7YchZn5CRoVQRDE/ET2QlnvpdZ9+/Zh8+bN+Pvf/47b brsNGzZs8Pu67du3Y/v27cJjfX19uOqqq2Qb63xlbGYCElx/h4KMPKSp0sI+x4qSxdjTfcDn8XSV Bks4/Xwg6vKr2HaPvj/s9ycIIvXQW6bYtcfNjM2Exw7/Gd+6/HYoFIoEjYwgCGL+IXtQ775o33// /bjzzjvR19eHb33rW9BqtXjf+94n99sTEL3lSyN0nvnkhR9EXX41dGbPUrpKqcJFlWuQp80N+npe otOjH4BTckKpoDptgpjP8NKbzLQMzNhMAICjgyexp+sAtjZsStTQCIIg5h2yB/WPP/44AOCee+4B ANxyyy245ZZb5H5bgoP3luftKcMhJz0b7112dcRjyNPmIic9G1MWIyx2C0anx1GWXRLx+QiCSH4m TTq2vaSoAeXZpXi5fRcA4HfHnsJFVWvI5pIgCCJGUKp0ASBk6rMT4xGvUChQl8dLcEhXTxDznQku U1+QkY+PrHk/Wy2ctplwbPBUoJcSBEEQYUJB/QJgxBh9pj4W8BKcbh3p6glivsPL9Qoy8qBN0+IK zlKXt9olCIIgooOC+hRlbHoCvzzwBzzf9u+gx4qa+gQG9VQsSxALCj5TX5iRBwC4oHw5e+zEUCv5 1hMEQcQI2TX1hDw8feqf2NW1DwCwuKgBy0sWBzxW0NQnSH4DALWc/KZXR/IbgpjvTHrJbwCgqaAO WZpMTFtnMGnWo1c/IEz4CYIgiMigoD5F4eUrZ8Y6Agb1ZpsZBosRgMutplCbOG/omrxKKKCABAkD xmFY7VZo1JqEjScaevUDONTfjEtq1qM8pzTRwyGIpIQvlC3QujL1SqUSq8uWYX/vUQBA81ArBfUE QfgwbZ3B6x1vCSt+SiiwrnI1VpUtTeDIkhcK6lOUMdMk2+7S9QU8jpfelGQWQqlMnOIqXa1BWXYx hoyjkCQJfYYhNBbWJmw8kWJ3OvCD3Y9i3DSJ3V378bPr7yV7ToLww6TZwLYLZuU3ALC2fAUX1J+O ylmLIIj5yZ+an8XrHW/5PP6v9l145PrvojQ7cXLiZIUikRTE5rBBz90suydDC+oTqad3Mx909T26 PozPTqoGp0bQNtqe4BERRPJhdzpgmO0mq4BC6GexhtPVt46eg9VO3cIJgvAgSRIOD5zw+5zD6UAr 3Xf9QkF9CjLBLWkDYFIWf4ge9YnT07vhdfU9KeqAc3a8U9h/q/tQgkZCEMmL3mxg3WRztTlQK1Xs ueLMQlTllgMAbE47TtMNmiAIjmHjKEteZqRp8Ym1H8S6ilXs+VRNCsoNBfUpyPjMpLAvSVJA33fR oz4JMvVenWVTEe+gfn/fMdgd9gSNhiCSE6FI1k/X6QvKeBccsrYkCMJD29h5tr2suAnvWXoVrmjY zB5L1fhBbiioT0HGvIJ6AOgOoKsX5TeJz9TX5Vez7VSdaZ8b6xD2jdZpNA+3Jmg0BJGcTJp9nW94 LqhYwbbJr54gCJ4z3H12aXETAJfZhptUjR/khoL6FMQ7Uw8ELpZNlsZTbsqyiqFRpQEAdGYD09ym CnqzAcOcpMnN2yTBIQgBwfmGK5J1s6JkCdRKl1dDr2EQEzM6n2MIgliYtI15JHnLZoP68uwSpM1e MyZNehgt0wkZWzJDQX0K4i+o95eplyQp6TT1SqUSNbmpO9s+x0lv8jlJwaH+ZpjtlkQMiSCSEn+N p3jS1RosL2li+5StJwgCAKYsRvQbhgAAKoUSTYX1rm2lCtW5Few4kuD4QkF9CsLbWbrp1vXDKTmF x6as0yzQTFenIyc9Oy7jC4bogJNaP0peT39Z7QZW7GdxWHEkQKU+ET5mm5kytykOr6nP1/oG9QBw QTknwSEJG0EQEKU3jQW1SOf62dTkp25SMB5QUJ+C+MvUm+xmjHL6eUCU3pRlFUOhUMg+tlDgi2W7 U8wB5yx3sVlS3IjLajewfXLBiQ1j0xP40ov34Isv3s28zInUQ2eeO1MPAGvKPEF9y1ArnE6n3+MI glg4nOGKZN16ejfzwWxDTiioT0H4oN6dKQZ8A+RkK5J1k6pe9Q6nA+cnutn+kqJGXFp7Eds/PnSa NH4x4OX23ZiyTkOSJOzpOpDo4RARwstv/BXKAkBdfhXzr5+yTtNNmiAIMagv8Q7qPfFDL10vfKCg PsWw2K0wWl2Bo0qpEmzhvItlk01P76aO+1H26QdTJjvXox+AxeHqB1CUWYDCzHyU55Ri0azez+F0 YH/fsQSOMPVxOp3Y2+0J5P0VJROpQbBCWQBQKBRYPPv7AYCBqSG5h0UQRBJjc9iE5Jlvpl4M6iVJ itvYUgEK6lOM8ZkJtl2YkY/6ghq2710sm2we9W5ytTksO2dxWFMmcOOlN4uLGtg2n61/u4ckONHQ MtImaLFHjGN00U5B7A47DBYjAFfgnpeeE/DY8pxStj0wNSL72AiCSF46Jntgc7r6vpRnlwiGFIAr QZClyQQAzNhMgnJhymLEc62v4NTI2fgNOMmgoD7F4D3qizMLUM/5vntn6keTNFMPiNn6VJHgnB3n 9PRFjWx7c+16tn1mrMOnYJkInd1echuLw8q6ChKpg87i+ZvlpedAxXWT9aaSC+qHKKgniAXNGaHp 1CKf5xUKhZeu3hM//PrQn/Hkiefw/d3/izEuAbqQoKA+xeBnpUUZBajOrWA3zNHpccxYTez5ESOv qU+eTD3gVeySIsWyvJ3lEi5TX5iRz5yF7E47dCYKQiNhxmbCQT/ypVRZySE8CN1kA0hv3FTklLHt walh2cZEEETy0zbKF8k2+j2mxk+x7IRJh0MDzQBc9+HTI+dkHGXyQkF9ijHO2VkWZRZArVKjOocr ltW7svVOyYlRbqaabJl6vli2OwUy9QbzFIaMowAAtVKNBk72BAClmZ7Pd4SCUB+6JntxoO8YbA5b wGMO9B6D1c/zw0b6PFONyRCKZN1UCPKbYZJbEcQCRZKkOYtk3dTm+dpiv9V9ULh2dHC6/IUEBfUp Bi+/KcosAADUcRIctwPOpEkP+6wuLSc9G9o0bRxHGRyh2EWX/BXsvD99Q0EN0ma74ropyeKDetFa dKHTpx/E3a89iJ++/RjufvVHAVdm9nAFsm7NJAAMz06miNRhgiuSLQzgUe+mQJuHdHU6AGDaZsKU lRykCGIhMjA1zH7/OZosVHEJSx4xfuiHJEnY3blfOOb8ZI98A01iKKhPMca9NPWAGNR3TfYCSF7n GzfVueXMN3/IOAqL3ZrgEc2NKL3xXRIszaagPhCvnt/LJpjd+n7c9eoP8dLZN4Tag5HpcVbcpFAo cMPibew5kt+kHrxHfX4Q+Y1CoUBFdgnbJwkOQSxM+Cz9kuLGgL11avI8XWX7pobQPtGFXsOgcEzX ZG/KOOvFEgrqUwxBU59ZCACoL/DN1Ceznh4ANGoNKrJdy+4SpKT3mxWKZIsbfJ4v4eQ33k3AFjJ2 pwNveTkC2Zx2/O7Y3/D93f+LowMtsNqt2MsVyK4tXyHYmI2Q/Cbl4D3qAzWe4hF19VQsSxALkbYg RbJusjSZTKngcDrw15bnfY6xOKzoX4AWuepED4AIj/Eg8psewwD6DUPo5JaekjFTD7h09QOzWbke /QAWFdUndkABsDvsaOf0ebydpRs+U09BvYfjgycxNWttWKDNQ742F50612pSy3AbWobboFGlCe4o W+o3ooyzYCVNfeoRjqYeEHX1FNQTxMLkzGjgTrLe1OZVsXioZbiNPZ6nzWWOaR0TPUJR7UKAMvUp xIzVBJPdDABIU6UhR5MFAMhNz2YOEzaHDV/71//gpXNvsteVJZFHPU9tithanh49B4vdAsClnS+e XSHhETX1FIS64S0qtzZswvev/ibev+xdUMCzrGp12GCyub7XGWlabKi8AMWZhVAqXJenSbM+6eVZ hIgQ1AfR1ANAJWXqCWJBozcbMGh0/fbVSjUaC2vnPL7WT7BemJGPa5ouZ/vnJxdesSwF9SkE77ta nFEg6M0WF/pmj91U5ybnTDVVbC0P9h9n2xsq1/g9hne/GZ+ZhMPpkH1cyY7RMo0jAy1sf0v9RqhV anz0ghvxw3fdhfcuvVoI5gDgivrN0Kg1UClVKOEmT7T6kVpMmsOT35STpp4gFjRnuOaOTYV10HiZ UXjjLwN/ed3FrMM7AHROLLxiWZLfpBC8nWVxVoHw3PbV7/XprqZQKHBR1ZqAXq+Jpi4/+TP1TsmJ w/0n2P6G6rV+j9OoNWzZzyE5MWHSCdn7hcg7vYdZgWxTYR2qcz3FTQ0FNWgoqMHH196MwakRHBs8 CUmS8K5FW9gxpdnFrEh2yDiKaq44ikhebA4bk1wpFArkztFN1o2QqTeOwCk52UoNQRDzH15PH0x6 A4gr/W621m9CdnoW2+/U9cLhdMzZ/G6+QUF9CiE2nhIlIDV5lfjOtjviPaSoKMkqQro6HRa7BQaL ETqzwacldKLpmOhh9nzZmiwsm+NiU5pZyLR8o9PjKRXUv9NzGGfGOvCepVfFbNy8xdjW+k0Bj6vI KUVFzpU+j5dlFcOd5ydJU+qg4zoA52tzoVQGD86z07OQo8nClHUaVocNkyY9qxkiCGL+I3aSDR7U V+WWQalQMhe1poI6lvgpyijAuGkSVocN/YYhoS/OfIdSISmEP4/6VEapUKKWy94mowTnUH8z215f uXrOGX8JV7uQSraW3bo+PLLvCfzr3Jv4Y/MzMTnngGEI5ya6AAAqpQqX1F4U9jnKOEkGFcumDrye vlAbvEjWDXWWJYiFidVuRQdn7hGKuiBNlSas8G2p38i2eT1+xwLzq6egPoXw53yT6tTyzj1JKMHh g/oNVRfMeWxpHBtQ/e7oU7j9hW/jjY63oz7X2z2HIcHViW/AEJtgim8kta5iFXLTs8M+h+CAQ5n6 lIHX0xeEoKd3I3aWpWJZglgotE90szq0qpxy5IR4v7iiYTMA16r/5fUXs8cbC7igfoHp6kl+k0L4 azyV6ojFssnlVT8wNYy+2YYWGlUaLihfMefxfFAvZ2HnwNQwczf61aE/QaPS4LK6DRGdS5Ik7Os9 yvanbTNRj88pObGn6yDbn0t6Mxd8fwXqKps68Jn6YI2neMjWkiAWJm1j7Wx7aUlw6Y2b9y27BhdX r53tSq1hjzcV1rFt3gGnW9eHv536J1aVLsV1i6+IbtBJCgX1KQTvfjN/MvUerVu3vi+BI/HlMJel X1O+Qrho+KMkTkF9n17snPeLg79HvjYXq8qWhn2uLl2fEDDP2ExRj699vIt9V3M0WVhXsSqi8/CO KCPT41Q8mSK4a1CA0Jxv3IhBPclvCGKhwDvfhKKn5+HvE274TH2Xrg8OpwNmuwUP7PkFJkw6HOw7 jnWVq5O2h080yBrUd3d344477sCzzz7LHvvLX/6Cs2fPwmQy4dprr8W2bdvmOAPhRpIkjHM3y3kT 1HOZ+j7DEJxOZ0iFdfHgUJ8nqL84iPQG8Paqly+oH/LKWjucDvz47V/hviu/EXZB0L7eI8K+2WaJ Onge4AKy1WXLoFZFdpnJ1GQgW5MFo3UaNocNOrMBhSE0MiLiy6RJjxfOvMZWEju4Rm2heNS7qcgW HXAIgpj/OCUnzoZZJBuMXG0OijMLMTYzAZvDhj7DIF46+6aQcBgwDM3LoF626GlsbAxPP/00MjMz hcfz8vJw77334s4778SLL74o19vPO6YsRtgcNgCuBj2ZaRkJHlFsyPFqnDWUJDdznUmPs+OdAFy2 fOsqVwd9De+rPm6ahF0mr/ohP9IEk82MH+x5VJBoBcNbegMAEiSYbZaoxjcRw8lnGSfBGaFi2aRk Z8vzePHMa9jXewT7eo8I9Q/haOrLc7iVGeOYbL8fgiCShz79IKZnV4jz0nMEg4Ro4LP1z55+GW92 viM8z9+n5hOyBfXFxcXYsWOHT1B/ww03YGZmBj/60Y/whS98IeDrd+7ciZtuukn4N9fx8x3e+aY4 Y35k6d3wfrPdSVIse3ighRWPLi9eFFKhZ5oqjQUxkiRhnJNLxRI+U/+h1e9DhloLwHWRevzIX0I+ j7f0xk20EpyJGV5+EV1mvZQrlvVeoSCSg05dr9/HszSZWFa8KOTzaNXp7PvikJzUcIwgFgC89GZp cZPQVDMaeAecd7xWpIH5G9TLrqmXJEnYP3/+PH71q1/hjjvuQFVVYKnA9u3bsX37duGxvr4+XHXV VbKMM9nhG0/NF+mNm7r8KjQPnQbgKpbdXLM+wSMKz/WGpzSrmBUKjk6PxyzrwMNLEzZVX4hFhfW4 f/fPAQDNQ6dhtpmhTdMGPY+39MZN1EF9LDP1gk0oZeqTEcNsoykA+My67chNz4ZSocSK0iXI1IS3 oliRU8q+P4NTw4LOniCI+YfgTx9GkWwwGgvq5nyeTz7NJ2QXL7tnXffffz+sViu++MUvwmKx4JFH HsHjjz8u99vPG0Q7y8I5jkw9+Ex9MthaOp1OnBxuY/vhBPWirj72mXqr3cq+CwqFAqVZxVhTvpx9 hg6nA6dHzwU9jyRJ2M9Jb3gNfSyD+mgz9WWCAw4F9cmGJEkwmKfY/hX1m3BJ7UXYVLMuIhtT3que bC0JYv4jON/EQE/vhs/Uu7ms1uMSR5n6CHEH7vfccw8A4N///rfcbzkvmW+Np3hEW8vEB/UGyxRs TjsAl3sLLwEJhuhVH/sglNcrl2YWsSLUNeXL2YToxFBr0BqAbl0fk7No1eloKqzDqZGzAKIP6sdj GdRnU1CfzJjtFvZb0ajSkK5Oj+p8lVxm3l/tCEEQ84cJk46ZSmhUaWjIr4nZuXPTs1GSWYjRWRns pup1uGHJlXir5xB77/lIctiMEEHhLd7mi0e9m6rccpYpHp4eg8lmTuh4vNvch4PcXvW8rpwvLFxT tpxtNw+3Bj0PXyB7UeUa5KXnsP1ognq708EytwoowvIp90cp31WW5DdJh97iydLnpedErYcVusoa ydaSIOYzvPRmUWF9xE5pgbh28VYAQGVOGT67fjsKMz1JpvF5GtSTT30KMGnS4+jgSbbPV3XPB9JU aajJrWBFsm1j7bgwQm/zWMB3xAw3KJXb1pJvylOe7clqLi9ZBLVSDbvTjn7DEMZnJgOu6HhLbzbV rMPxwVNsf9oaeVCvM+lZgXGeNgdqpSricwGuonCVQgmH5ITebIDZboE2ymwwETt46U0uNzGMlApu EkfyG4KY35wZ9QT1sZTeuHnv0mtwSe1FyNVkQ6PWuCyzFUo4JSdzFExTpcX8fRMJZepTgFfP72Ut lJcWN4XtRZ4KrCpbxrabh4JnmuVEZ0riTL0Q1HsCoHS1Bsu5IqMWribAmzNj51mxrVadjrXlK4SC xmgy9XxBdyw85ZVKpThRIglOUmHgMvW52uiD+tKsYrZqNz4zCYvdGvU5CYJITs5NdLFtOYJ6hUKB 4sxCaGYbRyqVSuGezne/ni9QUJ/k2B12vHZ+L9u/fvH8bNa1ptwT1LckOqiPQn5TlFnIJAiTJj3r LaAzG3Cw73jUQQovv/F2BlnNSXBOBPgMJUnCX1ueZ/ubatZBo9YIfQ+iCepjWSTrRtDVkwQnqdAL mfrwC2O9UavUwsR4kLL18x6bw4YxGUwFiOTG7nSgS+fpIr+ocG63mljB35fmo66egvokZ3/fURZk Fmbk4+LqtQkekTwsL1kMtdKlBus1DCb0x8bLb8JpngMAaqUKRbN9BCRIGJuZhMFixF2v/hA/efvX eOidx6IaG29n6d0em9fVnxhuhVNy+rz+5MgZ5o6jUihx04rrASB2QT3vUZ8Zo6A+y/P/3N25H8+3 vYrn217Fwb7jbAWLSAy8nWVeDDL1AFCZW862+6cGY3JOIjnpmOjBl168B7e/+G28cm53oodDxJE+ /SBLepVkFsZkpS8UKKgnIsZst8Dp9A2swuFfZ99k2+9atCVqjXKyolWnY2lxI9tvGQosH5GbaDL1 gLeufgyPHfozs6E8MdwWcSDqz86Sp76gGjmz2VKDxejjJOSdpd/WcAmbGMQqqI+l840b3n3oYP9x /Kn5GfyvQpNCAAAgAElEQVSp+Rn85O1f41VuFYuIP3yhbCw09QBQk1vBtnv1FNTPV85PdOO+XQ+z 6+2uzn0JHhERTzomu9l2Y5yy9AAF9USEnBo5i8/941v44ot3R1ww2T7exTRnaqUaVzVeGsMRJh/h OrjIhY7T2eVrw3dvKcny9BF49vTLONh/nO07nA6h50A48NKTksxCH6cApUKJ1Vxtwgmvz/Do4Emc G+8E4Po+3bTyevacGNRH7j4kh/xmRcnigM8dGTgRk/fgMdvMeHT/7/DwO7/BTBRFwwsBQ4zlNwBQ zQX1fQYK6ucj7eNduG/XI5jmEggjM9RBeCFxfsIT1DfFM6jnVpDnYwMqCupl4tX2PbDYLZg06fGX E89FdI5/nfNk6S+pXY+8CLLGqcQF5Z6gvmW4zacbcbwQMvUZ4X/mfAbdXyMoXkITDnPp6d0IEhxu tcMpObGTy9Jf03Q5irkmZrHK1E/GsJusm0VF9fjW5bfjPUuvxnuWXo2rmy5nz/XoBmLyHjx7ug9g T/cBvNN7BE+dfCHm559PyCG/qcnjgnrK1M87zo514L7dj/hcZ6YsRpgTbGdMxI+OiR62HU9HPz7Z NB9tLSmolwm+AOSdniNhN1XSmQ14p/cI279hnhbI8tQX1CBHkwUA0JsNCesuG638hi/088fQ1Oic zweCLxos89LTu+ELjltHz8E6W5h7sO84+05qVGm4cfm1wutk0dTHKFMPAOsrV+MTa2/GJ9bejNvW fQiaWRuySbMeU1xgGQv6DENse2/PIdjDlEs5JSdePrcLr7bv9VvXMJ+QQ37Da+qHjKNMd0ukPkbL NB7Y+wvWiyRHk8Ukg4A8NsBE8mFz2NCl98RI/rq/ygXJb4iwMdstQgAmQcJTJ18M6xxvdLzNtNdL ihrjqjlLFEqFMuHWlmabGWa7BQCQplQjKy0z7HN4B/VKhRIbqi5g+3zGPRyETH22/0x9cWYhqnJc QZHNaccbne/g76dewv8de4odc/3ibT7++7GwtJQkSRb5jTdKpVKQaPToY5ut5ycmUxYjjnM9IkLh pbNv4ImjO/H4kSfx7OmXYzq2ZMPg1XwqFmjV6ew35JSc5IAzjzg6eBLT1hkALrnWvdu+hvr8ava8 u/snMb/p1Q+w+KYsuwTZs8m8eCDIbyioJ0KhVz/AGvC4Odh/XNCQBePMWAfbvrrpspiNLdkRJTjx D+q9s/SRdMgs8Qrqb1pxPS6r28D2hyKV3/Ae9QHkNwCwmsvWP3F0J3aefIH58WaotXjfsmt8XpOZ pmXbkerIp6zTsDnt7H0yuHPGmto8T6+GcFfBgsF77QPArq79Ib9WkiShePfZ1pdl6VeQDEiSJMhv YqWpB0hXP1/h5YjXLd6G2vwq6kOxADnPSW+a4txMk082TZr0CZP5ygUF9TLQzUlveHhNczAmuGLK 2rzKqMeUKvCa8NOj7bDGeeld6CYbYQ1DUWYBCzqXFjfhphXXC91fI83U81r8igDyG0D8DHlUShU+ sfZmYbnbTabak6k32c0RuTbJYWcZiNp8z28i1pl670LmIwMtMFqmQ3rtufFOIbNsddjwx+PPxHR8 ycKMzcSybVp1OmvwEguquWseOeDMH1pHPEG9uwBe7oZ9RPJxPkHON4DrWuWWm9qd9pjLNxONOvgh RLjwevot9Ruxt/sgJEnC8aHTaBttx7KSRUHPMcZ35oxRwWEqUJxViIqcUgxOjcDmsKFttB1ryv0H qXIgFsmG73wDuOQ237tqB86Nd87676vEBkrGMVe7amXoc+pgdpY8a8qWoTy7BEPGUWSlZWBtxUqs r1yDtRUrAi5zKpVKaNXpTHpkspuRpQlPejQR426ycyFk6mNYe2F32IWGSoDLsejtnsO4dvHWoK/f 03XA57H9fUfRMtwmOBPNB/QySG/cVHO6esrUzw8mTXqWmEhTqrGoqB6AGNSTA87CoCNBzjduCjPy mcx0wqSLm0d+PKBMvQx0c3KAS2ouwuV1F7P9v7Y8H3S5x2y3MN2hSqmK6bJ2KnBB2Qq2fWI4vn71 OlN0RbJuMtMycEH5ClbQmZmWwQIfu9PuI/EIRjA7Sx6NWoMH33U3fnLtPXj8Az/GVzd/FpfVbQiq W+TrByLR1cdDT++mVsjkDsSsIHXSrPeRzgHAnhAkODaHDW/3Hmb7dZxW+ImjO8MuuE125LCzdFPD /X3JAWd+cHr0LNteXNTAro18gmLUSEH9fMdqt6KXW11tKKiJ+xjmc7EsBfUxxik5BflNfX41Prjy 3VApXB/16dFzaBtrn/Mc/JesKCMfSsXC+jPxDi4tcS6WjaabbDD4DrDhSnBCsbPk0aZpUZtfFVaz MkFXH2VQXySz/CZPm8tkRGa7JWbL9rz0piy7BKrZz+/cRBcGOFccfxwZaGGT8ZKsIty15UvIULs+ 037DEF4+tysmY0wWBD19jDNdVTllbHvQOAK7wx7T8xPx5zQvvSn19J4ooUz9gqJb3w/HbBKmIqdU cF6LFxTUEyEzMj3OJAw56dkoyMhDeXYJLq/fyI45OjC3mwYfWMTK6zuVWFG6hE1kOnW9QjMouYnW znIu+OLWcG0tQ7GzjJZobS3lsrP0h0KhELL1sdLV8ysodXlVWF+xmu3v9iOt4eGlN1vqNqIwIx83 r7yBPfa3Uy/OK8s+XqYUa/mNNk3Lgj2n5MTA1HBMz0/EH75Ilm8ol6fNQZrStfI4bZ2hhm/zHKHp VEFiXP0KMz0Ju/F51oCKgvoYI2bpq5h7Cm9peHLkzJzn4IN6uYOjZCQzLQPLipvY/mEZuoYGQi9n UC9k6sNzwAnFzjJaRFvL8JvAjMdRfgPI44DDX+CLMguwtWET29/TfSCgzMdgnsIxzvpy6+wk/obF 21A5m3U22cy457UHBT1pKsPbWcqhSRUdcOZeJSGSG73ZgP7Zv6FKqcLiokb2nFKhFLP182jiS/gi NJ1KkFU3ZeqJkOGD+ro8j6Z2eckiKOAK8Dsme+bMRogyhsKAx81nLq5ey7YP9B2P2/tOmnj3mxjL b3KikN+EaGcZDRl8pj6CbFk8NfUA5MnUC6tk+biwfCVriDY+M4lTI2f9vu6tnkNsSXlpUSP7G6lV anz+oo8wGY/ObMC9bzyEw/3NMRlvIpGj8RSP0FnWEPvOwUT8aB31SE4XFdYj3cspiQ/qR0mCM6/h nW+a4th0iqcww6OAoKCemJOuSS5TzxWAZGuyWEGIJEnCUqQ3Y3xgsQAz9QBwcZUnqD85ciZuS7Ki +02sM/WR21qKmfokld9wF0fLTBqOnRmR1QO4Nj/2Dji8/KYoswBqlRqX1np6DDx96p9+/0+7uUJa PrsPuORk92z9CrJmP1+Lw4ofv/Vr/Kn5Wbx8bhf7dzrAhCFZkbNQFvDK1OspU5/KnPZjZclTSl71 CwKz3cLcrBRQoCE//kWyAGXqiTAQMvVc0AEAq8qWsu25JDgTC1xTD7isLRtnm1I4nA4cHWyR/T2d TqeQfcxPj21Qz9taDhlHQ3ZssTpsIdtZRgMf1E/bZsJ6rcVu9Tg2KVS49/8dxXce24c/vCRfoXMN F/S5LVCjha8LKJrN5ly/ZBsrdG8dbceBvmPCa3p0/eic7AXgsurbXLPe57wrS5fg/qu/yYIXCRKe b/s3nji6k/377ps/w9s9h6L+P8QLvlA2T2b5TS9l6lMaQU9f6hvUl5BX/YKga7KPJUWqcsuhlbFB 4VzM566yFNTHkGnrDGtzrVKqUJVTLjy/snQJ2w60jA+I2uSFGtQD8ZfgGCxT7IKTo8ma0zYyErI1 WUzKYXPYBKnPXIxNjzObxeIgdpbRILrfhKep5y+MGmTCZHbZNz63+zzGdPKssmjTtCibneA4JSfT 7EaDUM8y+9uryCnFdYu3scf/1PwMa4pmddjw2OEn2XMXVV0Q0N+/Krcc37/6m1hc1BDw/X97ZGdc C8OjQU6fekD0qh+aIgecVGXKYmQraUqFEks5Pb2bUtLULwg6hKZTiZHeAK6VRbckcto6A6vdmrCx xBoK6mMI709fnVvhE3wtK17EMn7duj4h08UzTvIbAGJQf3zwlOw/PDmdb9wIDjghSnAmuCBPTq16 NPIbPqi3mTx6WbvDib+/GVhqFi01ggQnumyu3elg3wEFFCjkaipuXnk9m5CNTI/jpbNvQJIkPHbo zzg73uF6jUKBG5Zs8z0xR542F/decQduW/8hXLtoK/vnXhUwWqfx+JG/pETrcsHSUoagXpumRcls TZFDcgodlYnUgdfTNxXU+s3OCl71FNTPW/gi2UQ53wCuyWUBd32fT9l6CupjSJeul23Xc41n3GSk adFUWM/2/WloLXYrjFZXS3qVUjWvOp2FS3VuBXMOsTisaB6W17Oe96iPtJtsMAQHnKnQghQd750f 4+JdnqiCek62Yp5OE557ZX83Jgzhu+mEglgsG52uXmfyNJ7K0+YIk/JsTRZuWfUetv/s6Zfx5xPP Yk+3x8by4xfcjKWca1MgNGoN3rVoKz67/kPs3+0bP8GeP9TfjHe4JlbJiFNyCu3V5WqQVy0Uy1IT qlSEl94s51areUqyPIYQIzPjKTGpTVaS+bPjV1Pr/MRI8WS+6uopqI8hfKY+0Bd2VZnnouZPV+/t ILLQGk95w2frD8oswYlVN9m5iKQB1aRJvuJdHl42YgozqBc65NrShedsdieeeXPuhmuREktbS7FA 3Vf2dk3T5aialYSY7GY83/Yqe+7Khkvw7iVXRvzeq8uW4eqmy9n+E0d2CitHyca0dYbVhGSmZcgm CRN09dRZNiVpDVIkC7hWetJVrhU+k83M6nOI8BiYGsZX/vkd/NfL9yedjE+SJAwYPf0mKnPL5jha fvigfj551S/siDEKnE4nXjv/Ft7pOcxubt4e9f5YWeoplvWnqx+f1eQDC1t644Z3wTk8cAJ2p0O2 95Kzm6ybSBxw+HHJK7/hNPVhug3xk1HJ6jrPtvWeie2/9nVBN2WJboB+qM2Pna3lhGnuAnWVUoVP rv2gz+PLSxbhtvUfZj0pIuVjF9yI4lm5yZR1Gr9JYhmO3Hp6N6JXPQX1qca0dQZds/dFhUKBZSX+ V7IUCgV51ceAv596CcPTY+jW9wtJh2RAb5mCabZWK0OtlfW6EQqFGSS/ITj+0fZvPHb4z3h432/x wz2/gM6kRy8XVATK1C8taoR6tntev2HIp1iSnzEWLuAiWTdNhXUsazptnUHrHFag0RIfTX348ptJ 7oIj17iA2GnqJasWGrUSX7hpDRqrXBdOq82B53bHPltfkV3KulFOmHRMuhYJ4m/P/+RpbcVKrC1f wfZLsoqw45LPxyRTnZmWgS9s+BjbP9h3PGijukQh2FnKKBGs4eRVfZSpTzlaR9uZpK0hv0a4xngj BvVkaxkuNodNaNS4t+cQHDImwcJlkOsKXZFTGnUSJFrmqwMOBfUR4HA68HL7LrZ/fOg0vvby92Bz utwZijIKkBNAY6pRa7CEc7845XXT5mUMxRTUQ6FQYEO1pxuvt51gLIlLUO8lvwklE8uPS64VBMA7 qA/T/WaGD+rTsX55GTK1afjQNZ6VqX++3Qm9MbbZepVSxSQxANCjizxbL3jU+5HfuLntoo+gPr8a dXlVuOvyL8U0qF1TvhxbZrvRAkDLcFvMzh1LDHHQ0wMQ/raDU8OyrtQRsYeflPKWzv4oFWwtJ+Y4 kvBH81Ary4QDri6+zUPy1qGFwyCXxKqQqYFiOMzXBlQU1EfAkYEWnww7rwH09qf3RvSrFyU4gqUe yW8AiBKcQ/3NsmUfdDJ2k3WTk57NtOsWhzUk3TT/XUvaQlk+U2/T4pI1rgzrxpXlqK9wTZDMVgee 39sRg5GKCLr6KIplx0PsD1GaVYQHr/02fnzdPUIhZ6xYV7GKbfOSvmRCb46P/CYjTcskSQ7JKWT7 iOTn1DAX1JfOHdSTV3107O896vPYHq4pHuCSsP3Xy/fjO6//JO51C2JQn1g9PUCFsgTHq+f3su0L K1Yhe9bqzk2wqm7Br37YO1NPHvXeLC9ZxFY+Jk16/Lt9jyzvI2c3WR4xWx9cghMPVx7ApXN0Y7Kb 4XSG1hzLwVlBAoDamYGLV7gu2kqlAtuv8XzfX9nfBZs9tPOGCq+rPzveGfF5xKZviZtQ885ZfIfq uZAkKa76e4OFl9/Il6kHgJo8KpZNRQzmKXTPTrJVCiWWBXGGKiX5TcTYHDYcGmj2efxQfzML3p2S E7/Y/3t06/vRNnZe6IIdD/igvjIZMvUkvyEAVwvrE7NLWgoo8Nn1H8KD196NJVxDjXWVqwK9HACw uLABGpXL9m94ekzISkwEceBYiKiUKrxnyVVs/6mTLwia3lgxyctcZMyIi7aWcxfLmu0WtqSqUqqY V7ocKJVKIbCfsYeWrdebp1ixuGRLw7olFcjUemwtN6+qQHGe67x6oxX7W2IbmPEZwEP9zTCHKR1y I0yoE/jbK88uZU4gk2Z90NWczslefOnFe3DPaw8Ky+9ywhfKyuFRz1MTo5UYIr6cGvWsQi8qagja PbSUMvURc2K4jf32S7OKWGLA5rRj32wG/82Od3Cea/7UMdnjeyIZ4VfZeMOIRMH3IdGZ9CF3eE92 KKgPk9c63mKFPxeUL0dpVhGKMwvx3Su/jq9f8jncu+1rQb2q1So1lhUvYvu8C06oEoCFxnuWXsWC 4WmbCU+2/COm5zfbzLDYXXrvNKV6zoKuaAnHAUfnJb2Ru7goEl29d5GsW3rjRqVS4l2b6tn+v/Z1 RTNEHxoKaplLisVuiaj7sMPpiJvLUDCUSqWw2hcsW//n5mcxNjOBcxNdeKv7kNzDAwAYzB5NfZ7M vTT4XgS9UTocEfGjJQzpDeBdKEte9eGwr/cI295Usx5b6zex/d1d+2G0TvvcM0NdBYwFTqdTuNcl g6Zeo9YwlYVDcsqSKEwEFNSHgd3pwJud+9g+7yutVqqwqWadIK2ZC1FX77r4We1WTLkbTymUCbd8 SibSVGn41IW3sP03O95B+3hXzM7vXSQrZ/DMZ+qDdckUbDZldL5xE4mtZXMf52pjy8DFK8t9jnnX xloola7PtOX8GHqHY3cBVSgUPjexcJk061kQkafNlc13PVQECQ7X1M6biRmdUEzLZ+LkxBDHTL3Y YIyC+mRjbHoCh/qbYXfYhccFPX2QIlnA1eDNvVJocViF5mZEYGwOGw73e1xvNtesw2V1G1iPmzNj 5/HLA3/w+Tz7DYOwOmxxGeOYaZIZieSl5wg9URKJu2M1EP+VC7mQNajv7u7GjTfe6PP43r178ZWv fEXOt5aFw/3N0M8GfwUZeVhfuTric/GZi1PDZyFJkm/jKSXNuXjWVa7GutnPXIKEJ47ujNmSWbx0 64BoazkcRH4jNp6Sd1wAkMldbEMtlj3Y28K2yzW1yM5I8zmmKC8DG7lg/+X9XcLzkiTB7oj8b3l5 3cVsInZq5CzGwnTP4N17ipNA9lZfwAf1gTNqe7oPsJVDAOiM040pXj71AFCZW84ClBHjGMz22Pc7 ICLDZDPjv/79ffz4rV/hl4f+yB4fm5lgCYs0VRoWc45vgSCv+sg4MdzGrtUlWUVoLKhFnjYXaytW smN4q0u3pbZDcqIvTpPkoSRzvnHDTzYPcROjVEa2qHFsbAxPP/00MjPFGdmBAwfQ09MDkyk8d41k gC+QvbLhUqiUqojP1VBQw7IS46ZJDBtHhY6W5FHvn0+t/SC7KLVPdGF3Z2yKfeJhZ+mmgpPfDEwN z1mQqjPHx/nGTbgOOHanAz3TnuLUlSXLAh573eZ6tv3GoV5YbC4Xo65BA77y0134xHdfRkt7ZAVy hZn5WFPmem8JEvZ0Hwjr9eJvL/GuU/X5NWy7O8AyuSRJ2NMl/j979AOwxSH7Fi9LSwDQqNLYb0aC RH71ScT5iW5WiPlW90Gcn3CtFJ0a9khKlxU3shqyYJRkeTKnFNSHBi+92VyzjiU3ruBWL92sLluK iyrXsP25EgaxZEDwqE+8842bDVUeu+zDAyfmha5etqC+uLgYO3bs8AnqN27ciI9+9KNBX79z507c dNNNwr8vfOELcg03KENTI2yZW6FQ4KrGS6M6n0qpwvJST8vskyNnhEw9dZP1T3lOKd679Gq2/2TL P3yWfSNBZ4pfUJ+rzWHvYXFYMTQdOFsv2FnGI1PPy29CCOrPjXfAAVcQ6bRosbqmPuCxaxeXoLzI dT0wmmx4u7kfJ8+P4c5H96Jr0ICpGZtPBj8cttR5bmJ7ug6EpcmdCNGjPl7U5FWym/PA1LDf7HTH ZI9Pl1WH0yG7Q4zD6YDR4mnyFagnRyypmUNXP2HS4ZnT/8LZsdjbpRJzMzYjrojtbHkegJc/fWng ib43pVnFbJuKZYPjLb3ZVL2Oba+rXI0sLkmjUijx6Qu3C6uAnZOBpX2xJNk86t0sKWpkSQm92RBT SW+ikF3fEejGGuyGu337djzzzDPCv1/96ldyDDEk3uo5zLYvLF+JYi6jECmrOP39yeEzVCQbIjeu uI4FxXqzAWfGo7+ZC9r1OATPoRZCxj+oDy9T3zzoaW7i1BezDrL+UCoVuI4rmP3zK2fwncf2Ydrs mZQZTZFnmS+uXgutOh2AKxBun+gK+bV8N9lk+O2lqzWonM1oSZD8FogGqh2QW4IzZZ1mkp8cTVZU K5ahwtuWeuvqf3ngD/hry/P4/u7/Dbu/AhEd/AoX4GrE2DbaHlbTKR5efjMcxESAcDWn46U3TYV1 7DmNKg2X1m1g+9ct3obqvAo0FHhWAeOVqffuJpssKJVKYeXiYL+vLWiqIXtQ78423X///bDb7T6P pwq8b+567ksQDYKufuQsBfUholWnCw2pjg+eivqc8ZTfAGJQP1eDIUHrn4TymyMDns9ePVOK8sK5 LTevvrgWapXrtz8yMePjWW+2RL7qkq7WYFONJ1MVTsHseJJ41PPM5Vdvd9jxNpdoWF3myYbKXfDF u0TIXSTrJlCmfspiZCuoJrsZA4bENKcKtafDfGPMTzb9V4f+xH5PGWotGgtqQz4fb2v5Ruc7+GuM VmLnK7xz3sbqC33iqo+s+QCuqN+M6xdvw4dXvw+Al7RP1xcXyYmQqU8CO0ueDdVcc8u+4ynvuiR7 UP/4448DAO655x6o1Wqfx1MFfrk5Vs1WavOrmKWS3jKF5mFP1pO6yc7N2ooVbPv40OmozxePbrI8 9SEG9bqEZurntrQ0WIzo1rsCSEkCqjMbmMNNIPKy03HJatHyMosrrDVbousWzOtI3+45HLK+fNzE d3JOjgk1f/P1dsA5NnSKuVkUZRYIkjS5l9TFxlPxCeoDdQ0+OXJGKBTmxxYvnj39Mj757Nfxy4N/ iEs9QzLhnakHRP308tLFYa3kLCtuYr04nJITz5x+GXe9+sO42i+mEvznX++n6WVmWgZu3/gJfHrd rdCoXb0vCjLykDebuDLbLUFtlaPF7rBjZMY1+VNAIbi/JQOrS5cifXaFd9A4gv6poQSPKDrIXiVE 3FaTAGLWAEipUGIFp6vnlxuLM6OX98xnVpYuZTeLbl1f1B3h4p2pF4P6wA11xIZY8bC05IL6IG3E W7hJqNOYj0WVoV2s37ulEe7Yf1FNPv77MxvZcyZrdFm5ZSWLmE3ZtHUGRwZagrzCheB+kySrZHM5 4PCrEFvqNqKRW3bv1vXB7oxucjQX8SySdVOWVcyKLXVmAxvDiaE24ThdnL2mJUnCM60vw2K3YFfn Pvzk7V/HzSYwGeA19Uu5BoxuQvGn58nV5uCBa+7EihLPfbFb34+7XvshDvQdi3yg85SJCFf3I+la HSnD02Ms+12UWcAmF8mCRq3B2nJPkvBQX2pLcCioDxE+U58dw66egS56yeDAkcxkpGmFtuPNg9Fl 64WgPkP+4LkipxRpsy4+46ZJv57MNocNxtnJpFKhjIvUIRz5jbeevqEytJWEZXWF+N5/XIL/vOUC PHD7pax4FgAsUQb1SoUSW7hsfSgaSYfTgQmzJ6iPx4pIKPA33h5dP5N4TFmMwmRlS/1G5KZns0SA zWlHvyFwsWzXoAE/+N1BfPWnuzz/HtqFJ144Bacz+NKz3hw/O0s3SqWSNRgDXBIcSZJwwmuVTh+k +26sMdstrGkdABwbPIUH9/4/WOzWuI4jEUiSJAT1n7voI+ya5ibcoB4ASrOL8Z1td+BTF96CtNmJ nMPpwGOHn2TXQ8LFmCmyoF7U1cu7spesenoe3gXnUIrr6imoD5EpqyfoiqXbg7+LnkqhRH66/IFl qrO23OPDG40Ex2QzM99tBRRx+exVSpWgE/YnweGz9HnanLj0LcjUhBbUS5KE5mHPZ+7QF6OhMvTP 7YLFJbh2Uz20GjW0Gk8gYIpSfgMAF1V5al5OjZwJqpHUmQ2exlPpOSyQSDR52lw2wbA4rMz3e0/X AThmM/GLCutRlevy/+dv1IEkOCfaR/GtR/diX8sgOgb0nn/9ejy7qx0HTgV3zhEy9XGS3wC+uvoh 4yhGvdxX9HGW30z5CTJPDLfih3t/Me/99KcsRrYqkZGmRW1+Fa7hGjLmpGcLBc7hoFQoccOSK/Hj a7/NJqtTFiOeankx+oHPE5xOp2CkEI5kV5D2ySzXG0hS5xuedZWrWC+M9omuqFf+EwkF9SEgSRKM nBQhVvIbAKjKLWf6NjcF1HgqJHhd/YnhVhbohMuZsQ4W1NXmVcatm6jggONHgiPo6eOg8wcgWKDN panv1Q+wG4pkTwNm8lBfHtlkSKvxaG7NVnvUhUoN+TVsxWHSpA/atTeZC9S9dfXjM5N46pQnsOE7 6TZwBYkdE77Fsm819+Pex/Zjxhx4NWT/yeB6Ur3QTTY+8hvAS1ev68eJoVafY+KdqTdyExw1l6U+ NXIWD+x5FKYgdSnJQiTFknyW3h14f4BzJttat5EFSpFSmVOGT174Qbb/yvndc9YgLSR0FgP7u+Wk Zx9D8C0AACAASURBVIfcCwAQpX2dMn+efJFsZRJ51PNka7KwkpNCH07hRlRBf3FDQ0N45ZVX8Le/ /Q2vvfYaxsYiaw6TyphsZvbj0arTYxr0KRQKrOSsLQHyqA+V2rwqlsmcts6wxifhcnrU4yDA9w6Q m2DFsvHscusmVPlNMxdQOfRFqCzOhjY9st+FSqWERu26FEkSWFOqSFEqlVhesojt841w/CEUySZd UM97Svfh14f+xALFiuxSXNGwmT3Pu4x421r+860OPPjHw6xrb2GuFt/7/GY8/LWt+ObHLmLHHWkb DirB4d1v8hKYqeeNBdzo46yp5zP1y4qb8JE1H2D7raPtLptNa/LabEqShEcP/A6ffmYH3uh4O6zX 8kWa7qA+X5uLH1/7bdx31TfwsbU3xWSMF1etZe5OkiThiaNPpbxDSSzgkxHhdsEuzy5hxaF6s0HI +MeaIWPyZ+oBYAPnqJfKEpyAQX1LSwu+9rWv4aGHHkJHhyuT2d3djR/96EfYsWMHTpxI3ZlMuAjS mxhm6d14S3CSLVuYrCgUCi8JTmTWlq0j59g2X6AlN2Km3k9Qn4BMfehBvUd64zQUoT5EPX0g0jkJ TrQOOICrkNrNqdG5g3o+qx3uzVFu+Izaa+f3MpmZAgp88eKPI50rOmv08p92a/D3HuvHr55tgTsO qirJxo+/fDkuXFqKpup8XHpBJfKzZ2/wRivO9fo6mvD0GzzZ/Hg26vL2qj/FeaG7ibv8hq+1Ss/C B5Zfi0+svZk9dna8A/fv/nnSasG7dH3Y03UAJrsZz5z+V1ivFTP1nu9BnjYXS4ubos7Su1EoFPj0 uluhmj1f6+g5vNN7OMir5j/jUXTBViqUqOdWvuTU1QvdZJPMzpKHl22eHDmT1JPxuQiYWmtra8OD Dz6ItDTfJR2r1YrnnnsOa9bExq892fG+cMeaVV6Z+mTLFiYzaytW4M3OdwAAxwdP49ZV7w3r9Ra7 Fe2Tngx/fIN6z0W1zzAIu8MurALp4twQCwgtqLfYrWgd9UyEnPpiNFwUXR1CRroKU7MKN7PVDiA9 qvPxv6lTI2chSZLf3hhmuwWvdbzleV0YjXLiAS+/4f8e1y/ZhmXcagTgWs0pyMjDpEkPi8OKgalh VOdV4KV9neyYpbUF+O/PbkRetufzVSoVWL+8FK8fct3YD50extI6/+5bMzYTu0mrFEq/NnpyUaDN Q5YmE9PWGZjsHllLhlrL9uMuv/HjivaepVdDrVTjiaM7Abg0uvftegT3bP1KXLrvhgPvcz42MwmH 0xGyBeXotK/8Ri6qcytw/eJtePHs6wCAPx5/BhnqDLh/0kUZBUIX5kQhSRLe7jkMs92MK+o3yyrl FDvQhx8z1BfUsMaNnZO9uLBiVczG5sZsM7PklEqhFJqLJRvFmYVoyK9Bp64XDqcDp0fP4iKugDZV CDiVvuWWW4SA3ul0Yvfu3fj6178OjUaDW2+9NS4DTAbEC3fsL8pl2SVCdp7kN6GzumwZu5Cfn+gW ivhC4ex4B9PiV+dWxLXwL0uTyewXHU6Hjz/uRAIy9dq0dCjg+jzNdovfpjqto+dgc7p02U5TFiRr RsjONwHfl5PumK3RZ+pr86uQpXG56ujNhoDew7s692F6tl6mLKtY6C6YDJRlF7Nlcs9jJfjw6vf7 PV7Q1U/2wGpz4Ey3J6N316c2CAG9mw3Ly9n2odbADZw6JnqYL3xNXmVc7ekUCgVq83wLLzdUe268 U5bpiGtrIkG4N3AJn+sWX4HPrf8I2++c7MX3dj0iSJeSgdP85FxyYjyMAkE+U18Sgw7rwfjgqnez +rMJkw4/3PsLPLDH9e8br9yPV9p3R/0eTqeEP73cikf/dhyG6fAdjI4OnsTP9z+Bxw4/iTdmk01y MRZlLVB9kJXiWDDI2XSXZZfEpft0NKwuX862Tw77rgSmAkHXx1pbW/HAAw/g6quvxmuvvYZbbrkl HuNKKoRMvSZzjiMjQ6FQCLNkPoNLzE22JgtLChsAABJ8Le6CcTpB0hs3dQV8dz+xWFZsPBUfNySl Qgltmifom7H7Zut5pyGnvhgA0BhlUJ8hyG+i7yCpVCiFv6c/Xb3T6cQ/z7zO9t+99KqkK1D3XiZX QIHbvWQ3PI1eDjhneyZZ197K4iwU5WX4fd2FS0ugmm0e0NGvx7je/ypN+0QX224qrA/nvxITavwE 9RdWrGRZcgmSX0cauZiaw+r4mkWX4wsbPs4myd26PvzPmz8T7HMTiVNyom20XXjMX4fYQPgrlJWT zLQMfJSrWfDm9TBrAvxx4NQQdr56Fq/s78bDfz0a9uuPcAWW58Y75zgyeiL1qHcj2FrK5ICTCnaW PLwU+uTI3LLNZCXgHey3v/0tPvaxj+H3v/89Nm/ejPr6etx3333YvHlzoJfMW3hNvRzyGwD40Or3 4Zqmy/GRNR8Q9MBEcC6o4HT1YfrV85mqFXEsknVTz03gvC+sk0JDrPh5p4sNqHyDuxNCkWwxcjLT UJSnjeo9temeDI4pBkE9AKEA/ZSfC/ShgWYMT7sK/7M0mULRaTKxuKiBbV+3+Aosn2Py2eiVqT/Z 4QnSVjUVB3xdpjYNKxs9S+OHA2Tr+WL0Jq7hVbzwztQroMDqsuXCCls8JTj8BMJf/5IrGy/BlzZ+ kq0m9hoG8T9v/EzWwsRQ6dUP+Gj9R8IK6n0LZeVma/0mfPyCm3FhxUqsLV+BteUrmHa/W9cX9kqt N61dnonKodPDAX8HgTjLBfJyT974VZVIOtBX51WyOoUh46gsTk2Dgp1lcjrf8CwraWKfSY++P+5y vlgQMKh//fXXUV5ejq1bt2Ljxo1QqZJ72URO5JbfAC5ruM9d9BF8YPm1CdcFphp8N7jmodMh27NZ HTa0cxfhhGTqeQccvbgEKmbqExTUe+nqx2Ym0Dfb2EhyKuGcKkRDZV7U31neq94cZQMqN6u8imW9 vxcvtL3Gtt/VtAVadXQ6frl437JrcEnNely7aOucmUpAlN90Tfai5bxn+XtV09x61g0rOAnO6eBB /aKEBPXiKmZ9QTVy07OFLtCxdsA5cHIQ33p0L17Z7+uuxVtaBtLLb6nfiC9v/DQLPvunhvDdNx4S Ch0TAb9K6WbMy/c/EFaHjQU8SoUybtcnhUKB9y67Gndt+U/cvfXLuHvrl7GYWzHyVzwdDp0D4mTr sedaYLOHJucy2czo1Q+wfdmDemFSFX6mXqNKQxXX0O22f3wTH3/6q/j401/FvW/8NOoJEuCaxLpJ 5iJZN1p1upBEOeXnN5LsBAzqn3zySdxxxx3o7e3Fpz/9abS2tuLFF1+E0Rj9HzrV4JdYc2TK1BOR 01hYy7JkessURoyh2a62j3cybXhFTmncbCN5vL3q3VZtdqdDaIjl3ctATuYK6vksvXOqAHCqUB9G 06lAxLoBFQBU51WwQGvKYkSf3nODOTN2Hmdni8TUSjWuW3xFTN5TDvIz8nDHJbfhs+s/FFTDXpiR z7zjTXYz2gY9kq5VjYEz9QBw8QpPJu34uVFYvaxF9WYDC/rSVGmo9iOFkZvqvAphf02ZSwPLd7aN dVD/2HMtON05gV/+vRmTBjGbOeWnUNYfl9VtwFc3f4ZlAQeNI/juGw9hNIzMeKzhVyndhJqpF5xX MvITqpVeNWt3CUSng5YkySeoHxybxnO7z4f0+vaJLlZvAsgb1LsaT0WXqQfElT2bwwaLwwqLw4rW 0Xb85shfohqj2W7BUa7zdWNh7RxHJw/C9ynKSWIimFNAWl1djc9//vP461//ij/84Q/o7OzERz/6 0XiNLWkItsRKJBalQokchSdg6QzRnkuQ3pQsmeNI+SjNKkKG2iVdmbIYmTc9v+yXm54NdRxvmnMF 9XLo6QFRfmOJUaZeqVBiJfd35S/QL5zxZOkvr7s4rishcqJQKIQbtSPdFYSXFWaipMC/nt5NZUk2 Kotd1zeL1YGW8+LkmM/SN+bXxPU76SZbkyU4fayZLWwT5DeW2AVTTqeEMZ2JbR/0WsEwhuGMtrlm Pb52yedYADw8PYbvvvFQyEmISOmY6MbfT70kBOKSJAkOVm7GpkPL1Aeys0wEvGNVNEHY5JQFeqNv cezO186y78BcnB3rEPYN5inZirb1lik43I2nNFkRF6y/e+mVAZ1z9vcexb7eIxGP8VBfM+uqXJFT KlyXkhlBVz/clsCRREbAoP65554T/p04cQLV1dX41Kc+FcfhJQdGytQnNTa7A/09ngDj7KhvN01/ tI4mtkgWcAWetYKu3iXB4TW38V5BCNRV1ul0ooW7yDlmg/ponW8AICM99pl6wL+uvmW4DYf6PM1F 3rP0qpi9XzKwiFs+Vua4Arlg0hs3c0lw2hOsp3dzw5IroYACy4qb2O+Wl9/oYpipN1vt4HtxHTwl uiiFmql3c3H1Wnzj0v9g3WdHZyZw7xsPYWhq7q7HkWK2mXHf7p9j58kX8IPd/8uCzH7DEJNX8NI5 fysHkiT51NaMxdHOMhiLixqQNttNdXBqJGJZE5+lX1yTj/oK13fKYnXg/14I3gPFuzBWghQTCYs/ YtUFuy6/Gr947/34w80Ps3/bGi5hz//2yF8jdmza3bWfbW+t35QysuLFRfWsO++QcTTkiW6yEDCo f/jhh/Hzn/8cJ0+exPT0NKanpzEzM4OZmZl4ji8piIemnoictu5J2Kc8f5fzY8E7y9oddpzhMiuJ KJJ1w7sduTvLCh71cZTeAIEz9e0TXcz+UbKmQzJlQ6VUoKYs+t+EHJp6AFhZ5gnqT4+ew++OPoX7 dj3ClskvrFjp11ElleEnqMoc1w0pmPTGzYblHgnOgVND2H9yEPtPDuLAyUG0jnh+L4lwvnHz3mVX 47c3/hj/c+UOlvXm5TextI00mmzC/vGzI+z76XA62O9DAQWy0kJzRltfuRrfvOyLLBAdN03i3jce woDBv+1qNHTqetlvttcwiLe6DwEQu2iv4eQGY6ZJwcbWKTnx3Td/hk8/uwPPt73qOY7P1MfBznIu NKo0LCtuZPv+iuJDoXPAs8KzqDofn79xNdvfc7wfpzoCS5MkSfLrdiOXBCeWXbCVCiW06nT275Nr P8iy9waLkfVbCIeJGR1LACmgwJa6jVGNMZ6kqdKwrNjTAyTVJDgBg/pdu3bh5z//OXJycnDo0CGM jIxg9erVJL+hTL0sOJ0SBsaMrI19OJw4NwbnjCfw7ZsamONoF+cnu2F1uG7YZVnFCe3iy/sFu4P6 SRPnfBPnTH2mxn9Qf2JYdL0BFKgpy0GaOnoZRoYM7jcAUJVTzrK409YZvHTuTfZcliYTH11zY8ze K1lYUtTAMsHKjGlAbQk5U7+isYitmozpTPj+/x3E9//vIO7/vwM4NejRFjcVJS5TD7hkOHzmL08m +c20V1BvtTtx4pxLLuMOlgHXdykcO9S1FStw5+W3s4zgpFmPe9/8mVD3EQu8bXL/dupF2J0OoUh2 bflKVofhcDqYBBBwSa5aR89BgoRnW19mmf7RJJLfAGIH6ZYIJRN8pr6hMherm4qxZa0n4fL6ocAr wIPGEb9WqnK5HAmZ+hj3tcnUZODzGzw9Ft7pPYL9veHZe+7pPsASJytLlyR84hcusZJ0JYI5r0Kr Vq3CV7/6VTz88MN4//vfj1/84hfYsmVLvMaWNAjyG9LUy8JvXziJ/3jgdXztZ7vDbvpxon0UkjkL ksMVGBrtU0EzJPxNbXkCs/SA2DX09Og5mGxmTJr5Iqg4B/UBMvXNg756+lgUyQJAuia2zafcKBQK rCj1rZe4sGIVfnrdfwvSp/mCRq1BVZbn/5VfPo2ywtCyyGlqJTauLPd5XKExAWrX7zIzLQPl2SWx GWyMyBPkN7EL6mfMvhPMA7MSHLHWKvz+JavLluHuLf/JmovpzQZ8982H2MQ+Fnjb5I5Mj+PNjne8 rHyXoCTTM+njO8Xyk4Jp6wzLRo8LQX3iu4SK/uJnmOFAOPCZ+oYq1zX3mo0eHXjvcOAVoHNj/j3p ZcvUx0h+E4gLK1YJFr+/OfIXH/vTQEiShD1dB9j+lvrUydK7EXX1rqD+Sy/egzc6fBuKtQy3YfvO 2+M2tmDMGdTrdDr84x//wI4dO/CjH/0IGzZswO9///t4jS0psDvsrAW5UqEUAh4iNpgsdrz0dhcA oGvQgAf/eAiOEDP2Jot9tmOmApLJIwNxa9PdnBhqxQN7HsW9b/wU977xU7x09g32XKL09G7q8quY S4vObMCfTzwrZurj6FEPAJlpHs95t5Z22jqDc1zjIYfBdSOPRZEsIGbqYym/AYB1XGO3DLUWX9jw Mdx5+e0RO0akAlkOT2CeX24MS8/6mfeuxPWX1GPjynJsXFmO1U3FUGR5vo+NBbXMnjFZ4IN6gzl2 OmbvTD0AHDw9BKdTEl3RIkz2rChdgm9v+TIrljdYjPjemw+jM0bNgLwz9QDw5IlnWbCZmZaBurwq lGTxQb1HZtKjF19/ZNbNZGw6OjvFWNNUWMc+w/GZSQxznUxDwWJzoH9k1m1MAdSXu75PVSWeFaD+ 0cDfK7eTFgC2SgaIMspYwnvUByp0jZZPrv0gu0YaLEahDmkuOiZ7mO1xukqDTdUXyjI+OWkoqEHG 7H1wIpQuy0lULhDwyvzhD38YH/rQh9DW1oZbb70V3/jGN3DFFVfA4YhfC+5kgJ+dZmkyU6bYI5U4 fnZUkN00nxvDEy8GL0wCgNOd43DMVrI5pz039i7OAcfudOCRfb/FscFTaB1tR+toO7OLBOA3kxtP 0lRp+NRaT6fmf7fvQTPnMhNvZxZ+4jo9m6lvGW5jPu9p1kLA7nJbaIhRpl4b446yPJfVbsDNK27A dYuuwE+uuwdXNl4673/H02Oev4s1PbwApyBXi9tvvgD3fGYj7vnMRnzvPzYjs9AT0GQ6Q9PnxxPB 0tIyFVGm1h/emnoA0E1ZcK53EkahKWHkdSXLSprw7a1fZkHElHUa33vzZ2gf74r4nIBLStNj8EgR 3ROPaW71bVnJIiiVSkEeMTrjCep533UAODp4EpIkJZWmHgBUSpWw4hquZKJnyMAKoiuKsqCdlaAV 5WmRrnElHKZmbNAbLX5fzzedWs3VKMQnUy9PciJLk4krGy9l+/1ToTXi4gtkN1ZfCG1adI0JE4FK qRKc01IJdaAn6v8/e2ceH1dZtv/rzL5PZrJvzdo23feNUgotYKkioEhFBMUXkVcF2VRAfiKKFtRX 5VXcUFG0QBVfkU2gQFu60JXubdI2W5t9nWT27ZzfHydzzvPMkswks2UyXz58PjPJmck0mTnnfq7n uq+7shKVlZWwWCx45ZVXqO9t3rw54S8sXYg13SBL7ISb2vfqB02oKjbiyuWjx2AF/K0AKF89qXTV 956PODp+UfEcFGhTv318acUyfHjxMA518GPGyYumKelKvVjUN/Q1Yu+FQ1SUpbtfvIjHI/kGgHAR BQBXHNNvAEAikWDTvGvj+pzpjJ/l0NooBTeHASPhMOjtxbDbJvimY0UmlcBY4MTAyJ+l6+L44vMS iVKmgEqmhMvnho/1we51xCV+OJxSD/AWnPK6+F0bZuRV47uX34sndjwNu9cJu9eJH+x8Gt+57G7M IJpAY6HT1gPvSN+QSW3E9XUfw3NH/k4dE9ilLNCG2m84jgtR+i8OdaBxoFWY76GRq9Nm93puwUwh F/1kdwOurFkT9WMp6w1xTpNIGJTm6dA04rfv6LXDqKOH1Dm9LmFHg2EYLC2ZjyOdJwEAFmdiivoB qqhP3KKqRC8OjOqMoqj3+X3YM9KMDQBrq1Ym5HUlg7mFM4XrcbTYPQ787di/cKjjODx+D5aUzMeX Ft8EnUKL0z1n8ct9f8amedfiheOvwMv68OnZ16DaNA3PHnoRA04LVpQvwleX3yY83z9PvYltjbvg 8rkxM68aty+6CUX60Yd4RSzqp1LhPhrx2GLNEhmO43DojJj6UFlsQEsnfyJ85uVj8PlZ6DR8M5lU IsHcmlzoNWJRcfy8qEKSRT2p1JMDMC4pX4Kra9cC4AuBKsLPnkoYhsGXl34OZ/5zjlLSgBQo9VJR 9RxwWvCLD/9Ifd87yF9EzAZlyAVuvKjJ4VNxtt9MNZo7huB0AkqHAYyOL0bqe89jednCcT0fy7Kw Q1w8n2vg0D/kRK4xPYq5AEaVAa4R28WwyxqXot7hEov68kK94Ks+cKoLOdXi4jMeAQo15gp894r7 8MSOp2H12OH0uvDDnb/Ew5d9DXX5tWM/QRCkBbEypxxX1lyKVxu2USpvoKgnYyn7RpT6QddQWB/1 O+c/EG7npzjOkiTYV89ybFQ2sfeb9uC9C/WAJAdgZSG7j6UFYlHf3mvFrCr639w40CrsDE0zlKCY KLoSYb9hOZayhCTSRlisF9OwOqOIXT3SdUoQ0HLVpkmrdgP0+2k0yF3Bn+z+Lbx+Lx5ew3vsnz30 In61/y94aOS+xT2MfW1H8L119+NQ+zFsOfYvVJrK8fWVX8SA04Kf7X0WK8sWYXHJPPzn7Hbsaj2A e1bejhy1EW+d24Ef7HgaP9/4PaHBPhzpZYxMQ2zZ5JuE0tg+hIFhfktTr5Hjya9diooivqj0+Vk8 8/IxPPX8ITz1/CH86M8H8MAvPhDSUWwODxrbxZMm59CB43hbRZe1F66RjPWPRlQTgFcOZhdMx+yC 6agxV8SUWJFoTGojbl+8KeTrOUmOtHRZNPB2VoJjQy0qcokCrJ2/iMRLpQfo4VPxtt9MNU428kWZ f1gsPk6PM+YPADqs3XD7+c8o51GC9Sjx3sH4eL7jCWnBiVdWPWm/WT2/BHIZf75o7bKia0gsrOIl +FSZyvHYFfdRU4F/+MGvxhXTSDbcVuSUQi6V48bZG4WvqWUqVJl4UYNU6gNTZS9YwqeI7bl4SLid mwbWmwDTckqEv8Nw0ATpSBztPIXfHvwbmtlDkJXy6U6BJtkAJfni37atJ9RXT/rpp+dWIUedmKbt AEMucfCUTqGFcpyDp6KhWCcuULptvVTcaThI682ayuVpdX2NlTJjccju5p8+egm3/fNe6v8f7/4N AOCCpR1nes/jayu/iGpzBarNFbh71e040nFS6DFgORa3LfgUSvSFuLrmMrAchw21l6PGXIFlpQtQ ZihG+zC/I/JqwzbcsuAGzC6YgRJ9IW5fdBMkjAT7Lx4Z9XWP+Rvv6Bg7HjCTsRLDI7IZ9fGHHHCz ZFYhtGo5vnP7CujU4Veinf12/P3dkSFCjf0ILJKrSgwAJwXn5E/AHDi0DrWj09qDjpFtQ6VUQUWf pSNrKpZjcYmYj6xTaIU862Rhd/vgu1gH17HL4W2vgU4uvu8LJFUAx5824lrUJyj9Zipy7ByvVrNW oqgPMz00Ws4TDdJ83wqDbQdawbLx8a3Hi0TEWpL2m1yjCgumi6k/Ld3i7kU8hxJOyynF9664X2j+ dfvc2PzBr3C868wYj6Qhi/pAbO7aqlWYNaLOb5yxTsj5J33xfY5BcByHC0Pi4xcWzRZuByw9QHo0 yQaQMBLq/B6Nr34vMTFVmsMr0VXF9HmtLF88/4VrliX99DPyqikRZjABRX2ik29INAq18D70sj70 OSMP9rK6bUIjNcAPnJrMSBgJbpl/A1QycTf6xjkfx08+9h3q/zuX8jHvbcNdUMtVKCF2N0r0hdAq NGgnZlAUaPmeJIWUX4yRnz2FVA4v64XL58aAw4L/3fecsHj4wv/dhz7nIDpto9ugItpvAjz99NPo 6+vDmjVrcM0116CwsHCsh2QU2Yz6xEJabwKDb4rztPjBXZfgtV1NcI8UeA6XF0fO8sXKKzvP48rl 0yjrzdJZheizOOFyGCDR8Cfe5sGL1JjuuYUzR922SgcYhsGdSz+Hb739Qwy7bSlJ5nEEChmvEr72 6fjMJTdAX9yPfocFh3YrAPC7I/FqkgWClPqs/WbcuDw+HBeKehMYMPwC19IOm8c+LktKIzFJVuYx wwOgq9+BE419VJGbasgEnKE4KfV2wn6jVcuxYk6R0APUOTQIjIikujgLPmXGYjx+xX14fMcvMOgc gsfvxVO7f4Nvrv4KFhbPieo5Wiilni/qZRIpHrviXtg8DkqF1MjV0Co0sHsc8Pq9GHINU0r94pJ5 6HdaQhpnUz1NNpi5hTOwr43PVK/vbcTGGesiHstyLI50iLu4ErUdWh2LvBy6sbO0IHJRHzx0akZu FbRyDeQSGbysD26fGy6vK67NogNU8k3iE7xK9AUYGlmcdFq7I/ag7b1wWLje1porUWoIjcadbFxR fQkV7WlQ6lEYFOcb2NmKVFuwHCuETAAI2b1gwkTnBHZE7lv1XyG/x7GG3I2p1D/11FP4zW9+g4qK Cnz/+9/HLbfcghdeeAFOp3Osh2YENmLASNZTH18GrS6cvcCfoCQSBotnilt9tWU5uO/mxXjoC8vw 0BeW4fE7V2FWJX8B8fk5PPvKCRwjmmTn1+Yh16gG5xDVuhZLG2W9WUIo4OmMWZ2DJ69+GPddcgfu Xnl70n++PSib+0yTBZdWLMd1s67GhQ6X8PV4KvWUpz7OjbJTiePn++Dx8ReE8nwTqk18ozkHDvW9 jaM9NCIXiEJufmmNcPud/WNPbk4mVAJOnIp6h1P8LGjVciybLYpaVhfRb5UAwafEUITHr7hfUGO9 fi9+vPu3lBoaiSHXsGD9UEjllI1CwkjCNk2T/vhexwBaiTjLipxSKho2QLoV9VUmMVihY4zGzqaB C1QKGgAUlDtDkrFKCaW+s89OxS23W7uE3XytQoMifQEYhqHU+nhbcMgQhYlOk42GIh3ZLBvZV09a byZjNn0kok1KKzUUwel1UZOh24Y64fS5KPU+GjQKNQwqPQacQyjU5aNQl498bS5eOP5varEejjGL +ra2Njz//PN47rnnoFKpcPvtt6OgoABf+tKXYnqRkxUbab/JKvVx5TCRejOr0gydJrI3kGEYEuiK 7wAAIABJREFU3HnDPAQ+X4fre4SmNZlUgrpKM8wGFRVrWd97nrIdLC6eHEU9wF8sV5UvSahfMhJk cyAAYTz6kM0t9D8o5FKU5MdPnVTIpcLf1uP1CzGlWWKDtLMtm1VIxfyN14JDpl5sWCQWdnuPd8Lq iG1QXCKh7DdxKqRspFKvkiHXqEZx3sh1QCb+2+PRlBuOIn0BHr/ifqHg9rE+/HTP73Cg7eiojyNT a6YZS6PyNpNZ9V3WXsoyUG4sCSuK5KeRpx6gPeCdth5KIQ3mo87QxZHcGJpJrlHJYTbwFgyfn0P3 oANtw534w6EX8fA7TwrHzcitEhpzE1nUk0p9MuxPxfqxi/r24S7BpieVSLF62tKEv650o1hfgMUl c/HM/r+gcaAV5/tb8MyBv2BWXq2wUxYLn5ixHltPvIqD7cfQZevFHw69iBPd9SgbYwdkTPvN5s2b 8fGPfxy/+93voFaLaQdDQ4kZqpBu0FMDs0V9PDlIFPXLZ4+9kq0ty8HVKyrw9j5aIayrNEGlkPFF /Xnxwk4qNZU5ZTAnKM8307AHFfU9g070DDjQ0ScucCuK9JBK4pf1LpEwUMqlgp/e7fFBo0pvq1S6 wXEcDp0m7GyzC+FS+fF6w7sAgDM9sRf1Dq9TKEpkEhkWVVagtqwV59uG4POzONM8gOVhJtCmArKQ ClZgxwvpqdeO9PmU5GnR2WcHIxO/l8hd3AJdHh5f9wAe3/5zdNv74Gf9+PneZ3HPqi9hVfmSsI8J Z70ZC1KpP959Br6R2MpctQk6hRbTc6sEi06AdFPqdUot9EodrG4bvH4vBhyWiDn64XY87NKuMEfy Q6gGht0A48dvDj2HhqHTIccsKhIXvDlEYtlgnBNwSE99MgbolVAJOOF3P0iVfknxPGGYYiYRzdXu ayu+gOc++jt+sONpSBgJlpUuwBcW3hj1k5JWnGvrroTb78GfDm+FzetAVU4ZHl17N/XeCseYRf1D Dz2EnTt34h//+Ac/dKKvDw888AA+/elPj/XQjIBMv8nEN2qq8PpYHGmgPfHRcOs1s7DnWAeVSjG/ lve4mY0qwK8A61ZBonRRj1s8Saw36QBpOQhwsqkPQzZRmYyn9SaASikTinqXx58t6mOkpXMYfUP8 +16rlmNWpRkuv0bw1TdZLsDhdcaUK95FKHNFunxIJBLUlOXgfBtfqPQOOiI9NOkYEmC/CVfUl+br cLi+GyCK+kT3W+Vpzfjeuvvx/e2/QKetB36OxdMf/gl+lsWlFctCjm8JSr6J7meISj1pW5w28nip RIpFRXOw+wKfQy5hJEmfoRENJboCNIzssHdYu8MW9QNOizjLhGPAcQAj4TDg7YXVbQu51pcW6HCi sQ+ykkY0DDVR32MdOvi6KuEqKgNGEhwppT7OWfXJbJQFxlbqWY7FrpYDwv3JnE0/Gr/6xBNhvz6v sA5bb/o1AF74jWSZnV0wQzgO4L315H0AeOLKb4rfZyS4ae4ncNPcT8T0Osfck3vggQcglUqxa9cu dHZ2oqmpaayHZBRkTr1OMXqDQpboOd3UL0RTFpo1KC/Uj/EIHqNOic9vqKO+Nr+W7yY3G/hmJM4R 2sAZzg+aJTzBSj3AxyQGspqB+DbJBlAncKrsVOAAodIvmVkAqVQCrUIjFHUcx+FsX3Okh4elgyzq Ry7u+TnioqBnMH16q3LibL/hOI6yomlHFpkl+TpA4gcjGZmwLJFBKU28TS5XY8L31t2PUj2/M8Jy LH65/znsbN4XciydfBPdLA6yAZJMfZtmLBFuLy4Rz6O56py0jCyMJludbJD1W03UNeNM7/mQ40vz dYDMA1mRuEu8uGQe5nAfh/vkavj7yvCvHefhHelnSaT9pp9slE1CUV+oyxcU5B5HP3x++tx8qucs +kdScfQKLRYVRdfInSUxjPmJ1Ov1uPnmm5Gbm4uHHnoIFkuo5yyToSfKZpX6eHHgDG0TiLYZBQA2 rKrEzAr+ZFZeqMOMafztXCNf1LMOeoFgUOpQa66c4CueOoSbonmyqR8tEaYuxgsyAceZLepj5hDh p19K2NkqTWJRFxgsFC1dNrEoCkyXzDeJRX2vJX2KemOc7Tdurx8+P9/bIZdJoJDz78/SfC1lvdEp tTGdvyaCSW3EY+vuQ/lIoc1xHH594Hm837RXOMbr91LNelEr9RGsNNOM4uMXl8xDrtok3E5HivRi OkmnLXxRT+5EsJZ8eqZDmN6TsgIdZMVNYKT8TmK5sQQPXvIVnK+XIeChGBh2Y9dRvpfBlCD7TfDg qcDfIpEopHLBu89xHLrtfdT3SevN6oplkEnHNIBkSSBj/vaNRiO2b98OhmGwZcsWDA5GzinNNDiO oxpls5GW8YNu6IvNkyuVSvDD/16Nj+p7MLPCJAyECSj1ZLMsACwsnpOWilK6EtwoC/CpD6SFPhFK fTarfvwM2dxouMCfmyUMqCQpMhVm2B2asz0apFIfaELMN4k7lulkv9HI1ZBJZPCxPrh8brh9ngk1 moez3gAjSj3lp0+u2JOjMuCxy+/FD3b+L1otbeDA4bcH/wo/68dVtWvQNtwlDCcq1OZBHWWcYqSo QnJRoJGrsfnqh9A21IHZaTottGQMpd7j9+J4d71w328pAKN0AOB3scL1nmj1fsgKLwj3N829Fi0d Vlisbuq4f3/QiCuWlNH9HXFU6oddViE2MtGDp0iK9YXoHUnd6bR2CzGLLq8L+4mm7cmeTZ8JjFnp PPnkk6itrcW3v/1teL1e/OxnP4v6yVtbW3HDDTdQX/vwww/x7W9/G9/+9rdx5Mjok7FSjdPnEk6O Sqki7TPOJwvtvTZ09vE7ICqFFHNrwl9MRkMpl2LVvGKhkAdEpT7YfjNZoizTBTLSkvz9BgJpCs2a hPjd1Uoy1jKr1MfC4foeYRDbzAozjDpxYArpNR+O0WtONsYFbA2k/SadlHqGYYJiLSdWTFFFPfF+ zzOqIVeK70+NLPoehXhhUOnx2OX3CpGlAPDs4Rfwn7Pb0TIoTvuNJXVDq9BQg3YAQMpIQuL4clQG zC2sS1uhhPaAhzZ2nu45B7ePL8Y1jBGcSwvWakJAcW+xtFHNwACwu2unYLdibQbMyZ1NBT0EaGof wsnGfuQQvQbx9NT3JzmjPgD5OyUX+vvbjgq/yzJDMfV+zJIaIir1Tz31VMiWIsdxePXVV1FXVxfh USJ9fX14+eWXodHQPvTnnnsOv/nNb+Dz+XDffffh17/+dYRnSD02d3bwVCI4SHh/F0zPF7a1J0qO TgmGATiPSmiWVUoVWFA4e+wHZxEglfrlc4rw1oct1PcTodIDgFIhvg/cWaV+VFq7hqGQSYV4xYNB qTckZCZ5LEo9x3GU0hmw3+Qa1fznjAMGhl3w+lhhtyzVGFV6wd875LaiQJc37udyEItbcsK1RMLA ZJIgUKpJOSVSgU6pxf+7/Bv44c5fCnGCzx35O4qI4TiVpuiLeoZhkK/NpQZMlRiKJp2dgsxV77H3 w8f6IZOI5xYyylLtHtmFYGUoUBahx93Jz3ToaxTEoB57P95v3iM8xts+He29diqSucCsQc8AvxD4 9weNuOuzYpRsPD31VPJNEqf5RmqWDTRNA3w2fbJsaFkiE/FMfMUVV+Dyyy9Hc3MzSktLsWHDBlRX V6OjoyPSQyjy8vLwwAMPhBT1ACCVSqFUKuHxpE/GcThoP322qI8XlPVmdvzi8KRSCXJ0SgAMvI3z saRoIe695A5oFMlX0iYzdiL9JlzUaCL89EBWqY+WN/c24+s/2Y47N7+L//fbvTh0phtHGsQLbfBn yqAaX1E/7LbC4eWVeJVMKXjW5TIJTPqRXTEO6B9KH7U+nln1YsIWB4l2CF6/uNg1GMTihfOlbgdX q9Dg0bX3YGZutfC1LpuYKhZrPnZ+kK++whidHz+dUMoUgtec5Vj0EB5wjuPwERFl6ekXd4ln5IqD 1c4QvvqXT70hWF78VhPYoTycaRnA2Yui3e2bnxejRQ+c7oLDKpZWFvewMCF0oiQ7+SYAWdQH+mys bhtOEDamS6eFpjBlST4Rl+DLly8HAPzyl7/ELbfcAgCYP38+XnnllZh+AMfRQ2SUSiV8Ph98Ph+U ysgKx9atW7F161bqa8leBJDJN9nBU/HB7vQKw4wAYOmsglGOjh2zUYVBqxuszYzrKtegriS9cpTT HY/XD9/IxESphMG82jzIpIzQMAgkrqhXEUq9y5Mt6sPR1mPFH/8tNvkdPdeLo+fEIi4vR42KouBG cdJTH739hlTkikcmZQbIN6kxMMzHZ/ZanCjKTY/zo1FJpo5MrFk2YL+RVx9Hi74Tj2+vx/fXPwAJ I4FGxwEjlyOPOz47jeNFo1DjkbV348ldz4Qkt8Rc1Af56qdF2WSbbhTrC4Qdm05rj2Ahard2ocfO X39UMiX6O0TRcUn5bOzu2A2At+hwHIddrQeoRlBf23QADN7Y3SzY3eoqzairMGPprEIcOtMNjgPe 3HMBOoUWNo8dHMdh2GMTfPZWhwcsy1EWuWgho0qTMXgqAJkoFJj/crD9mDDca7q5MuI8gCzJZcx9 tYqKCjz88MOYOXMmTp06hVmzZsX0AwIXgieeeAIPPfQQbrvtNnznO9+Bz+fDV7/61YiP27RpEzZt 2kR9ra2tDevXr4/p508EGzV4Kpt8Ew+OnO0RpoXWlBmRa4yvip5rUKMRfNrAwJBrjKOzBEPGWWrV cqgUMkwvN+FMiziaPFH2m6xSPzp+lsP/bj0Kjy+y6hcuSWq89hu6qKd3bApMGjS08kVTbxrFWpJK fSwLmHDwnwUOUjNvbTrb34Quaw9KDEVQqHxCUe+yp7aoBwC1XIWHL/s6ntr1a5zqOQuAV/GDlfex CJ4QS8ZZTiaK9QU42dMAIOCr5600xzrFoVEzTNOx389/VswGFRaUzBBnOgxewE/2/A6H2o8Jx5eq KnHeyv9+OvvF2iAwY+X6y2pwaMSS8+7BCyhfoxdqCItzGDkqA+pbB/D/frsXLMvhibtWY1ZV9H8f H+vHQeL1zClIXqNyvsYMqUQKP+vHoHMILq8LH178SPj+yghD0LIknzGL+ieeeAKnTp1Ca2srFi9e jPnz58f0A5599lkAwKOPPgoAWLZsGZYtmxzbNLas/SbuTCT1JhrMRrGxM6AkZoke0kccaA6cW5Mr FPUalQyF5sTMa1Aps+k3o/Haribh7yCVMHjk9uU4drYX7+xvFX5faxeFKrOGoPQbjuOi8r52homz DEA3y6ZPAg5Z1E/Uy2x3egG5G4xE3KU6P9CKEkMRJHLxc2KzcuEennRUMiUeWvM1/O7QFhzuOI5N c6+N2eOcOUo9qSyL7+MTI4U+ABQpKgHwf8fSfB10Ci2m5ZSi1dIGlmOpgj5fm4sbaz6FJz8InSQb KOrnT89DZbEBLZ3DcHv8cDtEW5bFNQS/vwTP/OOY8Fndfbw9pqL+VE+DUJOY1TmYnlsV9WMnilQi RaE2T1Dpzw204CRhvVlZvihpryXL6ETVATNnzhzMmTP1BgpYs3GWcYVlOX4S4wjBDX3xgExryRb1 sUMmfmjU/Olhfm0e/vEe7zGtLctJWDNU1n4TmfZeG/76plhQbLpqJpbPLsLy2UW4+eqZ+PBEJ8xG FeZUhyZJKWUKKKUKuP0e+FgfnD5XVFNlO8jkGx39WaWy6tNJqVeSUYITt99IlPS/7fxACy6rXAFW IlpBLRYu6oVSolHKFLhn5e1gORYSJvbm5XyN+P7RyNVJyUFPBCVhEnD8rJ+Kq1R5CgHwufIl+fz1 fVZ+LTW4CwCurFmDWxd8Cl6PBABd1OcaVags5t9zDMPghstr8PMX+VS/7h4/pCO/TotrGG/ubUFL p7jQjHUnmVLGyxaN6+87EYr1BcI54dX6bUIyYK25MmQxmCV1pEdkQZpipew32aJ+opy7OIghG38x zNEpUVsW/0gusqjvz9pvYiZcjN+C6fm4ZlUlasqMuPWa2Ox3sUDl1LuzSn0AP8vh6ZeOCLab6hIj PrNeTNfQaRS4akUFltRFXiSPx4IT7KknoZT6dCrq42q/8YEJKuobB/iJoi6/uDvhdkoxGJRXnmrG W/BV5JQKQ6hWlS+Jy0IleDJvMigiGzutfM9J40ArnD7+mpCrMWF4QDzflOTxn4/lpQuEr+WqTfjO 2rtx59LPQS1XwaBVQK+hc+GXzqLtbpcvLsfsEfWd9YjHdg0NYMvb9dRjY3nP+Fg/DhJ58Kmwu5C7 H8e6xMXNyvLFSX8tWSITUal/7LHHcM899yA3d+quwMhIy6z9ZuKQ1pslswogkcRf2col7TfZoj5m SPuNRsWfHhiGwVdvXBDpIXGDst9kPfUC2/a3Urabb3x2EWTS2Io2g1IvDI8Zdlmp2MNwsBxLpaiQ UzoBPsIvQCbbbxgFXdS3WNrgY/2UNZPzydHea6MEhcmKXCrHjz/2CFoG21CXVzP2A8bA72fx7V/t RmO7BV+7cSGuXJ6cHPMCbR4kjAQsx6LfOQiXzy147AFgXkEdOo+I79vSEaV+bmEdvrHqSxh0DuOK qlXQKmirYVmBjuovCl5ISyQMvrFpEe7+6XawXrERdn9DC+xO2hoXy07y6Z6zgshoVudgRl7yrDcB gi14AbJFfXoR8cqwb98+3Hvvvfj9738Pq3XiI7cnI1SkZdZ+M2ESFWVJQhb1/Vn7TcyQjbKJGDA1 GmrCfuPM2m8E3tzbLNz+zPoZqC6NPX0o1ljLAYdFiHA0KHUhO5XBSn1wylmqMKpC7Tcenwf9jsGY X6Pd5Q1R6r1+Ly4OdVDXBs6nQEevPfjhkxadQou5hTPjkk9/unkADRcG4fNzeH1PUxxeXXTIRjzg AbqsvVT84tzCmWjvEz8HJfni52P1tGX4xMz1IQU9f5z4OZBJGSycEbo4LsnX4daNs8ERRf2Fgb6Q 4waGXVG/J0nrzYoUWG8AOv8/QI25IuIk4iypIeKntrCwEH/+85/x+uuv45vf/CYUCgXmzp2LkpIS fOITn0jma0wZ1PCprFI/IfqHnGjq4FNpZFIGi8KcDONBLJ56juMQfE5NxO7BZMIRlH6TTGilPmu/ AfgJlc0dvOKskEtx/drxqaf6GO03HWEmyZJo1XKolVI43X64PH5YHV4YtMkZWT8aBoVOSDCxeez4 2mvfQZ9jEBw4zC2YiUfX3hP1JFS70wtGFWotOtffBIeH+LpPho7e6FOFMo1/7TiPo+d68fkNdZhe TnvwyZSYnoHk2rSK9QVCs3erpQ1n+8RFxQxzLfosfHylhEHUkaylRPE/tzqPSuwiuXZNNd47kwfh UyTjrTZLZxXi+Pk+eLx+uD1+ON2+McUTP+vHgXbRerMqRcp48GRhIHWvJUtkIhb1HMdBIpHgk5/8 JD75yU+iv78fBw8eRFtbW6SHZBxWj3iiJi+KWWKHVOnnVOcmTAXWaxRCrrrd6YXL46O82gFefKcB L793looHVMil2HTlDNx0ZfKiwtINcvBUwH6TLFRZpT6E9w5eEG5fMq943AutWLPqR/PTA7wlKy9H g4vd/HP1DjrSoqiXSCTQK7XCwiVgOQKAkz0NONvfjLr86BZGdqcXjCG0ED3eVQ8OvBrA+WQAJGif okV994ADf3rtFAB+CvSTX7s05PsBrA5PxPNxIijSFwCd/O0dLR/Cy44k3eiL4LbLBUGn0KyNeiLy pQtK8dK2s/B4/bh2TXXE46QSBl/42CL8+MD7AABG7oZMKsGXr5+Lx37/Ibr6+d/LwLBrzGvhqZ6z QmiHSW3EjLzIPzeRmNRGoeE+wMqybFGfbkR8J995553U/dzcXGzYsAF33HFHwl9UupCdKBs/Dp1J vPUGGBnhTqj1g8OhzUgdfTa8+E59SN63x+vHlrfrp7Sfm1Lqk2y/IZV69xQr6r0+Fn4/G/K1HR+J IsqVy8bvR461UbaTSr4J76WlEnAs6dMsW5dXG/F7R7tORvxeMDanB4wydLfvRI9o4whMk+3om5pF fQ9RtLd0DIXYSbr76X6LviS+T0gPeCC7Hxix3hCLsOL86K/txXla/OnRq/CnR6/G8jmjX8fqSoqF 24zCjU+vq0VJnk6YxgyEvz4Fsy8NrDcAv5AnF/g1pgoU6PJGeUSWVBDx3bF3714cPnw47PcOHjyI zZs3J+xFpQM+1g+nlz+hMwwDjSK+Q5KmEi63jx5jPyv+UZYkdAJO6EXktV1NlO2GDHhgWQ6tXRNr sJvMBA+fSiZqBTl8aurYb85dHMSt33sL//XDbdR779CZLgzbeVUsL0eNebXjv4DGrNTbRlfqAX4A VYB0SsD5+oov4OsrvogHV38FP9vwXXxj1ZeE7x3pOBX18zh8djASfqGlkCrAgD9RBK4LAAAfvzvR 2ecQhupNJcjzhd3lg9VBp9x0D9C9Bsl8n4SzjQHAvMI6qqgnLTXRYNQpqQVtJLQKDWSSkbABqR+f Wsc3t1LXpzAWUY7jwHIsWI6Fz+/D/jSw3gQoMYgLmWyDbHoScR/svvvuw0svvYRf/epX8Hq9MBqN sNlskEgkWLt2Le69995kvs6kYyfjLOWalK2OM4GPGnoEVby8UE81JSWC0Xz1NqcX7x4QLQ3fv3MV Fs0swE/+eggfHOUzi5s6hjGzYmqOvA43fCpZTNX0m/cPXYTd6YXd6cVTzx/Ez76xFiqlDO8dvCgc s35p+YT6PUil3hqVUk8OngpfHJHNsj2D6ZOAo5KrcFnlCuG+WZMDKSOBn2PRbLmIQecQTOrRm429 Pj+8EjsChrASfQG8fh/arV3UcVLwzZA+P4veQUfU3uxMITiqsrPPBgMxlZa03wDJ3dEJaxsDg9kF 0/HhblG5L81LzN+MYRjkqAzoG7GAWT1WaBQqmAxiA+1g0PXpgqUdP9nzO3QTyVMBTCojZsYhkWgi fHzGOpzuOYtcjQlX1axJ6WvJEp6IRb1CocBtt92G2267DU6nE1arFUajEUqlMtJDMgoqoz6bfDMh PjzZKdxeNa94lCPjQ+4oU2Xf2dciTPSrKNIL6QWVJQahqG8eaeidilDDp5LsqVcrp+bwKfI9erHb ht+/cgK3bpyFg4Rlbd2y8gn9DMp+4xq9qPf5feix9wv3I8Vfpqv9JhiNXI1aczUa+s8DAI52nsIV 1ZeM+hi700cNnsrX5kItU4UU9VqZBoGytaPXPuWKerIHBwA6++yCIOL2+kOy2JOp1JvVOVBI5fD4 xXNalakcOoWWskslUmQii3qLaxiFuvyIotOwy4qndv2a6gMhSaX1JsD03Cr87pNPpsWgtSzhieod olarUVBQMGUKeiA4oz7bJDtefH6WapJdNTfxRX2kAVR+P4vXdovxgNddViOcnMiYwJaOrP0GSL79 RiaVCGq0z8/BG9TzkCy8Pha/+7/j+OXfjwr2l0QSGMgWYNuBC/jp3w6DHbFzzK4yC8NxxoshhqFM PfY+sCPTInM1Jihk4RtgSaW+L43sNyR+lsOv/nEUJ4+IC8YjXWNbcOwuOqM+X2NGjbki5Dg9ERU6 FZtlQ5R6wkPfMxC6e5PMmQYSRhISwzi3sA4AqAjSWO03sZBD7AgNOnmxyBym58vr9+Kne35HFfQM 8d80Yymun/WxhL3OWMgW9OlNcqW4SQQ9TTY0rzZLdJw43yeov/kmNWrKYs/YjpVISv3e451Co1aO Tom1i8VhIFUlRFHfOQSW5aZkvKUjhek3DMNArZDCPmIBcnt8kEcoKBPJ2/ta8PoefvHXPWDH43de AmkC3wsWa6iv9vh5Mdd6Ig2yAWJplO2grDfh/fRAkKc+jQZQBeA4Dr9++Rje2d8KRp0HOfjhQ8e7 zsDP+iGVSCM+1u6kM+rztblhi/pcjR6BoMSpGGtpdwUr9eLvINh6AyS3URbgLTgXhtqF+/MKZ8Lm 9MJi44tpuUyCvJzE9cvlEHMTtjV+gPq+RvRYHZAVD8A/WIhBK59V/+zhF1Hf1wiAL+a/tea/saRk XsJeV5bMJaJS7/F44HQ68cgjj8DpdMLpdMLhcOCee+5J5utLGVZ31n4TD0jrzcq5xUlZ5YdT6jmO wysfnBe+fs0llVDIxYu6Sa+EUccXkE63H10DmTNMJhbsKUy/AWhffaqaZcmC+ti5Prz8/tlRjp44 FsKiQC5IAUCpkGL1gpIJ/wy1TCU07bn9Hrh9kXcgqDhLXeSmdrNRhcBaZ2DYDa8vfZqbOY7DH189 hXf2t/L3nTqwbv536/A6cbZ/9EFIfFEvLrbytbmoNJVDGmR/yDeIYkBH39Q7Z4R66sXfQXd/6O8j 2Q3VpK9eKpGiLq+WWnwV52kTKt6QRf2J7ga8efZ9HOrdB3n5Wajm70KT9jX8ct9z2NH8oXDcLQuu zxb0WcZNxKL+3XffxZ133olt27bhK1/5Cu68807cddddKC+fmLdzsmAjM+qz9ptxwbIc9pN++iRY b4CgRtkhF1iWw5mWAZy9YAHAqzPXXFJJPYZhGFQVixfo5iloweE4jrpIa5JsvwFAZVinwlfPcRzq W2hP6wtv1eNUU3+ER0wMr88vqJ0SCYNHb18BmVQ8LV8yrzguMx0YhglS6yNbcKJJvgF4uxT5Weuz pM8E5xfebsC/P2gkvsKAHRLTg450jm7BCbHfaHOhkMoxLaeUOq7EJA5bmor2G5sz2H4jFvJdYe03 yZ0+TDZ5z8ithlKmoIr6RFpvAGD+iN0nEn7lEHZfOCjcv6xyBa6deVVCX1OWzCbi/vrGjRuxceNG HD58GEuWLAEA2Gw26HRTo8AllXp9VqkfF2cvDmJgxDOo1ygwuyo5iTJmo7id2tlvx3XffJX6/uWL y6is4ABVpUYcPcenDjR3DGH1/IkrpJMJj4+Fz89fcGVSBoooB7LEE7JZ1pmCBJzeQWdIcx/LAT/9 2yH874NXQK+Jrx3IYhUVc6NWgdryHHzlhnn4zT+PQSaT4vq1kTPXY8Wg1GHAyS9sh92/O/pqAAAg AElEQVQ25EcY735xqEO4HSkWMEC+SYO+kd2wXosDxQlKEomFN3Y34aVtDcL9olwNuvod8FvyISvg c/+PdJ7C5+ZfH/E5bA4Pbb/R8OeuGnMlmgfFVKIysxkMMwiO4xOAugccKDRPHbumI6ioH7J54HB5 oVHJw9pvvD4WQzYPcvTJ6c9bXroQL2vfwIBzCNfV8cUyuaNSkuD3a11+LX6w/kGc628RvsZyLJ7f sQeMsVeITAX4RcdXlt6S9awnkK5+O17b1YS5NblYNS8zr+9jmmaPHTuGixcvoqenBzt27MDcuXPx yCOPJOO1pRS7VzyhZz3142PfCVGlXzGnCFJpcopErUoGrVpOJbmQfPKy8LFgVSXiVulUbJYlL9Ba tTwlFxcq1jIFSn19q6jSV5UY0Gdxwurwom/IhadfOoLv3L48rr8Xi01UtwOFzoZVlZhXmwelXBpX v280WfUsy6KFKFqrTKPvzOab1DjTwt9Oh6x6h8uL5/9zRri/uK4A/3XtHHztJ9vBDucCHAMwHFot bRhwWGDW5IR9nkGHFYyUtxNJIYd25BpQa67Au427hONMGj3mVufhRGMfOA7Yuq0B92xalMB/YXrh cIV+Rjv77Kgpy6GKegnDL44BfvGXrKJeo1Dj6Y2Pw+v3QiXnhZyJZNSPh5l5NSFRlK+8zKG30Qqp qQfLVwEGjRq3Lfg05NLk745OJf7w75PYf6oLb+5txh++cxVyjZk3f2jMKuudd97B9ddfjz179uCF F15AfX39WA/JCBwe8YSkkWfeHz7RcByHD08kN8oyAMMwuG3jrJHCFML/CrkUn1k/HZXFhrCPI5tl m6ZgrCXpp4+H5WM80Pab5Hu0G1oHhdvLZxfh3s+KA1b2n+rC3uOd4R42bsjkG6NOLHRK83Vxb+CL Jtayw9YtjIE3qYxj5rmTCTjpEGv57oELQqFZkqfFw19YhrICPb8DxMrgHxbtMkdHScHpc4rvA63E ICzkgptldUodPnv1DOH+e4cuTqnpsnZXqHASsOCQnvrqMnHxlOzFn1QiFQp6gG5oTvTMlEiY9Sr+ /dhfgusqbsLXV3yRSqjKkhjOt/E7lT4/l7EW2zGVeoZhsGXLFsydOxcnT56E3T41moFIpV4jzyr1 sXKh2ypsc6oUUiEPPllsvKQKGy+piukxZQU6yKSSkUEyTtgcHujibLdIZ8idDW2Sk28CqBREVn0K 7DekUj+zwoRls4uwYVUl3vqwBQBwqrk/Lo2rAcjkm0Srl9Ek4DQPRK/SA7z9JkC4CMNk4mc5vLpL bIC9fm2NsEisLDbiTMsA2KF8SI3833hX6wFh0SKTyATPNQAMusSiXi8XFzZlhmKoZSo4fS7IJDIY lXoU1Cowr4ZX61mWw9ZtZ3HfzVNj2mZwoyzAK/U2h0foFVHIpZheloPzF/mCKtkJOCQcx6GdiLMs yU+NXYwcQBU8SyVLYvCzHGWtDNfInQmMqdT/4Ac/AADcfffduHDhAn784x8n/EWlAw6iqNcqskp9 rJDWmyV1hVTSTLoik0owrUhUS5o7M3MlHwkyni5VSr06hek3Hq8fTe3iDk1giM6catF7Hu8LMHmR ydEluKiPIqu+aVCctlxlGjtKM50GUO0/2SlYPvQaOa5YKi5KKkesdX6LKC6c6jmLzR88g80fPIMf 7Hgaj773E/hY/j037LEIx+UoRZVZKpHii4s+g2J9AW6ed52wCLhlg9gQuePwRVzsHn0WQKYQHGkJ 8EU92SRbaFanzfvEYnULvToalSzhn7lImKis+mxRnwwsVpcw+wMI38idCYxZ1Ot0Opw5cwbf+ta3 4HQ6YbNNja1Fh4co6rNKfUycv2ihkidWJtF6M1FIX30sk2U5jsOQzT32gWmMI4WDpwKk0lN/vs0i NAqX5mth0PIFm3mUse4ThbTfJLyoj0apJ4r6anMURT1pv0mxp54852xYVUlZuQLWOs6lhYoLbylq tbThZDdvL7X7xQV9rppu8L+i+hI8vfFxXFt3pfC1OdW5WDSyG8lywEvvNCDT8flZuMNY5Dr77ZSf vtCspXZ0Uvk+oZpk83Upa0qNNFU2S+IgB1EC4ecoZAJjFvWPPPIIbrnlFlgsFqxevRpPPPFEMl5X yrF7s5768VDfMoBHf7sHVgdfIObolFg+e/QEjXSC9NU3t0en1HMch81/OYjPP/YWfv/KiUS9tIRj T+HgqQCptN+QfvqASg+ASkqK9wWYzKhPvP1mdKWe5Vg0W2Kz39ADqJIbV0hy9sIgTjfzthqZlMHH V9PWO3GxzkDZuRSXlC/BwqLZWFg0G6WGIuG4QLygkxM/+5FSgoL5/DWzhNu7jrWjNcN3+sI1yQK8 Ut/dTxb1mqDei9QVU8dH0s0AoCxFfnogaKqsdXKLQZOF/iF6MdkzOEWLerfbjVmz+JNVUVERVKrQ KMBMhPLUZ+03UXGysQ/f/f1eYUtWp5bjsTtWpszKMR4opb4zOqW+uWNYaAp+Y09zSlJb4oEjxYOn gNQ2ypJ++roKsaGSVtXccS1cw6XfJIqxlPpuWx+cXpdwbK7aFHJMMFq1XFgAerx+DNsjD7VKJKRK v2ZhaUiqRWWRAQFRtqddjv9edjseWXs3Hll7N+5e8UXhuANtR+HxeeBhiAFFhjxEw4xpJiwbETA4 DtjydmaHSpDni1yjShji1D/kouxHIUV9ipR6juOw/XCbcH/5nKJRjk4swbNUsiSe4Dka5MIzkxiz qF+xYgUefPBBdHV14fHHH8eCBQuS8bpSitfvhdfPn7CkjARK6dRplhwvp5r68diz+wQftFGnwI++ uhq15eEj49IVUqm/0GWF38+OcjTP7mPiGHKW5YSGsMlGWqTfKFOj1PNDp0Slvq5SVOo1KpnQE+Lx +iMqlOMhUvpNIhirqG8O8tNHa01IdcHWO+jE7mNitv51YSJrVUqZkEnOcqBU9CrTNBTr+CFbLp8b H3WehE8q2jRKjdE3+X/uY6K3/sMTnWhsm5zngmggB0/pNQoUErs2x86LinihWUNNHx60pmb6cH3L oJDMo1XJUlrUm4gF/IA1W9Qng2Cl3ub0Roy9nsyMWdTfc889uOOOO3Dvvffi05/+NO6///5kvK6U 4qBUek12GMQYcByH3/zzGDxe/kRtNiix+auXUgXyZEGvUQhRgl4fi7YxpkRyHIc9REEBAPWEjWMy QRarWnVq7DdqQql3JnHHo8/iEqw1KoUU0wpFqwrDMJSvPp4WHNJ+Y0qx/YZuko1+cjjll06BteKN PU1CA9y8mjzUlIUXEipLwk+MZhgGqyuWCfffPr8TkPLvPc4vQaFh7B2LALVlOVR87wtvZ663PrgH hxw8Ri7uCs2akOnDwf7mZLD9sGgtW72gFMoUhjeYIzTKerx+/PHVk/jTa6eE62mW+BDuPZeJvvqI Rf3Fixfx5JNP4plnnkF5eTk2btyIvr4+XH995Cl8mQIdZ5m13oxFS+cwWrv4IkGpkGLzVy9FeeHk zdylLDjto1twWjqHqeYrAGggbByTCTrSMg0aZZOYfkNab2ZMM4UMSiN99YNxUtb8LIdhu1jUG7SJ Leo1CjUkDP/vcnpdwm5kAKpJNorkmwBUskkKlPq9RNLWdZdVRzyumirq6c/1pdOWCrdP9ZwVbnMe dcy7Vp/7WJ1g9TlwugtnL0zORf5YBPfgFOWGD5QozOWL/VQ2y3p9fuw6Ku6orlsa/aI1ERh0SmHn wurwCjsXb+5twSs7G/GvHefxlzdOp/AVZh7hi/rMi7WMWNQ/+OCDWL58OcxmM5566ik8/PDD+Otf /4qf//znyXx9KYFOvskW9WNBnixXzC5K2UCPeFEVQdELx+4glR7glfpUNQxOBFJ506Qo/YaKtEyi Uh+cTx9MsK8+HljtHmHKpk4th1yW2InLEkYCPWHBsbrFCxrHcWgiJsnGVNSncACVz89SatvCmQUR jx0t2arEUBR2d0Li0whe8WipLDbg0gWlwv0tb2Wmtz64B6c4L/S8r1XLoRs5l6SyWfbg6W7BLlRg 1mBWpXmMRyQWqYShemgGR84ph850CV97c28zOvsyr+hMFX1Doeem7oHUD8yLNxGvInK5HOvWrcPN N9+MnTt3Yv78+fjjH/+ImppQv2Kmkc2ojx6O4/DBEbGov2xR6ShHTw6ijbXkrTftIV+3WN2TcluP VN5SNXxKSaTfhIvLSxRk8k1dmAu+KQGxlhZb8pJvAtC+etGC02vvh31kirZWoYk68QUIGkCV5ESJ nkGHYL3JNapGtVSQi/WWzuGQhffqacuCHwI5O77hRDdfPVNQYj9q6MHp5v5xPU86Q/fgiD0LJIVm 8b2Rl8Lei/cPiQvWK5aUxbxQSwTBsZZur19IcAL4qad/eTOr1scDjuOySr1EIn6rrKwMN998c1Je UDpAx1lmM+pH49xFi1DAalUyLK6LrJRNFqqjVOpbOoeF6YRqpZQaUjQZffXp0ChLeeqT1Cjr9fnR 2EYMnZo2llIfp6I+idNkA0Rqlm2irDflMfURpbJRtqtPPFcX5Y5egOcaVdBr+Pe1w+ULWXivnrYU DOh/txLjsxGWF+qxdnGZcD8T1Xq6B4f21Acgi/pUDaAasrlxuL5buL9uSWqtNwFMQeeUM8398Pro YIY9xzpQ3zI57ZzphN3pDdujMBnFt7GIWNR3d3djy5Yt2LJlC/r6+oTbW7ZsSebrSwl2T9ZTHy07 j4gRYavmlUAuS//JsWNRlKsVFGOLzU01M5KQDbLLZhVhXo0YfTcZffXpMXwq+ek3jW1D8I2kHBXn acOm0NCNbfGx31iSOHgqQKRm2VgnyZIEZ9Unk05i1Hs4pZiEYZggax29C5erMWFWfi31NQ1jwHj5 7NUzBUX4+Pk+HCcSYTIBsgdHo5Kj0KxB8FqQXGilyqa1+2i7MFRuZoUpbeyhwc2yR8+K7w8psZPw x1dPTko7ZzrRR6j05CbNlCrq77rrLmg0Gmg0Guq2RpP5yjVlv8kW9RHxsxx2E376NRlgvQEAiYSh 0k8udIeq9RzHUX761QtKUFcpKryTUqlPg+FT6hRMlD1GDKSpC+OnB4LGusepUZYaPJW0oj68Ut88 Tj89wKddBYpXi9Wd1NQO0nM8llIPjN0vE2zB0cvHn+BVkqfDeqIhc8tb9RlVnAUr9Qq5NGQ+AK3U p6ZRlsymT3WDLAk11M7qps5DX7p2DmQjzfr1rYPYe7wz5PFZooeMsyRTsLoHHBn1mQSAiFfuG264 IZmvI61wkPYbReYvYsbL6eZ+oWnQqFNgQW10Q1omAxVFBpwbyZtv7bRifi2dVc1bb/iiSKWQYsms QniJYqa5fQhurz+lsWmxwHFc2g2fcsYp/YZlOWw/fBF2lxcfv6SKSrZhWQ7vHhRV6sV14acfT9R+ M2z3QCZlKFtT6u03vFLPcVxIRn0sSKUS5BpVQqHWN+RESZimyUTQRSj14ewfwYzVL7OyfBH+cPgl cOB3bnKU0cdZhmPTVTOx/fBF+PwcTjcP4MjZXiwepZl3MkGnZfGf25I8LfosdJxlANJ+02fhi6lE x0W39VjRMJI+JJMyVANzqiFjcls7h9E4krQmkTBYv2waei1OvLKTH6r2lzdOY/mcooQ302cq5OCp ymIDOvvscLp9cHv8GLJ5knb+TQbZd0gY7Nn0m6jYRTTIrp5fEhIDOJmZViQq9a1doYoeZb2ZXQSl XAqdRoGyAr6Y8U+yIVRurx/+kYZDmVQiDFtKNiqqUdY3YRWF4zj88dWT+MVLR/DsKyfxtyBv88mm PnT1iz0hZMY4iUk//kbZhtYBfPH7b+PW771NTdokB08lr6gn7DcuflHa7xwUVHu1TIVCXeyLc8pa kcRECdJ+UxwHpV6v1GGObjk4DvD1FcOkntisjUKzBlctrxDub3nrTMYog+F6cIIXVmRRr1PLBVuj 0+1PyuCfN3Y3C7eXziqEQZs+gyRJoeBwfQ8Cb4sZ5TnQquW46coZQnJQZ78dHxBW1yyxMUAo9blG FfW+THZzf6JJWBXW3d2N+++/H9///vcpH/7WrVvx8MMP44knnsDJkycT9eMnRDanfmx8fpayn1y2 qGyUoycfFUWionehK3RQz57jtPUmQF2FmJwymXz16TB4CuBV34AaxXKAxzf2RN/R+Of283h1V5Nw /7XdTRgiUme27RcV6rWLyyLurBi0CsikvKpod/lisgZ9cKQdXh8Lj9eP94hdATL9JtHTZAMYVKH2 G9J6U2UqF7LsYyE/J34DqJxuH97e14qWztHjZFmWQxdpv4lCqS8v1At/x+4BB6UqB6iVrYDr8FXw Ni2Iiw3tpitnCFaKsxcsOHime4xHTA7C7ewFL6zI4olhmKT66m0OD7UL9/HVVQn9ebFCWvp8xOTy BTP4XWG9RoFr14hzFyaTSJRukJ76XKOael9292eL+qjYunUrbrvtNnz3u9/Fzp074ffzW+lvv/02 fvSjH+Hhhx/G73//+0T9+AmRjbQcm2PnemF18EpjnlGV8tzfeFNRTHjqu+j4uz6LE209fEGkkEux hEj8ITPOJ5OvPh0GTwUgLTgTaZZ97+CFkAEubo8f//6A39K2Ob3YSyzOrlpRgUgwDIMc/fiaZfsJ ZZ9Uh1NjvwltlG0aGL/1JkCBOX4JOD/52yH86h9H8a1ffkAtwIIZtLqERZ9eoxBUzdGQyySYSSy8 //7e2ZBj7E4vwPKLu2iecyzyctTYsIpU6zPDW0/14IwIAeTCymxQhuz4JTMp6e19rXCNxOJWFhuw YHr+GI9ILqRST7KQeJ2VxaK41JWBTZ3JgvTU5xlVKCQGpXVlWKxlwor6vr4+FBfzW9kGgwFWK38B ufPOO/Hwww/jmWeegcfjGe0pUobDk420HIudH4lbgZcuLE2L3N94YjaohAQYu8tHZdxSg4qmmagi lMw4r28ZmDQXb3saDJ4KoCYScMYba3noTDf+9+9HhfsFhDLz+u4mWB0e7PyoTSgKq0uMqC3LGfU5 SQ9sLL560q7TRPi4U5N+Qyv1do8D7zfvEb4Wa5NsgHgpsCca+3DwNK9kO91+nGjsi3gsOcm5OC/6 8/RN62cIt7ftb6V8+QCEIUVA/Ba4n1k/A4qRHaim9iHsOzn5Gx/DKfU1pUYhXaQmzOcpP0lJST4/ i9d3izt0111WnXD/fqzk6JUhaUFKhZRadJLN38Hv0yzR0z+aUp9hi6WEFfUlJSXo6uKnow0PD8Ng 4FecXV1dePLJJ3HHHXdALo98wty6dSs+9alPUf/fddddiXq5FPasUj8qXf32jBs4FQzDMKiI4Kuv byEHFdGNdOWFeiHBZdDqTnpudyScbh9ONPbh2Lle4X9yAI8jDQZPBVBRCTixN8v2WZx48vmDwlCi ymIDnr5vrdAn4XTzav22A63CY65aMXYxS6ZVxJKAQy4ALFY3BoZd4DguLdJv/nL0ZQw6+YWGUanH kpJ543reeAyg4jguJM+d/KwF0xVj8k2ARTPzMbuKL5x8fg4vbWugvp+IaFezQYWNhP1jy1v1wvtz smJ3haZlFeVq8Y3PLsJVy6fhjk/ODXkMlVWfQC/znmMdguUiR6dMS3uoTCoJ8fjPrc6lmmGDi8/J /p5JFf1Bnvois3i+yLSiPmFX7xtvvBGbN2+GTqfDVVddhR/96Ed46KGHoNfr8eCDD8Lv9+PLX/5y xMdv2rQJmzZtor7W1taG9evXJ+olCziyOfWj8uI7DUJT5Zzq3DEVzslKRZFBmPDX2mnFkpFkFNIr T3roAT5feOY0E46OxJPVtw5QKnEqcLi8uPt/dqAnzMnr5qtn4nMfq0uLwVMByAFU44m1PHC6S5hG W2BS43tfXgmdRoHPXjkTP/7bIQDAv7afF1R6uUyCyxePfdEfTwIOx3FCQlSApvYh1FWaBR+tSiGl FjKJRK/QgQEDDhxsHjt2NH8ofO+OpTdDM04RIx62iiNne3GqiZ68OlpfSmeMyTcBGIbBrdfMwsO/ 5ncoth+6iBvXTUdZAb/ooycrx++zcOO66Xjrwxa4PH60dlmx51jHpI0B9vlZIbpUwtBRtOuWTsO6 peEXyXnGxNtvOI4TLHYAsHF1Vcoa/8fCbFBRDfMLZ9AWIa1aDr1GAavDA6+PxaDVFRIbmmV03F4/ rA7++iaVMDDqlNQ1Odx1cTKTsCtJXl4e/ud//ifk6+vXr09KYT4R6Jz6rP2G5GK3FTsOi411n99Q l3bbmvEinFLv9flxnpg+OiPM9NGZFWRRP5hylei9gxcjnrje2NOMz141My3iLAMoFRMbQGVziP+W NQtLhYvgJQtKUPq2Du29NqoBd9W8Yug0Y6dimMYxgMrh8oXktjd3DFFFaDLj1CQSCXQKDaweeiv/ kvIlWFG2aNzPGzwtNNa4Qo7j8Nf/nAn5+vm2IXh9/rBD7ciM+miSb0jm1uRh4Yx8HD3bC5YDXny7 Ad+8dSmAoP6SOFrRjDolrl1TjX+8dw4A8MI79bhkQQk1aGiyEDx4Ktq/Nell3n+6C03tQ6gunVjC UDBnWgaEOGK5TIJrVlXG9fnjicmgovpswvn+i3I1Qv9aV78jW9THCKnSm40qSCRMUPqNEyzLZYyF OHMyCOOEn/XD6eNVOAYMVPLMyS+NBy++04DADuCiGfmYW5M52fTBTCsmE3D4E29jOzF9NFcbtiAj ffVnUjzim+M4vLlXjHWrLjFifm2eEB05bPegqWMobNNbqiBVv/Fk1Tsi7DpIJQw2XTUj5Pirl0du kCUZj6c+3HGN7UOU9SZZyTcByGZZ/r4OX1q8KcLR0aFRyYUC2OtjKfUxGvaf6hLSPeQyiRAh6vOz Qn53MLFm1Adz6zWzhNsfHG3H7mPtePGdBnT2i0O54j1Z+YbLa4X3d1uPjepNmkyMtwdnVqUZpSMT Xd0eP3743P5Rm6HHQyDbHQAuX1yW1hnkZsLSl6NTUqlrAbK++olB+ukDO0VqpUywPvn87Lhmj6Qr 2aI+CKdX/ONq5KpxxbtlKs0dQ9hFTJD9PHFRzEToqbI2sCxHeXxnVoYfTDOzwiQ0QJ2/aEFThKIk GRw/3yck9aiVMmz+2mr88L9XY+VcMY/9SENPWin1qgnabxzuyJNxL1tYShWAhWYN5kU5NC14rHs0 hPPeNwcV9cny0wcgYy0B4I4lN8Og0kc4OnpIC04svnqWpb30H19dRdkQwvnqOY6bkFIP8LtsK+YU Cfefev4QXni7XlhIShjEPddcr1HgustqhPsvvdMAv39isa2pYLw9ODKpBN+5fbnwuewZ5PtffHH6 HXT22bGfaEK+bm3NKEenHhMhFMyfnhdWLS4ik1oyLH4xGfRbaKU+QKY2y2Yr1iDs5DTZBPrpvT4/ dnzUhhPnI6c7pBvkhXfFnKKw1pNMwqhTCoqhx+tH94BjVD99AL1GQQ0x+vu7obF58ebZV07gjh9u owaCAaBU+nVLywXlehEx1fKjhp608tSrlBOz3zjDNPAFkEol+PyGOuH+tWuqo952pew31ujUxWA/ PcCntpB+8GQriSaVaHdYWb4YK8sXx+V5gy040bLnWIeQSa9SSPHpK6ZTCSDhfPVWh1do1FQppOP+ Hd5CvBdIpBIGn1k/I+5KPcAXmlpiqND7hy6O8Yj0YyLni/JCPR64ZYkgfJxs7Mcf/h2fmTUvbaN3 ksMp3+nEyrnFkEgYMAywIYJNqJBo6sy0+MVkQCffRCrqM+f3mtp99jTEQSr1isT56V/f3Yw/vXYK AN+sePPVM9Pam372wiD2n+oS7ke6GGYa04r0QgHX2jVMZc+TmfTB3LR+BvYe5xWjvSc6cKFrGNMS dIG52G0VBiz9zwuHUWBWY2aFGf1DTuw7Kf7NrrmkUri9iFBCzzQPQE94ylOdfjNx+41Y1KuVoQXH ZYvKoFLK4HT5YkpuGk+j7MBQ+OOOnu0Rbidbqb+69jKc6GlAgTYXdyz+bNyed7zNsv/5sEW4fe2a auTolagbY94DaUMoytWO+9xZVWLEp6+oxT+3n4dOLcfSWYVYPrsIi+oK4pJRHw6dWo4bLq/B3/7D iyQvbWvA5UvKqdSTdGeiO3vLZxfh1mtm4fk3+T6KN/Y0o67ChMuXlI/7NQX3e910ZajVLt2YMc2E Zx+5EuAQMVCBVOozbVBSMuijMurFc1SmDqCaPGeRJGEnMuq1CVTqyfzlF99pSPuBJP/cfk64vWZh KTVuPZMhlZ6PGnqECZRKhRRVxZGL9JqyHCybzaflcBzw93fPRTx2opATb/0shx//9RCsDg/e+rBV iECbV5NH/VtMBhWqSgzCY440iEVmItTJWCAbZd3jst+QKmL4Bcry2UVYu7gspmLQqFMKGdzDdj6N YiwiRV+eahLV52Qr9bMLZuCP1/8Em696KC62mwAFpvFNlW3vFT3sV430N1QWG4S+jz6Lk2p2A4Iz 6mO33pB84eOz8dITG/G3xzfggVuWYM2i0oQV9AGuvbRaWEj3DDrxLhGvOhmIRw/Ojeum41JiGvcb e5pHOXpsJmu/V4FJM2pCWtZTPzEiKvXE77U7gfGqySZb1AdBJt8k0n4TrPRtffcs/vqfM2lb2JMd +tenuU8xnpDqOtnUNr08B1Lp6B+fTYRStOtoGzqI4iWetAc9b8+gE7948Qje3tcifG3j6sqQxy0m LDhkHnyqPfVkpKVzHDn1jlHsNxMhEIcWwBKFBYf8nJPTIUkPcTo38sUCnUEenVIfiOkDAIYRn0Mq lWB6eWS1PlipnwgMw0Crlo/5eY4nGpUcN66rFe5vffdsSEpSOhOPHhyGYfDl68W5CK1dw+POYc/k fq88o0pISBq0usfVZzSVoTPqCaXelPXUTwlIpX68mc3R0B9mW/4f753Dn18/Hebo1MJnbYuvtyRf N8rRmUVFsahkksViJD89ycwKs9Dwx3IQouziTUdf6GLhwOkuwTZkNiipxtgApCeCO/oAACAASURB VK+eJNXpN9TwqQl76uO7QKF99WNbcMjoy6WzCsMek+z0m0SRn0Mo9VEqX/1DTgR0DLNBBRlRWJP2 tvqgFKnOOCr1qWLjJVWC9ap/yIW3900etT7c4KnxYNIrhWZkp9s/7sFlmdzvJZVKqF2wTCpAk0Fk pT4zf6fZoj6IZGTU+/ysEOPFMPTF/v92nB91NHoqsLt8wjAfpUKacs91MiETcEhG89OTfPaqmcLt 7YcvJuTk0dErFjgzpoUOAvvYykqqWAowu8pMWV0CpFypJxplyYVUtFD2mzgPdYrVV08es6Qu/CIq 2Z76RDGeRllS0ScLFwCUr74hSKmnk28m5ywRlVKGG9dPF+7/472zk0aFjVdaFsMw1A5WoGE6FqZC v1dh1lc/Lvx+lgo1IIv6ApNaaNbutzjjlsCUarJFfRB2sqhPkFI/OOwW1CmjTolHvrgci4kL/ocn OiM8MjUMkMMbDKq0buiNNxqVHAWm0PdBNEo9wE/cnVuTC4D3rv/z/fir9aT95sFblmJ6uVjYSyQM PrYyfA67XCbFvDC+01Sn3+QaxN/3eDykVKNsnBegJn1sWfXkMdOKDFThG+45JzMmg2gTGLJ54I7C TkJ678lGWwBUAs75NgvVw0Bn1E/encNrVlUKC8VBqxv/2duS2hcUJfEc0EUW9a3jKOr/Rgwty9R+ r6yvfnxYbG7B0mXUKaghdnKZVPjssRwSZo9NNtmiPgiHJ/GRlgPDpMdLBblMQmUXf1TfE+5hKSPS 9tVUITi1pihXE5MP+rNXimp9vBdsVocHw3Z+0I9CJkGhWYNv3bpUUH8/tqJi1AmEi2aGTjDUpth+ U15EzgewxtRn4vX5heJPImGgjPN4+FiUepfbB+eIfUgmlUCvkaM6qOCQSZmUNybHC6mEQS5RmPdF odaTSn3wgidHrxSSP7w+Fs0d/LwHp9snqG8yKYO8nMk7YVMhl1IpLS+/f054z6Qz9jjOtaggivrm GIv6pvYhHDnLT++WMHySXCZSRDTSdmWQVSTRULWLIfQ8UVsmCmDbD0/OQXDBZIv6IOxUo2xitnXJ N1qgSJhTnQvFSKRZe68NPWn0wSWLF7KomSpUFNEWnGhV+gBza/OE1BSLzR1Vakq0kOpCSb4OEgmD olwtfvXNK/Dk1y7FV26YN8qj6WZZgJ/mSaoZqcCkVwqFrtPtC9t/EgmqSVYpi/uuEuWpD5NBTzJg JT83SjAME6IiGnXKjNr5ogZQRXEOI206wUo9QH/WAr56UqksMGmE3YHJytUrpgkLmmG7B6/vbkrq z/f6WLR2Dse0eHbEcQL1RJT6wEIPAJbNLkJ5BLvkZCer1I8PUljIzQmtXa5eIe5ibzvQGtdrc6rI FvVBOJJgvwlXJCvlUiqC68jZ9FHraaV+8qpi46UiKLoyWj99gPGkpkQLGe1Xki+e+I06JeZU546Z 6FGar6PsRan20wO8z5ae5msd5Wga5yjTZOOB2RC9/YYs+gOLgepSuqjPlOSbALH66snCP98UKqKE y6unrTeTs0mWRC6TUklZ/7f9POVZTyQsy+H+X+zE13+6XZibEg3xVOqnFeoFb3NHry2mFCDyM5gJ 74VIFGanyo6LsWqXJXUFyBtxHwzZPNiXZtbn8ZAt6oOgG2UTU8BGeqMFT/lMF6a6Uh/cLBurUg/E npoSLaSfvnQcqUQMw1Dvu0QUwuNhGmnB6Yq+qHckMPkGiO3vGO5zE1zUZ0ryTQAqqz6KWEtKqQ/T b0D66s+0DMDnZ4OaZDOjkFu/bJpgNbI5vfj3B8lR69t7bUJz6gdHorcfOFxjz4KIFpVSJijRLBfb In6qCE6kUt/db09q9HVnnz2uQlQyoeMsQ2sXqVSCq1dWCvfJQXiTlWxRH4Q9KZ768EUy6W8+drYX /jTpxqY+GFOwqC8r1AspMVqVDJUlsU+GJZshB6OcRhoNZPJNyTgbBkkLjl6rGOXI5EFuo1+M4SJP FhvqOCffAIBZT9pvoi/qA3//ApOa8tBnSvJNAGqq7BgDqDiOCyrqQ5X6yhIDFHJxCNVt33ubuvBm ijork0qopKx/7zwPm8OT8J8b6McBAIvNE3VOPBlpGY+ekNEsOO8eaMXvXzkRMoAMoD9jmXxt0qnl wkA0j49OdEkk2w9fxJ2b38UdP9o2KW0/5KIvL0I/4NUrpkEyYuE70dgX0/UmHckW9UFQw6cUifHU D0RoPJ1WqBfu210+nL1gScjPjxVqETIFG2WVcim+fuMCzK3Jxd2bFoWNhxwLE1kMxvGE3E556sdX 4CybXYja8hxIJQw2REjKSTbjLuoTbL8xGWgblX+UImgwzOKdYRiqWTZTkm8CxDKAyurwClG5aqUs bFSuTCrBohn5xGM8lP2gKEOKegC4fHEZSkc+w3aXD//a2Zjwn0kW9SzLwRrlQsLhJJX6+Bb1ZKzl 6eZ+PL31KF7b1YS//ac+5HFkoZ/p16YiyoKT+ALb5fEJliy3x08N95os9FHvj/Aiba5RjRVzioT7 bxFDGycj2aI+CHsy7DfD4beEGIahVNN0seBM9fQbALh8STk2f/VSrJ5fMvbBYSCLwXgV9RzHUY2y 47HfALyn92ffuAwv/OAaXLk8PYr6YE99tNvNibbfyGVS6DX8bgbLAcO2yH/LSDtyZORo4Sjj4Scj lFI/RlFPDqjKN6kjNgzffdNCXL+2JqzSVl6QOY2RUqkEN18tZqy/tqtRmGeSKIKL+GhsFl4fCw+R MKUKM+siVioiFPXkFO/G9lCRK5JAlokUUs2yiffVv7mnhXo/1LcMjnJ0ekJa9cJFUwfYsKpSuP3e wYtRxfGmK9minoDlWFqpT5T9Jkz6TQDS33wkDYp6P8tRRehU9NTHA1MMto1o4UeG8ycfrVouTGYc DwzDpDyfniTXqBLsM3anN+qFkDOOXt9IRNssG65RFgCuX1uDBdPzsHx2EdYuLkvIa0wVpIWm1+Ic 1c7RM8rgKRKjTon/+uRc/PHRq/Hjr6/BtWuqUV1qxGfWT88Y+02ASxeWCv0kTrcf/9pxPqE/z2qn i/po+n0oP32cEqbC2W/8LEdFAAcvElmWw8AUujaRsZbdCVbqHS4v/rmdnqnScGEgqV7+ieJweQVB UiZlqL6EYBZOzxd2QuxOL3aPsSux86M2fPLBf+OVJOymxUp6dMWlCS6fW3jTKmVKSCXxj/ZzuX2C H1EmlYQUYgtn5EPC8CrguYuDsDo8gjKYCoaI4Q16jVzwt2aJDVqpj09RTzfJajMqGjGQgNNwgVeH LnZZo7poU4OnEuCpB/gCvXWkeXe0xQYdaSm+dpNBhSfuWp2Q15Zq1EoZ9Bo5rA6vMDnbFOHvNtrg qXBIJAxmVZkxqyr2RvXJglTC4HNX1+HJ5w8CAF7f04zr1tZQokA8GY9SH8/BUwGKcrVQyKXweP0Y tLoxZHOjrcdGfb5sTi8cLq8gPky1axMVa/n/27vz8KjKLH/g31pSlapUKpV9D5CQkJAQCER2ZF9E aGhBUbBttdtt2nGmW8d2phVt28GfjqjT9mPT093aoihpFRFUQMCIgGEnCRAIZIHs+77V/vujUjfv rVRlrSVVdT7Pw/Okkkry6k3VPffc854zSLtYo9E4qvPB1ydLeaVZgKk7TE1jl9tcSFfU9Z0fI0P8 BiybFQoFWDV7PP7xdQEA4B9fFeDwmTIApgsCy/fr47mViArxw3fnyrB+YUK/n+dKlKlnOKPzjWV9 uuULz18uQWKsqY2bwQjk3ah3yDqGqslLugs4miNq6i171HuauIjht7Xk19Q75s7DUAdQsa8d9qLO 04Wq+jKKdc22g4+BBk95szlTIjGhdzO+WqPHZ6OcQl1S2YrPv7thdaOpZeA2lPcme7azNBMJBbzX +83qNpzMr+r3PLbveGObd52bhlJTX93Qicf/3xH8+5vHRly61dmtxZ7svjtEbHnVtVtNI/qZrsAG 9TFDKNNbNjMOYpEpHmvpUONKSSOulDQi70YD73kd3VpcKKzDfSuScau6jTcrYSygoJ7RpXFyO0sb GaxpTBccV0+X9fZ2lvbiiJr6Sjt0vhnLRrJZ1p6t9mxhN7faCuo1Wj06ejOaQqEAAX5eFNQHsgOo bNfVDzZ4ylsJhQJsWdlXW3/gx5tWA/Kh6NHosPX/fsQ/vi7A259c7Pf1jm5+P/yhvDfZc/AUazwz ubu0qg0/Wgnq2ZKtgcpYPVHEEGrq/3nkOirrO1FS1TriCan7fijm/i4ig/140+4Lb7lPXX1FXd85 IyZs8PNjgEKKNfPjB33eybxKSMRCLJgWjcgQBY6cNWX0v/yhGP/25vfc83IuVeMnz3zJBf0GgxH3 Pf8Nrt1sgl5vwHv7r+Chlw/hp8/uwy9e+RYHfiwFABy/WIn7nv+G1/3w/LVabH7hwICNGcyo/IbR qWXaWTqo803jEDrJTJ8UhqzD1wGY6upHeyttNAbr80qGxrKmfqBjajQa8X97L+HUpWrcvSwJq+dO sPq8KovyG08TO4IBVJYTZR2Bfd022Zh2ywZHgf5SrmWaN+CXCdiu/eVvlPWsDcOjNTM1AomxKtwo b4FWZ8A/j1zHExumDvvnlNW0o7XDlI03l7KxLDP1LUMoDXREph4Ar1Xw4TO3rE6SrreRqfeGoD5E JYNQKDDtJWjrgVqrh5QpOTIYjDh3tZZ7PNBdMlvauzTY+0Nfnfi9K5KgYs5d7pqpH+qk4YfXpmLp bXG8drJiMT/3/cPFSsxIDodQKMDstAgcPVuOh9emYfqkMLy3/wo6urVQyHxwpaQRAoEABaVNmBAV gBvlzRAITMMr/3n0Os4W1OA/H5yJAIUU350tw1++uITZaZGYmRaBP32Wi4vX65GZEg4AOJlXhflT o4Y0PZsy9YxOjXM3ydrK1E+KC+TauzW09qCownWtLb3tjdNRZFIxdxtTqzPw+jxbuni9Hl+dKEVD aw/+/Hk+vjtXZvV5VQ0eXn4zgkx9txPKb9hb/bYy9exmaFs15Z6K7ehTO0DtL5Xf2CYQCLBlVV+2 /tvTt3jTd4eKvfDvVuv6dfWwrKkfUqbeQXfD2Ew9O3COjWPYC0FvSziJRULeHS3Lv4eiiha0MCU3 DUOY6GzJNM3Y9B4aHarAwumxSIrrm+pcWtWGHrXtc9dYwp4zhpKpB0yvu/GRSqQlhHD/2GGTTW09 uFzSiNlTIgGYSuXaOtU4f7UWsb0tya8Um8p1Lpc0YEZyGK6Wmi6Ecm/UY1pSmOl3RCjxr/dMQ1Jc IMKD5Ni4NBEGoxEV9R2Q+ogwMzUCJ/JMm3V1egNyLlUPuakCBfUMp0yTZdpZ2gqSRSIhpjFdcLbv Ot/vNqmzeFPLMEfjTSMdoBb706PXeY//mJXbrxOS3mDkteuKcpPNS8MRopJxF0JtnZohbeLjDZ9y UPkNezFuqyyCV7bmoE2OYxU70r7WRpmAVqfnAkihwLMHB43U9ElhSB5nCqh0eiP+afG+MBRsiR6A fnXWlt1vhrRRlh08ZccLZ7atJWsO00aYzdTzym+85Nw0UF392YJa3uPhlmzVN3djH5Ol37xyEkRC ARQyHy7TbTAYB0wyllS24sn/+Q6vvHcaOhcOz7ScPD2Umvqh+OFiBURCAWYkm+KzpLhABCp9cbQ3 8ZaRFIZLxY3o6tGisq4Da+bH4+rNRgBA7vV67vtmpUVCo9Xj7/su4/d/O4Vf/vdhCABu4/fCjBic vlwDvd6AC4V18JWIkBofPKQ1UlDP4A+eckKmfoA3onuXT+J281fWd+KNj84NqZ7K3ihTbz+8qbI2 bnNfu9mEy8WNvM/pDUa8+sFZlFT2bcipb+6CTm/6ewhSSsdUO0p7EQoFiBlmtp7fp94J5Tc2Ls54 02S9aJMswG+9Z6v8pqGFDchkEI1goJunEwgEuH9VCvf4yJmyYQ8dYu/mAfyg3mjsP2xqSBfO7OAp O3W/AQCVvxQqi2FsCpkPlt0Wxz1m7+54yzRZFlvaZvl+ePZqDe8x+xobio8OXuXmD0yMCcD8qdHc 18wXlwBwbYC6+j3ZRbhV047TV2pw+kqNzec5WnVDJxcvhTDtkUfrh4uV0OsN2PzCAaz/j3346bP7 0dyuxtmCWrR3aTB9UhguFTXgSkkjEmMDkRYfjOZ2Ncpr21F4q5mbQ/ThgavYvusCxCIhlmTG4o2n FoKN7jImhUEsEuLi9XpT6c20aOsLsoLeSRmdmr6skp+Pg2rqh5hdGB+pxL/fm8E9Pn+tDh9+U+CQ NQ3EG7MhjsKvq7d+8vz0aF+ni8yUcG7gTrdah5f+msPdcmXbWUZ64CZZM8shVINxRk09exxb2tW8 DU1m3hhwmIUxQX19c7fVZARb70ubZG1LTwxBWoIpQ6c3GPHJt4XD+n62/AYAV18PmN5TzIkB7uud 1v+eWfxMvX1fY2wJDgDMSovgtVDkl99437kpIbpvGvXhM2VcZrextRvFFfwuLM3tPUPOlhdVtCD7 fDn3+OG1abx9QJOYEpRrN23X1Vc39v29VQxjEri98TrfDLGefjBVDR0oqmjBL9dNwR+fXsT92/qL WdDpDfjhQgWmJoWirLYNpy7XYHJ8ECQ+IiREB2D34ULEhvtzd+sP5tzEo+un4Od3TsaCadHoVvde KPe+HEVCAeamR+LU5WpcLKzDwoyhzzOhoJ7R6YzBU8Now7VgWjTuXprIPf48u4g3Yc8ZGqmlpd0M 1gHnZnUbzhSYshsCgWnTzkuPzOFOnM3tarz0txy0d2lQxdxWH+kkWXcw3Lp67s0Rjqup9xELoVKY jqXBaP1Y2ho85Q18JWIu46o3GNFopba3foiDp7ydZbb++/PlvK4eAzEajf3Kb9hMfHtX/5JOo7H/ 5llL/Jp6+77G2M2yADAvPQohzEVfQ2sPd5E4nHOpp1g4PYbLOlfUdXBT589d7d8lz2i0nTziP8+I 9/dfgXmu1KzUCEyZGMJ7TvL4vkx9YVmzzSFU7Ou6qsGxA7IGMtzON0Nx7EIlFDIfrJozHnERSu7f jORwJI8LwtFz5VDIfDAxRoXvz5cjdYLpYjw1Phgnciu50hvA1Lr8zNUa1DR2oqC0EW99cgECAFrm Iuz2jBhkn6+ATCrGRGYK+WAoqGfwauodUH5jNBqH3SLy/lUp3A5oAHh790V8evS6U+rVNFo9d3tW KBQgQOFdZQT2xs/w9r81+hmTpZ+dFonYcH+Mi1Tidw/N4gZnlNd24L/fP8Mbpe6JnW/MYiOGG9Q7 vvwGGLxXva3BU95isBIcXjtL2iQ7oNT4YExLMrU5Nhgx5Gx9S7ua93oA+OU3lvX0ZoNtlu1wwPAp s3FMpl7uK8a0pFBIfUQIUJgGMBoMRjS39UCr03MXH950bpL7+mDFrHHc4y97J5qeu2q91GUodfXn rtYiv8i0uVMoFODnd07u95zYMH8uudTSrra6AZ7dJwOAV9PubCPpfDOY47kVWDg9Bj7i/mHz6rnj UVzRgrKaNkyfFAaD0YiU8aa7G2kJpguk6cw+yX+/NwO3qtvw5BvZeHv3RcyfGo1J44JQXNm3XyE1 PhhKP8mwp45TS0tGF6/7jf2zR+1dWmh7a9bkvuIh1XkJhQI8s2UGnv7fH1BZ3wGd3oCd31zFidwq /OumaZgYM/QruOHi1QX7S4fUTonYNlB/8+qGThzP7bsLw96hmTIxBL++LwP/89F5AOCGYph5Yucb s+GU3+gNRnSr+7p7+EocGNQH+KKkt/+w6cQZyPt6sxfX1ANAeJAfV3tb29gFTOR/nd/OkoL6wWxZ lYzc66ZBhMdzK3HPsiReAGxNpUXpDQBed5S2LltBfQ+AAKtfA/iZentulAVM5UZikRA6vQFLZsTC R2zaVxaqknGlQ3XNXbySLm87N61dEI/9x4thMJo6qtwob+b+NgBTEGtOgDQMEtTr9Qa8/1VfWe/K 2eOsBsFCoQBJcYG42Pt7rt1q5tX3A/1r+KuHuf/DnkbS+WYw7z671ObXFs2IxaIZsQCAuAgl7mPm TGSmhOPLN9bxnp88Pgh/fHox73MbliTyHvdodOjs1uL2jKHX0wOUqedh+9Q7IlM/0kFOfjIfvPTI bCTE9L3RllS14un//QEfH7pm81bYaDV62XAPR+N1v7HIhu35vgjm89S0pFBuqrDZ7RkxeHhtqtWf 68nlN6GBcm7DeEu7esDSALbVmkwqdmhv+OBBetWzt7298bXDdsCxNtKe186SauoHlTwuiLtjazQC nxwaPFtvrfxhKJn6wTbLsjX19hw+BZhKsf7nqQX49X3T8SDzfsfOMahv7uZloL3t9RUeJMecKX0d gbbvOo8ejSmZERnih6lM6Yy1zbI9Gh1OX67GO//MxUN/+JYLgGVSMTavSO73fDO2rr7QSr/6+hb+ 67ylXc27AHQWo9HIz9TbqfONM53Mq8K7n+UhPjpg2J17KKhndDm4T/1o+upGBPth+1O348E7J0PS e/vH0Ltx6kRe/8l79sCvWfSuN05HYDP17Imzq0eLo2f7etGzWXrW+oUJWLuAP/FOKOC3OfM0IqGA l2kZqATHGZ1vzHhtLS3uuuj0Bi4jKhCAq7/3Jmz5jbW2lmwAQIOnhoadMnsyv4rXDcsay02yAH+j rGXnG7PBym/Y7jf2ztQDwMQYFZZkxvIGK7F3c+pbur3+3MROeWX3Tdw2ORzBzEWyZflNUXkLHv7D Ybzy/hl8e/oW71hvWDKxX/chFltXb60DDnuhbuaKEpymth6u7MzPVzzgf9NY9eGBAly72YwnNqQP +3spqGc4uk/9aMdai0RCbFiSiHeeWczrWbrr4LVBOxaMxEjvLBDrAm3UYZdUtnJlWbHhCkxJCOn3 vYBp09wvfpKGuemR3OfCg/24W9SeaqibZbvUjhmKY01QAHvi5Af17AVbgELqle0aeb3qLWrqjUaj xUZZytQPxcRYFWanRXCPPz50bcDnD1Z+w26UlTB1woNl6p158WwWqmIz9V2jPpe6u+TxgZgUF9jv 8zNTIriOaUD/AVQHT93sdzGn9JPg7qWJ2LjYejLJjP19pZWt/QaZ1VvZEO+KEpyKWn7nG1uT28ey Hc8tw//917JBS+ys8b6zzQDY8hu5xP7ZI3v1fI8KVeB3D83k3lAr6zvwvQO64lDnG/sK8JPA/P7S 1qnhNjuXVvVtek2MDRzwTUgkFODpzTOwaHoMAhQSXvbOU8UOsa6+m9fO0rF9+wcqv/HmwVNmEUF9 9baW5TdtnRquH7afr9gjZyw4ymbm9X76Sg2ul9nuGW7Z+QawKL9hgjv2Fr+tGRpmnQ6sqbeFvfCr a+72+nOTQCDgZesBU/nM5Phgi0w9/1iyk3qXz4zDa0/Ox86XVuGB1ZMHTT4o5BLurqneYERROX8I lbUJtq7I1Dui8407cVhQX1tbi9/85jd4+eWXsWvXLu7zJ06cwCuvvIKtW7di7969jvr1w2Y0Gh3e 0rLJjm9E/nIJ1jMv6k++LeSyvfbi7dkQexOJhLwuDeYTbGlV3230CVG2N6iZSXxEeHrLDHz40qph 74x3R+wb80AnCTaD6KhpsmZsUM9OiQZokywABKtk3ObFlnY1ejR9x4bXo55Kb4ZlQlQA5k/tq6e2 la3XG4xWB1W1dqi5PVhsTT174TxQpl6r03PnGaFQAKnEOXcJ2fKbBovyG289N81Nj+T9f8mYFAof sRAhAWwLUP57E1trfu+KSZg8IXhYm4yT2Gx9Fb/8a6yU35S7eT39aDksqM/KysIDDzyArVu34tix Y9DrTbdqzp07h2vXrqGsrAyRkZGD/BTn0eq10BtMa/QRiiERDS8DodUZkHW4EAdybtrcuGrvYRnr FibAX25aZ21TF44wddn2wAYr3li36Ai8qbJt1oL6od9uc8fbiiMRFsi/9W6LU8tvlANk6tu9e5Ms YLqjxAYcdUy2nj35h9Am2WG7b8Uk7o7f+Wt1VocBNbR0c8G3yl8KmdQUfOv0Rm6jK9v9Jjai78J5 oJr6zm7+4ClnvQdZlt944+ApSyKREBsW9bWVWtSb4LG8i2juFNTaoebuzkglIl7wP1TjmBbD7AUC 0H+jLOCaXvXenql32JmvoaGBC9qVSiXa29uhUqkwd+5c/Mu//Au6u7vx29/+FrNmzbL6/VlZWcjK yuJ9TqMZeCjGaPCy9CMovfnHV1ew73gJ9/iOOeP7PafJzkGy3NcHGxYn4h9fm1pSZR0uxNLMWK5b yGjRNFn7C/T3RSlM5TZN7T3Q6w24xdwSHUqm3tuwE0rrmrtgNBqtBhNdTiy/UfpJIBYJuCCpR62D b2+LWm/uzMGKCPJDTe8m2ZqmLsT11oeytbdUTz98cRFKLMyI4UouPzp4Fa88Po/3HLaePjpUgcbW bnSrTceitUMNhcyHl6mPC+9LJliboWHW6cDBUwMJUEggEQuh0RnQ2aNDORO4eXPCafW8CVAqpBCL BJidZoq3JD4iKP0kaOvUQG8worVDjSClLy8Ijw5VjKg7GFumxQbPlvtkzKob+u/rcLTyWvv3qHcn DsvUR0VFoabGNBChra0NSqXpTeOdd96BWCyGQqEYsBXjpk2bsGfPHt6/HTt2OGq5/HaWwyy9ae/S 4NDpW9zj3d8W9ttEAjhm4+md8yZwu7sbW3twMOemXX6u0Wjk7QHwxrpFR+BNlW1To7K+g8uohQT4 QukncdXSxix/uQ98e2/zd6v1vOE3LGdu4BMIBDYHULEnT8tezt6Et1m20XqmnspvRua+FZO4oCzv RgMuFTfwvs52vokK8eOV/ZnLa9ia+uhQP5hjPHaeiiV26JAzu4oIBPw7P2yJULAXXzgLBAIsmBaN OVOieIkOXglO70U0+7400gw2+33sz+vo1nJtNaUSEcQi01qa2tS8VsOO1tWj5d6LxSIhwoO87/3F YUH9xo0bsXPnTrz44otYvnw5tm3bBp1Ohw0bNuA3v/kNnn/+eTz44IOOySia9wAAIABJREFU+vXD xrazHG5Qf+jULag1fUF8U1sPDvx4k/ccvd7AeyOyV1DvKxXjnqVJ3ONPj96wy4uoq0fH/TdJfETc NDkyOpZTZUuYTbLjKUtvlUAg4GXrrU0zBIBuJovo6Jp6gH+hy5YDlNX0HdO4CO/LFJmF25gqy6up p/KbEYkKVWBJ77AbwNQBjU2SWWbqVVb28rCZ+gCFFEorz7FUXNG3OTLeye9XbAmOmcRHZPeptp4g WMXs+Wk1B/VsWcrI3pfCg+RcwN7Y2sP1obfsZsW+9p3ZAYe90IgK9fPKzmMOO/OFhIRg+/bt/T6/ fv16rF+/3lG/dsS6eOU31k80Wp0eBiN4/XN1egO+OlHS77mffXcdK2eP46bGtnSoueFCKoUUYjv+ sa2aMw57vi9CQ0s3WjrUOJFXhWUz40b1M3k99ZW+XlO/7WiWU2XZMe7Dqaf3NmGBcq5zQ31zl9VJ yl1q55XfAPySNPPrRavT87qOxHnh7V8ztgOOOVNvNBp5/dXDKFM/YpuWJyH7fDn0BiOulDQi93o9 MnpH0bO1zFGhfrzAqrVDDb3ewNXWCwSmziaB/lIu8dTc3mN1v0NxRd+xS3DgNHNrrE0epnOTdfxM vSnhYI9MvUgkRGSIgmstXFnfgcTYQP6EaJUcQqGAex+sbuh0Wlmpt9fTA9TSksNrZ+nT/0RzvawZ 9z5/AI9uO8zbmHQir4rL0qn8pVyNaGuHBvuZGntHbuzxEYuwZt4E7vHxvMpR/0xeqZAX1yzaG5up b25X89pZUj29bWztdW2T9dHnzu6fHWyl/KayvhOG3qv38CA5V2fvjfi96k3vr8UVrdzHcl8xJsbS 3/xIRQT78ZI3u5jp4rzym1AFv/ymQ8PrUe/n6wORUGBxF9F6pr6IydSzE86dwdpdHTo3WWctU19p h6De8nvNFwpsO8vQQBkiQ/ou6J25WZZXT++FnW8ACuo5nYOU3+z5vggarR5NbWq8/PfTqKzvgNFo xJc/FHPPWT13Au5dPon3Peb630YHt4dcMC2a+zj3er3N26dDxesD7MU1i/bG1tS3tKtH3PnG2wyl A05Xj/O63wAWbS17Xy+3qvsu0kYyOMSThAfxB1AZjUaczO+bfj0zNcLjB6c52qZlk7i7voW3mnH+ Wh20Oj3XbUggACKD/RCg6Nurw3ZBAQD/3n08bI28tQ44HV0a7oJMLBI4/e/b2v4LOjdZZ5mp12j1 3BA4gcB0oTdS1oJ6dvN7qEqGSGYvkTPbWrLDCSlT7+W6Buh+ozcYkXe9nnvc3qXBi/+Xgx8vVXMD GHzEQqyeOx5LMmO5q9TObi32HisCADS1OrY9ZFiQHCnjgwAABoMRP16qHtXPo0y9Y7BTZctq2riT p1QiQmSId74JDcVQaup55TdO6MzBXpybN5Wzw7G8uZ4eMHUIMrdS7Fbr0dapwcm8vqB+fnqUrW8l QxQaKMOq2eO4x7sOXkV1QydX6hkaKIfER8SrqW+xCOqVclNQz2u3a6UDTjFTNjUuUgkfsXPDB2vl N3Russ6yVz37NxEWKOeVEA+XtQ44lm1qo0KdH9S3dqhxsbCOe+yte9QoqO+lM/QFBAqLoP5GeXO/ jhu1TV14bedZ7vHiGbHcSHh26t+nR67jvue/wXv7r3Cfc1R2gc3WH784uhIc/sQ+euO0F/bE2cmU i4yPUA5rCIi3YctvrLVOA/gTZWVOKHthN8o2Wc3Ue3dQLxAIEM7U1edcquZqu2VSMVf/TUbn7mVJ kPQG2EUVrfji+767x1G9CSbLoXfsJllrmXpr5TfsJtmEaOfW0wM2aurp3GSVZfmNPerprX2/1Uy9 RfmNs9paHsy5yU2qTogJ8Nr3Xwrqe82ISoefjwx+EjnmxWXyvnbxGnP1F6nkWn+xHTl/cns89/GC adFcls5gNLV70jAtwqy9OdnD/KlR3NoulzTwNrsOF5upD1ZShwp7kUnFVqcwjqfSmwHxMvVjpPzG 2kZZdgz7uEg6pmwJzhffF3Efz0qNsNs8DW8XpPTFamZPFTuEMLq3zMKy+w2v/KZ3gKHKYr+PJXaT 7EQn19MDsDosic5N1gVblN+U26HzTd/39wX1VfWd0OsN/TbKhgXKuZarDa09Vlt825NWp8fXJ0u5 x+tuT/DaDdQU1PeaEBiLd9duw19/8hpC/YJ5X7vA3NK5e2kiHt8wlff16ZPCePWFIqEA/7JhqtU2 kOMjlZjroNvOgUpfpCWEADBdcJxgbnUPh8Fg5N1qpVuc9iMQCHjZejPaJDswlULKZSM7u7XotNKr 3tnlN5YbZXvUOq51o1DQF1B5M3azLLthbt5UKr2xpw2LE60mC8xlEPw+9Rq0dfa9fvytlN9YzdRX sptknZ+pl/iI+r130rnJOplUzLX61OkNKChp5L422ky93NeHKz3U6Q2oaujkJQFDVL6mHvHMHoga B5fg/HCxkrsQDVL6Yv7U6EG+w3N5b2sGK2Q+/d8gOro0uF7WDMC0wWRaUhiUfhI0tnYj6/B1iEUC bFqe1O/7UuOD8dHLd/BaFgKAQubj0CvI2zNikF9kGkRy/GIl1t2eMOyfkXu9nttopZD5YGKs89/A PVmgvy83adPM2T2f3Y1p+Iyc679d19yFCTL+/zNnd7/xlYrh5ytGZ48OOr0RBaVN3N27yBAFZaIB q8NfZFIxplPpjV2p/KVYM28CPs8u4n3efGHp7yeBQGBK9rR3adDCNFKwXn7Dr6nv6tFyLQqFQoHL 7kKFBsp4dxG8eWLzYEICfLnkx5XSvo599thAGhOm4AL5/Bv1XL1+oL+U2/weGdLXSrWqodNhfzOW DUvWzJ/g9P0eY4n3/pcPUV5RA/cHOzFGxU38vH9VCrb/2+3449OLMXlCsNXvFYuE8JdLeP8cfUto bnokV5tdWNaMmhEMfjiQ03cba+ltcaPaVEP6YzvgmI2L9M76v+EYqK7eaDTyh085qZUkmym8eL3v jp63b5I1szZRd+ZkKr1xhLsWJ/b7uzcH9SKhgDetmm1v2Jept11+w84WiAv3d9k5wXIAFWXqbQtm WoBqmPKX0ZbfmH5G34XBRaaJCFtazK+rd1ymPr+ogWsNLZWIsGrOeIf9LndAQf0g2N3Ulhu7kuIC ETvGhsv4yyW8dR7PHd6G2cbWbpwpqOUer5ozboBnk5FgT56AqeWcM8pF3N1AHXDUGj138S3xEdl1 uNtA2JpetkzP29tZmlnL1FPpjWMo/SS8vV1ikYDX250twWFb/5m73yhkPlxCqKtHx6uDLuINnXLd XUU2aFTIfCjhNABrexAUMh9ee9ORYi8MzJUBAP+iK4oN6h04VZbN0i/JjOUuUr0VBfUDMBqNvBO1 u9wyvj2D6YIzzKD+29Nl3PCc9IkhdrmqJ3yWdaG0SXZo2F71dRabZfn19M6rKmQzhfxNsvS6AcCr qwUAmVSE6cnu8T7qjtYvnIig3juB6RNDIWIubtnNsuae5QDg72dKKAiFApsdcNh6emvTnJ2FDeqp 883AQqz8/4kJU9ilWoDN1LMlxuwUYmd0wKms78BZJgn5kwXxAzzbO1BN/QAq6jq42/wyqRiTxgW6 eEVDMys1AhKxEBqdAaVVbSivbR/SHQW93oBvT93kHnv7bSxHUVlk6mmT7NCwmfp+QT3b+caJU1xt BRZxY+wOnqv4SsVQ+Uu5APG2yRGUXXUghcwHr//r7SgobcTMyRG8r7GZegPTuY3NbAb6S7l2xs3t PdydFrbzjSvaWZpFMC1SrQ2jIn2CrUzgtVdlga1kn7PLb/YfL+E+vm1yOCUhQZn6AbGlN1MTQ5x2 S3+05L4+mJESzj1ma30Hcu5qLRp639BVCilmp0U6ZH3eLsiipj6eMvVDwtbU11nU1Dt7k6yZtY16 YpFgVBMbPQ3bBWg+ld44XHiQHItnxHLdT8xslV34M7X2bMLBfCHWo9ahsrclolDg2snXGZPCkDI+ CAqZD9ZSVnZA1spv7DVlNTjAF75Wui2x5V7hQXKuxXZ9Szevrt8edHoDfmDm8axbMPymIJ7IPaJU F3HH0huzaUmh3Mf5NxoGeGafAzk3uY+XzYzz6h3kjmRZU0+Z+qHhld9Y1NR39zi3naWZtUx9dKjC bRIAznD30kSEqGSYPzUKM1MpUeAqbPkNS2mRqTczb5YtrWrjMvvRYf7wdeKdMEs+YiFe/9cF+Oj3 q9zunOxs7AAqM3tlsoVCAaKtXCCwmXofsQghve/ZRqPtSeADMRqNuFXThg5mroLZpaIGbt5CcIAv pkwMGfbP90RUfmODVqfHpeK+3q7uNv0wnfkDv1zcAL3BOODE0prGTu4iRiAAVs6mDbKOwr7Z+st9 HDaMzNMEKn0hFgmg0xvR1qlBj1rHBRhdaud3vgGsZ+ppkyzfjORwvP/CClcvw+sFWAnqfcRCXn97 azX1/P70YyMBIaKL5kE5MlMPADGh/ryyLKB/d6KoED8uAVPd0Dns8p892UX4x9cFUPlL8cffLEIg 8357Mr9vDs+89Chu2JW3o1eGDQUlTdztoqgQP6ut2cay6FAFF3B09uh4I76t+fb0La7HdsakMLf7 73Ungf6++Mnt8fCX++Bnqyd77eS74RIJBbyNWGxdvavKb4KtnDipnSUZi6wF9ZZtllW8TL2pFLOI OXe4sp6eDI/cVwyZtO+CTSwSWO1GNVIx4fwLBB+xsF+JV/gAHcsGYzQa8dUJU818S7sa+0/01c/r 9QbkXKrmHlNHrT4U1NtwqbivZMUdb/MJBAJMTezL1rNtp6w5faWG+3jV7PGOWhbp9ci6Kdj18h24 gzYjDwu/A05fXX2Xi8pvAv2lsLwmi6NMPRmDrJXf+Mv5rxW2NLC+uRttnRoUlbOdb8ZGpp4MTiAQ 8JIOkSEKu97hsMz6h6pk/RJUA3UsG0xxZSu3xw8ADubcRE9vp51LxQ1o6+wrvUkeFzSsn+3JKKi3 ob6lL2CYEO2eb2TpE9m6+nqbz+vs1nJ9i4VCATKYenziOJShHz5bJwm2/MaZmXqRSNgvWKJ2lmQs CvDvv1GW3SQL8DP1567WYsvWA7jFtGqNd9NzobdiS3DsWXpj+nn897kQK912BupYNpgzTKIRANq7 tPjufDkA4EReX+nNXCq94aGg3ga2R69lX3F3wdbVXyltglZnsPq8wrJmrvRmfKTSpRuhCBkI7yTB 3M5lN8o6s6Ye4G+WlYiFCA+i0jUy9ljP1FuUSwzQJjI2XEFD8twMu3/L3kF9VIgf7y6ltb1hA3Us G8xpi6AeAPb9UAytzqL0Jp1Kb1gU1NtgricE+ncrcRdhQXJE9tbGa7R6XC9rtvq8wlt9n092k178 xDvZOkm4qvwGAIKYqbKxEf4DbkgnxFVkUnG/jmZKi0x9WJAcm5YlIdBfCn+5D/cvOtQPD69Nc+Zy iR1MS+y7657JtLm2B4mPiFczb7lJFuDX1Ft2LBtIXXMXSipNm3DFIgF397WyvhMffF3Ald4EKX2R Mp5Kb1iUkrWBzdSr3DRTDwDpiSHciOb8G/VIjQ/u95xrt5q4j5PpBULGMFu3c121URbgZ+pp6BQZ qwQCAQIUUjQwpaWWmXoAuP+OFNx/R4ozl0Yc5PaMGCj9pPCVijB5Qv9z/2jFhPmjptH0PmwtUx/o b7tj2UDOMln69ImhiIvwx95jxQCAL38o5r42Nz2SSm8sUKbeCr3BiNaOvqDeWtcAd8GW4ORZ2Sxr MBhxncnUu8vUXOKdbPWq59XUO7n8ht1z44gTJyH2orLoTmItqCeeQygUYHpymMPel5beFgsA8JP5 9JtgbP79bAZ/qHX1p5igflZaBNbOj4e12H3+1OhhrtjzUabeirZONTdsw18uceshTOxAhsJbTf2u lCvrO9DRbQqIlH4SrlyHkLEoJMAXQqEABoMRze1qaLR6SHxELi2/WZoZi6bWHggEpqFthIxVlgkq pR/VyJORmz81GskvBMFP5mNzL1NooIyrFqhr7h60O1hntxaXme6DMydHIEQlw9z0KN4GWSq9sc59 o1UH8pTSG8B0+2tcb99snd6IgptNvK8XsqU344KoIwsZ00QiIa/cxdylirdR1snlNxIfEbasSsbm lck0SZaMaZZBPWXqyWiFqGQDNicIH2YHnAvX6qDTm7KqE2MCuK466xYm8J5HpTfW0RnIimYP6HzD Sk+03dryGpXeEDdjrQTHVS0tCXEnlh1wLFtaEmJvoTZKJm1hu97MTI3kPk4eF8TLzC/MiLHTCj0L BfVWtDCdb9w9Uw/w6+oth1DxOt+Mp6CejH38Dji9QT1bfiOlkgJCrLE8n1GmnjhaeNDQ21rq9Aac u1bLPZ6dxq/T//V907FoRgwe++kUauphA6W0rOD3qHfPdpastIQQCAWAwQgUV7Sgo1sLhcwHXT1a 3KppAwAIBUBiLAX1ZOwLszJ63JXdbwhxF1R+Q5wtdBhTZa+UNKKzd49faKAM4yP59feRIX54evMM +y/Sg1Cm3gpPK79RyHwQH6MCYArsvz5RAgC4UdbCDZ0aF6l0+tAeQkaC3cz9w8VKdHZrodObBquJ RQK33thOiCP1K7+R010t4ljhwyi/YafIzpocQXv8RoDOflY0t3nORlmzFbPGcR9/+t0NNLR08/vT j6NbWcQ9zEyNgEJmCkZqm7rw8aFr3NdkUh86ERBiQwDT0tLPVwwRbewmDhbc27EMANexzBqj0div lSUZPnpFW9HS4f7TZC2tmDWOu5Wl1ujxj68KaJMscUv+cglvOM7+3jtPAJXeEDKQ8GA/SHxEAIBY GpRGnEAkEiLESscyS7dq2rlMvtxXjNT4EKvPIwOjoN6KZg9qaWkmEgrw6E+ncI+PXaxAHtMJhzad EHeyanbfRaq5hAygoJ6QgShkPnh683QsyYzFExumuno5xEsMpQPO6cvV3MeZyeFURjlC9H/NihYP q6k3m5IQgnlTo7jHWp2pDtlf7oOoEBo6RdyHSCTkXaSaOXvwFCHuZm56FH5933TEM5OQCXGkofSq 57eypNKbkaKg3oJOb0BbpwaAqSOMUuE5QT0APLwmFRKLK+BJNHSKuKEpCSFYMI0/Jpw2exNCyNgS GjhwW8vG1m7cKG8BYKoqmJES7rS1eRqHnQFra2vx2muvQaVSISEhAVu2bAEAvPLKK+js7ERtbS1C Q0Px2muvOWoJI9La0ZelV/pJIfKwiWVhQXLctTgRuw8Xcp9Lpnp64qYeWpOK01dquM1XVH5DCCFj y2AdcM4U9PWmT0sI5hohkOFzWKY+KysLDzzwALZu3Ypjx45BrzeddJ9//nm8/PLLCAwMxNatWx31 60fME+vpLW1YPJG3cWXyhGAXroaQkQsNlOGepYncY/Y2LyGEENcLG6RX/RkqvbEbh6W1GhoaEBlp GvGrVCrR3t4OlcrUK33Pnj1Ys2YN/Pxs13FnZWUhKyuL9zmNRuOo5XI8tZ6e5SsV49mf3Ya/7M1H Ymwg0hIoqCfua+OSRGh0BrR2qLHu9gRXL4cQQgiDHRhomanvVut4TTtmpUY6bV2eyGFBfVRUFGpq ahAeHo62tjYolX2TwbKzs7Fjx44Bv3/Tpk3YtGkT73MVFRVYunSpQ9Zr1tzW187SUzP1AJAyIQhv /3qRq5dByKiJREL8jGlxSQghZOwIUckgEJg6lTW19UCrM3DdbS4W1nFNO8ZHKulu6yg5rPxm48aN 2LlzJ1588UUsX74c27Ztg06nQ1tbG3x9x27v95YONlM/dtdJCCGEEDLW+YiFCFKa4imD0bQx1uw0 DZyyK4dl6kNCQrB9+/Z+n1cqlXj77bcd9WtHzRtq6gkhhBBCnCUsUI7GVlMlRF1zFyKC/aDXG3CW 2SQ7i+rpR41aWlpgy288taaeEEIIIcRZwqx0wLl6swntXaa9kkFKXyREq1yyNk9CQb0FKr8hhBBC CLGfsKD+vepP5FVxn5uVGgGhh7UQdwUK6i00t1H5DSGEEEKIvbCZ+tqmLlwva8aBnJvc52anUdcb e6Cg3gKbqaegnhBCCCFkdNigvrKuA2/vvgCDwQjANHBqWlKoq5bmUWj8IkOj1aOzWwsAEAoF8JdL XLwiQgghhBD3xpbfFJY1cx/7SkT4t00ZVHpjJ5SpZ7CDp1QKKf2REUIIIYSMUmig9f7zD69NRUSw 7UGkZHgoqGfwNskqqfSGEEIIIWS0pD6ifiXN05JCsWrOeNcsyENRUM/gTZNVUFBPCCGEEGIPYYF9 JThyXzGeuicDAgFVRNgTBfUMdvAUtbMkhBBCCLGPhJi+PvSPrJuCUCbIJ/ZBG2UZVH5DCCGEEGJ/ W1YmQy4VIybMH0tvi3X1cjwSBfUMKr8hhBBCCLG/AIUUD65JdfUyPBqV3zBomiwhhBBCCHFHFNQz aJosIYQQQghxRxTUM3h96imoJ4QQQgghboKCekZLR19NfaCSym8IIYQQQoh7oKC+V7dah261HgAg Fgnh50t7iAkhhBBCiHugoL4XW3oTqJTSQARCCCGEEOI2KKjvxaunp3aWhBBCCCHEjVBQ36u5namn p3aWhBBCCCHEjVBQ36u5nabJEkIIIYQQ90RBfa+2Diq/IYQQQggh7omC+l7jo5Tcx9OSQl24EkII IYQQQoaH+jb2mp0WiT88Ngc+YhFS44NdvRxCCCGEEEKGjIL6XgKBANOSwly9DEIIIYQQQoaNym8I IYQQQghxcxTUE0IIIYQQ4uYoqCeEEEIIIcTNUVBPCCGEEEKIm6OgnhBCCCGEEDdHQT0hhBBCCCFu joJ6QgghhBBC3BwF9YQQQgghhLg5hw2fqq2txWuvvQaVSoWEhARs2bIFAHD8+HEcPXoUer0eixYt wtKlSx21BEIIIYQQQryCw4L6rKwsPPDAA5g2bRoeffRR3HvvvRCJRPj0008RHx+P2tpapKamDutn 6vV6AEBNTY0jlkwIIYQQQghPREQExGKHhcx247AVNjQ0IDIyEgCgVCrR3t4OlUqFK1eu4I033kBt bS3eeustvPbaa1a/PysrC1lZWbzPdXZ2AgCX9SeEEEIIIcSRjh49ipiYGFcvY1AOC+qjoqJQU1OD 8PBwtLW1QalUAgCio6MhkUigUqkgEAhsfv+mTZuwadMm3ud6enpw+fJlhIaGQiQSjWhdjz/+OHbs 2DGi7yVjHx1f70HH2rvQ8fYcdCy9iycc74iICFcvYUgcFtRv3LgRr776KhQKBZYvX45t27bhueee w/33349nn30Wer0eTzzxxLB+pq+vLzIzM0e1LolE4hZXW2Rk6Ph6DzrW3oWOt+egY+ld6Hg7j8OC +pCQEGzfvr3f51esWIEVK1Y46tcSQgghhBDidailJSGEEEIIIW6OgnpCCCGEEELcnOill156ydWL cLa0tDRXL4E4EB1f70HH2rvQ8fYcdCy9Cx1v5xAYjUajqxdBCCGEEEIIGTkqvyGEEEIIIcTNUVBP CCGEEEKIm6OgnhBCCCGEEDdHQT0hhBBCCCFuzuODeq1W6+olEAei4+sdurq60N3d7eplECdob2/H kSNHXL0MYgft7e345ptv0NHR4eqlEOIVPDaob21txd69e3H27FlXL4U4AB1f7/Hjjz9i69atqK+v d/VSiIOYm7BlZ2fj3XffRXZ2Nh1vN2U+lnl5eXj33XexZ88e1NTUoKury8UrI47W0dGBL774AufO nXP1UryWRwb1hYWFeOaZZ/DJJ59Aq9WiuLjY1UsidkTH13t89913+PTTTyEQCJCTk4OcnBxXL4k4 gPmO2/Xr11FTU4PJkydjx44dqKiocPHKyHBpNBoAQFFREUpLS3HHHXfgxIkT+Pzzz6HX6128OuIo 5eXl+P3vf48jR45Aq9Wivb0dQN9FHnEOjwrq6+rqAAC1tbUQCoXYuHEjJBIJfve736Gnp8fFqyOj RcfXO1RWVmLv3r0AgPDwcHR2duLJJ59EYmIiLl26hKqqKhevkNiD0WiEwWDARx99hHfffRcA4Ofn h8TERGzZsgVJSUnIzc3lnkvGvo8//hhbt24FAEyePBkAsGHDBvzkJz+BWCyG0WikY+lhysrKAABN TU0IDw/HypUrUVRUBPNcU4FA4MLVeR+xqxdgL8eOHcNXX32FZ555BrNmzYJer8fixYsBAOfPn8et W7cwadIkF6+SjBQdX+9RVFSEP//5z1i0aBESExMRHByM0tJSTJ8+HceOHUNUVJSrl0hGSavVwsfH B93d3dDr9cjLy8PNmzeRnp6Oo0ePIicnB11dXWhtbQVAgcFYptFoIJFIAAA9PT0oKSlBYWEhUlJS kJKSgj//+c+QyWQoLy+HWOwxIQcBcPLkSRw8eBBbtmyBj48PiouL8atf/QoymQzXrl1DTU0NIiIi XL1MryJ6yXw55YbUajV0Oh3EYjFOnjyJ6upq+Pn5ISEhAVqtFocPH8a5c+dQVVWFVatWcW88xD3Q 8fUeR44cgVwuB2DK/HR2duLGjRuYP38+oqKisGfPHly4cAExMTFIT0+H0WikQM9NHT16FB9++CFC Q0PR0tKCyZMnIzQ0FPv27cO9994LlUqF/fv3IyoqClu2bIFQ6FE3lD3Kt99+ix07dkCv10Ov12PG jBkICwvDl19+iWXLliEjIwP5+fkICwvDQw89RMfSA2g0GrS0tEAul3PlkDU1NVi5ciUuXryImpoa nDx5Er6+vsjMzISvr6+LV+xdBEY3vRe2f/9+ZGdnIz4+HgsWLEBCQgKKiorw448/YsWKFZg4cSKO HDkCtVqNlStXUobAzdDx9Q5NTU3YuXMn1Go1wsPDYTQa8dBDDwEAnnzySTzyyCOYOnUqSkpKoFKp EBQU5OIVk9HYv38/Ll26hGXLliE3NxfJycm4/fbbAQBPPfUUli9fjrVr13KZfDI2GQwGXL58GV99 9RV++ctfIjc3F7m5uXj22WcBmI7l0qVLsW7dOuj1eohEIhevmNinwg/EAAAO0klEQVTDF198gcLC QqjVajz99NOoqqqCVCrF8ePHMXHiREyfPh1XrlxBYWEhNm7cSOdlF3C7TL1arUZnZyeOHTuG3/3u d5DL5dixYwfuuusuRERE4PLly6iursakSZOQmJiIpKQkyg64ETq+3qG2thZlZWVQKBTYv38//vCH PyAuLg7ff/89/P39ERERAYPBgNOnT2PevHkIDAyETCZz9bLJCJSXl+Orr75CbW0t4uLi0NPTgzvu uANtbW2oqqrChAkTIJFIkJycDKVSidDQUAoCx6iKigrs3r0bly9fxty5c/HFF19gw4YNGD9+PPLy 8iCTyRAeHo5JkyZBpVIhNDSU3p89gFarhUajwddff43HHnsMjY2NOHXqFO644w4EBASgo6MDp0+f xuTJkxEfH4+0tDQIhUK6o+oCbhPUV1dX4/3338eZM2cgFApx8OBBrF69GtHR0cjLy0NraysmTZqE mJgYxMTEICgoiP6Y3AgdX+9gMBjwwQcf4MSJEzhw4AAWL16MsrIytLe3Iy0tDbW1tYiKikJISAiS kpIwb948Vy+ZjEJubi4++OADLFiwAF9++SV8fX2h1+shl8sRHR2No0ePYtmyZQCAwMBAhIaGunjF xJby8nK89dZbWLFiBbKzs7mLsfz8fGRkZODYsWNYvXo1xGIxHUsPUVtbiz/96U8oLi5Gfn4+fH19 MW/ePKSnp+ODDz5AcnIygoKCoFAokJqa2u+Y0zna+dziErq5uRnbt2/HbbfdhpiYGMjlcqxcuZLr mBAaGork5GTu49jYWFculwwTHV/v0draCo1Gg+eeew4LFy7EqVOnsGbNGuzbtw9HjhzB0aNH4efn 5+plEjtpa2vDPffcg8zMTERERGD16tWIj4/H7t27sWPHDiQnJ8NgMFBHlDHI8pgIBAJs3rwZmZmZ SExMRFBQEH7605/ixo0b2LZtG1QqFXx8fOhYeoiKigr87W9/w7x58zB16lTExsaivb0dhw4dgk6n Q0pKCjdLIigoCOHh4S5eMQHcJFPv6+sLlUqF2bNno7CwECqVCkuXLsWFCxfw3XffQSgUYvny5XSb z03R8fVcBoOBl61Rq9WIiIhAUFAQCgsLsXz5ckRERCAwMBB1dXW477776KLNgwQFBSE0NBRlZWWQ SqUQi8WQy+WYM2cOpk+fjlmzZkEgEFBGbwwyH5PGxkbI5XKIxWKEh4ejqakJtbW1EAgEaGxsxOrV q5GZmYn58+dDKBTSsXRTlqUySqUSra2tWL58Ofbt24eZM2ciLS0N1dXV+Mtf/oL4+HisWLGCzstj zJjcKGv+46qqqkJUVBQ0Gg0EAgEMBgM+/PBDTJw4EZ2dnZg1axbkcjnXNYOMfewbR1tbG5RKJXQ6 Hdezmo6vZ2CPc3NzM+RyOaRSKff14uJi/PWvf4VCoYBcLsdTTz1Fm6rcWGdnJ2pqahAdHY39+/dj 9erVkMvl3N/An/70J5w9exaxsbG49957kZaW5uIVE2vY121XVxfefPNNSKVSPPPMMzAajRAKhdi7 dy/+/ve/Y/r06VizZg1uu+02F6+a2FNNTQ3kcjmUSiXXrvStt97CkiVLcO3aNaxZswYGgwH+/v6u XiqxYkyeRQUCAXp6evD888/jjTfe4DpenDt3Dh9++CHuuOMOLFmyBCEhIS5eKRkq88lCIBCgrq4O +/btg9FoxM9+9jOu5RUdX/fHHme9Xo/s7Gx88803SE9Px+zZs7kyqkuXLqGoqAiPPPIIVq5c6eJV k5FgA8BLly5h586dCAoKQlhYGHbv3o158+YhOTkZWq0W+fn52LhxI9auXeviVRNr2NetwWBASUkJ 1Go1ACAzM5M7zkajEQ0NDfj5z3+OjRs3unLJxA7Y17BGo8Gbb74JhUKBzZs3AwAkEgnOnz+PAwcO QKPRYOnSpVx5JG2CHZtcnqm3/MP49ttvIZFIkJKSgnPnzmHatGmIjo4GAOTn5yM/Px/333+/q5ZL hsnaC/+dd95BREQElixZgoaGBm5oFB1fz6HT6fDFF1/gs88+w86dO3H48GFoNBqsWrUKcrkcBQUF iIuLg0KhcPVSySiVlZWhubkZV65cQU9PDx5++GF89NFHmDJlCqZOnQqAP6CIjD3t7e3w9/fHhQsX 8Pnnn0OtViM2Nhbz5s1Dbm4uNmzYgMDAQACgFpUexmg04vvvv8fMmTPx+OOP47nnnkNqaio3IyY3 NxcnT57Er371K1cvlQyByzP15oDv4MGD6OnpQU1NDTIzM/H6669DpVJh5syZ3HPT09ORnp7uqqWS ETAf33PnzqGgoAChoaEICAjAxo0bIRAI8PXXXyMgIAARERF0fN2YwWCAUChEcXExDh8+jNbWVvz2 t7/FsWPHUFtbi7S0NBw4cAClpaVITU3lRsgT91NdXQ2ZTAYfHx+8//77KCkpgUQiwbp161BUVITj x4+jubkZjY2N3PdQQD92vfrqq7h+/TrefvttFBYWYt68eRCLxTh9+jSKi4sRGBiIq1evYu7cuQBA Ab0HMCfbsrOzkZ+fD5FIBLVajQkTJuCzzz5DamoqxGIxjEYjpk2bhmnTpvG+j4xdLtkoazQaUVdX h1OnTiEmJgaHDh1CXl4e5syZg08++QSrV69GSEgIfvzxRygUCiQlJTl7iWSUqqur0d3dDT8/P2Rn ZyMrKwvNzc3o6enhMnuffPIJfH19kZGRQVPn3JTBYMDJkydRUlICvV6P3bt3Q6FQ4Ny5c5BKpViw YAHeeecdbNmyBTExMYiPj3f1kskINTU14e9//ztOnz6NtLQ0XLp0CSdOnMC8efOQmJgItVoNo9GI ffv2YdOmTZg1a5arl0xs6Ozs5C60qqqqUFJSgoyMDMTGxqKkpATjxo1DQUEBmpubcc8999A52IM8 8cQTOHv2LORyOerq6lBaWorf/va3qKysREpKCk6fPo2goCDExMT0C+ApoB/7nJ6pV6vVkEqlMBqN OHjwICZOnIiCggIsXLgQqampWL9+PUpKSrB48WJMmTKF2iS5maamJmRlZeHmzZuQy+W45557cPLk SSgUCmzbtg3Xrl1Dc3MzYmJiEBsbi9mzZ7t6yWQUhEIhWltb0dXVhfDwcGzevBlGoxEZGRl4/vnn sW/fPtx9990AgMjISBevlozUpUuX8Prrr+Oee+7B2rVr0dbWBolEgsbGRtx99904dOgQ2trasGjR Iqq1HuPy8/Px2GOP4dVXX8WCBQsQFxcHAPjhhx+wYsUKfPzxx5gxYwbmz5+P5cuXu3i1xF7Md1Nv u+02hISE4P3338fjjz+Oq1evIi8vD+fPn8eUKVOwfft2urPmxpyaqc/Pz+d20aekpECv16OmpgYJ CQnYtWsX9Ho9zpw5g+XLl3MDDYj7uHTpEl544QWkpKTg6aefhlAoRFVVFZe59fPzw65duzB37lwk JiYiJibG1Usmo2C+Fevv74/S0lJ0dXUhJycHOTk5qKysxIQJE5CZmUlZPg+g0WhgMBjg6+uLf/7z n7h58ybWr1+PmzdvIjs7G5WVldi8eTPX1ICMbRUVFaiqqkJeXh4WL16MoKAgXLhwAeHh4bjzzjux YsUKpKamunqZxI7MWfbPP/8cCxYsQH19PbKzs3H48GEcPnwYGzZswMqVK7nyKiq1cU9O3Shr7m+q VqsREBAAsViMgoICPPXUU9BqtaipqcGcOXOo64mbKi8vx8GDB7Fw4UIukHvxxRfx6KOPorKyEuXl 5ViwYAHCwsJcvFJib1euXMGNGzcQExODy5cvY8GCBUhISHD1sogdHTp0CF9++SXuv/9+rr5ar9ej u7ubEjBu5sCBAxCJRDh16hT0ej38/f3x2GOPobGxEePHj3f18ogDmIP0PXv24K9//Ss2btyI++67 D++99x6qqqrw8MMPY+LEiRTMuzmnlt9ERkZi1qxZEIvFSElJQVlZGW7duoWdO3fijTfeoCEGbi42 NhYxMTEoKCjAuHHjoNVqodVq0dTUhJkzZ/I2PRPP0NbWhpycHOTm5qKxsRHbtm1DZmamq5dFHGDO nDmor6/ntTcUiUQU0Luh2bNn4/Dhw8jMzERCQgKuXr0Kf39/6j3uwdjWlXfddRd+8YtfAACefPJJ q88j7snpLS1bWlqwd+9ejB8/HosWLXLmryZOYD6++fn5kEqlWLJkCdVlericnByUl5dj/fr1VIvp 4U6cOAGZTIYZM2a4eilklI4fPw4/Pz9Mnz7d1UshTnT69Gl0d3dj0aJFlJX3QC7pU3/ixAn4+fkh IyOD/qg80JkzZ1BcXIwNGzZQkEeIB6H3a89Bx5IQz+OSoJ7eTAghhBBCCLEflxSxU0BPCCGEEEKI /dDOVEIIIYQQQtwcBfWEEEIIIYS4OQrqCSGEEEIIcXMU1BNCiIf5z//8TxQVFfX7/KlTp1BbW+uC FRFCCHE0CuoJIcRLfPnll2hra3P1MgghhDiAUyfKEkIIcYzy8nL8x3/8B+RyOdrb29Hc3IwHH3wQ Wq0WcXFxeOKJJ3D8+HFUVVXhgw8+wAsvvIBbt25BoVDg9ddfp8mwhBDi5ihTTwghHuCDDz7AM888 g/feew8CgQDnz5/Hm2++iV27dqG0tBQhISFYsGABXnjhBRw5cgRBQUHYuXMn7rrrLnz44YeuXj4h hJBRokw9IYR4gJs3byIpKQkAMHnyZPj5+eEPf/gDZDIZGhsbYTAYuOeWlpbiu+++w8WLF6HX6zF5 8mRXLZsQQoidUFBPCCEeIC4uDpcvX8bcuXNx/fp1fPbZZzh16hREIhHuvPNOmIeHGwwGxMXFYd26 dfjlL3+Ja9euoaqqysWrJ4QQMloCo/mdnhBCiNuqra3Fr3/9a0ilUmg0GsyfPx/ffPMNlEoldDod Xn31VeTk5GDfvn3YvXs3/uu//gsVFRXQ6XR47bXXEBcX5+r/BEIIIaNAQT0hhBBCCCFujjbKEkII IYQQ4uYoqCeEEEIIIcTNUVBPCCGEEEKIm6OgnhBCCCGEEDdHQT0hhBBCCCFujoJ6QgghhBBC3BwF 9YQQQgghhLg5CuoJIYQQQghxc/8fZSPiXu0NM9AAAAAASUVORK5CYII= 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59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most convenient form will depend on exactly what you're doing.</w:t>
      </w:r>
      <w:r>
        <w:t xml:space="preserve"> </w:t>
      </w:r>
      <w:r>
        <w:t xml:space="preserve">When interacting with databases you'll often deal with long form data.</w:t>
      </w:r>
      <w:r>
        <w:t xml:space="preserve"> </w:t>
      </w:r>
      <w:r>
        <w:t xml:space="preserve">Pandas'</w:t>
      </w:r>
      <w:r>
        <w:t xml:space="preserve"> </w:t>
      </w:r>
      <w:r>
        <w:rPr>
          <w:rStyle w:val="VerbatimChar"/>
        </w:rPr>
        <w:t xml:space="preserve">DataFrame.plot</w:t>
      </w:r>
      <w:r>
        <w:t xml:space="preserve"> </w:t>
      </w:r>
      <w:r>
        <w:t xml:space="preserve">often expects wide-form data, while</w:t>
      </w:r>
      <w:r>
        <w:t xml:space="preserve"> </w:t>
      </w:r>
      <w:r>
        <w:rPr>
          <w:rStyle w:val="VerbatimChar"/>
        </w:rPr>
        <w:t xml:space="preserve">seaborn</w:t>
      </w:r>
      <w:r>
        <w:t xml:space="preserve"> </w:t>
      </w:r>
      <w:r>
        <w:t xml:space="preserve">often expect long-form data. Regressions will expect wide-form data. Either way, it's good to be comfortable with</w:t>
      </w:r>
      <w:r>
        <w:t xml:space="preserve"> </w:t>
      </w:r>
      <w:r>
        <w:rPr>
          <w:rStyle w:val="VerbatimChar"/>
        </w:rPr>
        <w:t xml:space="preserve">stack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unstack</w:t>
      </w:r>
      <w:r>
        <w:t xml:space="preserve"> </w:t>
      </w:r>
      <w:r>
        <w:t xml:space="preserve">(and MultiIndexes) to quickly move between the two.</w:t>
      </w:r>
    </w:p>
    <w:p>
      <w:pPr>
        <w:pStyle w:val="Heading2"/>
      </w:pPr>
      <w:bookmarkStart w:id="32" w:name="mini-project-home-court-advantage"/>
      <w:bookmarkEnd w:id="32"/>
      <w:r>
        <w:t xml:space="preserve">Mini Project: Home Court Advantage?</w:t>
      </w:r>
    </w:p>
    <w:p>
      <w:pPr>
        <w:pStyle w:val="FirstParagraph"/>
      </w:pPr>
      <w:r>
        <w:t xml:space="preserve">We've gone to all that work tidying our dataset, let's put it to use.</w:t>
      </w:r>
      <w:r>
        <w:t xml:space="preserve"> </w:t>
      </w:r>
      <w:r>
        <w:t xml:space="preserve">What's the effect (in terms of probability to win) of being</w:t>
      </w:r>
      <w:r>
        <w:t xml:space="preserve"> </w:t>
      </w:r>
      <w:r>
        <w:t xml:space="preserve">the home team?</w:t>
      </w:r>
    </w:p>
    <w:p>
      <w:pPr>
        <w:pStyle w:val="Heading3"/>
      </w:pPr>
      <w:bookmarkStart w:id="33" w:name="step-1-create-an-outcome-variable"/>
      <w:bookmarkEnd w:id="33"/>
      <w:r>
        <w:t xml:space="preserve">Step 1: Create an outcome variable</w:t>
      </w:r>
    </w:p>
    <w:p>
      <w:pPr>
        <w:pStyle w:val="FirstParagraph"/>
      </w:pPr>
      <w:r>
        <w:t xml:space="preserve">We need to create an indicator for whether the home team won.</w:t>
      </w:r>
      <w:r>
        <w:t xml:space="preserve"> </w:t>
      </w:r>
      <w:r>
        <w:t xml:space="preserve">Add it as a column called</w:t>
      </w:r>
      <w:r>
        <w:t xml:space="preserve"> </w:t>
      </w:r>
      <w:r>
        <w:rPr>
          <w:rStyle w:val="VerbatimChar"/>
        </w:rPr>
        <w:t xml:space="preserve">home_win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games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In [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]: df[</w:t>
      </w:r>
      <w:r>
        <w:rPr>
          <w:rStyle w:val="StringTok"/>
        </w:rPr>
        <w:t xml:space="preserve">'home_win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.home_points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.away_points</w:t>
      </w:r>
    </w:p>
    <w:p>
      <w:pPr>
        <w:pStyle w:val="Heading3"/>
      </w:pPr>
      <w:bookmarkStart w:id="34" w:name="step-2-find-the-win-percent-for-each-team"/>
      <w:bookmarkEnd w:id="34"/>
      <w:r>
        <w:t xml:space="preserve">Step 2: Find the win percent for each team</w:t>
      </w:r>
    </w:p>
    <w:p>
      <w:pPr>
        <w:pStyle w:val="FirstParagraph"/>
      </w:pPr>
      <w:r>
        <w:t xml:space="preserve">In the 10-minute literature review I did on the topic, it seems like people include a team-strength variable in their regressions.</w:t>
      </w:r>
      <w:r>
        <w:t xml:space="preserve"> </w:t>
      </w:r>
      <w:r>
        <w:t xml:space="preserve">I suppose that makes sense; if stronger teams happened to play against weaker teams at home more often than away, it'd look like the home-effect is stronger than it actually is.</w:t>
      </w:r>
      <w:r>
        <w:t xml:space="preserve"> </w:t>
      </w:r>
      <w:r>
        <w:t xml:space="preserve">We'll do a terrible job of controlling for team strength by calculating each team's win percent and using that as a predictor.</w:t>
      </w:r>
      <w:r>
        <w:t xml:space="preserve"> </w:t>
      </w:r>
      <w:r>
        <w:t xml:space="preserve">It'd be better to use some kind of independent measure of team strength, but this will do for now.</w:t>
      </w:r>
    </w:p>
    <w:p>
      <w:pPr>
        <w:pStyle w:val="BodyText"/>
      </w:pPr>
      <w:r>
        <w:t xml:space="preserve">We'll use a similar</w:t>
      </w:r>
      <w:r>
        <w:t xml:space="preserve"> </w:t>
      </w:r>
      <w:r>
        <w:rPr>
          <w:rStyle w:val="VerbatimChar"/>
        </w:rPr>
        <w:t xml:space="preserve">melt</w:t>
      </w:r>
      <w:r>
        <w:t xml:space="preserve"> </w:t>
      </w:r>
      <w:r>
        <w:t xml:space="preserve">operation as earlier, only now with the</w:t>
      </w:r>
      <w:r>
        <w:t xml:space="preserve"> </w:t>
      </w:r>
      <w:r>
        <w:rPr>
          <w:rStyle w:val="VerbatimChar"/>
        </w:rPr>
        <w:t xml:space="preserve">home_win</w:t>
      </w:r>
      <w:r>
        <w:t xml:space="preserve"> </w:t>
      </w:r>
      <w:r>
        <w:t xml:space="preserve">variable we just created.</w:t>
      </w:r>
    </w:p>
    <w:p>
      <w:pPr>
        <w:pStyle w:val="SourceCode"/>
      </w:pPr>
      <w:r>
        <w:rPr>
          <w:rStyle w:val="NormalTok"/>
        </w:rPr>
        <w:t xml:space="preserve">In [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]: wi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...:     pd.melt(df.reset_index(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...:             id_var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game_i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dat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home_win'</w:t>
      </w:r>
      <w:r>
        <w:rPr>
          <w:rStyle w:val="NormalTok"/>
        </w:rPr>
        <w:t xml:space="preserve">]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...:             value_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team'</w:t>
      </w:r>
      <w:r>
        <w:rPr>
          <w:rStyle w:val="NormalTok"/>
        </w:rPr>
        <w:t xml:space="preserve">, var_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is_home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...:             value_var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home_team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way_team'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...:    .assign(win</w:t>
      </w:r>
      <w:r>
        <w:rPr>
          <w:rStyle w:val="OperatorTok"/>
        </w:rPr>
        <w:t xml:space="preserve">=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: x.home_win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x.is_hom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ome_team'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...:    .groupby([</w:t>
      </w:r>
      <w:r>
        <w:rPr>
          <w:rStyle w:val="StringTok"/>
        </w:rPr>
        <w:t xml:space="preserve">'team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is_home'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...:    .win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...:    .agg({</w:t>
      </w:r>
      <w:r>
        <w:rPr>
          <w:rStyle w:val="StringTok"/>
        </w:rPr>
        <w:t xml:space="preserve">'n_wins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sum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n_games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coun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win_pct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mean'</w:t>
      </w:r>
      <w:r>
        <w:rPr>
          <w:rStyle w:val="NormalTok"/>
        </w:rPr>
        <w:t xml:space="preserve">}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...: 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...: wins.head()</w:t>
      </w:r>
    </w:p>
    <w:p>
      <w:pPr>
        <w:pStyle w:val="FirstParagraph"/>
      </w:pPr>
      <w:r>
        <w:t xml:space="preserve">Pause for visualization, because why not</w:t>
      </w:r>
    </w:p>
    <w:p>
      <w:pPr>
        <w:pStyle w:val="SourceCode"/>
      </w:pPr>
      <w:r>
        <w:rPr>
          <w:rStyle w:val="NormalTok"/>
        </w:rPr>
        <w:t xml:space="preserve">In [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]: 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ns.FacetGrid(wins.reset_index(), hu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team'</w:t>
      </w:r>
      <w:r>
        <w:rPr>
          <w:rStyle w:val="NormalTok"/>
        </w:rPr>
        <w:t xml:space="preserve">, 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aspec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palett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k'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...: g.</w:t>
      </w:r>
      <w:r>
        <w:rPr>
          <w:rStyle w:val="BuiltInTok"/>
        </w:rPr>
        <w:t xml:space="preserve">map</w:t>
      </w:r>
      <w:r>
        <w:rPr>
          <w:rStyle w:val="NormalTok"/>
        </w:rPr>
        <w:t xml:space="preserve">(sns.pointplot, </w:t>
      </w:r>
      <w:r>
        <w:rPr>
          <w:rStyle w:val="StringTok"/>
        </w:rPr>
        <w:t xml:space="preserve">'is_hom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win_pct'</w:t>
      </w:r>
      <w:r>
        <w:rPr>
          <w:rStyle w:val="NormalTok"/>
        </w:rPr>
        <w:t xml:space="preserve">).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(ylim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;</w:t>
      </w:r>
    </w:p>
    <w:p>
      <w:pPr>
        <w:pStyle w:val="FirstParagraph"/>
      </w:pPr>
      <w:r>
        <w:drawing>
          <wp:inline>
            <wp:extent cx="3168202" cy="638792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ata:image/png;base64,iVBORw0KGgoAAAANSUhEUgAAAPYAAAHwCAYAAACVPJJhAAAABHNCSVQICAgIfAhkiAAAAAlwSFlz AAALEgAACxIB0t1+/AAAIABJREFUeJzsnXdUVFf39/fM0EHFLkYiKmjsXbF3ESSoYItSbKhPYhcF FY08KioqaowaS1TUPNh7jCVW7I2IYsResNC7MMPM3e8fvHN+c+ZORaZyP2udteDWfeF+72n77M1D RAQODg6zgm9oAzg4OMoeTtgcHGYIJ2wODjOEEzYHhxnCCZuDwwzhhM3BYYboVNhv376FIUOGUNtu 3rwJoaGhEBoaCvHx8bq8PQdHucVCVxdOT0+HQ4cOgZ2dHbV9586dsHnzZhCLxTBz5kzYtGmTrkzg 4Ci36KzGrlatGsyePZslbAAAgUAA1tbWIBKJtLqmWCyG5ORkEIvFZWUmB4dZorMaW4q8Y5u1tTWI xWIQi8VgbW2t9Lz9+/fD/v37qW0ikQieP38OFy5cgDp16ujEXg4Oc0DnwubxeAAAsHTpUggLC4PA wEBYsGABiMVi+PHHH5WeN2LECBgxYgS1LTk5Gfr06aNTezk4zAGeKfmKS4XN1dgcHKrhprs4OMwQ TtgcHGYIJ2wODjNE54NnHBzGhFAohKNHj8KTJ0+gVq1aMGLECKhataqhzSpzOGFzlBseP34MXl5e 8P79e7ItJCQEdu3aBcOHDzegZWUP1xTnKBcUFxeDt7c3JWoAgMLCQhg9ejQkJSUZyDLdwAmbo1xw 8uRJePv2rcJ9YrEYtmzZomeLdAsnbI5ygboa+enTp3qyRD9wwuYoF3zzzTcq95ubwxMnbI5yga+v L9jb2yvdP378eD1ao3s4YXOUCyQSiVJhL1u2DDp27Khni3QLN93FUS6YMWMGpKamAgBAv379oGLF iuDk5ARjxoyBtm3bGti6socTNofZc+zYMdi1axcAAPTs2RPOnDkDfL55N1bN++k4yj0pKSkQHBwM AAAVKlSAXbt2mb2oAbgam8OMQUQIDg6G9PR0AAD45ZdfwM7ODlatWkVcSoOCguC7774zsKVlDyds DrNl586dcPLkSQAAGDx4MNSrVw9cXV0hNzeXHLNy5UpYt24dTJs2zVBm6gQu0AKHWfL69Wto0aIF 5OfnQ40aNeDOnTvQrl07UnvLc//+fWjTpo2erdQd5t/Z4Ch3SCQSCAoKgvz8fAAA2LZtG1y/fl2p qKXHmBOcsDnMjrVr10JcXBwAAIwbNw58fHyU+olLUbff1OCEzWFWPHr0CBYsWAAAAC4uLrB27Vp4 9uwZHD16VOV5rq6u+jBPb3DC5jAbhEIhBAQEgEgkAh6PB+vXr4eFCxdC06ZN4e7du0rP4/P5MHHi RD1aqnu4UXEOsyEiIgIePnwIAADdu3eHwMBAyMnJIfs9PDzg3r17kJGRQbZZWlrC1q1boVmzZnq3 V5dwwuYwC27cuAErV64EgBKxXrlyhezr0qULrFmzBjp27Aj5+fmwb98+SExMBCcnJxg9erTalV+m CCdsDpMnPz8fhg0bBgzDAEBJtBSAkn7zypUrYciQISRxhYODA0yYMMFgtuoLro/NYdK8fPkSWrRo AR8/fiTbKleuDOvWrYPExETw9fUloi5PcMLmMEkyMzNh1qxZ0KhRI3j9+jUAlKSTmjFjBrx8+RKm T58OVlZWBrbScHBNcQ6TQiQSwcaNG2HJkiWQlZVFtgsEAjh//jz06tXLgNYZD5ywOUwCRIQjR45A aGgovHz5krV/06ZNnKhl4JriHEbP7du3oVu3bjB06FAi6urVq5P9Xl5eZGkmRwmcsDmMltevX8PI kSPB3d0drl+/DgAAjo6OEB4eDiKRCAAAqlatCtu3by+XA2Sq4ITNYXRkZ2fD3Llz4bvvvoP9+/cD AICFhQVMnz4dnj17Bjdv3iSOJ7/99hs4OTkZ0lyjhBM2h9FQXFwMGzZsAFdXV1i1ahWplX19feHJ kyewbt06iI2NhQsXLgAAgL+/PwwdOtSQJhsvaEK8f/8eGzZsiO/fvze0KRxlCMMwePToUXRzc0MA IKV9+/Z49epVcty///6LNjY2CABYp04dzMrKMqDVxg03Ks5hUO7duwezZ8+Gq1evkm1169aF5cuX w4gRI0h8suLiYggICICioiIAANi1axc4OjoaxGZTgBM2h0F49+4dzJ8/H/744w+yrWLFijB//nyY Pn062NjYUMcvW7YM7t27BwAA06ZNgz59+ujVXpPD0E0GbeCa4qZPTk4OhoWFobW1NWlyCwQC/Omn nzA1NVXhObdv30aBQIAAgI0aNcKCggI9W216cDU2h14Qi8Wwbds2+PnnnyEtLY1s9/HxgaioKGjU qJHC8758+QKBgYEgkUhAIBDAnj17wM7OTl9mmyycsDl0CiLCn3/+CXPmzKEyWrZp0wZWr16t1lss LCyMZMpcuHAhtG/fXqf2mg2GbjJoA9cUNy0ePHiAvXv3pka669Spg7t370aJRKL2/HPnzlEj5CKR SA9Wmwdcjc1R5iQnJ0N4eDjs3r0b8P9Ht3ZwcIB58+bBjBkzNGpKZ2VlwdixYwEAwMbGBnbv3g2W lpY6tduc4ITNUWbk5eVBVFQUrFmzBgoLCwGgJJ5YcHAwREREQM2aNTW+1tSpU+HDhw8AABAVFWWW 2Tp0iqGbDNrANcWNk+LiYty6dSvWrFmTanZ7eXlhYmKi1tc7cOAAuUbfvn01arZz0HA1NsdXcebM GQgJCYHExESyrWXLlrB69Wro27ev1tf79OkTTJ48GQAAKlWqBDt27CgXSfTKGu4vxlEqEhISwMPD Azw9PYmoa9euDTt27ID79++XStSICOPHj4fMzEwAANi4cSM4OzuXqd3lBa7G5tCKjx8/wqJFi2DH jh1kYMze3h7mzp0Ls2fPBnt7+1Jfe+vWrfDXX38BAMCwYcNg1KhRZWJzucTQfQFt4PrYhiM/Px8X L16MdnZ2pP/L5/NxwoQJ+PHjx6++/vPnz8m1a9Wqhenp6WVgdfmFq7E5VCKRSCAmJgbCw8Ph06dP ZHv//v1h9erV0Lx58zK5R2BgIHz58gUAAHbs2AFVq1b96uuWZzhhcyjl/PnzEBISAgkJCWRbs2bN YPXq1eDh4VFm94mKioKbN28CAMCkSZPA09OzzK5dbjF0k0EbuKa4fnj8+DF6enpSU1e1atXCbdu2 oVgsLtN7xcfHo6WlJQIANmjQAPPy8sr0+uUVrsbmIKSkpMCiRYtg+/btJKuGra0thISEwNy5c8HB waFM71dUVAT+/v5QXFwMfD4fdu/eXeb3KK9wwuaAL1++QHR0NKxcuZIki+fxeBAUFARLly7VWW6r hQsXkqmy0NBQ6Ny5s07uUy4xdJNBG7imeNkikUgwJiYG69SpQzW7e/fujfHx8Tq99+XLl5HH4yEA YKtWrVAoFOr0fuUNrsYup1y6dAlmz54N8fHxZFvjxo1h1apV4OXlpdNwvrm5uRAUFASICFZWVrBn z55ynY5HF3CeZ+WMp0+fgo+PD/Tu3ZuIunr16rB582ZISEiAgQMH6jxG98yZM+Ht27cAUBLyyNxy UxsFhm4yaAPXFC89qamp+OOPP5IQQwCANjY2OH/+fMzJydGbHceOHSP37969e5mPsnOUwDXFzZzC wkJYv349REZGQl5eHtnu7+8Py5Ytg2+//VZvtqSmppJUPBUqVICYmBgQCAR6u395ghO2mcIwDMTG xsL8+fPh3bt3ZHuPHj1gzZo10LZtW73ag4gwceJEEu9s/fr14OLiolcbyhOcsM2Qq1evQkhICNy9 e5dsa9iwIURFRYGPj49B8lzFxMTA8ePHAaAkgOGYMWP0bkO5wtB9AW3g+tiqSUpKwsGDB1NTV1Wr VsUNGzYYNF7Y69evsUKFCggAWL16dUxJSTGYLeUFrsY2A9LT02HJkiWwadMmEIvFAABgZWUFM2bM gPnz50OlSpUMZhvDMDBmzBjSv9+2bRvUqFHDYPaUFzhhmzBCoRA2bNgAS5cuJdknAQB++OEHiIyM NIo+7Lp16+DKlSsAADBmzBgYNGiQgS0qJxi6yaANXFO8BIZhcN++feji4kI1u7t06YK3bt0ytHmE x48fk4wfdevW1eu0WnmHq7FNjBs3bsCsWbPg9u3bZJurqyusXLkShgwZYjQJ4EUiEfj7+4NQKAQe jwcxMTFQsWJFQ5tVbuA8z0yEly9fwrBhw6BLly5E1JUrV4Z169ZBYmIi+Pr6Go2oAQAiIiLgn3/+ AQCAWbNmQY8ePQxsUTnD0E0GbSiPTfGMjAycOXMmWbMMAGhpaYmzZs3CzMxMQ5unkBs3biCfz0cA wKZNm2JhYaGhTSp3cE1xI0UkEsHGjRthyZIlkJWVRbYPGzYMVqxYAfXr1zegdcopKCiAwMBAYBgG LC0tYc+ePayUuBy6hxO2kYGIcOTIEQgNDYWXL1+S7e7u7rBmzRqjX7McEhICL168AACAxYsXQ+vW rQ1sUTnF0E0GbTD3pvitW7ewS5cu1Eh3vXr1cP/+/cgwjKHNU8vp06eJ3e7u7lhcXGxok8ot3OCZ HhGLxfDkyRN4/vw5ickNAPD69WsYOXIkuLu7w/Xr1wEAwNHREVavXg3//vsvDB8+3KgGxhSRkZEB 48ePBwAAOzs72LNnD1hYcA1Cg2HoL4s2mHKNvXXrVqxduzap0Zo0aYKHDx/GOXPmoJWVFdluYWGB 06dPN6m42gzD4PDhw8kzbN682dAmlXs4YeuBLVu2UM1rZcXX1xefPXtmaHO15o8//iDPMGDAAJPo Npg7XFtJx4jFYoiIiFB5TPv27WHNmjXQrVs3PVlVdiQnJ8NPP/0EAABVqlSB33//3ei7DeUBTtg6 JikpCT5+/Kh0P5/Ph5s3b5pkwAGGYWDcuHGQnZ0NAACbN2+G2rVrG9gqDgDO80znWFpaqtxvY2Nj smliN23aBOfPnwcAgFGjRsHw4cMNbBGHFNN8o0wINzc3aNKkidL9gwcPNsmma1JSEsydOxcAAL75 5hv49ddfDWwRhyycsHUMj8eD6OhohVM/VapUgcWLF+vfqK9ELBZDQEAAFBYWAgDAzp07oXLlyga2 ikMWTth6wMPDAy5dugT9+/cHCwsLsLW1hVGjRsGtW7fAzc3N0OZpTWRkJAm7NGXKFOjXr5+BLeKQ h4co4ylh5CQnJ0OfPn3gwoULUKdOHUObUyqkf25TbH4DANy7dw/c3d1BIpFAw4YNIT4+Huzs7Axt Focc3Ki4njFVQQOUhDIOCAgAiUQCAoEA9uzZw4naSOGEzaEx8+bNg6dPnwIAwIIFC6BDhw4Gtqh0 vHr1Cv7991+oVasWtGnTxqQ/tsrg+tgcGnHhwgVYv349AAC0a9cOwsPDDWyR9mRmZoKPjw80aNAA vL29oV27dtCqVStISEgwtGllDidsDrVkZ2eTOOA2Njawe/dutfPzxgYiwqBBg+DkyZPU9oSEBOjT pw9JZGAucMLmUMu0adMgOTkZAABWrFgBjRs3NrBF2hMXFwfXrl1TuC89PR22bdumZ4t0i8762Ckp KbBy5UpwdHSEBg0awOjRowEA4Nq1a3D58mUQiUTQpk0bGDx4sK5M4CgDDh8+DHv27AEAgD59+sDU qVMNbFHpuHnzpsr9N27c0JMl+kFnNfb+/fshMDAQFi1aBFeuXAGJRAIAJdMlT58+hXfv3oGTk5Ou bs9RBnz69AkmTZoEAACVKlWCnTt3mqz7a4UKFb5qv6mhsxo7PT2dCLdixYqQl5cHjo6O0LlzZ/jx xx+hsLAQQkNDoWPHjroygeMrQEQIDg6GjIwMAADYsGEDODs7G9iq0tOrVy+V+0eMGKEnS/SDzoRd u3Zt+Pz5M9SsWRNyc3NJTOkNGzZATEwMODg4gCrfmP3798P+/fupbSKRSFfmcsixfft2+PPPPwEA wM/PD/z9/Q1sUenJysqCgIAApft9fX3Bx8dHjxbpHp15nqWnp8Py5cvBwcEBmjVrBklJSRAWFgan Tp2Cy5cvg62tLfj4+ECnTp00vqY5eJ6ZAi9fvoSWLVtCQUEB1KxZEx4/fgzVqlUztFmlIisrC/r3 7w/37t0DgJKgkA4ODvD06VOoVasWjB07FiZOnGh+YZwMF+NBe0w1goopIRaLqYCKp06dMrRJpSYr KwvbtWtHnmXQoEEoFAoNbZZeMM2REA6dsXr1ahJQMTg4GAYOHGhgi0pHdnY29OvXj9TUPj4+cODA AbCysjKwZfrBzNofHF/Dw4cPYeHChQAAUL9+fYiOjjawRaUjOzuban77+PjAwYMHwcrKChiGgU2b NsHNmzehbt26EBYWZp45xQzdZNAGrimuO4qKirB58+YIAMjj8fDatWuGNqlUZGVlYYcOHUjz+/vv vyfN7xs3bqCtrS0VQJLP5+OaNWsMbHXZwwmbAxER586dS1720NBQQ5tTKrKzsylRe3t7Y1FRESIi CoVCktJXUblx44aBrS9bOGFz4NWrV5HH4yEAYIsWLYgYTAlVokZEXLJkicrQz507dzag9WUPN3hW zsnLy4OgoCBARLCysoK9e/eCtbW1oc3SipycHPDw8IA7d+4AAMDAgQPh0KFD1HMo8xOX8vz5c53a qG84YZdzZs6cCa9fvwYAgKVLl0Lz5s0NbJF25OTkwIABA0jO8IEDB8Lhw4dZH6eaNWuqvI65uZRy wi7HnDx5En7//XcAAOjWrRvMmjXLwBZpR25uLgwYMABu3boFAABeXl4KRQ0AUK9ePZXXmjx5sk5s NBiG7gtoA9fHLjtSU1OxRo0aCADo4OCAr169MrRJWpGTk4Pu7u6kj+zl5YWFhYUKj120aJHK/nXz 5s1RIpHo+Ql0CyfscgjDMDhkyBDyYm/fvt3QJmlFTk4OdurUidjv6empUNQSiQSDg4MpEbdq1Qrd 3NzQwcEBnZycMDw83OxEjcgJu1yya9cuap7XlJLoyYt6wIABCkVdVFSEPj4+rKSH5ihiRXDCLme8 efMGK1asiACA1apVw8+fPxvaJI3Jzc3Fzp07qxV1dnY2JX4AwJEjR5YbUSNy013lCoZhYOzYsZCb mwsAAFu3blU7Wmws5OXlwYABA0ikkwEDBsDRo0fBxsaGOu7Dhw/g7u5ORUwJCAiAP/74w2SDRJQK Q39ZtIGrsb+O6OhoUoMFBQUZ2hyNyc3NpVaceXh4KKypExMTsXbt2lRNPWbMmHJVU0vhhF1OSExM JC6V3377LWZnZxvaJI2QF3X//v0VijouLg4rVapEiXrcuHHlUtSInLDLBUKhENu0aUNe+IsXLxra JI3Izc3Frl27UqL+8uUL67jDhw+z/MDHjx9fbkWNyAm7XBAeHk5e+JkzZxraHI3Iy8ujRN2vXz+F ot6wYQPxc+dE/X9wwjZzbt68iXw+HwEAGzdurFAcxkZeXh5269ZNpagZhsGwsDCWswkn6hI4YZsx +fn56ObmhgCAFhYWeP/+fUObpBZ5Ufft25claqFQiAEBASxRl+c+tTycsM2YH3/8kbz0S5YsMbQ5 asnLy8Pu3btToi4oKKCOyc3Nxf79+7NEPXbsWE7UMnDCNlPOnDlDXvqOHTticXGxoU1SSX5+PiXq Pn36sET96dMnbN26NSdqDeCEbYZkZGSQ+VxbW1tMSkoytEkqyc/Pxx49ehCh9u7dmyXqpKQkdHFx YYm6vM5Tq4MTthkycuRI8uJv3LjR0OaoRBNR37x5E6tWrcoSdVBQEIrFYgNZbtxwwjYzYmNjKQ8t Y17gkZ+fjz179iT29urViyXq48ePswIQfo2oU1JScOXKlRgYGIhz587FJ0+elNXjGBWcsM2I5ORk dHR0RADAypUrY3JysqFNUkpBQQH26tVLpai3bNlCpupkS2BgYKlEffnyZaxQoQJ1LR6Ph2vXri2r xzIaOGGbCQzDUKPFsbGxhjZJKfKi7tmzJ+bn55P9DMNQwRFkHVACAgJKJeqCggKsVq2a0mAL9+7d K8tHNDicsM2EjRs3UksUjRV1oi4uLsbx48eT/bI1dmlFjYi4d+9epaIGAJw8eXJZPaJRwAnbDEhK SiL90Nq1a2NGRoahTVJIQUEB9u7dm4ipR48elKjz8/PRy8uL7Le0tCQ/+/v7f9VAWWRkpEphe3p6 lsUjGg1cih8TRywWQ2BgIBQWFgIAwI4dO6BKlSoGtorNly9fwMfHBy5evAgAAD169IA///wT7O3t AQAgNTUVvL294e7duwAAYG1tDUKhEAAA/P39YdeuXSAQCEp9f1dX16/ab3IY+suiDVyNzUY2EP6P P/5oaHMUUlBQgH379iV2du/enaqpX7x4ga6urmS/vb09+Xn06NFlMqVVVFREIsfIFz6fj48fP/7q exgTnLBNmHv37qGFhQUCALq5uVFiMRa+fPnCEnVeXh7Zf/fuXaxevTrZL7umetSoUWU2T3358mWF I+yWlpYYExNTJvcwJjhhmyhfvnzBxo0bkxrn1q1bhjaJhbyou3XrRon69OnTVO0s64QyatSoMnOD TUlJIZ54VlZWGB4ejrNmzcKoqCj88OFDmdzD2OCEbaLMnDmTiCA8PNzQ5rD48uUL9uvXT6mod+7c iQKBgExn1apVixz7ww8/lJmoJRIJNQ24YcOGMrmuscMJ2wS5ePEieVHbtGmDIpHI0CZRfPnyhRJT 165diagZhsGlS5eSfVZWVujs7ExN1ZXlghXZ0XBfX1+j9sQrSzhhmxjZ2dlECNbW1piYmGhokygU iTo3NxcREcViMU6ePJnsq1ixItarV09nor569SrpV9erVw+zsrIwMTERp0yZgr1798ZRo0bh+fPn zVLsnLBNjKCgICKE6OhoQ5tDUVhYiB4eHsS+Ll26EFEXFBTgoEGDyD4nJycSBAIAcMSIEWUq6tTU VPzmm2/IANndu3fx4MGDZLBRtoSEhJTZfY0FTtgmxJEjRyjfamNarqhK1Onp6VQA/0aNGuF3332n M1FLJBIcMGAAuf66deswKysLHRwclDqoXL58uczubwxwwjYRPn36RHydK1asiG/fvjW0SYTCwkJK SJ07dyaifv36NTZq1Ijsc3d3x6ZNm5Lfhw8fXuZBIFasWEGuP3jwYGQYBn///XeVnmdjxowpUxsM DSdsE4BhGPT29iYvoTHNuyoSdU5ODiIixsfHU6PdPj4+2Lx5c/L7sGHDylzUcXFxZLTdxcUFMzMz ERFx2bJlKoXt5eVVpnYYGk7YJsD27dvJCzhkyBCjGewpLCxET09PYlunTp2IqM+fP08tkQwODsaW LVtSoi7r0fz09HSsU6cO6Vffvn0bERGvXLlCebYpKqGhoWVqi6HhhG3kvHz5kvQNa9asiampqYY2 CRFLXDRlF2zIinrv3r3UINXPP/9MiXro0KFlLmqJRIIDBw6kBhaTkpJw8ODBKgUNAGhjY2Ny+cHV wQnbiBGLxVTQ/BMnThjaJERki9rd3R1zcnKQYRhcuXIl2W5hYYGbN2+mAhD6+fnpZN49KiqK3MPD wwOnTJlCfVysra1x0qRJVH8fALBKlSr4119/lbk9hoYTthEjK5Lx48cb2hxEVCzq7OxsFIvFOG3a NLLdwcEBDx06pBdRX79+nfSrHR0dWYs9Ro8ejW/evEHEkpr97NmzGB0djbGxsayoLeYCJ2wj5eHD h2hlZUWcK6SjzIakqKiIau527NgRs7OzsbCwEIcOHUq216pVCy9dukTlC/P19dWJqGX71fKlW7du eOfOnTK/pynACdsIKSoqwhYtWiBAiR/11atXDW0SFhUVUSPzUlFnZmZS8cAbNWqE8fHxehE1wzDY uXNnlqDd3Nzw6NGjRjPIaAg4YRshoaGh5CWdO3euoc3BoqIi/P7774lNHTp0wOzsbHz37h02adKE GkB78eIFJeohQ4boRNQvXrygps6k/eX169ejUChUet6kSZNIZk6BQIBdu3Y1iXxm2sIJ28iIi4sj wfuaN2+ORUVFBrVHmagTEhKIy6Z0jjo5ORnbtm1LOYeoEllpyMjIwBkzZrBcQ3/66SfMyspSea6i LCIAgHZ2dmYXn5wTthGRm5uL9evXJ/Ow//zzj0HtEQqFlKjbt2+PWVlZeOnSJSogwqRJkzA1NRXb tWunM1EXFRVhdHQ0Vq5cmRIlj8fDgwcPqj3/0qVLKqe8RowYUWa2GgOcsI2I4OBg8qKtWLHCoLYI hUL08fFhiXr//v1kUA+gJNlfZmYmJepBgwaVmagZhsGDBw+SD558iYqK0ug6si0JZbW2OcEJ20g4 efIkecm6dOli0KahUCikVmK1a9cOs7KycO3ataSbIBAIcMeOHZiVlaUzUd+8eZM1OCYbZcXLy0vj hTANGzZUKWwrK6sysdlY4IRtBKSlpWHNmjURoCSQ34sXLwxmiyJRZ2Rk4OzZs6na7fTp05iVlYXt 27en+tllIepXr17hiBEjKOFVrlyZ6lvXqVMH09LSNL7m2LFjVQrbxcXlq+02JjhhGxiGYdDPz4+8 YFu3bjWYLUKhkHLBbNu2LX769Al/+OEHsq169ep4584dlqi///77rxZ1VlYWhoSEUE19S0tLnDFj Br58+ZJk2xQIBHjt2jWNr/vq1StWah/5cuHCha+y3djghG1gdu/eTV6ugQMHGmzuVSQS4ZAhQyhR v3nzhgrw36BBA3zx4gVmZ2djhw4dykzUIpEI169fj1WqVKHE5ufnh8+fP0eGYagPjjbjD7du3SLT W8rK4sWLS227scIJ24C8e/eOuD9WrVoVP336ZBA75EXdpk0bTExMJE4y0iZ5SkoKS9Te3t6lnpJj GAaPHj1KRVIBKHF+ka2R169fT/Z5enpq3K8+cuQIK+Rw9erVcenSpejt7Y2zZ88u8+k4Y4ETtoGQ SCRUbXjo0CGD2KFI1Ddv3sRvv/2WElNeXh5mZ2djx44dqRZGaUV99+5dymMNALBu3boYGxtLtVru 3LlDUv188803Gq9uW7duHatm5vF4eP78+VLZa2pwwjYQsi9eQECAQWwQiUTo6+tL7GjdujWePn2a miseN27GAQzEAAAgAElEQVQcikSiMhP1mzdvcPTo0ZTgKlWqhFFRUVhYWEgdm5WVRYIdCgQCjV1r Z8yYobDJvXDhQq3tNVU4YeuJO3fuoI+PDzo4OGDFihXJaiRnZ2e1HlO6QCQSUYN2rVu3xpiYGLSx saGEwDAM5uTkoLu7+1eJOjs7G8PCwqj+roWFBU6dOlXh6DbDMNRHZ9myZRrdR7b1IVt69OiBxcXF uHv3bmzbti3a2Nigi4sL/ve//2V9UMwBTth64OLFi9RIr2zZs2eP3u0RiUTUaqzWrVtjVFQUmaPm 8/m4ZcsWRESWqL28vLQStUgkwo0bN1JpfABK5ruTkpKUnrdhwwZybP/+/dX2q4uLi6n5dOmHQ9qv /vDhA4aHhyv8H/Tp06fMQzQZGk7YOoZhGNZiBdmi72a4vKhbtmxJNV1tbW3x+PHjiFgiatnoop6e nhrXbgzD4IkTJ6hopNLRdnURQe/du0c+hE5OTpiSkqLy+Ly8PKxbty51HycnJ9KvPnv2LL5580Zh 7i5piY2N1ewPaCJwwtYxz58/VznVYm9vrzdbRCIRDhs2jBK1rCNI1apV8caNG4j4daJ+8OABldxe 2uXYu3ev2po3OzubuI/y+Xy1H4H3799TYwICgYDKF7ZgwQJEpEfWFZWhQ4dq9GymAidsHfPo0SOV L5SFhYVe5q6Li4spUTdr1owalXdxccGnT58iYsliFFlXzgEDBmgk6vfv32NgYCBp0gMAVqhQASMj IzVaGskwDGXjkiVLVB5///59akzAzs6OSivcrVs30sSWDZ2kqHh7e2vwVzQdOGHrGJFIRNxFlfXv dI28qJs0aULNUbdq1Qo/fvyIiKUTdW5uLi5YsABtbW2pmvM///mP2ma0LBs3biTn9+vXT6W//MmT J8kApLQfffnyZWJDtWrVMDk5GRFLlnrKhkhWVFavXq2xnaYAJ2w9IDsQJFsEAgFeunRJp/cuLi7G 4cOHk3s2atSI6o/269ePRBfNzc3FLl26kH0eHh4qRV1cXIxbtmxhfbi8vb3xyZMnWtn54MED0q+u VasWfv78WemxmzZtoloFbm5umJqaStIKAwAJUHj8+HEqtrmiYqiZCV3CCVsPMAyD69atI5k8AErc M3UddbS4uJjqQ7u6ulKro/z9/YnnlTaiZhgGT58+TWX0kNb8pfG5zsnJwQYNGpB+9cWLF5UeGxYW Rt2za9euKJFIqJxmYWFhmJGRgf7+/tSxvXv3xmHDhhGHF4CSVEmGXHSjKzhh65GioiK8e/cuPnz4 UOd5t4qLi3HkyJHkBa5bty7VVA4LCyN9+9zcXCrMcf/+/ZWK+p9//qEGpwBKPMJ27dpVqmdiGIb6 +ERERCg9VvZ5AEryaCMi7tq1i2zr0qULHj16lIyKS/v5W7duJc+blpaGt27dwtevX2ttr6nACdsM kRf1N998Q6Z6eDwelfw9Ly+PEnW/fv0UDnR9+PABx40bRzWB7e3tccmSJV8Vwnfz5s3UeIOifrVE ImGty543bx4iIiYmJqKdnR0ClMQ8k3W6AQDs27evUeU50xecsM2M4uJiaplljRo1yM/W1taUT7om os7Pz8eff/6ZiEfaXJ44ceJXL1qJj48nnmg1a9ZU2K8uKCggzXTph0nqPFNQUEB1B2RXhzk4OOCW LVsUzjjk5eXhuXPnDLboRh9wwjYjiouLcdSoUeTllp3fdXR0pHyt8/LysFu3blTNJitqsViM27dv p5q00lHyR48efbWtubm5ZFUXj8fDv//+m3XMhw8fqDEBgUCAp0+fJvvHjRuncDCsT58+JEGALHl5 eayloZaWlma3FhuRE7bZIBaLKVHLBhZwdnbGxMREcmxeXh61skpe1OfOnaOmwwBKIqaePXu2TGxl GIZqVfz888+sYx49ekS1EmxtbTE+Pp7sl13HLltLb968WalfgOygmXx5/vx5mTybscAJ2wyQF7Xs IFnz5s3JfC5iSdNaVtR9+vQhfeRHjx6x5ntr1aqF27dvL9MYbFu3bqVGpeWvfe7cOSq8cJUqVaj/ +a1bt1jhh3v37q1yMGzhwoVKRQ0AWL9+/TJ7PmOAE7aJIxaLqWWQsotNevbsidnZ2eRYZaL+9OkT BgcHU77UdnZ2+PPPP2NeXl6Z2vvw4UPiLVajRg3iGCNlx44d1ACdi4sLZcPRo0dZyfY2bdqkdkRe lZOQdNzAnOCEbcKIxWJqrlbWE2vEiBHUKqz8/Hzs0aMHVcOlpaXhkiVLSJpeaX933Lhx+OHDhzK3 Nzc3l0QLVRT0QL5W7dChA3EJzc7OZvWpnZ2dNU5/KzuIyAnbyOCE/X+IxWIMCAigBCn9eebMmVQN lp+fjz179qREvWXLFiqTh7SvraskBQzDUC0L+aAHgYGBlC1+fn5k35kzZ1iJ91xcXLRaPiq/KEW+ 1K1bt6we1SjghG2CyItatqxZs4Y6Nj8/n3qpW7VqxRoYa9KkCZ4+fVqni1G2b99O7tejRw/Sr5ZI JNRHBwBw1qxZiFjikTZhwgTWM1aqVEnhqLciioqKqGWqyop0AYy5wAnbxBCLxazaTdq3ll9TXFBQ QIladupI2sfdsmWLzoMMJCQkkH61NOgBImJhYSGViJ7H4+Evv/yCiIhnz55FZ2dnhS0S6Xpxdbx9 +5a1Hly+WFhY4MmTJ3X27IaCE7YJIRaLKZ9oaalYsSLLv1pe1LLFxsYGFyxYoJec23l5eURc0qAH iIgpKSlUv1cgEOCxY8cwJyeHSnUEANQiDmltro7z588rjCW+YMECTEtLw5iYGLOrpWXhhG0iiMVi HDNmDOtFrV27Nj58+JA6tqCggNW8lQorMDBQb38/hmGoLsP8+fMREfHJkydob29PtltbW+OdO3fw 3LlzVHRUW1tbqnXSoUMHteGCJRIJLlu2jKrhpSUwMFAfj20UcMI2AZSJunHjxiw/6Ly8PNaqK4CS +eL79+/r1e4dO3aQ+0uDHly6dIlyFKlUqRI+evQIJ06cSNnbrVs3PHfuHBmxd3R0VLtoIysri8oO Kv/85QlO2EaORCJRmHeqS5cumJGRQR179uxZVvPTzc0NT5w4ofcMI48fP2YFPdizZw9Vkzo7O+Ox Y8dYtfS6deuwoKAAW7ZsSbYfPXpU5f0ePnyoNCNn48aNdb6aztjghG3EKBO1r68v5QKalJTEqqks LCwwOjoaRSKR3u3Oz89nBT1YunQpZV+LFi1YtXTXrl3x2bNniIg4efJksn3GjBkq77dnzx7K2062 ODk5mW22D1VwwjZSJBKJwkUOP/30E5kqSktLw6lTp1KOKQAlmShl3Uj1jWy3ISwsjDUY5u7uThLs SQfz1q5dS55r3759ZF/79u2VClMoFOKUKVOUjnhXqFCB1aopL3DCNkKUiXrFihXIMAwWFhZiVFQU VqpUiXVMhw4dytwNVBtkgx507tyZFZShWbNm1O+dO3em4os/f/6cdCcqVaqk1LMsOTmZiqIqX6ys rMwyMoqmcMI2MhSJ2sLCAnfv3o0Mw2BsbCxV28k3ZQ0pavmgB7Jz1AD0MlIbGxtcs2YNtQCksLAQ W7duTY45fPiwwvtcvHhRpYson88nYZTLK5ywjQiJRILjx4+nXlJ7e3s8e/YsXrt2jcqdBQDUskZD i1o+6IGsiOWnnjp16qRwDvmnn34ix0ydOpW1n2EYjIqKUhn4HwDwyJEj+nhko0Znwv78+TPOnDkT IyIicO/evWT71atX8eeff8bw8HCFi+tVYc7CVjRQVr16dTx27Bgr3E/lypUpj6ouXbroxdlEFbKt DGXrnq2trXHVqlUKl4AePHiQHNe2bVuWH3hOTg6Vy0tZkXqulXd0Juz169eThfHBwcHknzl16lRc u3YthoWFaR2axlyFLZFIWG6iLi4uOHbsWEokVlZWOGPGDOzTp49RiVo26IEixxDpgNm///6r8PwX L16QPOEVK1bEly9fUvsTExNZzXrp30P295CQEH08rkmgM2EvXLiQxLCaPXs2idvcu3dvFAqF+O7d O5w7d67S8/ft24dDhgyhysCBA81O2BKJhAqSAFAyqi0/MDZixAj8999/0cPDgxp4MrSonzx5QnUJ FNXSUVFRSgM1FBUVYZs2bcjxBw8epPbv37+f8lKTlkqVKlFN8hEjRujjcU0GnQl78+bNZAlgcHAw cRCQJqHLzc3F0NBQra5pbjW2RCKhMnQAAGs+tnPnznjz5k0sLCykopsYg6gLCgpYo9yypWPHjmoT B0ydOpUc/9NPP5HtIpEIZ86cqfC6zs7OVDreLl266PpRTQ6dCTstLQ1nzZqFixYtwgMHDuCSJUuw uLgYz549i3PmzMFZs2ZpHWfK1IUdHx+P/v7+GBwcjB8+fEAfHx+loqhfvz4ePHiQTG95enpSg0/S 7B2GRNGSSmkfe+XKlWpXjR06dIic06ZNGxLL/OPHj1SgRdmauWXLlqTZDlDiWaetV9mLFy/w5MmT ePfuXb175OkLblRcDwiFQlagAGWlcuXKGB0dTQaPjFXUioIJApTMo8sGTlTGy5cvSXejQoUK5CMf FxdHreaSHWPo27cvFRyievXqWsU0T09PR29vb8reZs2a6Sy4hCHhhK0HZONiKyuWlpY4Y8YMylOq qKgIvby8qAEoYxD148ePWYNkfD4fly9frtHa7qKiIipJ/f79+0kaJNl4ZrKDY/7+/lSACHt7e60S /jEMQ6Uwki3VqlXT6lqmACdsHfPp0ye1ovbz82N1S4xV1C9evGDNI7u4uODjx481vsb06dPJuf/5 z38wLy+PSvMjEAiomnrevHlUq8XS0lLrtdRXrlxR+T9YunSptn8Ko4YTto5Zs2aNWmHLjxgXFRXh wIEDqUEo2WijhkK2Tywt48eP1yoCy5EjR8i5rVq1wocPH2KTJk3INkdHR9Ia4PF4+Ouvv+KkSZOo lsGVK1e0tn3FihUq/wcDBw7U+prGDB84dIqzs7PaYwQCAflZKBSCn58f/PnnnwAA0LFjRzh79ixU qlRJZzaqo7CwEEaNGgVDhw6lth86dAi2b98OFhYWGl3nzZs3MG7cOAAAcHBwgPHjx0PXrl3hyZMn AABQt25dyM7OBkQEa2trOHz4MGRnZ8OWLVvINfbu3Qvdu3fX+hkqVKjwVftNDkN/WbTBFGtsRFTp Auno6EiOKyoqogZ3OnToYPCa+saNG6w0PwCAN2/e1Oo6QqEQO3ToQM6XX2bavHlzagAxLi4OY2Ji qGOioqJK/Ryynm2KyrFjx0p9bWOEE7YeWLRokdIX6ty5c4hYImrZl93Qov7y5QuGhIQotHn//v1a X092Trp27drkZwcHB2rhhzQd0d9//00N0CnyHdeU2NhYlel9/Pz8zC4QAydsPbF161bKm6x27dqk rygUCilRt2/fnnjqGYKbN28qdOEsrcCOHTtGzpcd9W7YsCHl4NKiRQtMTk7GR48eUccNGjSo1M8i O8ZhYWGBs2bNwgEDBuC3336LHTp0wM2bN+s8Sqsh4IRtYIxJ1IWFhThnzhylXQdVQQ+U8ebNG3R0 dGRdy9PTkwpl1KtXL8zOzsYPHz5QLqrt2rUr1bNIJBKqlWBvb49nzpwp1bVMEU7YBkQoFFLeZ+3a tTOYqG/duqUyBreqoAfKEAqF2L59e+o6AoEAZ8yYgdWrVyfbRo4ciUVFRZiXl0fFPndxcSlVbVpU VERNn9WoUQPv3bun9XVMGU7YeuTZs2e4detW3LlzJ7579w4HDRpkcFEXFhZiaGio2jXOyoIeqEJ+ bXnNmjUxKiqKWtQxe/ZslEgkWFxcjPXq1SPbq1SpUqr15VlZWVToZTc3N2q1WHFxMQ4ZMoQ0xdVF PjVVOGHrAaFQyAr0Lzsw1LZtW8zMzNS7XXfu3KHmkJXZV5p+dXh4OHU9d3d3jI6OpuKzRUdHk+Nl R8xtbW1LlRQwOTmZGl3v0KEDpqamkv2bN29W+Kze3t5a38vY4YStB2bNmqW0JqxXr57eRV1UVIRh YWFULS0rZFlXTkVBD1QhFotZAQb9/f0xIiKCuv6+ffvIOYMHD6YGuB49eqT1Mz1+/JhKCeTt7Y35 +flkf15ensoWyebNm7W+pzHDCVvH5OXlKVxPLC3NmjXTqz3ytTSfz6dEXblyZRJMUFHQA1WkpaVR QSAAACdPnoz/+c9/yO/y6Yhkl23yeDwy/acNV69epQboJkyYwOqbq8u26eDgoPV9jRlO2Drmn3/+ UflC8Xg8vSwdLCoqwvnz51NN4dq1a1Oirl+/PrZq1Yr8Lh/0QBV3796lAv8DAPr4+FC1ce3atTEh IYGcs3r1aur4Xbt2af1chw4dotZmL168WOHfs0qVKmr/D+YEJ2wdk5ycrPKFql69us5tuHfvHjVf LBAIsHPnzpQdnTt3poIJygY9UAXDMLh161ZWmKKGDRtSwRebNGlCpSOSjR0OALhkyRKtn2vDhg3k wyQQCHDbtm2sY/Ly8nDNmjVqBwctLCy0vr8xwwlbD/Tu3VvpCzV79myd3beoqAgXLFhA1dLNmjWj wisBlIQVUhb0QBVfvnxRGP/c1taWCpHcrVs3ahwhLi6OElpwcLBWzyWRSDA0NJS6n3wq3Pfv3+Pc uXNVhm2SLV5eXlrZYOxwwtYDSUlJVPAAWQHpym30/v37rFp63rx5rCD7c+fOVRr0QBWvXr2iXEFl PcVkPez8/Pyoj8TTp08p984BAwZo9VxCoRD9/f3J+dWqVcNbt25Rzz169GhWdhRVxcbGxuy8zzhh 64mUlBSMiIjA7t27Y9++fXHjxo1aRf/QFKFQiOHh4dSL3bRpU4yLi0NXV1eqT7lp0yaFQQ/Ucfr0 aSpuuOwiEVmBT5kyhVqSmpKSQg0ktmjRQisf7dzcXOzXrx85v169epiUlIQSiQSPHz+OPXr0UChc Ozs7hTMAfD4fu3fvbnaiRuSEbVY8ePCAijLC5/Nx/vz5+ObNG6xWrRpVe0ubrvJBD1QhkUgwIiKC GnCTXTcuW1auXEkNYhUWFlLZO+rUqaOVe+qnT5+oFkKbNm3w5cuXuGnTJnRzc1Nog5WVFU6ZMgVr 1qxJfQzKQ5I+TthmgFAoxEWLFlG1ZZMmTfDOnTv4+PFjqp9pY2ND8mQfPXqUbG/VqpXKfnVGRgYV 0UWa7lb2gyGtsXfv3k2dK5FIKPE5Ojpq5WX39OlTqs/es2dPnD17tsqR7lGjRuGzZ8+ooIgCgUCj eGzmACdsEyc+Pp7KI83n8zEsLAwLCwvx77//psReuXJlMjL9+vVrMvfr4OBA0tcq4sGDB5S7Z/36 9fHevXusGGIODg4K56G7du1KfVhkR8fVcePGDcp/vEGDBtQzyZeuXbvi7du3ERFZjjKrV6/GwsJC 3Lt3L86bNw/Xr19PeaaZE5ywTRSRSISLFy+mXvLGjRuTl3rHjh1Uk7lu3brE91o+6EFsbKzS++zc uRNtbGzIsd7e3piZmYlz586lRFOzZk188OAB6/yRI0dSNaa0taAJx48fp+6tqri6uuKRI0dI83/b tm3U/m7duuGDBw+oKKfSD83//vc/bf70JgEnbBPkn3/+oRxJ+Hw+hoaGkqb0zz//TL287du3pwaI ZJczTpo0SeE9ioqKqFhjPB4PlyxZghKJhBWNxNXVVeHKrzlz5lDny09JqeKXX35Rmi5ItlSpUgXX r19P9Zvj4uKokXcHBwd8/vw5y4FGtvugLP2QqcIJ24QQiUQYERFB1dLfffcdNd0jv9hkyJAh1DVk gx60aNECv3z5wrrP27dvqeWWVapUIWuZ79y5Q424t2jRAtPS0ljX2LBhA2XHli1bNHpG+WQBsuKT Hdm2srLCkJAQlp/9u3fvWCl2d+3apTAQo2yZMWOGRvaZCpywTYSHDx9So8J8Ph/nzJlDammJRMLy h5Z/WWWDHjg4OCgM4Xv+/HmqT9u2bVuytDE+Pp7yMGvZsqXCKbtjx45RtW14eLja50tISMCgoCCW h5idnR2rOT58+HCFPuwFBQVUHjDphy0tLQ2HDBmiUtienp6a/BtMBk7YRo5IJML//ve/VNOyUaNG VDDBwsJCVpCEdevWUdcRCoWUi+cff/xB7ZdIJLhs2TKWR5j0w3H58mXKJ9vV1RVFIhHL3lu3blE1 emBgoNJnYxgGz5w5Q81Ny/bH5Ue9O3XqpDShPcMwVH9e+vHq2bOnRs4qEydO1Ph/YgpwwjZiEhIS qBqIx+NhSEgI1XxOS0uj5mn5fL7CxO+zZ88mx0yYMIHal5WVRUVysba2xu3bt5P9+/fvp5r/1apV U5gQ8NWrV5T4e/XqpfC5CgsLcfv27UrXgsvX0PXq1cMDBw6oXCyzfPlyteJV1WeXDjqaC5ywjZDi 4mJcunQpVUs3bNgQr1+/Th339OlTypPL2tqa6m9LOXnyJDmmefPm1IchISGB8kirW7cuFUZo3bp1 lAAsLS3x4cOHrHtkZGRQyfIaN27M8ipLSUnBxYsXU2GRVAnO0dER16xZo3I9eGZmJuVkI1+qVq2K EyZMwHPnzuFff/2lcAntypUrNf7fmApqhS3fpIuMjNSZMeooD8J+9OgRtm3blnrpZ82axRrkunLl CiV8ZTHJ3r59S5q09vb21Ojv3r17qbS9Hh4emJ6ejoglTXNF4Ye3bt3KuodQKKTcSp2cnKhR6sTE RJwwYQJVm0tFp2iRhqI8ZrJkZmbijh070NPTU+GcNp/Px8DAQDx79iyru/DhwweMiIjAESNG4PTp 0zE+Pl7zf44JoVTYR48eRV9fX2zdujX6+fmRMmvWLH3aR2HOwi4uLsbIyEhqcMrNzQ2vXbvGOnbv 3r1UX7hOnToKPblEIhG16GPPnj2IWCJEeeeNRYsWEb9uoVCIo0aNYglm1KhRrOawRCKhmtQVKlTA jIwMZBgGz58/T+X0lpYWLVrg9OnTWUs9ARTnMUMsEfPOnTvR09NTZYxwAKACOZRX1NbYf/31F5nO UOWdpA/MVdiJiYnU9BKPx8OZM2cqHHGOjIykXuKWLVsqXcQg60Qybtw4RCxZHy4rdkdHRzx16hQ5 JycnhxUFRdoVUNSvlj3WysoKExMTcefOnVTsMWnx8vLC8+fPU+u+paVDhw4YFxdHXTsrKwt37dqF Xl5eCsWsqLaeM2fO1/wrzAa1wg4LCyOeSevWrcOFCxfq3ChlmLKwi4qKcPfu3ThmzBicOHEinj59 GoVCIS5fvpyquVxdXVkvuBRZhxGpUJStjjp16hQ5rmnTplhQUICXLl2i5nhbtmxJTRt9+PCBck+V Csfa2lphDunAwECq+RscHEwN5AGUDIRNnDgRnzx5grdv38a6detS+6tVq4axsbHkObKysjAmJgYH DhyoUMyVK1fGsWPHoq+vL2tf8+bN1cZn+/z5My5fvhwDAgJwzpw5WmUJNSXUCnv48OHU7/7+/joz Rh2mKuzPnz9Ta6Nla0vZWnr69OkKa2mJRMIKjqBqJda7d+/IXLSdnR0mJibiqlWrqGmfoKAg6l5P njyhPLNk57J/++031j0WLlzI6hfL/l6jRg2MiIjA1NRUfPPmDWsqCqDE662wsBCzs7MxJiYGvb29 FYrZ0dERx44dSz6Gsjm9pMdbWlqqTWB/8eJFEs9NtshGSzUX1Ao7ODgYDxw4gE+ePMHDhw/j5MmT 9WGXQkxV2H5+fir7hA0aNMCrV68qPFcoFLKatapGcUUiEbU447fffqPub2lpib/99hvVV7527Rq1 vlrWEWbEiBGsfvXWrVuVPkvTpk3x999/J4INCwtj9aXt7e3x9OnTuHv3bvT29lbY165UqRKOGTMG //zzT2og7vbt22QQTva85cuXq/wfFBQUUB8r+XL37l1N/pUmg1ph5+bm4s6dOzEiIgJ///33UgVx LytMUdipqakq4205ODhQYXJlycjIoBLY8fl8KmyvIsLCwsjxgwcPphxX6tSpw5oOO3r0KDVvHBAQ QKafXF1dMScnhxwrFAqVhlL28PDAs2fPIsMwKBKJcOPGjawlnQAli0X69u2rVMxBQUEsMUv58OED GX2X/Zt26dKFlWNcnr1796r8uCrzmTdV1Ao7IyMDN2/ejHPmzMENGzZQ/2h9Y4rCLm2U0hcvXlDz wlZWVkr73lJOnz5Njv/mm2+oOds+ffqwlihu2rSJCITP52NUVBQJ4WRlZUVWa2VkZGBkZCRLqHw+ H8eNG0figDMMgydOnFCaKkjRfHWlSpUwMDAQT506pbJ/XFhYSK1Ic3BwILX/ixcv1P4f5Acd5Uu5 cykdPXo0njp1Cl+9eoWnTp0io6uGwBSFnZmZqXJ6xs3NjXXOjRs3qBqtQoUKamckkpOTifDkXSjn zZtH1WgMw+D8+fPJfhsbGzx8+DD27duXbNu0aRM+e/YMf/zxR4Vzzc7Ozvj582dyzQcPHqiN3S0t FStWxMDAQDx58qRGyQgYhqEG6mQH4BTNqytCXX7sadOmaXQdU0GtsOUHy4KCgnRli1pMUdiI7BVX smXt2rXUsQcPHqSambVq1VLqqCGluLhY4YqoihUrshK6i0Qiyp4qVargjRs3cMmSJWRbz5490cfH R6lHWIMGDcgo9vv37ynRqRJzQEAAnjhxQqvMIoiI0dHR1L2lPw8cOFDjmOxCoVDhwJm05WFukVXU CnvChAk4ceJE/PXXX3HatGno6+uLK1euNIgbnqkKOzs7G7t37856ocaNG0fVpPIB9Js0aaJRfC7Z 2ldamjVrxqrlc3NzqdF1FxcXfPr0KV6+fJl8TOS9w+S3Va9eHQsKCjA3NxdDQkLUOou0adMGjx8/ rrWYpZw9e5bYVqNGDSLOqlWr4qdPnzS+zqVLlxSOdVhZWbFCOZkDaoV9+/ZthcUQUSdMVdiIJVNW 586dw9DQUFy4cCErkohsqhsAwL59+2oUwfOvv/5ivayjRo1iDch9/vyZclVt1aoVfvz4EZOSkhTW ZJETznAAACAASURBVJaWlhgUFIQNGzYk2+zt7TEpKQnHjx+v8AMgWwQCAe7YseOr/mbPnj0jU4LW 1tZUNNVDhw5pfJ2UlBQy6GZlZYWLFi3CkJAQXL16NX78+PGrbDRWSr0IJCAgoCzt0AhTFrYqZFdW AQCOHz9eo/OePXtGCczCwgI3bNjAap4+e/aMilnWt29fjI+PxylTprD641WqVMEFCxbgx48f0dPT kxJqq1atFDbPbW1tsVGjRuT3ChUq4Pnz57/qb5KTk4ONGzcm1xw9ejT5WRtfColEQi0L3bBhw1fZ ZSqUWtiGcFQxN2EXFxezAgNomuomMTGRGtRydHRkrf5CLGlxyY5me3h44KBBg1gCdXBwwE2bNhGn FUUZPmQLj8dDd3d3jI2NpYIY1KpV66sXVojFYvT29ibXDAoKIlNyyvzilbF06VJyHT8/P73kSTMG uBpbTzx79gz79euHVapUwerVq+OwYcOowHo8Hg9jYmI0utaRI0eoUfMaNWoobFKePHmSEr/sCizZ UrNmTczMzMT8/Hzcv38/Nm3aVGUT+4cffsD09HTMzMykBu0aNWpUJonk582bR67Zr18/qgvx999/ a3ydK1eukH51vXr1dJZ1xRjhhK0HLly4oNJJxdLSEi9cuKD2OsXFxVTOKoAS32lFNdi2bduU3lMg EJDlmhYWFhgZGYlDhw6llnAqqqHHjh1LBqzevn1Lrerq1KkTWfL5NcTGxpJrurm5UQtZpk+frvF1 UlNTiXOPpaWl2XmWqaPUwjbEvJ+pCltVYHs+n6/RQoSUlBTWPLGioAcMwygNPODo6IihoaFULatu VBugJL+WbDL6hIQEqrUxaNAghUERteX+/fvk41KhQgXct28fGQP47rvvNL6HvG/9+vXrv9o2U0Ot sG/duoUhISE4bdo0UgyFKQr7/v37aoWjjps3b7LiYQOwnTPi4uKoQTJpcXV1xejoaNyzZ4/C5ZQA iqe5mjdvjmfPnqXucenSJcojbvLkyWrdOTXh8+fP6OzsTFoHhw4dIiPyFhYWWtW4sl5mQ4YMKTf9 alnUvlXe3t74zz//YHJyMimGwhSFvX//frXCVjatxTAMbty4UWGtKg16UFxcjAcPHqTcLaWldevW OHfuXBw2bJhC7zE7Ozv08PBg9aktLS1x+/btLMHu27eP6tsvXbq0TEQjFAqphSuRkZHU9F9ERITG 14qLiyO1vIuLi1YDbeaEWmFPnTrVaJKYmaKwP3z4oFLUNjY2Cs8rKCjAgIAAqsku/blhw4aYnJyM a9eupXJayQq2W7duCuN7SWvE+fPn49ixY1mj48ryaq1du5YcIxAIcOfOnWXy92EYBoODg8m1R44c iWfPniW/d+jQQeNsmGlpaaRlY2lpaXYBCrVBrbCHDBmCHTt2RF9fX/T19UU/Pz992KUQUxQ2IlJZ O+SLojnrFy9eUFkzq1evTpZVWllZYWBgINUcli2KBsxsbW2p/Nyenp5kEYW8qOVX70kkEirCqXTJ ZVnx66+/kmu3adMGk5OTiThtbW0Vxj5XhEQioebd5V11yxtclFI9kJOTw4ocAgDYvXt3VjP8xIkT VOL4zp07U81UVaPr8mIeOnQoHjhwgPIDV5YLy9bWFj98+EDZUlRURAVIqFGjRpmOLl+8eJE0m2vU qIHv3r2jHFG0cSZZuXIlOW/QoEHlsl8ti1JhL1q0CBFLYlrJBjPkauzSc/z4cRw2bBgGBASwXErF YjGGh4dTYps2bRoOHz5cq5rZz88P9+/fT1xKr1+/rvBY2RrbwsKCGvVGLPFvlx2Fd3V11Wh5pKa8 evWKBD6wtLTEa9eu4YEDB8j9+vXrp5FLLWJJoAjpB6Ju3bqstD/lEbU19pw5c3DcuHG4atUqvHPn TpmMgJYWUxe2MtLS0rB///5UHzkoKEipQ4l8adGiBe7bt4/VjL5x4warhq5RowYlWB6Px0p9++HD B6or0L59e0xJSSmz583Ly6NG57dt24YfP34k04KOjo4a/4/T09OxTp065AOlKK56eUTjpvj58+dx 8ODB2LZtW13aoxJzFPbdu3epWGOVK1dW2P9VVJQNYqWkpODkyZOpYy0sLHDBggWUiyVAScI6WeRj n3l5eSmN8FIaJBIJFYhwypQpyDAM1T+WTz+k6loDBw4k561Zs6bM7DR1NBoV9/f3x6VLl+KZM2fK xLuotJiysPfs2UMGwHg8Hjo7O+P8+fMVhghSVGxsbKg56ooVK7K81b58+YKRkZGs1Vp16tTBd+/e 4b59+6jt8n7pcXFxVOyzcePGaTwirSmLFy8m1+/VqxeKRCL87bffyLbhw4dr3D9etWoVOe/7778v 9/1qWdQK+9ixY7ho0SKcPn06LlmyhKRTNQSmKmzZwSttS+3atXHnzp1UzeTk5ERF5JRIJLh3716F +Z+lgRri4uJYCfdkOXz4MOWksmjRojIXyuHDh8n1XVxcMC0tDZ8/f07m2J2cnDSuOG7cuEH61d9+ +63aYBTlDY2a4o8fP8adO3diQEAAK6GbPjFVYWs6ki1tMkt/rlevHr5+/Ro7d+5MtjVu3BjfvHlD rn3lyhVqnbLsNSwsLPDGjRv49OlTysllwIABlH2//vormc/m8/kahxvShoSEBDKvbm9vjwkJCVhc XEwlL9B0Gi0jI4N8xKTPyEGjVtgjR47EFStW4PXr1w3uqGKKwlaXcF3aV+7Xrx9u2rSJBNy3srLC U6dOUYEBu3TpQmqmpKQkHDx4MHWdqlWrUoNSq1atwpSUFMpRpUWLFmS0mWEYaiWVra0tnjhxosz/ BmlpaZQjjTQb6LJly8g2TcNaMwyD33//PfWMHGy4eWwdIx/uSFHJzMxEiURCjYyHhoZSo+K+vr74 5csXTEtLw6lTp1I1u7W1NYaFhVFCGThwIBYUFFCZP+rUqUM+ziKRiIpVVrVqVSrndlkhEomwZ8+e 5D6LFy9GxJLgh9JnaNCggcYDdGvWrKGeUdMpsfIGJ2wdk5ycrFLUfD4fEenaq1u3btQA2E8//YT5 +fkYFRVFOa8AlEQWefPmDd66dYsIpU6dOpiamopubm7kOFlX0dzcXOojIo19pgtk83T5+fmhRCLB wsJC4p/O5/M1bkrLP6MhB3KNHU7YekCRP7fsy3716lXSD69evTrVH46MjMT//e9/rGt069YN79y5 g4glIY6lnm0CgQCvX7+OXbt2Jcfa2Njg27dvERHx06dPVNSW1q1baxUUUBtkM4a0aNGCzLPLuqjO nz9fo2spekYO5XDC1gPy+aOlxd3dnQoIIDvIJp137tixI3WOm5sbHj16lIxYMwyDgwYNIvtXrlxJ uYEKBALi5ZaUlER9IPr3768wg2ZZEBcXRz5QVatWJbm7L1++TAbqWrdurdG4jaJn5FANJ2w9cvPm TfTz80N/f398+/YtSiQShfmjbW1tqRoXoCTI4Pr161lCWLduHTnG09OTSlbP4/Hw5MmT5N6yuasC AgJ0Nhj69u1b0rcXCAQkX7Wsz7y1tbXGmS5lV5Z5enpy/WoN4IRtQJYvX84StZ2dHTUwZmVlhSEh IQqXUt65c4fUit988w3relu2bEHEkoUlsmGP5s2bpzNnjoKCAiqp36+//kr2jR07lmxfvXq1RteT f0ZprnYO1XDCNhDyDiPyTXGAkkyX0iasPFlZWaRZLRAIMDIyklpbHR4ejogl/VzpdXk8nk7D7zIM gyNGjCA2BAcHkw/IsWPHyPYePXpoVOvKP6O63GUc/wcnbD2hjfto586dVU49MQxD+Vv/5z//oeKD BwYGIsMwuGjRIrLN2toaDx8+rNNnlA1J1LVrV9LUT0lJwerVqyNASSwzTSKZMgxDhTWOjIz8avvE YjF2796d+gC6uLgYNCqQruCErQcmTZqkkaDr16+PBw8eVNtM/uWXX8g53bt3pz4YvXr1wuLiYhw/ fjzZ5ujoqPPa7sSJE0Qwzs7OZDWY/MCXptlBZJ/Rw8OjTPrViuLGSQcqzS00MSdsHSMWi5Umt5OW ypUrY3R0tEb5re7evUuEXKtWLWolWOPGjTE3Nxe9vLzINmdnZ50nnHvy5AmZd7e1tSXpdxERd+zY QWzRNADC3bt3Sb+6du3arPS/pUF2rbei4uHh8dX3MCY4YeuYmJgYtTW1pgsYsrOzsX79+qQ/LhvW 2MnJCZOTk7F9+/ZkW4sWLXTezMzMzERXV1dyz3379pF9r1+/JoKvUaOGRmu6s7KyyCo2Pp+PV65c KRM7ZdeXKyrKYs+ZKpywdYzsVI2yoknwCoZhcOjQoeQcaZ9V2m+9d+8eJbBevXrpvHlZXFxMebDN mzeP7JNIJFSGUfl0vopgGAb9/PzIOUuXLv1qG48dO8aaOlRUrKysvvpexgQnbB2TnZ2t8oWysLDQ 6DqyQf9ka2orKys8evQo5RM+cuTIUqet1YZZs2aRe3p7e1P9YFkf+bFjx2p0Pdln1CY0kjzHjx/H nj17ajxYCQDYtGnTUt3LWOGErQdk53Xly5QpU9Sef//+ffKSys5H8/l8jI6OplZvzZo1Sy8OHLJd jMaNG2NOTg7Z9+jRI2Kvi4sLtU8Zss/o5OSkdSimkydPYs+ePdWm91VW5DOqmDqcsPWAWCzGli1b sl6mESNGqD03JycHGzRogADAGoSTT4Orr9BAt27dIgJydHTEZ8+ekX1CoZCEW+bxeHj58mW115N9 Rj6fj5cuXdLIjj///BN79eqlVswNGzbEAwcO4LNnz1hhmy0sLDQOxWRKcMLWI6mpqbhkyRJcu3at xj7SyqKUykZUsbKywtjYWD08QUmgQ6nfO5/PZ6UAmj9/PrFr9uzZaq8n/4z//e9/VR7/559/Yu/e vdWKmcfj4dChQxWuHLt37x6Gh4eTdeHmCCdsI2bz5s0KX1rZ2r9ixYrEF1vXFBYWUqmEoqOjqf2y oY6bNWuGhYWFaq+5adMmcr0+ffooHEg8ffo09unTR2lMdNni4OCA06dPV+qxV17ghG2kxMfHK6yV ZJ0sateujQkJCXqxh2EYKjBDUFAQNSedl5dHmtOWlpYYHx+v9poPHjwgz1irVi38/Pkz2XfmzBmN xQxQMl+/atWqcpurSx5O2EZITk4OFSRBWmSDLzRp0oSssdYHspFLOnbsyKqNZcMda+L+mZOTQ6bn eDweXrhwAc+cOYN9+/ZVKmZFjj7t2rXD2NhYFIlEunp0k4QTtpHBMAy1nlpaZIMvdO3aVa9ROc+c OUOa2E5OTqxUQKdPnya2derUSW3IYvnFIvXr11cqZoFAwNrH4/FwyJAhGBcXx4UcVgInbCNjy5Yt rJdbdtWXr6+vRn3XsuLZs2fo6OiIACULSeQzWKanp5OEf/b29vj8+XO115w+fbrKZrWlpSU6Ozuz 4qPb29vj1KlTNbpHeYcTthHxzz//qBztnTJlil5TLGVnZ1NRUnfv3k3tZxgGhw0bRvb/9ttvSq/1 999/Y//+/ZU+n6WlJbZq1Qp79OjBygdeu3ZtXLFiBZeTSws4YRsJubm52LBhQ6WiXrlypV6bnWKx mJpSUzR19ccff5D9np6eLPsuXLiAHh4elFONfDO7c+fOGBYWhn369GHtb926Ne7du9fgYa9NEU7Y RgDDMDhq1CiFL7+FhQWrptQHsvHGPTw8WC2F9+/fkyZ6lSpV8OPHj4iIeOnSJRwwYIBSMUvLoEGD 8LfffsPGjRuz+s8+Pj54+fJlrv/8FXDCNgK2bdum8OV3cHBgZcLUB7GxscQGNzc3VhNYIpFg3759 yTGLFy9GT09PkqpHUTNbuioNoCTVbbVq1ahjbG1t8ccff8SkpCS9P685wgnbwCQkJLD6lACANWvW pNY164v79++T2rZChQr45MkT1jEbNmygmtPKWhqdOnXC//3vfxgfH690QUatWrVw2bJlXIzwMkZn wv78+TPOnDkTIyIicO/evdS+vLw89PLy0vqfaW7CzsvLQ2dnZ9bL3rBhQ4N4Tn3+/JnkmubxeHjq 1Clqf1xcHLUUU5GY3d3dce/evSiRSJBhGDx27JjCmrxly5YYExOjl1Vo5RGdCXv9+vXE+yg4OJj0 0RiGwYiICJw8eXK5FjbDMOjt7c164d3d3Q0SibOoqAi7dOlC7Fi+fDkiloh54MCB1AoyeTF37NiR iBmxxPX0999/J9k+ZMvAgQPxwoULXP9Zx1iAjkhPTwcnJycAAKhYsSLk5eWBo6Mj/PrrrzB8+HCI iYnR1a2NlvT0dFi+fDnY29tDhQoV4NSpU9R+Hx8fiI2NBTs7O73ahYgwZcoUuH79OgAA9O3bF65f vw4ODg5QUFCg8JyaNWvC6tWrYdSoUcDn8wEAIC0tDf5fe2ceH9PZ9vHfZN+MEJqI2AmilhBLHrFU KS1aggaxpIpoKEkUbbV4Wh707ZM0RIglSKokjRQt2pJQqS2WNJoiIbaERFayTZaZud4/vM6bY2aS CXNmJpP7+/mcDznnPvd9nZnzm3u/rm3btiE0NBS5ubm89A4ODjhx4gRef/11YR+GAQAQTNiOjo7I ycmBvb09iouLIRaLUVhYiJSUFBQUFCA5ORk7d+7EihUrlN4fHR2N6Oho3rmqqiqhzBWcdu3a4cGD Byqvz507F1u3boWJiWBfiUq2bNmCnTt3AgCMjIxw8uRJhTTGxsaQyWQAAGdnZyQnJ3M/QDdu3MB3 332HyMhIVFRUKNzbvHlzXL58Ga1btxbwKRg8hGoK5OXlUWBgIK1atYpiYmLo66+/5i01/PTTTxtN U1xZQPqaxxdffKGTpum5c+d4sbdfPIyNjal///4UHh5OXbt25c4lJSWRXC6nkydP8hwnPj9cXFy4 1WgA6Ndff9X6szV22Ki4wOTl5dUqagF/W5Vy4cIFeu+993jeTV8Us5ubG+3Zs4frMy9evJi7vnLl StqzZ49S54Bjxoyh33//nWbOnMmdq+kHjaE9mLAFpuZCD1VHXZsmXpW6xIz/m1uOiIhQcKt08uRJ Lo2jo6NCcEFzc3OaO3cuF4dr9+7d3DUPDw/Bn42hHCZsgVEWn0sbwk5KSqIJEyYobKR4ftTcAunn 56c0j6KiIrK3t1d6f8uWLWn16tU832SpqancHLidnV2D+p4MDSZsgamurq5V1MbGxhor69KlSzRx 4kSVYjY2NqZ+/frR+PHjuXNvvPGGwl5muVxOp06dUho5o3v37rRjxw4qLy/n3VNaWkouLi5cumPH jmnsuRj1hwlbC4wePVqlsL/55ptXyvvSpUvk6elZq5j79u1LO3bsoOrqaoqNjeWudejQgTeAWVlZ SVFRUUq9qo4cOZKOHz+u0gNqzUiaK1aseKVnYrw6TNhaYvr06bzmr4mJyUuL+sqVK+Tp6angcfNF MYeHh/Oa+SkpKdwqMGtra86tUmFhIa1fv54cHR0V8jI1Na1zvXpNV8SDBw9m3kz0ACbsBsKVK1do 0qRJKsVsZGRErq6utG3bNqV99ry8PC4kLQCKi4ujW7du0aJFixSWfNZcux4VFVWrXdevX+fub968 OT148ECoj4BRD5iw9Zjk5GSaPHlyrWLu06ePSjE/p6qqioYPH87dN2fOHJowYYKCD7GuXbuSt7c3 9/fkyZNrnV8vKyvjLRt9cW05Q3cwYWuRy5cv07Rp02jOnDkqg+WlpKTQlClTqGnTpirF3Lt3bwoL C1N7NH3hwoXc/c2aNVPIc8SIEfTLL79Qeno6tybcwcGhzjXrNUP1Llu2rN6fB0M4mLC1QGVlpdIR Zg8PDyJSX8xbtmyp99TYd999pzRPU1NTmjVrFrdRRyqV8lah1VX7RkVFcWnd3d1Zv1rPYMLWAjWd DCgTmCox9+rVizZv3vxS89wZGRm86Jw1a+zPPvtMocVQc759/vz5teZ948YNrmZv1qyZVt0gM9SD CVtgsrOzVYpamZh79uz50mKWy+V09uxZmjRpkkL/2dHRkbZs2UKlpaUK9yUnJ3M/MJ06daKSkhKV ZZSXl1PPnj25fI8cOVJvOxnCo/2tRI2Mffv2qZXOzs4O3bt3R7t27ZCVlYXw8HC0adMGTk5OaNOm DVq0aAGRSKT0XqlUiri4OAQFBeHixYsK1319fREWFsZtr6xJZWUlZs6cierqahgZGWHv3r2wsbFR aeeSJUvw999/AwCWLl2K8ePHq/V8DO3ChC0wbdu2VStdQUEB/vzzT/z5559Kr5ubm8PJyYkTupOT E1q0aIHr16/j2LFjyMnJ4dKKRCIQEQBg/vz52Lp1q8ofhS+//BKpqakAgOXLl2Pw4MEqbfzhhx+w Y8cOAMDAgQOxfv16tZ6NoX1E9PwNaABkZWXhzTffRHx8PJycnHRtjtoYGxtDLpcrvWZhYQFfX19k ZWUhMzMTWVlZyM7Oxst+LRYWFtyeaCcnJyxfvhzt27fnfgzs7Ow4kZ85cwbDhw8HEaF3795ISkqC mZmZ0nzT09PRr18/lJaWwtbWFn/99RfatWv3UjYyhIfV2Fpg1apVWLNmjdJrR48exYgRI3jnqqur 8ejRI57YMzMzce3aNaSkpKCoqEhlWTUdHWRlZWHx4sW86xYWFnByckKrVq1w9epVEBGMjY0xd+5c 3LhxA05OTmjevDmvhpdIJHj//fdRWloKANizZw8Ttb6jyw5+fWmIg2fP2b17N+eHG3gWNfPPP/+s 8z6pVEqxsbFKHSL079+f1q1bR/v27aOlS5dyA2BGRkZkZ2enNIidOoelpSV16dKFRowYQbNmzeKt HZ8xYwYVFBQwn2V6DmuK6yklJSWIiIhASEgI7t69y503NjbGlClTEBAQgAEDBgAAioqKMGDAANy+ fRsAcODAAXh5eaGqqgqPHj3i1fpZWVlISkpSOshWH6ysrHh9/poDfc//tbW1Vdm3ZwgLa4rrGQ8e PMDmzZuxfft2FBcXc+fFYjHmzZuHxYsX8wbkpFIpvLy8OFF//vnn8PLyAgCYmZmhffv2aN++PZc+ Ly+PcyhoY2ODy5cvw8zMTEH8mZmZuH37Nq5fv660v19eXo709HSkp6erfBYrKyulgq/5LxO/MDBh a5H09HScOnUKpqameOedd+Dg4MBdu3z5MoKCghATE8M5DQSA9u3bY8mSJZgzZw7EYrFCnsuXL8eJ EycAAOPHj8fXX3+tsnwigq+vL+dBNCQkBF27dgUAdOjQgZe2oqIC7u7unKi3bt0KFxcXpT8AWVlZ Cl5JgWfiT0tLQ1pamkqbrK2ta631nZyc0LRpU42Jv6qqCv7+/rhw4QLatGmD8PBw3vdgMOi0I1BP Gmofu7KykucHDHi2bXPNmjUUFxdHQ4YMUejnuru7048//ljrQpU9e/Zw6V1cXOjp06e12lEz/fjx 42vtJ/v5+XFpFy9eXOczSiQSun37Np0+fZqioqJo/fr15OfnR++++y65urpSy5YtX6q/DzwLddSt WzcaNWoUffDBB7Rq1Sravn07HT9+nP7++2968uRJnfYREcXExCgdd5g7d65a9zckWB9bCwQGBiI4 OLjOdEZGRpg0aRICAgLg7u5ea9qLFy9i2LBhqKyshK2tLS5duoTOnTurTH///n307NkTJSUlaNmy Jf7++2/Y29srTRsTE8M1593c3PDnn3/C3Ny8TvvroqKiAg8fPlRa6z//f35+/kvl3aRJk1qb/C1a tKi1Zo6NjcWkSZNe9tH0D13/stSHhlhjl5SUqIyi8fxo0qQJBQQEqB3W5+HDh5xTQSMjI/rtt99q TS+TyXjbNn/66SeVaW/dusV5YxGLxZSRkVGv531VysvL6datW5SQkECRkZG0bt06+uijj2jcuHHU p08fsrOze+mav7ajdevWWn1OoWF9bIHJyMhQGU3jOQ8ePICtra1a+VVUVGDixInIzs4GAHz77bd4 6623ar0nJCQEp0+fBgD4+PhgwoQJStNVVlbCy8sLJSUlAICIiAh07NhRLbs0haWlJTp37lxr60Mi kSArK0tlrZ+ZmYnCwsJ6lZuXl/eqpusXuv5lqQ8NscbOysqqtaZ47bXX1M5LLpfz+uqzZ8+ucz45 NTWVzM3NCQC1bdu21v7ookWLuLwXLVqktl36SFlZGaWlpVF8fDyFh4er3BL7/GjSpImuTdYoTNha 4M0331T5Qn3yySdq5/Ptt99y9w0cOJAkEkmt6SsrK7nFJSKRiE6dOqUy7Y8//sjl3bdvX4OIgimT ySgyMlKpL7cXD19fX12bq1GYsLVAenq6gqN9ANSvXz+1R3R//fVXMjIyIuDZFsxHjx7Vec/KlSu5 sgIDA1Wmy8jI4NwvicViun37ttrPpq+cOnWK+vbtq1b/ukWLFlw0WEOBCVtL5Obm0ldffUXDhw+n t956i8LCwqisrEyte9PS0rimpLm5OSUlJdV5z/nz57kfAhcXF5W1e0VFBfXr1497yWNiYur1XPrG jRs3eH7Tax5jx46lr7/+mmxtbcnY2JgsLS1pxowZBidqIiZsvefJkyfUrVs37uWMjIys857S0lLq 3LkzN19+9epVlWlrxuVSFRGkIZCbm0sLFy4kY2NjpaJeu3atSp/ohggTth4jlUpp7Nix3Mu5dOlS te776KOPeC+0KuLi4rh0rq6udfbZ9RGJREIbNmxQ6cnVzs6uzulAQ4QJW4/59NNPuRd09OjRajUZ f/31V+6eQYMGqVy5dufOHa5536RJE7p165amzRcUmUxG+/btUwhRbGJiwv3fzc2N7t27p2tTdQIT tp7yww8/cC9oly5dqLCwsM57CgoKuEE6KysrSk9PV5qusrKS+vfvz+V/4MABTZsvKGfOnOHZ/3wA rOZy0fnz5zfIFoimYMLWQy5fvkwWFhbcKPWNGzfUus/Ly4t7scPCwlSm8/f359ItWLBAU2YLTnp6 Ok2cOJEn6ObNm9Prr7/O/W1ubk67du3Stak6hwlbz8jOziYnJydu7vno0aNq3Vezhh89erTK4H6h BwAAIABJREFUhSuHDh3i0vXu3btB1Gr5+fm0ePFiXjPbzMyMfHx8eGGL2rdvT1euXNG1uXoBE7Ye UVFRwfOUsmHDBrXuy8rK4ryzNGvWjB4+fKg03d27d7l0NjY2lJaWpknzNU5FRQV9++23PM8zAGjq 1KkUFBTExeIGQGPGjKGCggJdm6w3MGHrCXK5nBcyZ/r06Wq5H5LL5fTWW2/V2V+urKykgQMHcul+ +OEHTT+CxpDL5RQdHU0dOnTgCXrw4MGUmJjIW/oqEolo9erVjWoqSx2YsPWEzZs385Z0vhhYXhWh oaHcfdOmTVOZLjAwkDewpK+cPXuWBg0axBN0p06dKDY2ljIzM8nd3Z07b2trq3ZXpbHBhK0HxMfH cwsr7O3t1Q5Fm5aWxjVHHR0dVY6cHzlyhBNDr1691P7R0Ca3b9+mKVOm8ATdrFkzCg4OpsrKSkpI SKDXXnuNu9anTx+tbyltSDBh65iMjAxq3rw5Ac/ieKnjuZSIqLq6mgYMGMC96KoWYdy/f5+LsGlt bU03b97UpPmvTGFhIQUGBvJimJmamlJAQADnDfWbb77hlscCIB8fH738cdInmLB1SHFxMW+qZufO nWrf+9VXX3H3LVy4UGmaqqoqXrP2+++/15Tpr0xlZSUFBwcrhPWdPHkytwnl6dOn5OnpyRsJDw8P Z66P1YAJW0fIZDKaMGEC99J+/PHHat97+fJlburH2dlZ5WaSZcuWcfnri18vuVxOsbGx1KlTJ56g Bw0aRGfPnuXS/fPPP9S1a1fueps2bdTa/MJ4BhO2lpBIJLRnzx6aPXs2zZ07l6ZNm8a9tCNGjFA7 vnR5eTl1796dAJCxsTFduHBBabpffvmFy//1119XeyeZkFy8eJE8PDx4gm7fvj0dOHCAVwtHR0fz 3EmNHDmS8vLyNGJDdnY2rVu3jry9vWnp0qV07do1jeSrbzBha4GcnBzq0aOH0k0KHTp0oPz8fLXz qrlq7Msvv1Sa5sGDB1y/3crKiq5fv66pR3kp7t69S1OnTuU9d9OmTel//ud/eA4dqqqqeM8HgD7/ /HONbauMj48nGxsbhe/g22+/1Uj++gQTthao2U988VDVP1ZGfHw8d1+/fv2U1vJVVVW8RS579+7V 5KPUi6KiIlq2bBmZmZlx9piYmNDixYsVauBHjx7xanOxWEyHDh3SmC1lZWXcj52y49KlSxorSx9g whaY3Nxc3ojui0ebNm3UyqeoqIjatGlDwLP10Kpq4RUrVnB5f/DBB5p8FLWpqqqizZs3K3gUnThx otLVbomJieTg4MCl69mzp8oNLC9LVFSUyu8AYK6RdEpDFPZff/1V6wslEonUGuWdNWsWd09wcLDS NEePHuXS9OjRQ+v9arlcTocOHSJnZ2feM7q5udEff/yhNP13333HWwPu7e1NpaWlGrftP//5T63f w9tvv63xMnUJE7bAFBYW8uZoXzy6dOlSZx4HDx7kDbQpWz6ZmZnJ1ZBWVlb0zz//CPE4Krl06RIN GzaM92xt27alffv2KbW3pKSEtxvNxMSEQkNDBZvKioiIqFXYS5YsEaRcXcGErQV8fHxUvlDfffdd rfdmZ2dzghWLxXT//n2FNNXV1bz+6Z49e4R6FAUePHhAM2bM4D2TWCymDRs2qFxEcvPmTXJxceHS Ozo68qa6NM2VK1eoXbt2Kr8DY2Njrf8QCg0TthZ4+vSpQm0GgD788MNaNy/I5XIaN25cnQNhn332 GZdm9uzZAj0Fn6dPn9Jnn33G7Rt/LhA/Pz/Kzc1Ved/Bgwe5SCMAaPjw4ZSTkyOYnbt27eL8qj8f n6j5HZiZmVFUVJRg5esKJmwtIZfL6eTJk/TZZ5/R6tWrKTk5uc57duzYwb2Anp6eSpupNV0hde/e XZD+aU2qq6spLCxMIcje+PHja3UIUV1dTcuXL+fds2zZslqDDr4KEomE5s2bxxvLWLduHZWUlNCe PXto2bJlFBQURNnZ2YKUr2uYsPWUjIwMbs7V3t5e6QKNrKwsatGiBQEgS0tLSk1NFcweuVxOv/zy C7c45vnh6upKCQkJtd77+PFjeuONN7h7bGxsKDY2VjBb7927x3OpbGdnR7///rtg5ekjTNh6iFQq pcGDB3Mv5s8//6yQprq6moYOHcqliYiIEMye5ORkGjFiBE/QrVu3pr1799a5D/rcuXPUunVrXqtC XVdPL8Nvv/3Gm692c3NTOi5h6DBh6yEbN27kXkxVa7xrRvmYOXOmIKPJWVlZ5OPjw3MSaGNjQ2vX rq1zKk0ul1NoaChvRuD999+nkpISjdtJ9Gzt/dq1a5lDw/+DCVvPSElJ4VZqdejQgYqLixXS/Pbb b9wL3K1bN42LpaSkhL788kue6yEjIyPy9fVVq09aVlbGGyk3NjamoKAgwaayioqKeNE/zM3NBW3B NASYsPWIiooK6tmzJzfYk5iYqJDm4cOH3MCVhYWFRjcxSKVS2r59O9nb2yss3lC3/37r1i3q1asX d6+DgwOdOXNGYza+yF9//cXbKcYcGj6DCVuPqDlqvGLFCoXrUqmUF8B+x44dGiv7119/5e0NB555 W6nPoNORI0d44Wo9PDzUCh74skRGRvJaFW+//TZzaPh/MGHrCYmJiVzzulevXkrD2K5atYp7ib29 vTXStL127RrPGSIAatWqFUVERKi9q0oqlfL6/ADI399f7a2o9aWyspL8/Px4U1lr1qxhDg1rwISt BxQXF3MeOc3MzCglJUUhzYkTJzjhOzs7K+1714dHjx7R3LlzeRtUrKysaM2aNfWaC8/Ly6NRo0bx 8ti/f/8r2VYbmZmZPK8wzZo1o2PHjglWXkOFCVsPmDt3Lveibty4UeF6dnY21++1sLBQKnx1KS0t pX//+988RwYikYg+/PDDejebk5KSeLGznJ2dBZ1Lj4+P5y2McXV1pTt37ghWXkOGCVvH/Pzzz7w+ 6YvNX6lUylvcER4e/lLlSKVSioiIIEdHR16TedSoUfX+oZDL5bR9+3bePuuJEyfS06dPX8o2dcrb uHEjc2hYD5iwdUhubi5XE9vY2Ch1p7tmzRruZZ42bdpL9atPnDhBvXv35gm6R48edPz48XrnVV5e TnPmzOFNg33zzTeCTWU9ffqUF6+LOTRUDyZsHSGXy3meVZSNcMfHx3P96i5dutS7X52amkrvvPMO T9D29va0ffv2l1qjfefOHXJ1deXyatmyJcXHx9c7H3VJTU3l7e1mDg3VhwlbR+zdu5d7YceNG6dQ A+Xk5HBeRczNzdXaNFLzXl9fX17T1dLSkr788suXHnQ7duwYz1XwwIEDBf0e9u/fT1ZWVrwug6Yc GjYGmLC1xK1bt8jX15e6dOlCXbp04bYP2tnZKazmkkqlNHLkSO6l3rp1q1pllJWV0dq1a3kO+0Qi Efn4+Lz0ZyaTyWjNmjW8pZp+fn5Kp+M0QVVVFS1ZsoTXyli5cqXGHBo2FpiwtcCVK1dILBbzXtbn h7JYzjWDAXh5edXZn5TJZBQZGcmF331+jBgxgq5evfrSdhcUFPCa8paWlhQZGfnS+dXFo0ePeJtf xGIxHT58WLDyDBkmbC3wYpC5mseLgedPnTrFNaE7d+5c50jzqVOnqG/fvrw8u3XrRj///PMrDTBd vXqVF+2yU6dOrzTNVhd//PEHbylrz5496datW4KVZ+gwYQvM3bt3VYoaeBYx8jmPHz+mVq1acaO/ tdW2N27c4G18eD6YFRYW9srOCyIiInieUcaPH09FRUWvlKcq5HI5BQUFcUEJAdCMGTP0IsBBQ4YJ W2BSUlJqFbaRkRHJ5XKSyWS8FVxbtmxRml9ubi4tXLiQJwRzc3P67LPPXnkeuaKigubPn8/rn69d u1awpZolJSX0/vvvc+WZmpoK6tCwMcGELTASiUQh8FzNw93dnYiI1q5dy52bPHmywsstkUhow4YN Cn31GTNmaMSRwP3796l///5cvnZ2diojeGqCGzdu8LyxODo60rlz5wQrr7HBhK0Fag6GvXgcPnyY /vjjD65f3bFjR3ry5Al3r0wmo3379vGWbgKgoUOHaix6xYkTJ3jO/d3c3OjevXsayVsZsbGxvJF7 oR0aNkaYsLWATCajFStW8DxkNmvWjHbu3Em5ubncMk8zMzO6fPkyd9+ZM2d4tSjwbD32oUOHNNJc lclktG7dOt58t5BeR6qrq+mTTz7hPY+QDg0bM0zYWiQ/P5+OHDlCv/76K5WXl5NMJqPRo0dzL/nm zZuJiCg9PZ23jPJ503jTpk0a2wpZVFRE7777Lq+frmzqTVPk5OTw9pI3adJEUIeGjR0mbB2yfv16 7kX39PSkvLw8Wrx4MS/kjZmZGS1btkyjo9IpKSla9Tpy7tw53uYTFxcXunnzpmDlMZiwdUZiYiI3 st2+fXv6+uuvydbWlldLT506le7evavRcqOionheR8aMGSOY1xG5XE6bN2/mOTT08vISzKEh4/9h wtYSO3bsoNdee417wZ+L2tjYWGEr5eDBg1UGtH9ZKisradGiRbyprNWrVws2lVVaWkre3t685w0O DmZTWVqCCVsLfPPNN7XOZddc3RUbG6vxlz8rK4vc3d15i2KOHj2q0TJqkp6ezvOfJrRDQ4YiTNgC I5PJFOJFvXg0a9aMgoODqbKyUuPlJyQk8FoKffr0UbrvW1McOnSIN9cutENDhnKYsAXm999/r7Om FmI7olwup2+++YY3lTV79mzBvI5IpVL6/PPPec8VEBAgmENDRu2YgCEopaWldaZp3ry5RsssLi7G Bx98gLi4OACAmZkZNm3ahPnz50MkEmm0LADIz8/HtGnTcPLkSQCAtbU1du3aBS8vL42XxVAPJmyB GT16NIyMjCCXy5Veb968OYyMjDRW3vXr1+Hp6Ym0tDQAQJs2bXDw4EH0799fY2XUJCkpCZMnT0Zm ZiYAwNnZGXFxcejRo4cg5THUQ3NvFEMpVlZWmDJlisrra9as0VhZMTExGDBgACfqkSNH4urVq4KI mogQHh6OIUOGcKL29PTEpUuXmKj1AV33BepDQ+xjEz0bQJsyZQrPC4mpqSmtXr1aI/lXVVWRv78/ r3/7+eefC+Z1pLy8nHx8fHg71IR0aMioP0zYWqSkpIQOHDhAhw8f1tj88aNHj8jDw4MTmVgspkOH Dmkkb2VkZGRQnz59uPJatmxZZ3xshvZhwm7AJCYmcg4PgWdeR9LT0wUr7+jRo7wtqIMGDWLfhZ4i 2ODZ48ePsXHjRtja2qJTp07w9vYGAOzfvx/p6emQSCQYPXo03njjDaFMMFiICJs2bcInn3wCqVQK APD29kZ4eDisra01Xp5cLsdXX32Fr776CkQEAFi4cCGCgoJgZmam8fIYGkCoX4yQkBDOZe68efO4 /t7zFU9FRUUUGBhYrzxZjf2sOe/l5cXVmiYmJoJ6HSkoKKAxY8Zw5VlaWlJUVJQgZTE0h2A1dn5+ Plq1agUAEIvFKCkpga2tLd555x2Ul5dj48aNWLBggVDFGyRpaWnw9PTE9evXAQCOjo748ccf8a9/ /UuQ8q5evYpJkybh3r17AIBOnTohLi4OvXr1EqQ8huYQTNiOjo7IycmBvb09iouLIRaLAQAZGRnY tm0b/P390bp1a5X3R0dHIzo6mneuqqpKKHP1nri4OPj4+KCkpAQAMGzYMERHR8Pe3l6Q8nbv3o2P PvoIlZWVAIDx48cjMjIStra2gpTH0DBCNQXy8vIoMDCQVq1aRTExMfT1119TZWUljRo1ij7++GNa tmwZbd++vV55NsameHV1NS1fvlxrXkckEgnNmzePtwts3bp1LPZ0A4ONiusxjx8/5kXatLGxEdTr yL1798jNzU1rDg0ZwsGWlOopFy5cwOTJk/Hw4UMAQPfu3REXF4du3boJUt7vv/+O6dOno6CgAADg 5uaG2NhYtGvXTpDyGMLClpTqGUSELVu2YOjQoZyo33//fSQlJQkiarlcjnXr1mHMmDGcqOfPn4/E xEQm6oaMrpsM9cHQm+JlZWU0Y8YMnteRoKAgwaayioqKeNFEzM3NKSIiQpCyGNqFNcX1hNu3b2PS pEm4du0aAMDBwQHR0dEYOnSoIOVdu3YNnp6eyMjIAAC0b98eBw8eRN++fQUpj6FdWFNcD/j555/h 5ubGidrDwwNXr14VTNTff/89Bg0axIl6zJgxuHLlChO1AcGErUWqqqrw119/4fr16yAiyGQyfPHF F3j33Xfx9OlTAIC/vz8SEhK4xT2aLn/hwoWYOXMmJBIJRCIRVq9ejaNHj2rc2YM+U1RUhCtXriAr K0vXpgiHrvsC9aGh9rHlcjmFhobyfI916tSJXF1dub+trKxo//79gtmQmZnJC+fbrFkzOnbsmGDl 6SNlZWU0b948MjMz4z6HUaNG0Z07d3RtmsZhwtYCYWFhtfo8c3Z2ptTUVMHKT0hIoJYtW3Llubq6 GuTLXBfjxo1T+vm3bduWFy/NEGDCFpiqqire1soXj9dee+2Vw9+qQi6X08aNG3kODX18fARzaKjP JCUl1frjGhQUpGsTNQrrYwtMWloacnJyVF4vKChAkyZNNF5ucXExJk+ejBUrVkAul8PMzAzh4eGI iIiApaWlxsvTd06fPl3r9VOnTmnHEC3BprsExtzcvNbrFhYWGi/zn3/+gaenJ9LT0wEI79BQ30lK SsL+/ftrTWNo+8pZjS0wnTt3rtW538SJEzXqEjg6OhoDBw7kRD1q1CjBHBrqMzKZDHFxcfDw8MDA gQORnJxca/pJkyZpyTItoeu+QH1oiH1someB5WsGpnt+tGjRgm7fvq2RMpQ5NFy5cqVgDg31leLi YgoJCaEOHTrwPgtjY2Pq3r270v718OHDDS6wARO2ljh//jyNHTuWLCwsSCwW0+zZszUWakeZQ8PD hw9rJO+GwoMHD2jZsmXUtGlTnmjFYjEtXbqU7t27R3K5nCIiIqh3795kYmJCbdq0oVWrVhnkYCIT dgPnzJkzWnVoqG9cunSJpk2bxkUvfX60a9eOgoODBZtx0HeYsBsocrmcgoODeS/0jBkzqLS0VNem CY5UKqVDhw7R0KFDFZrVgwYNopiYGMEcUTQUmLAbIC86NDQ1NRXUoaG+UFpaSqGhodS5c2eemI2M jGjy5Ml07tw5XZuoN7DprgbGzZs34enpiRs3bgB45lsuNjYW7u7uOrZMOB4+fIjQ0FCEh4ejqKiI O29jY4O5c+di8eLF6NChgw4t1D+YsBsQBw8ehI+PDxfBc/jw4Thw4IBgDg11TXJyMoKDg7F//37O fzrwbF5+yZIlmDt3Lpo2bapDC/UYXTcZ6kNjbYpXV1fTsmXLtObQUJfIZDL6+eefeb7enh/9+/en AwcOGNzUlBCwGlvPefz4MaZOncotiWzSpAl2795tcAsqysvLERkZieDgYG5xDQCIRCJMmDABgYGB GDx4sCDxvQ0RJmw95vz585g8eTIePXoEAHBxcUFcXBy6du2qY8s0R3Z2NrZs2YKtW7eisLCQO29t bY05c+ZgyZIl6NSpkw4tbKDouslQHxpLU1wul9PmzZt5q9W8vLyopKRE16ZpjL/++otmz56tsCKv devWtHHjRiosLNS1iQ0aJmw9o7S0lLy9vXlLIYODgw1iKksmk9GxY8do5MiRCv3nvn370vfff8/6 zxqCNcX1iNu3b8PT0xN///03gGcODWNiYjBkyBAdW/ZqSCQSfP/99wgODuam6YBn/efx48cjMDAQ Q4cOZf1nDcKErSccOXIEs2bN4nyfeXh4ICYmRhDfZ9ri8ePHCAsLQ1hYGPLz87nzlpaW+OCDD7Bk yRI4Ozvr0EIDRtdNhvpgiE1xqVRKK1eu5DVLAwICGnST9O+//6Y5c+bwfIsBoFatWtF//vMfys/P 17WJBg+rsbXIzZs3cerUKZiammLs2LEwNTXF9OnTceLECQDPRoJ37doFLy8vHVtaf4gIJ06cQFBQ EH777Tfetd69e2Pp0qXw8vIyOIcGeouuf1nqQ0OtsSsqKngDYvi/QTGxWKw1h4ZCIZFIaNeuXdSj Rw+FAbGxY8dSfHy8QQz8NTRYja0FPv30U+zbt493TiaTobi4GMAzLyp79uzhYog3BPLy8rB161Zs 2bIFubm53HkLCwvMnj0b/v7+ggUQZNQNE7bAlJaWYvv27Sqvt2rVCgcPHmwwI8I3btxAcHAwoqKi UFFRwZ23t7fHokWLsGDBArRo0UKHFjIAJmzBycjIQHl5ucrrtXkw1ReICAkJCfjvf/+L48eP8671 7NkTgYGBmDZtWp2OGxnagwlbYOqqvVq2bKm3tXVlZSUOHDiAoKAgLq7Yc8aMGYPAwECMHDlSb+1v zDBhC0zr1q0xcuRInDx5Uun1WbNmadmiuikoKMC2bdsQGhrKa1GYm5tj5syZ8Pf3r9XzKkMP0PXo XX1oqKPit27dIkdHR4VRYzc3N73yyXXz5k1asGABWVpa8uxs2bIlrVmzhh4/fqxrExlqwmpsLdC5 c2ekpKQgPDwc8fHxMDMzw8SJEzFr1iydR+UgIpw+fRpBQUH45ZdfeNdcXFwQGBgIb29vQQIbMIRD RESkayPUJSsrC2+++Sbi4+Ph5OSka3MaNFVVVYiJiUFQUJCCM/1Ro0YhMDAQo0ePZv3nBgqrsRsZ hYWF2L59OzZv3szt8waehbjx9vZGQEAAevbsqUMLGZqACbuRcOvWLYSEhGD37t286Tc7Ozv4+fnB z88PDg4OOrSQoUmYsA0YIkJiYiKCgoJw5MgR1Ox1de3aFYGBgZgxYwasrKx0aCVDCJiwDZDq6mrE xsYiKCgIly9f5l0bMWIEAgMD8fbbb8PIiMVkNFSYsA2IJ0+eYMeOHdi0aROysrK486amppg2bRoC AgLQp08fHVrI0BZM2AbAnTt3EBISgl27dqGsrIw736xZM3z00UdYuHAhHB0ddWghQ9swYTdQiAjn zp1DUFAQDh06BLlczl3r0qULAgICMGvWLFhbW+vQSoauYMJuYEilUhw8eBBBQUFISkriXRs2bBgC AwMxbtw41n9u5DBhNxCePn2KXbt2ISQkBA8ePODOm5iYwMvLCwEBAejXr58OLWToE0zYes69e/ew adMm7Ny5EyUlJdx5W1tb+Pr6YtGiRWwVHkMBJmw95cKFCwgKCsLBgwd5/eeOHTsiICAAPj4+sLGx 0aGFDH2GCVuPkMlk+OmnnxAUFITz58/zrnl4eCAwMBDvvvsujI2NdWQho6HAhK0lJBIJoqOjkZCQ AFNTU0yYMAFjx46FkZERSkpKEBERgZCQENy9e5e7x9jYGFOmTEFAQAAGDBigQ+sZDQ0mbC2Qk5OD N998E9evX+fORUREYPjw4XB1dcWuXbs4x4YAIBaLMX/+fHz88cdo27atLkxmNHCYsLWAn58fT9TP OX36NBceFwDat28Pf39/zJkzB02aNNGihQxDgwlbYHJzc3H48OFa07i7u2Pp0qV47733YGLCvhLG q8PeIoHJzs7mjWor4+zZs8yhAUOjsOVJAtO2bdtaw9o4OzszUTM0DhO2wDRr1gzTp09XeX3hwoVa tIbRWGDC1gIhISF44403FM7PmzcPixYt0oFFDEOH9bG1gFgsRnx8PE6dOoWEhASYmZlhwoQJ6NWr l65NYxgoTNhaQiQSYcSIERgxYoSuTWE0AlhTnMEwQJiwGQwDhAmbwTBAmLAZDAOECZvBMECYsBkM A4QJm8EwQJiwGQwDhAmbwTBAmLAZDAOECZvBMECYsBkMA4QJm8EwQJiwGQwDhAmbwTBAmLAZDAOE CZvBMECYsBkMA4QJm8EwQJiwGQwDhAmbwTBAmLAZDAOECZvBMECYsBkMA4QJm8EwQASLBPL48WNs 3LgRtra26NSpE7y9vQEA58+fx6FDhwAAU6dOhaurq1AmMBiNFsGEHR0djVmzZqFPnz6YP38+pk6d CmNjY+zevRtbt26FVCpFQEAAwsLC1M5TJpMBAHJycoQym8FoUDg4OMDERFHGggk7Pz8frVq1AvAs KF1JSQlsbW1BRDA2NoaxsTGqqqpU3h8dHY3o6GjeubKyMgDgan8Go7ETHx8PJycnhfOCCdvR0RE5 OTmwt7dHcXExxGIxAMDCwgJSqRRSqRTm5uYq7/fy8oKXlxfvXEVFBVJTU9GyZUsYGxsLZbrgLFiw ANu2bdO1GY0eQ/geHBwclJ4XEREJUWB+fj7Wr18PGxsbvP7660hLS8Onn36K5ORkxMbGQiqVYs6c OejRo4cQxes1np6eiIuL07UZjR5D/h4Eq7FbtGiB//73vwrn+/fvj/79+wtVLIPBAJvuYjAMEiZs BsMAYcLWAS8OCjJ0gyF/D4INnjEYDN3BamwGwwBhwmYwDBAmbAbDAGHC1jFs3bt+kJ2drWsTNAoT tg559OgRtm7dqmszGgShoaFISUkRLP9Vq1YJlrcuEGzlmSGRnJyMn376CSYmJvjzzz/h6+sLDw8P TJs2DQkJCVi1ahX8/f3x7bffQiwWIzMzEyEhIfD19cWuXbtw5coVJCcnY+7cubx8z549i9TUVNy5 cwfHjx/HkydP8PTpUyxatAjp6ek4d+4cJBIJunXrhpEjR8Lf3x/Dhg3DzZs34eLigszMTIwaNQoj RozQ0SejXfbs2QMLCwvY29sjPz8fFhYWePr0KVavXo3ly5fD2dkZ9+7dg5OTE6ysrPDw4UOsW7cO W7Zs4T7bjz/+GG3atOHle/78edy/fx8pKSlITU3FvXv3UFJSgunTp0Mmk3HfvYWFBZYvX463334b 48aNQ2pqKnr27InCwkJ06NBBrzYnsRpbDezs7PDee++hb9++sLa2xuXLl3HmzBk4OzsjIyMDFRUV MDExgaenJ9zc3JCbm4u8vDx4eHjg7Nmz+PHHH/H+++8r5Puvf/0LPXv2BBEhMTERlpZ/ZvP3AAAE qklEQVSWsLGxQVJSEpycnDB+/Hj069cPp0+fBgB07NgRixYtgrW1NSZMmAA/Pz8kJiZq+dPQHZMm TcL69euxc+dOODs744svvsDo0aNx+PBhSCQSLFq0CFOnToWFhQX8/PyQm5uLjIwM3md78eJFhXzd 3d3Rrl07ODs748CBA7C0tIStrS3OnTvHffeurq64cOECgGfvw8KFC9G9e3f0798fK1euxB9//KHt j6NWmLDVIDIyEnfu3EH37t1hbm4OkUiElJQU+Pr6YsuWLXBzc8OFCxdw/PhxODg4oFWrViAiTJky BVFRUbCxseF2t9VEJBKBiEBEaN++PQIDA+Hl5YUuXbogLCwMubm56N27N4gIIpEIlpaWAAAjIyOY m5vDyMgIjWkZQs3PUCQS8a6ZmJjAxMSE+2wAcJ9Nzc/W2dlZad5EBLlcDltbWwQGBmL27NlwcXHh vnsXFxeYmZkBeLZDEfj/70EkEkEul2v8eV8FJmw1cHR0xNWrV7Fv3z5UVVVhwIABkEgk6N27N86f P4+RI0fC1tYWDx8+xNGjR/H48WM8efIENjY2sLa2xrRp05TmKxaLkZ6eDolEArFYjH//+9/YsmUL WrVqBQcHB1y8eBH79u1rVOJVhwEDBiA9PR0bN27EmTNn8N577ylNJxKJ0KlTJzRp0oT7bFVtc6yq qsKVK1cwZMgQrFy5Ehs2bICDg4PCdy+XyxV+VJ6XpU+wlWcCEhoaColEgmXLlunaFEYjgwlbS6Sl pSEhIYFrfotEIowdO1ZhIIchLI8ePcLhw4d538OQIUMMzi8AEzaDYYCwPjaDYYAwYTMYBggTNoNh gDBhMxgGCBM2g2GAMGE3UhITE3Hy5Mk60z18+BCLFy/WgkUMTcI2gTRShgwZonZafVtVxagbJuxG yk8//YSysjL88ssvICLMmjULY8eOVZr2/v37mDdvHgoKCvDVV1+hR48e+PTTT/Hw4UOYm5tjw4YN uHv3LiIiIiCVSkFEGDhwIBISEuDq6ooVK1bg5MmT2LVrFwBg8eLFcHd31+bjNjpYU7wRExoaigUL FiAqKgpGRqpfBZlMhvDwcKxYsQKxsbE4efIkXnvtNXz//ffw8fFBeHg4gGcbKXbu3InWrVujefPm OHDgAC5evAgiwrZt2xAZGYndu3cjNDRUW4/YaGHCbsTMmjULf/zxB+bNmweJRKIyXceOHWFkZITm zZujsrIS9+/fR69evQAAr7/+Ou7duweRSISOHTsCAKytrdGuXTsAgJmZGQoLC5GVlYUPP/wQ8+bN w5MnT1BdXS38AzZiWFO8EdO0aVNMnDgRrVq1woQJE+Dp6ak03Yurjtu1a4dr165h1KhRuHbtGpyc nLh118po3rw5OnbsiL1790Iul2Pnzp0wNTXV+PMw/h8m7EbMkydP8NFHH6FJkyYYN26cynQvCnbk yJE4efIkvL29YWZmhuDgYKSnp6tMLxKJMHPmTHh7e6OiogJTp07V7IMwFGCbQBgMA4TV2AyOtWvX Ii0tjbelceHChRg4cKCuTWPUE1ZjMxgGCBsVZzAMECZsBsMAYcJmMAwQJmwGwwBhwmYwDJD/BSi6 DehZMUw1AAAAAElFTkSuQmCC 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68202" cy="63879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(It'd be great if there was a library built on top of matplotlib that auto-labeled each point decently well. Apparently this is a difficult problem to do in general).</w:t>
      </w:r>
    </w:p>
    <w:p>
      <w:pPr>
        <w:pStyle w:val="SourceCode"/>
      </w:pPr>
      <w:r>
        <w:rPr>
          <w:rStyle w:val="NormalTok"/>
        </w:rPr>
        <w:t xml:space="preserve">In [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]: 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ns.FacetGrid(wins.reset_index(), co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team'</w:t>
      </w:r>
      <w:r>
        <w:rPr>
          <w:rStyle w:val="NormalTok"/>
        </w:rPr>
        <w:t xml:space="preserve">, hu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team'</w:t>
      </w:r>
      <w:r>
        <w:rPr>
          <w:rStyle w:val="NormalTok"/>
        </w:rPr>
        <w:t xml:space="preserve">, col_wrap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...: g.</w:t>
      </w:r>
      <w:r>
        <w:rPr>
          <w:rStyle w:val="BuiltInTok"/>
        </w:rPr>
        <w:t xml:space="preserve">map</w:t>
      </w:r>
      <w:r>
        <w:rPr>
          <w:rStyle w:val="NormalTok"/>
        </w:rPr>
        <w:t xml:space="preserve">(sns.pointplot, </w:t>
      </w:r>
      <w:r>
        <w:rPr>
          <w:rStyle w:val="StringTok"/>
        </w:rPr>
        <w:t xml:space="preserve">'is_hom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win_pct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pStyle w:val="FirstParagraph"/>
      </w:pPr>
      <w:r>
        <w:drawing>
          <wp:inline>
            <wp:extent cx="5334000" cy="640976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ata:image/png;base64,iVBORw0KGgoAAAANSUhEUgAAAsoAAANaCAYAAACQh2q3AAAABHNCSVQICAgIfAhkiAAAAAlwSFlz AAALEgAACxIB0t1+/AAAIABJREFUeJzs3Xl4TGf7B/Dvmckmsq+yEBJBJFFbKF6qtbVB2xetEElb +0tFU0pSirYqUrS2txTlR1Kk1F61i5cWCVqxJCIkIUFkEtmX2e7fH2mGkckiTCaR+3NdLslZ7zPn zjP3PPOccwQiIjDGGGOMMcbUiHQdAGOMMcYYY/URF8qMMcYYY4xpwIUyY4wxxhhjGnChzBhjjDHG mAZcKDPGGGOMMaYBF8qMMcYYY4xp0CgL5ZycHERHR+tk36dOnULPnj0hk8lU0/bs2QMACA0NRVJS Uo23dfDgQUil0mqXGz58eJW/18Tq1atx6tSpZ16vIdJVfgwaNAiBgYEYM2YMxo8fj7y8vBqvW9Nc 0OTs2bP44IMPEBAQgIkTJyIrK0vjcjExMQgPD4dUKsXBgwcBAGFhYbXeb0PWEHPkSbt378bPP/+s Nq027cLu3bsxZswY1e/lOaLJk3nT0Onq/Ofm5mLGjBkICAiAn58fjh8/DuDZ3zuAqs93+XtSeno6 YmNjq93W0/sPDw+v0Xo1de7cOWRkZLyw7elaQ8if9evXIz09XStxxMTEoG/fvggMDMTIkSOxdu3a Spctz9PatE8vSqMslBMTE3H+/Hmd7Pv333/Hm2++iRMnTqimRURE1Gpb27Ztg0KhqHY5QRCq/J2p 01V+mJqaYsuWLYiMjMSgQYOwffv2Gq9b01x4mkQiwapVq7B27VpERETA398f33zzTaXLC4KAzMxM HDp0CEBZA2tgYPDM+23oGmKOVKe27UJSUhL2799f7XaezJuGTlfnf/78+fDz80NERAQ2bNiA5cuX 1/rDUlXnu/w9KSYmBomJibXa/ou0d+/eWh9nfdQQ8mfChAlwcnLSWiy+vr7YsmULoqKicObMGWRm ZmpcrjxPdVm36OlszzoUGRmJK1euYMCAAXj06BE2bNgAAAgKCkKPHj2wevVqXLp0CTk5OZg2bRra tGmDOXPmwMDAAHl5efD19cXx48dhZWWF77//XrXdnTt3Yt++farfe/fujQkTJqh+l0qlSElJwdKl S7Fo0SIMGjQIhw8fRkpKClasWKFaLi4uDt999x1kMhlatGiBsLAwjBs3Di1btsTly5cxaNAgdO7c GQkJCfj666/x2Wef4fPPP0dJSQlkMhnWrFkDU1NT1fYqe6ZMdHQ0Nm7ciNLSUvTo0QPt2rXD/fv3 8dFHH2HgwIH473//CyMjI6xbtw729vYAynouT58+jXnz5iEoKAglJSWws7PDsmXLXszJqQd0lR9P nqfCwkLY2dmBiBASEoL09HQYGhpi8eLFyM3NxRdffAEiwsCBA/HKK6+ociE4OBifffYZFAoFnJ2d sWjRIvz3v//F3bt3cf/+fZibm2PVqlWq/Zw8eRJvvfUWmjRpAgB47bXX0KVLFwBAVFQU9uzZA7FY jLlz56pijIyMxIULF3DkyBFERERg3bp1uHjxIlasWAGFQoEpU6bA1NQU33//PYgIgYGBGDx4sBbO lO7UpxxJT0/H1KlTYWxsjLlz52Lz5s1q+WJiYoLg4GAUFhbCwsJCrcf3woUL2LBhA1auXAkiwrFj xxAfH49p06bh7NmzuHjxompbCQkJ8PLyUuVCucDAQPz0009444031KavXLkS58+fh6GhIb755hu1 vLl48SKuXbsGkUiEpUuXws7O7sWcmDqii/MvlUpx7949+Pj4AABMTEywbds2mJiYAABWrVqFrKws uLi44Jtvvqn0faRp06bw8PBQ7WPLli04cOAAxGIxZsyYgaysLNV70v/+9z8UFBSgT58++PPPP1Xt wRdffIG2bduqvSaa3mcyMzM1tkd///03mjZtCnd39wptU0pKCubPnw+5XI433ngDAwYMwOnTp3Hv 3j188cUXam3f2LFjX9AZrVsNIX9CQ0Mxbtw4yGQyfPnll5BKpRg+fDjee+89hISEIDc3F/n5+fju u++gp6eH4OBg6OvrQywW48MPP4STkxPmzZsHQRDQtWtXBAcHq70G5fkik8kgCALMzMxU+2zdujUC AgLw448/qq1TUlKCadOm1X3dQY3Q+fPnKTw8nJRKJQ0fPpykUikVFxfT6NGjSaFQ0JYtW4iIKCkp iaZNm0ZpaWk0dOhQUiqVtHbtWlq+fDkREY0ePZoKCwtrvN+jR4/SypUriYho5MiR9OjRIyIiGj58 OBERhYSE0M2bN2nfvn2UlZWlWq6goIDGjBlDV65cIalUSr6+vkREFBAQQEVFRXT58mW6ePEiEREt WbKETp48qbbfTp06UUBAAAUEBNCYMWNo4MCBREQUGRlJUqmUFAoFDR06lPLz82nq1KmUkZFBvr6+ tH37dtq+fTsdPXqUVq1aRYsXL6Zp06aRQqGgGzdu0KeffkpyuZyOHDlCBQUFtTkV9ZKu8mPgwIEU EBBAI0eOpF69etH9+/fpyJEjtHTpUiIi+t///kdff/01RUZGUmRkJBER7d69m4ge58LXX39Np0+f JiKipUuX0uHDh2nVqlW0YcMGIiIaN24c3blzR7XPtWvX0qFDhyrEkpWVRYGBgURElJmZSRMnTqSY mBgKDw+n9PR0CgoKUu23sLCQRo0aRXl5eVRaWko//vgjLV68mE6ePEmlpaV08ODBmr/4DUR9ypG0 tDR65513iIg05sumTZto27ZtRES0bds22rhxI+3atYvmz59PH374IRUXFxMRqY5j5MiRREQ0b948 unXrFoWEhNDvv/9ORES+vr4kk8lU8ezatYsiIyNp586dFBYWpnpd4uPjacaMGUREdP36dZozZ45a 3owYMYLy8/MpLi6OkpKSancSdEgX5z8jI4MmTZqkcV5ISAgdOHCAiIjGjBlDWVlZtHfvXo3vI/Hx 8URUdr6zsrJo9OjRRFT2N19+7svfk8rPr6b24On9jxgxQvUe07dvX4qJiam0Pfq///s/IiK1tmn8 +PGUmppKU6dOpZSUFCIi+vjjjyk9PV313hgREVGh7WuI6nv+SCQSCgkJocTERJoyZYrqPWPVqlV0 584dOnHiBBERbd26lSIiIigsLIzOnTtHREQfffQRRUdH0+TJk+n27dtERPTJJ5/QtWvX1I7/tdde o4CAABo4cCAFBwer4rh58yYRPX5vKc/FYcOGUWJiok7qjkbZo1wuOzsbaWlpGDduHIgIOTk5UCgU kEgkmDVrFsRiMZRKJQCgZcuWEAQBJiYmqt5VU1NTSKVSGBsbAyj7NLd3714AZV8TPN0b9Ntvv+Hh w4e4fPky8vLy8Ntvv8Hf379CXFZWVvjqq69gbGyMrKwsVQyurq7Q19dX9f7RP5/ILC0tsWLFCuzY sQN37txBp06d1Lbn6uqKLVu2qH4fMWIEAMDc3ByzZs2CqakpSkpKYGJiAqlUinPnzuGjjz5CbGws 5HI5vvrqKyQkJODSpUto2rQpRCIR2rRpgy5dumDChAlwdHTEv/71r+c/IfVMXedH+dfqAHDp0iUs WrQIHTp0QIcOHQAAXl5e2LJlC2bOnIlVq1bhgw8+QK9evdRiTk1Nhbe3t2r5lJQUAICbmxsAwNbW FqWlparl7e3tcf/+fbVtHD58GA4ODkhJSUFgYCCISG1MPWnoOZLL5apvMSZOnIjs7GysXLkSmzZt wjvvvFPj17yhqQ85Mnv2bLRo0QIAkJKSopYvmzdvhkKhwHvvvaeatmPHDnTs2BEXL15EkyZNIBaL VdvX19dHq1atkJiYiLt378LV1RXA4/yxtraGTCaDnp76W8fw4cPh7++P5s2bAwBu376NuLg4BAYG AgAsLCzU8ubTTz/FrFmzAACzZ89+jjOgW3V5/i0tLSGRSNT2f+HCBbRq1QoAVD28VlZWKCkpgbW1 tcb3kfJzRERIS0tT9S5bWVlBLper5j0pLS2t0vagXFhYGFq3bg0A+Pbbb0FEuHPnjsb2qDxfgce5 ZWNjg9LSUqSmpqp6jQsKCnDv3j3VssOHD8fq1as1tn0NUX3On3ISiUSVMx9//DFycnJw5MgRHD58 GNnZ2ejVqxeSk5MxZcoUAGXnmYiQlZWl2ra3tzdSUlLQvn171XZ9fX1VbcC8efNw8uRJtdiezkFB EODu7q6TuqNRFsqCIICIYGlpCVdXV2zevBlKpRIbNmxAUlISkpOTsXLlSpw4cQK//vprjbc7YsQI VRH6tOLiYqSkpGD37t0AgAcPHiAoKKhCoUxEWLJkCSIjIyEWizF48GBVwjw9RkckEkGpVGLLli0Y MmQI+vbti6CgoAoJpqmwAYAVK1bg6NGjkEgkqjHTHTp0wNatW7F27VocOXIERkZGaNq0KQBgypQp OHfuHPbs2YP27dvD2NgYGzduxPLly3H+/Hn07du3xq9VfaaL/ADUz5OtrS3kcjlcXFwQFxeHAQMG IC4uDk5OTqrhEp999hlGjx6N0aNHQxAEKJVK1fK9e/dGXFwcPD09cfv27UrHd/Xp0wfTp0/HyJEj 0aRJExw7dgwHDx7EvHnz0L59e6xZswaFhYXYsWOHWh6W/1z+v0gkQkFBAfT19REaGoouXbpg0qRJ cHBwwLvvvothw4bV+HVqCOpTjjzp6XxxdnZWTWvfvr1qGgD4+fkBANatW4epU6eqtv3WW29h+fLl 6N69u9rxPr3/p33++eeYMGEC3n33Xbi4uKBXr16YP38+Hjx4gD/++EP1mpV/GP/hhx9w9uxZbN++ vcEVy7o4//r6+nBxccHFixfRpUsX5Obm4ssvv1TrBAHKzlFV7yMi0eNLk5ydnXHjxg0AZUWbpuKE iODo6FihPahK+XZatGihsT16Moan26YWLVpgwYIFsLW1xS+//AIXFxdV+/Z02+fv7696f2pI6nv+ PMnS0hJpaWlwcnLC9OnT0blzZ3h5ecHf3x+LFy8GEaF58+a4du0aevTogevXr6Nz586wtrbG7du3 4erqiitXrqBr166V7sfW1hYKhQKGhoaQSCRwdnZGWlqa2nJEhJs3b+qk7miUhXLz5s1x5swZ9OnT B4GBgfD390dJSQn8/Pzg4uKChw8fws/PD82aNVMNdH/egeQnT55U+/TTrFkzGBgY4Pbt23BxcUFY WJhqP4MGDcKoUaNgZmYGOzs7ZGZmaty/l5cXQkND8f7772PhwoVYv349jI2NK3xqrCz2V199FcOG DYOpqSlsbGxQXFyM3r1749ChQ7CwsICjo2OFwfxTp07FmDFjsH79ehw4cAC//PILzM3NMX78+Od6 feoTXeQHABQUFCAwMBAikQhyuRyff/452rVrh2PHjsHf3x8GBgb4/vvvkZWVhVmzZqFp06bw8vKC iYmJKhfmzp2LkJAQrFmzBq1bt4avry9Wr15d6T6trKwwYcIEjB07Fnp6emjatCkWLVoEKysr9OzZ E/7+/iguLsbHH3+sts7du3exf/9+CIIAQRAwffp0VQ785z//gbGxMf7zn//A1NQUQ4YMee7Xpr6p LzkSGhqqtu3+/fvj+PHjavmir6+Pzz77DPv374eVlRWWLVuG3377DQAwatQo+Pn54e2331Zto1ev Xpg9e7Zq20+q6hg8PT0xcOBA1c+///47AgICUFJSgrlz56ry5vDhw5DL5Rg+fDiMjY0xZ86c535d 6pquzv+cOXMwZ84cLF++HKWlpZg5cyYsLS3Vlin/m6zufUQQBFhZWWHAgAHw8/ODQqHAggULAJT1 XoaFhWHo0KEIDQ1F9+7dK20PNCmPYcKECQgNDa1xeyQIAoKDgzFz5kyUlJSgbdu2eP/99+Hp6Ykv vvgCixYtUrV9np6eDbJIBhpG/pT//OmnnyIkJET1N+vl5YUZM2bg4MGDsLCwgL6+PsaPH4/PPvsM 69atQ1FREfT09DBjxgzMmzcPcrkcvXr1Un3TVe7QoUOq6xSsrKwwZcoUWFtbY968eWjRogUcHBzU jlsQBLRo0QLh4eF1XncIVFUXAWOMsUZFKpUiKCioyls2McZYuZMnT6JNmzZwcnLC2LFjERISgjZt 2ug6rBemUfYoM8YYq0gikWD8+PEVrlBnjLHK2NnZYfr06dDT04OXl9dLVSQDWu5RTk1NxSeffKIa lwuU3e81MTERxcXFGDRoEF5//XVt7Z4xxhhjjLFa09oDRyQSCXbu3Km6GrOcubk55s+fj5CQEBw4 cEBbu2eMMcYYY+y5aK1QtrGxwYwZMyoUyr6+vigqKkJ4eDgmT578TNuUy+VIS0urcKU3YwDnB6sa 5werDOcGqwrnR+Om9THKT4/suHXrFtauXYtPPvmkyscjRkVFISoqSm2aVCrFzZs3cfz4cdUtjljj xPnBqsL5wSrDucGqwvnBnqb1u15MmDAB69evx8KFCzFr1iwMGTIE7dq1g5GREdzd3dVupl+dtLQ0 9OvXj5OVacT5warC+cEqw7nBqsL50bhpvUd5/fr1AIC5c+cCAI4cOaLtXTLGGGOMMfbctDZGmTHG GGOMsYaMC2XGGGOMMcY04EKZMcYYY4wxDbhQZowxxhhjTAMulBljjDHGGNOAC2XGGGOMMcY04EKZ McYYY4wxDbhQZowxxhhjTAMulBljjDHGGNOAC2XGGGOMMcY04EKZMcYYY4wxDbhQZowxxhhjTAMu lBljjDHGGNNAq4Vyamoq/v3vf6tNO3v2LGbPno3Zs2fjr7/+0ubuGWOMMcYYqzU9bW1YIpFg586d MDY2Vpu+adMmrFmzBnK5HMHBwfjhhx+0FQJjjDHGGGO1prUeZRsbG8yYMaNCoQwAYrEYhoaGkEql 2to9Y4wxxhhjz0VrPcrliEjtd0NDQ8jlcsjlchgaGla6XlRUFKKiotSmcWHNynF+sKpwfrDKcG6w qnB+sKcJ9HQl+4JNmDAB69evx8KFCxESEoK//voLO3fuhFwux9ixY+Hp6VnjbaWlpaFfv344fvw4 nJ2dtRg1a4g4P1hVOD9YZTg3WFU4Pxo3rfcor1+/HgAwd+5cAICPjw98fHy0vVvGGGOMMcaeC98e jjHGGGOMMQ24UGaMMcYYY0wDLpQZY4wxxhjTgAtlxhhjjDHGNOBCmTHGGGOMMQ24UGaMMcYYY0wD LpQZY4wxxhjTgAtlxhhjjDHGNOBCmTHGGGOMMQ24UGaMMcYYY0wDLpQZY4wxxhjTgAtlxhhjjDHG NNDT1oYzMjIQHh4OCwsLuLm5wd/fHwBw5swZREdHQyqVonPnznj33Xe1FQJjjDHGGGO1prUe5aio KAQGBmLevHk4deoUFAoFAODChQtISEjAnTt34ODgoK3dM8YYY4wx9ly01qMskUhUhbCZmRny8/Nh YWGBnj17YsqUKSguLsbs2bPRvXt3bYXAGGOMMcZYrWmtUHZ0dMSDBw9gb2+PvLw8mJmZAQBWrVqF zZs3w8TEBERU6fpRUVGIiopSmyaVSrUVLmtgOD9YVTg/WGU4N1hVOD/Y0wSqqlp9DhKJBGFhYTAx MYGXlxdu3LiBkJAQHDhwANHR0WjSpAnefvtt9OjRo8bbTEtLQ79+/XD8+HE4OztrI2zWgHF+sKpw frDKcG6wqnB+NG5a61G2sbHBsmXLKkx/9913+QI+xhhjrBFRyopRcOMYZFnJEDe1gYnHm9BraqXr sBirltYKZcYYY4yx0owE3N8ZBEVhlmpa1qmVsHtrAUzbv6nDyBirHt9HmTHGGGNaQXIp7v/6iVqR DABQyPDwty8gzUrWTWCM1RAXyowxxhjTisKkaCgKMjXPJCXyLu+u24AYe0bVFsorVqxQ+z0sLExr wTDGGGPs5SGV3K5yvuzRnTqKhLHaqXSM8p49exAREYHk5GScPn1aNd3FxaVOAmOM1S9KyUPIj/wG 5bW/AYUCotZtodffF6KWbroOjTFWz8gLs5B3KQo5F7ZWuZyeqV0dRcRY7VRaKJffneLQoUPo2rUr bGxscPPmTbi7u9dlfIyxekCZ+RDS1d8CRYWPp924DunNG9AfNxXiNh46jI4xVl9IJbeRExuJ/OsH AYWs2uXNOvy7DqJirPaqvevFqVOnkJOTAz8/Pxw8eBBZWVn46quv6iI2VseICMqbqVDEXgUKiiE4 2kLcsyNE1ha6Do3pmPzoAbUiWUWpgHz/Tog+nQtBEOo+MMaYzhERSu5eRE5MBIpun1GbZ2DfDsat eiLnws+AvFRtnvXrwTBsxh+yWf1WbaF8+/Zt1bjk6dOnIyAgQOtBsbpHRJDvPg7FmUuPJ95IhuLM JeiP/TfEbVvpLjimU0QE5ZW/Kp//4B4oKxOCDX+FylhjQko5Cm4cR25MBEoz4tXmGbv+CxbdAmDU vAsEQYB55/eRH7cX0qxkiE1sYOo1FIa2rXUUOWM1V22hbG5ujh07dsDLywvx8fEwMTGpi7hYHVPG 31YvksvJ5JBFHoBo3n8g6PNttxsLUipBqclQxMdBef0KIJdXvYJCUTeBMcZ0TllaiLwre5F7YSvk efcfzxDrw7S9Lyx8xsDAxlVtHT0TW1j2HF/HkbKGQiEtQk5yNGRF2Whi5Qqz5t0hiMS6DgtADQrl ZcuW4ddff8WOHTvg7OyMJUuW1EVcrI7Jz12ufGZhMZTXb0H8Stu6C4jVOSopgTLxOhTXr0CZcBUo LKjZimbm3JvMWCMgz3+I3Evbkff3r1CWPm4fREZmMOv0Hsw7vQ89ExsdRsgaopzk07h95AsopPmq aUaWreA+9HsYmTfXYWRlqi2UZTIZSkpKUFBQgKKiIiiVyrqIi2kREYEyH0GZkg5KSYcy5R7ogaTq dfI0jE9lDR49yobielmvsfJWIqCo2HMsODWHyMEZigvnAFCF+XoDBkMQ149P/oyxF6808yZyYyOR f/0QoHzcRuiZO8HCxx+mXm9DZNBEhxGyhqok5y6Sfv8M9NSFnyWPknFzfzC8RkfpvGe52kI5KCgI o0aNwqBBg3D9+nUEBwfjp59+qovY2AtCUhno7gMoU9L/+XcPKCx+pm0IDtxL8DIgpRKUdkdVHNP9 tIoL6elB1LodRO07QNzeG4J52cWcole6QL5/J+jhg7LlzMyh138w9F7tXYdHwBirC0SE4tQY5MRG oDj5rNo8QwdPWHQLRFP313VexLCGLfPqrxWK5HIlj5KRe+ccLFr2quOo1FVbKAuCgMGDBwMAWrVq hR07dmg9KPZ8KCe/rCBOLiuMKf0hUNk3AXp6EFo0g2BjCWXMFY2LCI52ELnp/usPVjsklUJ5Mx7K 61egiL8C5OdVXMjEFGIPb4jad4CoTTsIBoYVFhG384SobXtQZgagUECwa8Y9yYy9ZEghQ0HCEeTE RECaefOJOQKMW/cpu0DPqSPf5YY9NyIl8tIvVrlMcfat+l8oGxkZYdKkSejQoQMSExORn5+Pb7/9 FgAwa9asStfLyMhAeHg4LCws4ObmBn9/fwDA6dOncfz4cSgUCvTt2xf9+vV7QYfSOJFCAbr3EMrk e6oeY+TkV76CuQlELZ1U/wQnOwh6ZcWOol0ryLb/Dkgff7oTmtnAYOy/uVFsYCg3B4r4K2VDKm4m APKKn9iFZk4QeXpD3L4DBGcXCKLqn2gvCAIEu2baCJkxpkOK0nzk/b0buRe3QVHwUDVd0DOEqecQ mHcdDQPrlroLkL00SvPuQ5KwH1nxB1Cal17lsvpNLOsoqspVWyhPmDBB9bOPj4/q51u3blW5XlRU FAIDA9GxY0dMnDgRfn5+EIvF2LFjB1xdXZGRkQFPT8/nCL1xooIiKFPvQZlSVhjTnfuArJI7EogE CE72/xTFjmWFsaVZpdsWd2wHUdtWUFxJBAqKynqS27SEIOIiub4jItC9NCivx0Fx/QooLbXiQmIx RK5tIPLsAJGHN0RW1nUfKGOsXpHl3UfuhW3Ii9sDkj6+FkXUxALmnUfCvNN7EBvrvlhhDZtCVoxH t04iK34/8tJioel6l6eJ9I1h6faG9oOrRrWFcrdu3TROX716NUaNGlXpehKJBA4ODgAAMzMz5Ofn w8LCAteuXcPSpUuRkZGB77//HuHh4bUM/eVHSgI9zIIy+Z+L7lLvgR5mV76CsdETvcWOEJo3g2Bo 8Ez7FJoYQq+b93NGzuoCyWRQ3rpRNqTi+hUg91HFhYybQtTOC2LPDhC18YBgxBfcMMaA0gfxyImN REHCUYAe395R37IFzH3GwNRzMET6RjqMkDV0RISCB3GQXN+H7JtHoZSp3xSgiZUbrD2GoiT3LiRX f1WbJ4j04DrgK4gNmtZlyBrV+sa4RFV/GnB0dMSDBw9gb2+PvLw8mJmV9WQ6OTnBwMAAFhYWVX6d HxUVhaioKLVpUqm0tuE2CFRSCuWdB//ciaKsMEZxaaXLC/bWZb3Erf4pjG2tGs0QicaYHwBABXlQ xF8tG1KRGA9IK+aHYNcMIg9viD07QHBxrdGQipdNY80PVr3GnBtEhKLkP5EbE4HiO7Fq84ycO8LC JwDGrftAEBpfm1GuMefHiyIteAhJwgFkxR9ASY76t5tiQ1NYt3kTNh5vw9jOA4IggIhg3bo/MuP3 QV6YhSbWbrD1HoEmli11cwBPEai6ircSgYGB2LJlS6XzJRIJwsLCYGJiAi8vL9y4cQMhISE4ceIE jh07BoVCgf/85z9o3brmT+ZJS0tDv379cPz4cTg7O9cm7HqDiEDZuarbsylT0kH3MoHKToeBPkQu DhDKe4xdHCEY86f9J71M+VGOiEAZ98p6ja/Fge6mVMwRkQiiVq3LLsRr7w0R39NYo5cxP9iL8bLn BsmlyI8/hJyYCMiybj+eIYjQtM3rsPAJgJEjf5NYmZc9P14EpbwUj26fgiR+H/LungfoiRsICCKY N38VNu2HwqLVaxDpVbxYvD7T2qPWbGxssGzZsgrTBw4ciIEDB2prt/UWyeWgtIx/7kZRVhgjv/J7 EwtW5hD+GVcsaukEwcEWgrjxfspvTEguh/L2TSjjr0B5LQ70KKviQkZNIGrnCXF7b4jaekIw1v3X U4yx+kUL4ewQAAAgAElEQVRRnIu8y78i9+J2KAoftyOCvhFMvd+BRZdR0LfkOxqx2iEiFD68Dkn8 PmQnHoaiVP1GAkYWLrDxGArrdoNhYNJwO3BqXShbWjaewf1UUgrIFUDTJjUe2kB5BaqeYmXKPdDd B5U/5lcsguDcTHXBnailIwRz0xd4BKy+o8ICKBOuld3fOPE6UFJSYRnB2rasx7h9B4hateZbszHG NJLlpCP34lbkxe0FyR7fM1/c1BrmnUfCrONwiJtY6DBC1pDJCiWQ3DiIrPgDKM5Wv7GD2KAprNwH wsbjbTRt5v1SDAettlA+f/48du7cqTZGZ8WKFVixYoVWA6sPlPceQr7/FJQ3kgGUjQnWG9gT4k4e asuRUgm6L1Hdno1S7oGycirfsIkxRK3Khk+IWjlBcG4GQV9rnfusnlI+fPDPhXhxoJRbFYdUCAIE F9eyXuP2HcruW/wSNDqMMe0ouX8VOTERKEw8ofbVt751K1j4jIFJ+7ca3NferH5QKmTIST4NSfw+ 5Kb+qXYBKCDArHk32HgMgYXr6xDrv1wXjVdbnS1cuBALFy6EjU3jejKb8mEWpKu2AqWPPyBQRhZk EfuhLCyGyMby8SOgU+8BpZqfLAMBEBzsHt+erZVT2bAKLngaHVIoQCm3oLh+BcrrcSDJw4oLGRpC 1KZ9WXHczguCCX+zwBirHJESRUmnkRMbgZK0v9TmGTXvAotuATB27dWoL9BjtVeUeQOZ8fuQfeN3 yEty1eYZmjn9M7RiCAzNHHQUofZVWyi3atUKHh4eMDB4ttuMNXTyo2fViuQnKXYdQyWDKAAjA4hc /hk+0coJohYOEIz4E/zLiHKyIT99EspbNwCxGGLPjhD37KN2CzYqLobyxrWy4jjhKlBcVHFDFlaq XmORmzsEPf06PArGWEOklJWg4NpB5MRGQvboiTsLCGKYtO0Pc58xMHJor7sAWYMlK36ErBu/QxK/ H8WSRLV5Iv0msGrdHzYeb8PEsVOj6PSrtlBOS0tDnz594OTkBKDsyVw7d+7UemC6pkxIrtFygq0l hCcf6GFv3Shvx9XYKB+kQ/rDd2qFr/xOChSXzkN/5AdQptyC8noclLdvanx8uNC85eMhFQ5OjaKx YYw9P0XRI+T+tQO5f/0CZdHje6cL+k1g1uHfMO86CvrmjjqMkDVESoUMeXfOIvP6PuSmnAYp1R9k ZurYGTbth8LSrT/EBsY6ilI3qi2Ud+3aVRdxNDh6Q/tC7OMFwaRxJQwrI9u1TWPvMGXch3Tl4oor 6OtD5O4BUXtviD28IZiZ10GUjLGXhTT7DnIv/Iz8q/tB8sf3Txc3tYF511Ewe2UYxEaVP3mVMU2K s24hM34fsm78DnmR+h2WDEybwabdEFh7DIGReeO9O0qlhfL8+fPx5Zdfon///rCwUL86tjH0KIva tYLy4nXNM02bQtynC991oJGiR9mg5Kof4Q4AMDOH2OOfIRXubSHoN67hS4yx51eSfrnsAr2b0Xjy sb8GNm4w7xYAU483IYh5uBarOXlJLrITDyMzfj+KHqrXOYLYEJat34Ctx9swde7KY9tRRaH85Zdf AgA6d+6MrKwseHh44LXXXkPnzp3rLDhd0hvQA9KrSRrHKev59uYiuREjTeOMn6IfFAKRU3MehsMY q5RUcgvy/IfQt2wBfQsn1XRSKlB4Mxo5sREovXdFbZ0mLbvDwmcMmrTswUO2WI2RUoG8u+eReX0f cm5Hg5TqNyBo2qwDbD2GwtJ9APQM+SLyJ1U79OLbb78FABw7dgyLFi3C3bt3ceHCBa0HpmsiO2sY TBtdo9vDscZFsLEFDA2BUs2PFxeau0Dc3KWOo2KMNRTS7FQ8PDhfrQg2dusNm/6zUHTrDHIu/Ax5 TtrjFURimHi8CQufMTC0a6ODiFlDVfwoBZL4/chK+A2ywky1efpNbWHdbjBsPIbWm8dF10fVFspB QUF49OgR2rVrh8mTJ6Nr1651EVe9IHK0g8Gk92r1wBH28hIMDCHu9ToUJw5pnK/Xt/E9eZIxVjOK 0nzci5oMRb767SGLbp3Gndvq96cVGTSFWcfhMO/iBz1T+7oOlTVQ8tJ8PLp5FJnx+1H4IE5tniDS h4VrX9i2fxtmzbtDEPG349WptlDu168fLl26hMzMTMTGxgIABg0apPXA6hO+vRt7mt7AIUBJMRRn Tz++sb+BAfTeegfiDo1jeBJj7NnlXz1QoUhW+adI1jO1h3nX0TDr8C5EhiZ1GB1rqIiUyE+7gMz4 fci5dQJKufo3nsZ27WHrMRRWbQZBz4gvJn8W1RbK77zzDlq3bo3Y2FicOHECqampja5QZuxpglgM /X/7Qe+NN8tuAScWQ+TuAaHJy/VEIsbYi1WSdrnK+U3dX4f922F8gR6rkZLcu8iKPwBJwgFI8x+o zdNrYgXrdr6w8RgKY+vWOoqw4au2UB41ahQ6duyI3r17Y/To0Y3uwSOMVUUwt4C4k4+uw2CMNRCi au5Ba+jozUVyI0dKObKTjiP75lEo5cUwcXgFdl7DoW9sDQBQSIvw6NYxSK7vR/69S2rrCiIxzFv2 KRta0aIHRJxLz63aQnnbtm212nBGRgbCw8NhYWEBNzc3+Pv7q+YVFBRg5MiR2LJlC6ytrWu1fcYY Y6yhMWnXH/lX9lYyV4BJ2351Gg+rX5QKGZJ+m4Hc1D9U0/LunEPG39vRvNd0FNz/C9lJx6CUFaut 18SmTdnjpNu+Bf0mlnUd9kut2kK5tqKiohAYGIiOHTti4sSJ8PPzg1gsBhHhu+++Q4sWLbS1a8YY Y6xeatKyB0zaDURBwpEK8yx7joe+hbMOomL1xcO4X9SK5HKK0lyknPhKbZqekTms2r4FG4+haGrb rq5CbHS0VihLJBI4ODgAAMzMzJCfnw8LCwusXr0a77//PjZv3lzl+lFRUYiKilKbJpVWvKcxa5w4 P1hVOD9YZXSdG4IgwG7IQhg174z8uL2QFzyEvqULzLuMhEnb/nUWB9NM1/khid9f9QKCCOYuvWDj 8TYsWv0LIjEPh9U2gYio+sWe3dq1a9GjRw+88sormDhxItauXYucnBzMmjULzs7OOHfuHF5//XXM nj27xttMS0tDv379cPz4cTg786dupo7zg1WF80P7SC6DUpICQd8IgpVzg7mdJucGq0pd5sdfPw2s 8CjpJ7kOWgTrNnxDhbqktR7lESNGICwsDCYmJhgwYAAWLVqEkJAQbNiwAQAQGhqK8ePHa2v3jDHG 6ggRQfbnVkhPbQIKHwEARM3awHDITIhbddFxdIw1HMbWrZFXaaEswMThlTqNh2mxULaxscGyZcsq nR8WFqatXTPGGKtDsjMRkB5aoTZN+SARxZumosmkTRA78dNMGasJ+1f8kHf3vMZ5lq37w9C0WR1H xES6DoAxxljDRdJiSKM3ap6pkEH6v011GxBjDZhFqz5o/q9PIYjU+zHNmndHyzfm6Ciqxk1rPcqM McZebiQrheziPqAkv9JlFLcu1GFEjDV8zTr5w7rtm8i5fQoKWdl9lJvaezaYMf8vGy6UGWOM1Qgp FVDeT4Ti1nkobsVAkfI38NSjcp8miPlthrFnpW9sDVuvYboOg4ELZcYYY5UgIlB2GhRJ5yG/FQPF 7QtAce4zbUPP8w0tRccYY9rHhTJjjDEVZUEWFLdiy3qMb50H5TzQuJxgbg+xW3eI3XwAuRSle74B SKm+jKkN9Pt8WAdRM8aYdnChzBhjjRiVFkKRfAmK27FQJJ2HMiNJ84JNzCB27Qo9t24Qu3WHYN1c bcykYOkIWfRGKFIuAfqG0PPsD4N+EyGy4Kv0GWMNFxfKjDHWiJBCBuXdq2VDKW7FQHn3CqBUVFxQ zwBil04Qu/lA7NYdIse2EETiSrer59YNem7dQER80RFj7KXBhTJjjL3EiAjKjKSyoRRJ56FI+QuQ FlVcUBBB5OgBcetuELt1g7hFBwj6Rs+8Py6SGWMvEy6UGWPsJaN8dP/xnSluxYIKszUuJ9i4/DOU ohvErl0hNDGr40gZY6x+40KZMcYaOCrKgeL2BciTYqC4HQPKuqtxOcHEGuLWZRfgiV278fhhxhir BhfKjDHWwJC0GIrUv/+5O8V5KO/fAIgqLmjYFOJWXSB26wa91t0h2LbioRGMMfYMuFBmjLF6jhRy KO/FQ/FPj7Ei9TKgkFVcUKwHUfMOZcMpWneHyMkDgli/7gNmjLGXhNYK5YyMDISHh8PCwgJubm7w 9/cHAGzbtg2JiYkoLi7GoEGD8Prrr2srBMYYa5CICCRJKRtKces8FMkXgZICjcuKHNqWjTF26wZx y04QDJrUcbSMMfby0lqhHBUVhcDAQHTs2BETJ06En58fxGIxzM3NMX/+fOTk5ODrr7/mQpkx9tJS 5tyHMuM2hKaWZb27VQx7UOZlqh7yoUiKAeVnalxOsHQqK4pbd4Oeqw+EppbaCp8xxho9rRXKEokE Dg4OAAAzMzPk5+fDwsICvr6+KCoqQnh4OCZPnqyt3TPGmM5QSQFK9yyE/MoxAGVjh0V2bjAcvgBi 5/b/LJMPxe2LUNyKgfxWDCgzWfPGjC2g5+aj6jUWWTnX0VEwxhjTWqHs6OiIBw8ewN7eHnl5eTAz K7vt0K1bt7B27Vp88skncHJyqnT9qKgoREVFqU2TSqXaCpc1MJwfrCq6zo+SqM+hSPxDbZry4S0U b5gAva7vQJl2Dcq06xUe+QwA0DeCuGXnsvsZu3aDqJk7BJGojiJ/+ek6N1j9xvnBniYQabpU+vlJ JBKEhYXBxMQEXl5euHHjBmbNmoUhQ4agXbt2MDIygru7OyZMmFDjbaalpaFfv344fvw4nJ25V4Wp 4/xgVamr/FDcS0Dxf/1rvoJIDJGzZ9mdKdy6Q9TcG4IeX4BXl7jtYFXh/GjctNajbGNjg2XLllWY fuTIEW3tkjHGdE5xJ67aZUR2bqoeY3GrzhCMTOogMsYYY8+Kbw/HGGMvUHV3nRC5dYfx2B/qKBrG GGPPgwe+McbYC6TXrg+gZ1DpfP3OQ+owGsYYY8+DC2XGGHuBBGNzGPp+qnGe2L0H9LwH1nFEjDHG aouHXjDG2Aum3/09CNbNIftjK5T3EyGYWEGv05Cy6WJudhljrKHgFpsxxrRAr/Wr0Gv9qq7DYIwx 9hx46AVjjDHGGGMacKHMGGOMMcaYBlwoM8YYY4wxpgEXyowxxhhjjGnAhTJjjDHGGGMacKHMGGOM McaYBlwoM8YYY4wxpgEXyowxxhhjjGmgtQeOZGRkIDw8HBYWFnBzc4O/vz8A4OzZs9izZw8AwM/P D506ddJWCIwxxhhjjNWa1nqUo6KiEBgYiHnz5uHUqVNQKBQAgE2bNmHRokX46quvsH79em3tnjHG GGOMseeitR5liUQCBwcHAICZmRny8/NhYWEBIoJYLIZYLIZUKn2mbZYX2w8ePHjh8bL6o1mzZtDT e/bU5PxoHDg/WFVqkx+cG40H5werTGW5obVC2dHREQ8ePIC9vT3y8vJgZmYGADAyMoJcLodcLoeh oWGl60dFRSEqKkptWmFhIQCohnGwl9Px48fh7Oxc5TKcH40X5werSnX5wbnRuHF+sMpUlhsCEZE2 diiRSBAWFgYTExN4eXnhxo0bCAkJwV9//YWdO3dCLpdj7Nix8PT0rPE2S0pKcPXqVdja2kIsFmsj 7EpNnjwZa9eurdN96pIuj7e2PYacH3WH8+PZcH7UndrkB+dG3eL8qLnGlh/1MTe01qNsY2ODZcuW VZju4+MDHx+fWm3TyMgIXbt2fd7QasXAwKDaXqyXSUM8Xs6PutMQj5fzo+40tOPl3KhbDe2YOT/q Tn08Xr49HGOMMcYYYxpwocwYY4wxxpgGXCgzxhhjjDGmgXjBggULdB1EQ+Hl5aXrEOpUYzve59XY Xq/GdrzPq7G9Xo3teJ9HY3ytGuMx11Zje63q2/Fq7a4XjDHGGGOMNWQ89IIxxhhjjDENuFBmjDHG GGNMAy6UGWOMMcYY04ALZcYYY4wxxjTgQpkxxhhjjDENuFBmjDHGGGNMg5eqUM7JyUF0dHSd7zc3 NxczZsxAQEAA/Pz8cPz4cQBAQEAAiouLa73d2q4fExOD8PDwGsVYW6GhoUhKSsL69euRnp7+XNvS JV3lzKBBgxAYGIiAgAB8+OGHuHLlSqXLDh8+XO3/Z7F79254e3ur5dHMmTMRGhr67EFXYv78+Rqn l+dIQ9cQcuRFiomJwcCBAyGTyQAA6enpCAoKeuH7SUhIwI0bN174dnWpIeTKuXPnkJGRUe02T58+ jWPHjmk8ptWrV2Po0KH44IMPMGbMGNX7TVhYGKRSaYVt6ep10QZdHYtCocCyZcswcuRIBAYGIiQk BAUFBRqX1VQDrF69GqdOnarVfufMmYOxY8fCz88PW7duBVDWLsTGxla63p49e6rd9qhRo1TH8OOP P8LPz081b/To0c9U/yQkJGD79u01Xv5ZvFSFcmJiIs6fP1/n+50/fz78/PwQERGBDRs2YPny5cjL y4MgCM+13edZ/+l1K4vxeU2YMAFOTk7PvR1d0VXOmJqaYsuWLYiIiMCSJUuwYMECVHZL8/JzWdt8 cHR0xB9//AGgrNG7efNm7YKuxJdffvlCt1ffNIQcedHy8vLw008/qX5/3rZMk2PHjuH+/fsvfLu6 1BByZe/evTVq+3v37o3+/ftXekwzZ87E5s2bERkZidTUVNy+fRuhoaEwMDCosKyuXhdt0NWx/Pjj jzA1NUVUVBS2bNmCf/3rX4iMjKx0+Rf1N3v69GlYWVlh48aN2L59O/bt24fs7GzExMQgMTGx0vUi IiKq3XbXrl1x9epVAMCVK1dgbm6OoqIiSKVSiMViNGnSpMZxtmvXTq3QfpH0tLJVHYmMjMSVK1cw YMAAPHr0CBs2bAAABAUFoUePHli9ejUuXbqEnJwcTJs2DW3atMGcOXNgYGCAvLw8+Pr64vjx47Cy ssL333+v2u7OnTuxb98+1e+9e/fGhAkTAABSqRT37t2Dj48PAMDExATbtm2DiYmJqqH6+++/sWTJ EigUCowePRouLi7Yu3cv5s2bh4SEBGzduhXTp09HaGgoiouL4eHhgc8//1y1fnR0NDZu3IjS0lL0 7NkT06dPR0BAABwdHXHjxg2MGzcOQ4cOxdy5c5GamgoTExO0atVKFW9VMcbFxeG7776DTCZDixYt EBwcjPnz52PNmjXIycnBrFmzEB4ejs8//xwlJSWQyWT44YcfAABEhNDQUIwbNw56enqYP38+5HI5 3njjDYwbNw7jxo1D06ZN0b59ezx69AjXrl2DSCTC0qVLYWdnp600eCa6yJmn2drawtPTEwkJCZDJ ZGrnIywsrMLyT8fk7e2N4OBgKJVKeHl5VegtfuONN3Dy5En0798fMTEx8PHxQWFhIYCyD1BpaWl4 9OgRFixYgF9//RXvvfcevLy8EBYWhjfffBPZ2dkVXpc333wTtra2GD9+PFauXIlff/0V69atw9Gj RyEIglpvxvr161FUVAR/f/8q46yv6luONGnSROPfWsuWLXH58mUMGjQI3bp1q1EbExoairy8PDg4 OGDu3Lmq/Q0dOhTHjh3DO++8o5qWnp6O8PBwrFy5EjExMTh58iSmTp2K6dOnQy6Xw8jICH369EG/ fv0QHBwMfX19iMVifPjhh6rzXb7vTz75BLt27cKRI0fg4eGBmTNnNri80KS+58qAAQNw+vRp3Lt3 D1OnTsWyZcsgEomwbNkyfPXVVygsLISFhQXCw8Nx+PBhFBUV4fz586pj6ty5s2o/5e9PcrkcpaWl MDQ0REBAANatW4fvv/8e169fh0gkwpIlS9Rel2vXrmH//v0Qi8WYOXMmunTpgmHDhsHZ2RnJycmY O3cu3Nzc6m1boatzfPjwYezdu1f1+5AhQ1Q/L126FBcuXIC+vj6efNhybm4ugoKCIBKJIJfL4e3t jaysLI3tgKGhIRISEuDl5aXWFtjb2+PPP/9Ez5490bVrV0RGRkJPTw+RkZEoKChAnz59sHfvXtUx f/zxx7h//z5SUlLw888/o1evXhXaq3KdO3fGlStX0LVrVwCAj48PLly4ADMzM7zyyisAKr5HlZSU qPI2MDAQ//d//6f6OS4uDkFBQQgODq6Qy7t27YJIJMKkSZOwcuVKEBECAwMxePDg6k86vUTOnz9P 4eHhpFQqafjw4SSVSqm4uJhGjx5NCoWCtmzZQkRESUlJNG3aNEpLS6OhQ4eSUqmktWvX0vLly4mI aPTo0VRYWFijfWZkZNCkSZM0zgsICKDCwkLy9/ennJwcUigUNGbMGCopKaFRo0YREdHy5cvp7Nmz 9M0339Aff/xBREQLFy6kCxcuUEBAABUVFdHPP/9MUqmUFAoFvf3220RE1K9fP8rKyqLMzEwaNWoU Xb16lUJCQoiIKDIyksLDw2sU4759+ygrK4uIiEaOHEmFhYU0fvx4ys/Ppx07dtDOnTspLi6OLl68 SERES5YsoRMnTlBISAglJiaq/p86dSqlpKQQEdHHH39M6enpNGbMGIqPjyciohEjRlB+fj7FxcVR UlJSjV7buqCLnCEiGj58uNrvy5Ytoz///LPC+SgoKFAtO3z4cI0xnTx5kr799lsiItq7d6/adnft 2kWRkZH00UcfEVFZbv35558UEhJCubm5tHv3biIiOnXqFC1evJhiY2Np6dKlqmPS9LoQEb366quk UChUcT169IjGjBlDRESJiYl06NAhCgkJoWXLltH8+fOJiOjEiROVxlmf1acc+eOPPyr9W7ty5QpJ pVLy9fUlIqpRGxMSEkJHjx7VeLxnz55VHU9QUJDq//JlFi9eTFu2bKGdO3cSEdGcOXMoMjKSwsLC 6Ny5c0RE9NFHH1F0dLTGfa9atYqio6MbbF5o0hByJSQkhG7evEnnz5+nKVOmEBHRpk2baNu2bURE tG3bNtq4cSPt3r2bIiMjKSYmRu39hIho1apVNGTIEAoMDKQPPviAtm7dSkSP3/Oebu/LX5esrCzy 9/cnIqKsrCwaOXIkERF1796dSktL6e+//6aZM2dW2abpmq7O8bBhw1Q/BwcH05gxY2jy5Ml07do1 Cg4OVu1z0qRJFBMTQ4sXL1adRyKi6dOnV/q3GBISQr///jsREfn6+pJMJlPbd3R0NI0dO5ZeffVV 1Xkpf2/RdMxEj3Py6Ry8d++earu5ubk0bdo0io2NpR9//JEuX75MS5cupU2bNlF0dDTl5ORUeI96 Mm+f/nnx4sUac3nXrl30zTffEBHR4sWL6eTJk1RaWkoHDx6s0Wv/UvUol8vOzkZaWhrGjRsHIkJO Tg4UCgUkEglmzZoFsVgMpVIJAGjZsiUEQYCJiQns7e0BlH2NJZVKYWxsDKDsk175JzlBENQ+6Vla WkIikajt/8KFC2o9urdu3cK0adNUsWRmZsLHxweXLl3CxYsXERQUhJ9++gnXrl3DmjVrUFxcrPo0 BQBmZmaYNWsWTE1NVWN2zMzMYGVlBQAoLS1Famoq2rZtCwDw9vZWGzdcWYyurq6wsrLCV199BWNj Y2RlZUGpVGLgwIE4efIkTpw4gfDwcOTk5GDFihX45ZdfcPfuXXTq1KnCa56amoovvvgCRISCggLc u3cPgiCgefPmAIBPP/0Us2bNAgDMnj275iezjtRlzmjy4MED2NnZQalUVjgfTxKJRBVi6tOnDxIS EvDRRx+hXbt2GDp0aIWv3Tp06IDLly8jOzsbNjY2AAAjIyPExcXh7NmzKCkpQbNmzdClSxesXLkS ly9fRseOHTW+LlKpFA4ODhCJykZuERHu3r2Ldu3aAQDc3d3h7u6O6OhoXLp0Cc7OzgCAPn364MaN G1XGWZ/Vhxyxt7ev9G/N1dUV+vr6qq8rq2tjOnbsCABo0aKFxv29+uqriIqKUg3beRL905uYnJyM 9957D0BZuyOXy5GcnIwpU6YAALy8vEBESE5O1rhvoOHnhSb1OVeeVH7uU1JS8P777wMoO2c7duyA paUlAFQ6hGPmzJl47bXXKkwXBKHS9j4tLU3VTlhZWUEulwMAnJycYGBgABsbG0il0hq1abpW1+f4 yeP/7rvvAJRdt5KamooOHToAANzc3JCZmalaLjU1Fa+++ioAwNPTs8q/RTc3NwCAtbU1ZDIZ9PTK ysObN2+iY8eOeO2111BUVITp06fjzJkzqn1oek960tM5mJ6eDgcHBwBldUxxcTFiY2PRo0cPeHp6 4scff8SDBw8wYsQIGBgYVHiPAtTbrKfbr9TUVFWbVJ7LnTp1Ui03YcIErFy5Eps2bVL7xqwqL1Wh LAgCiAiWlpZwdXXF5s2boVQqsWHDBiQlJSE5ORkrV67EiRMn8Ouvv9Z4uyNGjMCIESM0ztPX14eL iwsuXryILl26IDc3F19++SW2bNmiamDc3d2xbt06GBkZ4aeffoKdnR0GDx6M7777Dm3atIEgCHBx ccHbb7+NDh064NChQ2jdujWAskZqxYoVOHr0KCQSCU6cOKE61ic1b95cNe/pC2SqirH8azGxWAxf X18QEQYOHIjZs2fDwMAApqamWLlyJYYMGYK+ffsiKChIY8PZokULLFiwALa2tvjll1/g4uICIoJI JIJUKsW5c+fwww8/4OzZs9i+fXu9KZZ1kTOA+ptPRkYGbt++DTc3N8yYMUN1PgYPHgwiUi1LREhI SFCLaefOnYiNjYWHhwcmT56Mzz77DElJSXB3d1fbX79+/bB69WrV8BsA+N///gdDQ0PMmzcPERER uHv3LgRBgKenJ9asWYOgoCCNr4uBgUGF/HN0dFRduJeQkIBjx44BABYsWIBVq1YhNjYWCoWi2jjr o/qWI5X9rZWfk/L1atLGnDlzRvWBR5OQkBCMGjUK3t7eMDQ0RFZWFgCoxrm3aNEC165dg4eHB65d u3odRUMAACAASURBVIa2bduiefPmuHbtGnr06IHr16+jS5cuFfbt7u6O5ORkKJXKGuVvQ9EQcgWA qpgpzxkXFxfExcWhffv2iIuLg7Ozs2qb5cdUE0QEhUJRob1/4403QERwcnJSvT9lZ2dr3C4R1euc 0NU57tu3LzZu3IixY8cCKBvSKRKJ4OLiompvk5KSVB1oQFldcPXqVXh4eCAxMRFt2rSptB14uv0o 9+effyI7OxvBwcEwNjaGk5MT9PX1Va9DfHy8xmMu386TORgVFYWWLVuqbd/JyQlnz57FxIkTIRaL YWhoCJlMBhMTExw7dqzCe1T5OXjyfDypslwuX+7gwYOYNGkSHBwc8O6772LYsGHVnpuXqlBu3rw5 zpw5gz59+iAwMBD+/v4oKSmBn58fXFxc8PDhQ/j5+aFZs2aqixlexKfUOXPmYM6cOVi+fDlKS0sx c+ZMWFpaQhAECIKAadOmYdy4cSgtLUXfvn1hYGCANm3aID09HZMmTQJQ9iln7ty5KCgogK2tLZYs WaKKr0ePHhg2bBhMTU1hY2ODoqKiConi7e0NCwsL+Pv7w9bWFo6OjjWKcdCgQRg1ahTMzMxgZ2eH zMxMuLq6AgAGDhwIoKzH55tvvsH69ethbGys6p1+8iKz4OBgzJw5EyUlJWjbti3ee+891XwDAwPI ZDIMHz4cxsbGmDNnznO/5i+KrnKmoKAAgYGBEAQBIpEICxcuBACN5+PJ1/npmPLz8+Hu7o6pU6di w4YNsLe3V/UMPMnb2xvx8fEIDQ1V3c3A29sbq1atwujRo2Fvb6/az+DBgzFjxgy0/3/27jwuqnr/ H/hrGGBYhmGQQVZFQMWFzMzlalfTKP3esrLl5oJwy9K0xeVaipXZYvnDG5lLqy03897uXC3rptbN UEm95V65ggKCICCDwsywDTPz+f2BTIwMAwIzA/J6Ph4+nDnr+8x5z8ybz3zO5wwYAKBu9JWGr8vV r4FEIkFgYCDGjBmDqVOnwt3dHStWrMDbb78NAFi0aBHmz5+P999/v9k4O6KOkiOvvvoqAGD+/PlN vtca7ru5z5g33nij2RiCg4MxdepUHD9+HCqVCiEhIUhISEB0dDT8/Pzw4IMPYsGCBdi2bRuMRiMG DhyIxx57DM8++yw++OADVFZWQiqVYtasWXj++eet9t2vXz+sXr0aH3/8cafMC1s6eq489NBDiIuL w9KlS7Fw4ULL+g899BCeffZZfPPNN+jWrRtSU1Oxbdu2Rsc0cuRIu3FIJBJIpdJGn/dKpdKyjfHj x2PKlCkwmUyW/rRX529LPtNcxVXneM6cOVizZg0SEhJgNpvh5+eHV199Ff369UNISAimTp0KAFi5 ciUKCwshkUgwZcoUzJ07F9u2bbP8QWzrvdjQ1bFOnToVy5Ytw/333w9PT0/cfPPNGDFiBI4fP44l S5ZgxIgRjb6TAMDHxwcff/xxo9pg8uTJVtsfOnQozp8/D6lUCqDuc6u8vByA7e8oe6+lRCLBQw89 hGeeecZmLgNAbGws5syZAz8/P6t+3vZIREv/VCQiImrg8OHD8PX1Rb9+/bB06VLcdtttAOq+7MLD wzFjxgwkJyejb9++Lo6UiKh1rqsWZSIicp7Q0FD89a9/hZubG0JCQix9S+fNmwd3d3fExcWxSCai Ts2hLcq5ubmYP38+tmzZYpn2+eefIzMzE1VVVZgwYQLGjRvnqN0TEREREbWaw244otFosHnzZssV nfX8/f2xbNkyJCcnY+vWrde0TaPRiPz8fMuVskQNMT/IHuYHNYW5QfYwP7o2h/dRnjlzJtavX281 rbKyEq+++ipmzJjR5JWsarUaarXaaprBYMCZM2eQlpZmGXKKuibmB9nD/KCmMDfIHuYHXc3hhfJj jz1muXMNUDem8HvvvYf58+df862P8/PzER8fz2Qlm5gfZA/zg5rC3CB7mB9dm8O6XtSrH8pj+fLl MBgMmDNnDmpqarB69epGLc1ERERERB2Fw0e9qC+G6+8d/v333zt6l0REREREbebwFmUiIiIios6I hTIRERERkQ0slImIiIiIbGChTERERERkAwtlIiIiIiIbWCgTEREREdnAQpmIiIiIyAYWykRERERE NrBQJiIiIiKygYUyEREREZENLJSJiIiIiGxgoUxEREREZINDC+Xc3Fzcd999VtN++uknLF68GIsX L8bRo0cduXsiIiIiolZzd9SGNRoNNm/eDB8fH6vpn3zyCd59910YjUYsWLAA77zzjqNCICIiIiJq NYe1KKtUKixcuLBRoQwAUqkUMpkMBoPBUbsnIiIiImoTh7Uo1xNCWD2XyWQwGo0wGo2QyWRNrqdW q6FWq62msbCmeswPsof5QU1hbpA9zA/XqDSU47fzO6CvKUWwIgb9w26Fu5uHq8MCAEjE1ZVsO5s5 cybWr1+P5cuXIzk5GUePHsXmzZthNBoxY8YMDBw4sMXbys/PR3x8PNLS0hAREeHAqKkzYn6QPcwP agpzg+xhfjjWb/k7sOngMtSaqi3TAnzC8Mgf16C7ItqFkdVxeIvy+vXrAQAvvPACAGDYsGEYNmyY o3dLRERERB3YRW0O/rX/OZiFyWr65coL+Pu+eVg4YQukbg4vVe3i8HBERERE5HQ/Z21qVCTXu1RR gIyifU6OqDHXlulEREREdN2rNVWjqDwLhWUZuFCegQuXM3D+8nG765TocgDc6pwAm8BCmYiIiIja TUVNWV1BfKUoLizLRInuXJOtx01ReHd3UIQtx0KZiIiIiK6ZEAKXKgpQWJ6BC2WZuFB2GoVlmSiv Kra7nrubJ0L8e0PuFYjThXtsLuPt4YeBYeMcEfY1YaFMRERERHYZzbW4qM2uayUuy7jSYpyJGqPe 7no+nv4I9e+LMGU/hCn7IlQZiyC/XpaL9H44+T5+OPm+1TruUhmmjlgBT3dvhx1PS7FQJiIiIiKL 6lrdlRbiDEsXiovabJiE0e563XzDEepfVwyHXfnn7x0MiUTS5Dq3D3gcsSG34NC5/0BXXYoQRQyG R98HpU9oex9Wq7BQJiIiIuqChBAoryq+UhBf6TpRnolLFQV213OTuCNYEW1VEIf694W3p1+r4ujR LQ49usW1al1HY6FMREREdJ0zmY3Q6HJxoew0LpRlWvoVVxrK7K4nc5dbukyEKfsi1D8WwYpouEs9 nRS5a7FQJiIiIupgdNWlMBiroPQJueabbtQYK1FUdubKiBN1XSeKys/CaLZ/O25/72CEKvsizD8W YQGxCPWPRYBvGNwkXfe2GyyUiYiIiDqIgsunsfXXN5CjOQKgboi0cbGP4A8xD9ns66ur1jS6wK5U nwcB0eQ+JHBDkKJXXbcJ/1hLa7GvLMBhx9VZsVAmIiIi6gBKdLn4IH0maowVlmnaqov4+pcU1Bir MDB8bIP+xHXFsb6m1O42PaReV0adiK1rLVb2Q4h/DDykXo4+nOsCC2WyMJtqUXB6Cwozt6K2qgzy wD7oecM0BITd7OrQiIiIrnu7Mz6xKpIb+u74Gnx3fI3d9eWyblcurut3pSiORaC8B9wkUkeE2yWw UCYAgNlsxG/fPwNN3l7LtCpdAUrO7Ub/W19EeL97XRgdERHR9e9s8f4WLSeBBIHyHldaiWMtfYr9 vFQOjrDrcVihXFxcjJSUFCiVSsTExCAhIQEAsHfvXuzevRsGgwFDhgzBpEmTHBUCXYPirO+tiuSG MvatRHDUbXCXtW7YFyIiImqepJmL5m7pPQ2DIu5AiH9vyDx8nRRV1+awyxjVajWSkpLw4osvIj09 HSZT3f29Dx06hNOnTyMvLw+hoR1jMGkCis9+3+Q8s7EaJbm2bzFJRERE7aN/6Jgm5/nKAvCnG+Yi UnUji2QnclihrNFoLIWwQqGATqcDAIwaNQoff/wxVq9ejU8++cRRu6cWqtTm49zRT3D5wiG7yxkN 9m9RSURERG0zNvZhyGWBNuf9X9zTXWbs4o7EYV0vwsLCUFRUhODgYGi1WigUCgDA2rVr8emnn0Iu l0OIpocuUavVUKvVVtMMBvvj/1HLVOuLUJy1A8VZO6AtOdGidfyDb3BwVNeG+UH2MD+oKcwNssfV +eHvE4wnbvs7/nt8HY4X7ITJXItwZT+M6/8o4sLjnRYH/U4i7FWrbaDRaLBixQrI5XLExcUhIyMD ycnJ2Lp1K3bv3g1vb2/cc889GDlyZIu3mZ+fj/j4eKSlpSEiIsIRYV+3aipKUJxdVxyXF//WaL6X XxhqKi5CmBvfx71bxB8w5K63nRFmmzA/yB7mBzWFuUH2uCo/TGYjzMLIYdxczGEtyiqVCqmpqY2m T5o0iRfwOYmh6hKKs39AcdYOlBUeBa4afNzLLwzBMXcgOGY8/AJjUV58DCd2vYgq7XnLMkG9xmLA 2JecGzgREVEXJ3Vzh5SDk7kcz8B1xlBdhpKcnSjO2oFLFw4Bwmw1X+YbjOCY2xEcMx6KoIFWd/lR hgzCqClforz4GAxVlyAP7AMfBVtXiIiIqGtioXwdqK3RoeTcrrriuGA/hNlkNd/TJxDB0XXFsX/w ILvDz0gkblCG3OjokImIiIg6vGYL5dWrV2PevHmW5ytWrMCSJUscGhQ1z2ioQEluOoqzdqD0/E8Q 5lqr+R5eAegefRuCY8YjIOQmSNx4Vx4iIiKia9FkofzVV1/hs88+Q05ODvbs+X0M3cjISKcERo2Z aqtQkrsHxdk7UJq3D2ZTjdV8D5k/gqLGITjmDgSEDYWbG38wICIiImqtJiup+ovuvvvuOwwdOhQq lQpnzpxBnz59nBlfl2cyVqM0738ozvoeJXl7YDZWW82Xevqie69xCI4Zj27hw+Em9XBRpERERETX l2abHNPT01FWVoYpU6Zg+/btKC0txSuvvOKM2Loss8mA0vM/1xXHuekw1VZazZd6+CAocgyCY8Yj sMdIuHEAciIiIqJ212yhnJ2djRUrVgAA5s2bh8TERIcH1RWZTbW4VHCwrjg+t6vRnfDc3GVQ9RyN 4JjxUPW8BVJ3jqtIRERE5EjNFsr+/v7YtGkT4uLicOrUKcjlcmfE1SWYzUaUXTiC4qzvcfHcTtRW l1vNd5N6IrDHqLriOHI03D18XBQpERERUdfTbKGcmpqKL774Aps2bUJERAT+9re/OSOu65YQZpQV /lJXHOekwVB1yWq+xM0dgRF/QHDMeAT1uhXunvzDhIiIOi8hBE7mbMUvmZ+jVJsDX69ADIy+F0P7 J8FdKnN1eER2NVso19bWorq6Gnq9HpWVlTCbzc2tQlcRQqC8+FhdcZz9A2oqS6zmSyRSBIQPQ3DM eHSPGgcPmcJFkRIREbWvfb+tw8GTn1ieaysu4Kdj76Lg4hHcN3YtR2iiDq3Z7Jw7dy6mTp2KCRMm 4OTJk1iwYAE++ugjZ8TWqQkhoC05iYtZO1CcvQPV+iLrBSRuCAgdcqU4vg2e3gGuCZSIiMhByvUF OHjy7zbn5RXvx5n8nYjtOd65QRFdg2YLZYlEgrvuugsAEBUVhU2bNjk8qM5KCAF9aSaKs75HcfYO VGkLGi2jDBlcVxxHx0Pmo3JBlERERM5x5nwaANHk/LPn01goU4fWbKHs5eWFxx9/HIMGDUJmZiZ0 Oh1WrlwJAFi0aJHDA3Q1Q9VlaHL3wGSqRkDoEMi79W60jP5SVl1xnLUDleW5jeYruschOGY8gqNv h5c82BlhExERuUS1QYtzF/Yhu+BHnM3fZXdZk6nW7nwiV2u2UJ45c6bl8bBhwyyPs7Ky7K5XXFyM lJQUKJVKxMTEICEhAQCwZ88epKWlwWQyYezYsYiPj29t7A6X++tnOHvgbavbQwdF3Ya4ca+guuKi pTiuuNz4tfBT9a8rjmNuh7dfmDPDJiIicqrLujxkF/yI7IIfUVByFEKYWrReRPchDo6MqG2aLZSH Dx9uc/q6deswderUJtdTq9VISkrC4MGDMWvWLEyZMgVSqRSbNm1CdHQ0iouLMXDgwNZH7mAXs3fi zM9vNZpekrMTey4chrGmvNE8ebc+V4rjO+Dj38MZYRI5lRACVRVFMJuN8PULh0Ti5uqQiMgFzGYj Lmh+Q3bBj8i58CMuac81WsbD3Rs9Q/6AMt15lJafbTTfzycEA6PvdUK0RK3X6ktNhWi6zxEAaDQa hIaGAgAUCgV0Oh2USiVOnDiBN954A8XFxVi1ahVSUlJsrq9Wq6FWq62mGQyG1oZ7zXKPbWxyXsMi 2VcZZSmOfQOinBEawfX50RWVFB7CsQNvorz0NADARx6O/jc9jp59Jro4ssaYH9QU5kbr1dTqkVv4 05XieC+qDTYajHyCER02BjHhYxARPBTuUhkMtZXYfXglTp3bDrMwAgB6Bo/A7cNfgMzTz9mHYRfz g67W6kJZIpHYnR8WFoaioiIEBwdDq9VCoagb8iw8PByenp5QKpV2tzF58mRMnjzZalp+fr7Tumro Sxv/9dtQaN+7EDkoEb7dejf7WlD7c3V+dDWXLv6Gff99AsJstEyr1Bfg8J4XIWBGZJ97XBhdY8wP agpz49qU6y8g+0Jdl4r8i4dgbvAZUC+42wBEh49BdPitCFL2bfSd6Onhg/F/eAmjb5qPMt15+HoH QuHbMbskMj/oag4bvPDBBx/EihUrIJfLcccdd+D1119HcnIypk+fjkWLFsFkMmHOnDmO2n2beXor UVVb0eT8Xjc9Cl9lpBMjInKd07+styqSGzp15F30iLmTY6ESXQeEMKOo9Lilv7HGRpcJqVSGnsHD 64rjsDGQ+wS1aNveMiW8Zcr2DpnIoVr9zRYQYH/cX5VKhdTU1EbTx48fj/HjO/5QMKF9JiL78Ps2 5/l3v4FFMl23jLWV0JfnQleeC702F/rycyjO39fk8lUVxdBr86BQRjsxSiJqL7XGKuQW/VzXpaJg DyprLjVaxsdLhejw0YgOH4OewcPh4e7tgkiJnK/ZQnn//v3YvHmzVR+d1atXY/Xq1Q4NzNUib0zE pYIDKCs6ajXdwysA/W99wUVREbUPs9mISn0h9OV1hbBemwdd+Tnoy3NRfdWdI1tCIpE6IEoichRd ZTGyC/Yg58KPyCs6AJO5cT/cIGVfS5eK4G79efEudUnNFsrLly/H8uXLoVJ1rZtjSD28MWTiOyg8 8y0uZqfBbKqGMvRmRAx4gDcKoU5BCAFDdRn02lxLEawvz4Neew4V2nyYzS0bv1TmrYIwG2GoKbM5 X+7fC3JFz/YMnYjamRACFy+fsnSpuHj5dKNlpG4eiOg+9EpxPLrD9iMmcqZmC+WoqCj0798fnp6e zoinQ3GTeiK8370I78fha6jjMhmrodeeryuEtVe6TFz5V2vQtmgbUncvyBWRkPv3hNy/F/z8Iy3P PTz9oC3LRvo3D8NYq7daTyJxww3DF/CCVqIOyGisRl7xQcvFeBVVjX8t8pYpERVW16UiMuQP8PTw dUGkRB1Xs4Vyfn4+xowZg/DwcAB1o11s3rzZ4YER0e+EMNf1BS6/0jqszavrMlGei0p9EezdIvZ3 EvjIw+qK4Ib/FJHw9u1u92dVhTIat078O04deQeFeekQwoTAkCHoP3gWgsJsj7VORM5XUaVBzoW9 yCpIR17RfhhN1Y2W6aaIRnT4GMSE34qQwDi4ubHrFFFTmi2Uv/zyS2fEQdRp1dZWQCJxg3s7XNxi qNFd6TOca+kqoSs/hwrteZhsfOHZ4ilTXmkZjoRc0Qty/57w8+8FX78ISN1lrY5NERCNEfFvQJhN EDDDzc2j1dsiovYhhICm7Iyl1bio9HijZdwk7gjvfhOiw8YgOnwMlH68IRZRSzVZKC9btgwvv/wy br/9diiV1sO5sEWZCCg6vwenjr6PMs1JABIEh4/EgKFPQxkYa3c9s6kWFbr8BqNKXLmgrjwPNdWN rza3xc3NA76KnpYiWG7pKhEJmZdjh1+SuEkhAVugiFzFaDKg4OJhZBWkI7vgR+gqixotI/PwQ1TY H+u6VISOglcHu7EHUWfRZKH88ssvAwCGDBmC0tJS9O/fH7feeiuGDOF92YkKzqXhwM5F+L3Lg0Bx wf+gKT6KWyf+HYqA3qip0lzpL1xXBOu0V7pK6C5ACFOL9uPtG2wpgOX+kVe6TfSCj28IJPy5lKjL qKq5jJwL+5BVkI7cwp9Qa6xstIzSr6el1Tgs6EZI+asPUZs12/Vi5cqVAIAffvgBr7/+Os6fP49D hw45PDCijkoIM04cXA1b/YJNxirs2f4YhDDDaOeGNQ25e/haFcFyRU/L/+4eHKuUOge9vhCnTv8L xRePwl3qhcjI29Cn9yS4u3u5OrQORwiBnAt7cDzrK+irLiLALxI39nkIYUE3Wi1zSZtjGaWisPQ3 CGG22o5E4oYw1Y2WIdy6KXo5+UiIrn/NFspz587F5cuX0a9fP8yePRtDhw51RlxEHZau/BwqdPlN zq816BpNk0jc4esXbnURXf3IEjLvQI4aQZ1aaekp/Pf72TDU/p77RcWHkJW9HRPueA8eHj4ujK7j +fHomziS8Q/L8+JLJ3E691uMHbIYKmW0pUtFub7x54ynuy8iQ0chOnw0osL+yDvdETlYs4VyfHw8 jhw5gpKSEhw8eBAAMGHCBIcHRtRhNTvAhASRfSc1GF2iF3z9wnjxG12XhBDY99OrVkVyPY3mOI6f 2ICbBs92QWQdU0HJL1ZFckO7j6TYnK7wDbPcLjqi+82QSvlZQuQszRbK9957L3r37o2DBw9i586d yM3NZaFMXZqffyS85aGo0hfanB/ScwyG/HGpk6Micg6jsRqVlRdRUVGEispilJaewqVLjW9eUS87 ezsL5QZOn9vegqUkCA2Mu9KlYgwC/XvzVyciF2m2UJ46dSoGDx6M0aNHY9q0aV3yxiNEDUncpBh4 81M4lP58o3luUhn6D57lgqiI2s5srkVFZQkqK4pQUVGMisriuoK4weOaJu7Q2JTqa1z+eldVU253 flTYaNwx/EX4egc6KSIisqfZQvnzzz9v1YaLi4uRkpICpVKJmJgYJCQkWObp9XpMnjwZGzZsQGAg Pwyo8+kR8ydIJFKcOvoe9OXnAACBwYMRN2w+lKr+rg2OyAaz2YSq6lJUVBShsokiuKqqFC27eU3L BQb2a9ftdXbdA2Jx5vyOJufHRd/LIpmoA2m2UG4ttVqNpKQkDB48GLNmzcKUKVMglUohhMCbb76J nj17OmrXRE4RET0e4VF3oLpKAzc3d8i8AlwdEnVRQghUV19GRWVd4VtXCF8pgq88rqzUQAjjNW9b KvWCr28wfH2C6/73DYGvTzB8Gjw+fGQNMjJtj68/cEBiWw/vuhIXMwmHTn2KGht9ugP8IhEVPtoF URFRUxxWKGs0GoSGhgIAFAoFdDodlEol1q1bh4ceegiffvqpo3ZN5DQSiQTePkGuDoM6GCEEcnK+ w4lTG3H58hnIZAHoHTMRg2549JpHgBBCwGDQWRW+lVcVwRUVF2E2G645Tjc3d/jUF8A+vxe+vr7B 8LnyWCbzb7Z/7LBhC1FbW4HsnG8t09zdvTH05vnoEcHCryEfr264b+w6bNuXDF3l79c5BCljMXH0 3zj2MVEH47BCOSwsDEVFRQgODoZWq4VCocClS5fw66+/orS0FEePHsWHH36IxYsX21xfrVZDrVZb TTMYrv2LgK5PzA+yx9X58duxj3D0l3csz6uqSnDs+CcoLDqI/5uwHu7S328lXltbabkwrq74LUJl ZcMiuBhGY9U1xyCRuMHbO8i6CG7w2Mc3GN5e3SCRuLX5eN2lMowZ/RoG3/g4ii/+AnepDOHho+DZ Ae8G5+rcAIBQ1Q2YcffXyCs+AH3lRQQoIhGmGswL9jqAjpAf1LFIhBDt2yHtCo1GgxUrVkAulyMu Lg4ZGRlITk6Gu3tdbb5kyRI888wz19RHOT8/H/Hx8UhLS0NERIQjwqZOjPlB9jgrPyqrNNi0+U9N 3n0xuPsQeHj4WIpjg41xt1vCyyvwSleIYPj6hDQqiL29VXBzc1hbyHWFnx1kD/Oja3PYp6hKpUJq amqT81esWOGoXRMRuUx+/l67tygvvnik2W3IPP2v9AFuUAQ3eOzj0x1SKUcgIiJyNDY3EBG1I7PJ /s+0Eokb/BW96gphm0VwMDx463Iiog6BhTIRUTsKCRlqd/7gG2fjxkGPOSkaIiJqi7ZfxUFERBZK ZTSietm+e6m3twqxfR9wckRERNRaLJSJiNrZLbe8hH6xkyFtMLpFSPBQ/N+E9fDieNtERJ0Gu14Q EbUzd6kMfxixGENuegJa3Xl4yQIgl4e6OiwiIrpGLJSJiBzE09MPqsABrg6DiIhaiV0viIiIiIhs YKFMRERERGQDC2UiIiIiIhtYKBMRERER2cBCmYiIiIjIBhbKREREREQ2sFAmIiIiIrLBYeMoFxcX IyUlBUqlEjExMUhISAAAfP7558jMzERVVRUmTJiAcePGOSoEIiIiIqJWc1iLslqtRlJSEl588UWk p6fDZDIBAPz9/bFs2TIkJydj69atjto9EREREVGbOKxQ1mg0CA2tu2WrQqGATqcDANx5552orKxE SkoKZs+e7ajdExERERG1icO6XoSFhaGoqAjBwcHQarVQKBQAgKysLLz33nuYP38+wsPDm1xfrVZD rVZbTTMYDI4KlzoZ5gfZw/ygpjA3yB7mB11NIoQQjtiwRqPBihUrIJfLERcXh4yMDCxatAgTJ05E v3794OXlhT59+mDmzJkt3mZ+fj7i4+ORlpaGiIgIR4RNnRjzg+xhflBTmBtkD/Oja3NYi7JKpUJq amqj6d9//72jdklERERE1G44PBwRERERkQ0slImIiIiIbGChTERERERkAwtlIiIiIiIbWCgTERER EdnAQpmIiIiIyAYWykRERERENrBQJiIiIiKygYUyEREREZENLJSJiIiIiGxgoUxEREREZAMLZuLP ZAAAIABJREFUZSIiIiIiG9wdteHi4mKkpKRAqVQiJiYGCQkJAICffvoJX331FQBgypQpuOmmmxwV AhERERFRqzmsRVmtViMpKQkvvvgi0tPTYTKZAACffPIJXn/9dbzyyitYv369o3ZPRERERNQmDmtR 1mg0CA0NBQAoFArodDoolUoIISCVSiGVSmEwGK5pm/XFdlFRUbvHSx1HSEgI3N2vPTWZH10D84Ps aU1+MDe6DuYHNaWp3HBYoRwWFoaioiIEBwdDq9VCoVAAALy8vGA0GmE0GiGTyZpcX61WQ61WW02r qKgAAEs3Dro+paWlISIiwu4yzI+ui/lB9jSXH8yNro35QU1pKjckQgjhiB1qNBqsWLECcrkccXFx yMjIQHJyMo4ePYrNmzfDaDRixowZGDhwYIu3WV1djePHjyMoKAhSqdQRYTdp9uzZeO+995y6T1dy 5fG2tsWQ+eE8zI9rw/xwntbkB3PDuZgfLdfV8qMj5obDWpRVKhVSU1MbTR82bBiGDRvWqm16eXlh 6NChbQ2tVTw9PZttxbqedMbjZX44T2c8XuaH83S242VuOFdnO2bmh/N0xOPl8HBERERERDawUCYi IiIisoGFMhERERGRDdKXXnrpJVcH0VnExcW5OgSn6mrH21Zd7fXqasfbVl3t9epqx9sWXfG16orH 3Fpd7bXqaMfrsFEviIiIiIg6M3a9ICIiIiKygYUyEREREZENLJSJiIiIiGxgoUxEREREZAMLZSIi IiIiG1goExERERHZcN0XymVlZdi9e7fT95uYmIiqqirL87lz5+LChQut3l5BQQEOHjzYqnUnTJiA pKQkJCUl4f7778e6detavO6WLVvwj3/8o9nlvvrqq1bF1tG4Kl+WLFmCs2fPNrtcfV6tWLECBoOh XfadmJiI6dOnIykpCVOnTsU333zTLtvtDFx1vh944IF22c60adPw0Ucftcu2WhvT9u3bMX36dCQm JmLBggWoqqrCgQMHkJKSgtOnT+Nf//pXu8TnSsyT37UmppZ+j7T0c7Ajc1Wu3HbbbXjrrbcsz3Nz c9GvX7821R0NrVu3Dunp6VbTtmzZgl9//bXZdT/++GNMnjwZiYmJePrpp3Hx4sVGyyxbtqxFcbji s+W6L5QzMzOxf/9+p+9XIpHYfX6tDhw4gMzMzFat6+fnhw0bNmDDhg348ssv8eOPP0Kv17cpnqt9 9tln7bo9V3FVvrRUfR4tWbIEnp6e7bbNDz/8EBs2bMCnn36KDz74oF222xl0lM+H1sjPz0dYWBh2 7drVDhG1LqaMjAx8/fXX2LBhAz777DMMHToU77zzjmV7/fr1w5QpU9olPldinvyuPWK6nrkqV/z9 /XH06FHL87S0NISFhTl0n/fddx9uvPFGu8t8/fXXyM/Ph1qtxmeffYZHHnnEZmPdyy+/3OL9Ovuz xd0pe3GhjRs34tixY7jjjjtw+fJlfPjhhwDqWnhHjhyJdevW4ciRIygrK8PTTz+Nvn374vnnn4en pye0Wi3uvPNOpKWloVu3bli1apVlu5s3b8Z//vMfy/PRo0dj5syZludCCDS8l0v947Nnz+LFF1+E RCLB0KFDsWDBAiQmJuKDDz6At7c3HnjgAXzxxRdYsGABNBoNvL298dZbb2Hjxo3Q6/UYM2YM1Go1 Dh06BA8PD7z00kvw8vLCc889B29vbxQWFiI1NRW9e/dutG8A0Ov1qKmpgaenJw4cOIDU1FRIJBLc fffdSEhIwN69e7F69WqYTCbMmTPHst6hQ4fw4YcfYu3atUhPT7e0TsydOxdarRY5OTlYvXo1YmJi sHHjRpjNZixcuBAjRoxor1PpFK7Kl3pbtmzB7t27odPpYDQasX79emRkZODll1+GSqVCSUkJhBCW nNm/fz8+/vhj1NTUYNSoUZg3bx4SExMRFhaGjIwMPProo7j77rsbxT1u3DjLPoUQMJvNAICKigrI ZDIAsLnOa6+9hl9//RUymQxr1qxBbm4u/va3v8FkMiEhIQF33303pkyZAl9fX9x5553Yt28fSkpK 4O3tjdWrV8Pb29sh5621XH2+G3rjjTes3tf+/v5YsGABzGYz4uLisGTJEqvlt2/fjvj4eKSnp+PU qVPo378/1q1bh/Pnz6OwsBD+/v5Yu3Yt9u7dizfffBMqlQqFhYX497//jYyMjEbnrZ5arcZXX30F qVSKpUuXIjAwsMk4vv32W0yePBlubnVtLlOnTkVNTQ2OHTsGoO4P/F27dmHcuHFYv349qqurIYTA mjVrkJ6ejh07dkCn08Hb2xvr1q2DTqfDkiVLUFVVhf79++O5557DkiVLoNVqERoairCwMPzwww8w m8149dVX0adPn1ae+WvDPGlbntiSl5eHl19+GbW1tfDy8sK7775rmbd+/XpUVlZi3rx5WLNmDfbv 3w+ZTIbXX38deXl5SE1NhZubG/7617/izTffhBAC48ePx4wZM5o/mQ7mqlxxc3NDaGgoCgsLERoa imPHjlnucHfu3DksW7YMRqMRt912Gx599FHMmjULYWFhOHnyJO68804cOXIEOTk5ePvtt3H48GGr 9+batWsBAJ9//jk++ugjyOVyrF69Gu+//z5uuOEG6HS6Jr/3v/rqK6SmplqeDxkyBEOGDAEAy3fF n/70J3z++edITU3F0qVLAdS1iD/66KM4ffo0CgoKoNfrYTab8fzzzwP4/bNl8eLFWLp0KXJzcyGX y7Fy5UqcOHECq1atghACSUlJuOuuu9p2UsV1bv/+/SIlJUWYzWbxwAMPCIPBIKqqqsS0adOEyWQS GzZsEEIIcfbsWfH000+L/Px8cffddwuz2Szee+898dZbbwkhhJg2bZqoqKho8X6nT58uEhISRGJi opg+fboYOXKkKCgoELNnzxbZ2dlCCCEWLFggjh8/LhITE0VlZaUQQogHHnhA6HQ6MX36dFFTUyP+ 97//iaKiIrFlyxaxceNGceLECbFgwQJLzI8//rjIz88XEydOFEIIsW3bNkvM9caPHy8SExPFxIkT xaRJk8Tu3buFEEJMnjxZXL58WZjNZjF9+nSh0WjE1KlThVarFTU1NeL9998XW7ZsEcuWLRMPP/yw qKqqsvk61scthBBPP/20yMjIEBqNRuzZs6dV58yVXJUvycnJ4syZM+LLL78UL7/8shBCiGXLlon/ /e9/Yvbs2eLChQuipqZGjB07VlRWVlpy5h//+IcwGAzCZDKJe+65RwghRHx8vCgtLRUlJSVi6tSp NuNuqGGuzpgxQxw8eFAYjcZG65w8eVI888wzQgghfv75Z3HgwAGRkJAgysrKhMlkEtOnTxfV1dXi tttuE1qt1mYedzSuOt/175d6tt7Xu3btEitXrhRCCPH111832sbkyZNFZWWl2LVrl3j99deFEEKs XbtWfPjhh0IIIR577DGRm5srpk+fLnQ6ndDpdGL48OGisrLS5nl74IEHRGlpqUhKShJCCFFSUiJm zZplN46lS5eKY8eONfm6Nvx/1qxZQgghtm7dKt59913x5ZdfipdeekkIIcT7778v/vOf/4jXXntN 7Nu3TwghxPLly8WhQ4dEcnKy2LFjhxCiLldLSkpETk6O+OWXX1r8ercV86RtefLll1+KjRs3Wk1L T08XZ8+eFULUfRdmZGSI5ORkkZqaKpYtWyaEEOLUqVNi4cKFQgghTp48KZ5//nmxf/9+8cQTTwgh hPjss88s292yZUuLX1dHclWu3H///eL7778XGzduFKWlpeKVV14Rc+fOFfn5+eLJJ58U586dE0II 8dRTT4mCggIxffp0cezYMVFcXCzGjRsnTCaT2Lx5s9i4caPN9+batWvF+++/L4So+7769ddfxdq1 a8WuXbvsfu/ff//9lsevvfaamD59uvjzn/8shBCW7wohrHM9OztbPProo6K2tlYIIYTZbBZPPfWU +O233yyv74EDB0RKSorYsWOHePPNN4UQQuzYsUO888474v/9v/8ndu3aJWpqasT27dtb/Bo25bpv Ua536dIl5Ofn49FHH4UQAmVlZTCZTNBoNFi0aBGkUqmlVa1Xr16QSCSQy+UIDg4GUNd9wWAwwMfH B0DdX3dff/01gLqfAa7+604ikWD9+vXw8vICAMybNw9CCGg0GkRFRQGou595bm6uVZxCCMjlckyb Ng1PPvkk/Pz88Pzzz1tahc+dO4dBgwYBAGJiYqDRaCCRSCzbVKlUOH78uNU267teaLVaPPzwwwgP DwcAmEwmKJVKAEDfvn2Rn58Pk8kEPz8/AMCsWbOwZcsWHD58GN7e3pBKpTZfR4PBYInv2Wefxdtv v42LFy8iKSmpbSfNhZydLw3FxMQAqDuXNTU1KC0tRWhoKACgT58+Vr8QKBQKLFq0CH5+fpY+8QqF At26dQMAGAwGuLm52Yy73tW5Wu/qdXJzczFw4EAAsLQYZGVl4emnn7a8RhcvXoS/v78lhxrm8Qsv vHDN58FZXHm+Advv6zFjxuD06dN45JFH0K9fP9x9992Wn72zs7ORn5+PuXPnwmQy4dy5c1i8eLFl feD3/KmtrYVcLgcAREVFQQhh87wBdT/Tnzt3DklJSRBCoLa21m4cwcHBKCoqsrRcGQwG/O9//7O8 Dg3VH9+AAQOQnp6OkJAQy8+2AwYMwOHDh5GTk4MTJ07g3XffRVVVFQYPHgwA6NmzJwAgOTkZy5cv R2VlJZ588slrOcXtgnnSujyxJTAwEG+//TZkMhlycnIsr9uRI0cQERFhif+3336zfJfUf1/V58MD DzyAdevW4S9/+QtuueWWFp5F53BFzfHHP/4RzzzzDLy9vTFu3Dhs2rQJQF3r7NKlSyGEgF6vx4UL FyCRSBAdHQ0AiIiIgJubG+RyObRaLXx8fBq9N6VSKWJjYwHUnYeamhrLfu197/v5+UGv10Mul+O5 554DADz44IMAYPVdUU+n02Hp0qVYtWoV3N3rStTU1FTceuutuOGGG3DgwAHLskII5OTkYOfOnTh6 9ChMJhMGDBiAOXPmYM2aNfjkk09w7733tv4kXnHdF8oSiQRCCAQEBCA6OhqffvopzGYzPvzwQ5w9 exY5OTlYs2YNdu7ciS+++KLF233wwQctJ9sW0UTXC5VKhezsbERHR+PYsWMYOnQoZDIZNBoNfH19 UVpaCo1Gg6KiIqxfvx6bNm3Cd999B19fXwghEBkZibS0NAB13TgCAgKs9tNULEBdAfXCCy9gyZIl 2LRpE6RSKcrKyqBQKHDq1CnMnj0bEokEer0eHh4eWLJkCcaMGWPpB/TBBx9gzpw5jV5HT09Pywfi 119/bemU/8gjj2Ds2LEtfk07Alfliz3dunVDbm4uwsLCkJ2dbYlRCIHVq1djx44d0Gg02Llzp+UY 6gkhcPr0abtxX52rAHDq1KlG60RERFguUtm9ezc0Gg369OmDDz74AF5eXvjoo4/QvXt3y/5LSkqs 8vjbb79FQkJCq14DR3Hl50NDtt7XBw8eRP/+/TF79mw8++yzOHv2rKWrwbZt25CcnIyJEycCAJYu XYo9e/ZYjunqY9Tr9ZBIJMjNzYVEIrF53oQQCA8Px4ABA/Duu++ioqICmzZtwoEDB5qMY8KECUhN TcW4ceMglUrx+eefo7i4GGPHjrUcY/3/GRkZAICTJ0+iZ8+eEEJYrrs4efIkIiMjodPpcM8992DQ oEH47rvv0Lt3b+zdu9fStWPbtm146623kJeXhzfeeANr1qxp8TlpC+ZJ2/LElrfffhsLFixATEwM Jk+ebDnWl156CWvXrsXBgwfRs2dP3HLLLVi2bBmKioqwb98+q9h37dqFP/3pT3j22Wcxbdo0JCQk wNfXt8WvvyO48jvE29sbEokEu3fvxptvvol///vfAOr+sHjppZcQFBSEf//734iMjIQQwuq7pJ6t 92tkZCTy8/Nt7lMIYfd7/95778Vbb71laSjJzs6GTqezvFZXb2vRokWYP38+goKCAADffPMNtFpt o2OvjzMyMhL33nsvHnvsMZw+fRoXLlzA9u3b8fjjjyM0NBSTJk3C/fffb/d1a851Xyj36NEDe/fu xZgxY5CUlISEhARUV1djypQpiIyMxMWLFzFlyhSEhIRAq9UCaJ+LFWx9CEkkEvz1r3/Fiy++CKPR iFtuuQWDBg3CQw89hCeffBJ9+vRBREQEVCoVTpw4gcmTJ8PX1xevv/46NBoNlixZghEjRiA0NBRT p04FAKxcubLZmBvOGzJkCCIjI/HNN99g4cKFmD17NkwmEx566CEEBQVh3rx5eOyxxwAAc+bMweXL lwHU9T2cMmUK7r33XiQmJlq9jkBdsq5YsQI33XQTJk+eDIVCgWnTprX5dXQ2V+VLUyQSCRYsWICF CxciICAACoXC8gEnkUgwcuRI3H///fDz84NKpUJlZaVVPBKJpMm4Gy5zNVvrxMXFwd/fH9OnT4dM JsOqVasQGRmJRx99FDU1NRg7dixkMplle7byuKNx1fnW6/V48MEHLedy8+bNCAkJsXpf+/j44Kmn nsKHH36I4OBgSwsgAPzwww9Wowjceeed2LRpk6WFqJ5EIsHcuXPxyCOPICgoCDKZDFKpFE8//bTN 8xYYGIhRo0YhISEBVVVVeOqpp9CnT58m4+jduzfGjx+PhIQESKVShISE4PXXX8evv/5qydH616ug oAAPP/wwpFIpVq1ahbS0NPzyyy/4y1/+AqVSiRkzZmDkyJF44YUXoNfrERQUhDfeeMPqeIKDgzFp 0iTI5XKntigzT9qWJwDw0UcfYcuWLQCAyZMn4/bbb8fcuXMREBAAb29vaDQay7L1xdK//vUv+Pr6 IjExEdXV1XjhhRcsLZkAEBsbi0WLFsHX1xcDBw50eZEMuP47ZPTo0Thw4ADc3d0t77/58+fjmWee QXV1NWJjY/HnP/+50ffE1Y+vfm++9957TS7fu3fvJr/377vvPpSXl1saSdzc3PDqq6/aPO7vvvsO v/32G9atWwez2YxRo0ZZ+kEnJiZCIpHgiSeesKwrkUhwxx134LnnnkNiYiKMRiNSUlLg5+eHOXPm wM/Pz/JHYltIRHPNkURE1Gn985//xJQpU1BVVYX77rsP33//vdNjOHDgAHbv3o1FixZZpm3ZsgWV lZUd7leGrqoj5Al1DHxvWrvuW5SJiLoymUyGBx98EFKp1CX9eqlzYJ4Q2ebQFuXc3FzMnz/f8nML UDe8SGZmJqqqqjBhwgSrYaqIiIiIiDoKh91wRKPRYPPmzY2ufvb398eyZcuQnJyMrVu3Omr3RERE RERt4rBCWaVSYeHChY0K5TvvvBOVlZVISUnB7Nmzr2mbRqMR+fn5MBqN7RkqXSeYH2QP84Oawtwg e5gfXZvD+yhf3bMjKysL7733HubPn28Zz9cWtVoNtVptNc1gMODMmTNIS0uzjLNIXRPzg+xhflBT mBtkD/ODrubwUS9mzpyJ9evXY/ny5Vi0aBEmTpyIfv36wcvLC3369Gn2dp0N5efnIz4+nslKNjE/ yB7mBzWFuUH2MD+6Noe3KK9fvx4ALINNc8gZIiIiIuoMHNZHmYiIiIioM2OhTERERERkAwtlIiIi IiIbWCgTEREREdnAQpmIiIiIyAYWykRERERENrBQJiIiIiKygYUyEREREZENLJSJiIiIiGxgoUxE REREZAMLZSIiIiIiG1goExERERHZwEKZiIiIiMgGhxbKubm5uO+++6ym/fTTT1i8eDEWL16Mo0eP OnL3RERERESt5u6oDWs0GmzevBk+Pj5W0z/55BO8++67MBqNWLBgAd555x1HhUBERERE1GoOa1FW qVRYuHBho0IZAKRSKWQyGQwGg6N2T0RERETUJg5rUa4nhLB6LpPJYDQaYTQaIZPJmlxPrVZDrVZb TWNhTfWYH2QP84Oawtwge5gfdDWJuLqSbWczZ87E+vXrsXz5ciQnJ+Po0aPYvHkzjEYjZsyYgYED B7Z4W/n5+YiPj0daWhoiIiIcGDV1RswPsof5QU1hbpA9zI+uzeEtyuvXrwcAvPDCCwCAYcOGYdiw YY7eLRERERFRm3B4OCIiIiIiG1goExERERHZwEKZiIiIiMgGFspERERERDawUCYiIiIisoGFMhER ERGRDSyUiYiIiIhsYKFMRERERGQDC2UiIiIiIhtYKBMRERER2cBCmYiIiIjIBhbKREREREQ2uDtq w8XFxUhJSYFSqURMTAwSEhIAAHv37sXu3bthMBgwZMgQTJo0yVEhEBERERG1msNalNVqNZKSkvDi iy8iPT0dJpMJAHDo0CGcPn0aeXl5CA0NddTuiYiIiIjaxGEtyhqNxlIIKxQK6HQ6KJVKjBo1Ck88 8QSqqqqwePFijBgxwlEhEBERERG1msMK5bCwMBQVFSE4OBharRYKhQIAsHbtWnz66aeQy+UQQjS5 vlqthlqttppmMBgcFS51MswPsof5QU1hbpA9zA+6mkTYq1bbQKPRYMWKFZDL5YiLi0NGRgaSk5Ox detW7N69G97e3rjnnnswcuTIFm8zPz8f8fHxSEtLQ0REhCPCpk6M+UH2MD+oKcwNsof50bU5rEVZ pVIhNTW10fRJkybxAj4iIiIi6vA4PBwRERERkQ0Oa1EmIqKupaymAsfL8uHl5oEbA3vCw41fMUTU ufFTjIiI2sRoNmHNyf9iU87PqDXXDQXaTSbHszdMxB3hN7g4OiKi1mu268Xq1autnq9YscJhwRAR Uefzzqkd+GfWPkuRDACXavR4/pAahzU5LoyMiKhtmmxR/uqrr/DZZ58hJycHe/bssUyPjIx0SmBE RNTx6Wur8e+cn23OM0Pg0zM/4mZVlJOjIiJqH00WyvWjU3z33XcYOnQoVCoVzpw5gz59+jgzPiIi 6kCEELhYrUVmeSEyyi/gQEkWqk21TS5/7HKeE6MjImpfzfZRTk9PR1lZGaZMmYLt27ejtLQUr7zy ijNiIyIiFzKaTcjTlyKj/AIytYXIKC9EZnkhygyVLd6Gj7vMgRESETlWs4Vydna2pV/yvHnzkJiY 6PCgiIjIuaqMBpzRFl1pKa5rLc7SFqPGbLS7XncvBXS11agy2b572fjwQY4Il4jIKZotlP39/bFp 0ybExcXh1KlTkMvlzoiLiDqgPH0R0ouPoNZsxHDVQAxURkMikbg6LLpGpdV6SwtxRvkFZJYXIk9f CoGmb9TqBgki5SrEKsPQVxGKvv6hiPUPRYDMF4c1OZj7098bFdVR8iA83GeMow+HiDo5naEGaQXZ KK2pQrQiAKNDIuHu1jFu9dFsoZyamoovvvgCmzZtQkREBP72t785Iy4i6kCEEHjzxD/wz5z/Wqa9 jU0YHTwYK4Y8BW/+vN4hmYUZ+RWXLF0m6v/X1Ojsrucl9UAfRQj6+v9eEPf2C4aXu6fN5W9WReHT W5/AxrN7cLT0HGRSD8SHDcTU6Fug8PR2xKER0XViZ0E2Xjq8G9Wm3//QDvfxw6pRf0IvP6ULI6vT bKFcW1uL6upq6PV6VFZWwmw2OyMuIupAvsjdaVUk19tT/AtWnfwnnhv0iAuiooZqTLXI0hY3aCku xJnyoia7RNQL8PRFrKUgDkOsfyh6yAMhlVxba05vRTBeGvJgWw6BiLqYXF0ZXji4E0ZhXVsWVOrw 15++w79vf8jlLcvNFspz587F1KlTMWHCBJw8eRILFizARx995IzYiKiD+Dzn+ybnfXN+D57uPxl+ Hj5OjKhrKzdUNuhLXNdKfE5fApOw35DRwzfQ0kLc1z8UsYpQqLz82H2GiFzii5yTjYrkevkVWvxU fB6jQ107LHGzhbJEIsFdd90FAIiKisKmTZscHhQRuZ7RbMLJsmzsLzmOc/oLTS5nMNeiqEoDP4+e ToyuaxBCoLCqDBllF6xaiouryu2u5+EmRW+/4AZdJ8LQRxECXw92kSGijsEkzDiqKbS7TI7ucscv lL28vPD4449j0KBByMzMhE6nw8qVKwEAixYtanK94uJipKSkQKlUIiYmBgkJCQCAPXv2IC0tDSaT CWPHjkV8fHw7HQoRtYUQAtn6AuwvOYGDmhM4XHoKFcbqZteTQIJuMn8nRNi57LxwAv/M2ocz2iIE yHwxscdNmB7zxyb7+RrNJmTrLjZqKdY3cw4UHt5WfYlj/UPRSx4EdzepIw6LiKhNzunKsDU3A9+e P4OSavtDTQZ5+TopqqY1WyjPnDnT8njYsGGWx1lZWXbXU6vVSEpKwuDBgzFr1ixMmTIFUqkUmzZt QnR0NIqLizFw4MA2hE5EbVVUVYoDmhM4UHICBzQnUFpju6VS4eELbW2FzXmjgwcjkIWylY1n9+Kt E99anlcYa/De6TQcKMnC26MeQY3JiDPaIqtRJ7J1F61uAW1LqLfS0m2ivjAO8Vay6wQRdWj6WgN2 5Gfhm9wMHL98sUXryD08MTasl2MDa4FmC+Xhw4fbnL5u3TpMnTq1yfU0Gg1CQ0MBAAqFAjqdDkql EidOnMAbb7yB4uJirFq1CikpKa0MnRwh49Jv2HV+K7SGy+il6IvbIyehm1eQq8OidqI1VOBQ6UlL cZxbUWRzuW6eCgwPGojhqrp/Sk8/zDvwBg6XnrZaLsKnO5JveNgJkXcel2r0ePuk7T7dR0rP4c7/ rsRlg+0/OupJJW6I9utuVRD3VYRyBAki6jTMQuBQSQG+yc3E7gs5qLmqIWBgQBDu6hmLCxVabDz7 m9U8Tzcplg+9Dd7uHs4M2aZmC+WmCNH0eJsAEBYWhqKiIgQHB0Or1UKhUAAAwsPD4enpCaXSfiuI Wq2GWq22mmYw2L96m9rms5Nr8eXZTyzPfypMw1dZn+L5EasxMPBmF0bWGPOjZWpMBvx66Qz2a47j oOYkTpXlwGxjrFwfqReGBPbDiKCBGKYaiN5+EY3en2//YTF2FR7CrqJDqDWbMFw1AHfBKFe6AAAg AElEQVT1+CN83Tte8ebK/NhblIFa0XTL8NVFsq+7zDIUW33XiSi/7pBJXf8FcT3iZwfZw/xou3y9 FlvzMrAtLxPFVdafd91k3rizRx/cFdkXMYpululjw6KwNS8DpdWViFF0w6Re/RHm6+fs0G2SiOYq 3iYkJSVhw4YNTc7XaDRYsWIF5HI54uLikJGRgeTkZOzcuRM//PADTCYT5syZg969e7d4n/n5+YiP j0daWhoiIiJaEzY14ZeLP+Pln5+wOU8pC8QHt2+Dh9R238qOgvlRd3HE6fJzlq4Uv1zKhMFc22g5 qUSKQQG9MVw1AMOD4jBQGQ0Pt1b/3dwpOCs/NuX8jJTfvmlyvr+HNx6IGmEZdSLcNwBu1zgUG7Uv fnaQPcyP5lUaa5FWkI1vcjPwS6n1L5XuEjeMCY3EXT37YmRwD5cP93atHPbNqFKpkJqa2mj6+PHj MX78eEftllrBLMzYmv2PJueX1ZTi8MW9+EPobU6MilpCCIG8iiLs15zAwZITOFh6Erpa2xdH9FH0 wHBVHIarBmBIYD/4uHs5Odqu4abAXnbnPxQ9Eo/340XMRNS5mYXAL6WF+CY3EzsLslFlsr4zZ6x/ ICZGxmJCRG8oZZ33+6bVhXJAQEB7xkFOYjDV4LwuC9nlGcgpz0CONhPnyjNRbbJ/5eml6pZ1vifH 01SX1fUxvtLPuLj6ks3lQr1VGB40ECNUAzFMNYAjUzhJb0UIxoUOwK7Ck43mKT198UAv29d9EBF1 BoWVOmzLy8S2vEwUVFjf5VPp6YX/69EbEyNj0dc/0EURtq9mC+X9+/dj8+bNVn10Vq9ejdWrVzs0 MGo7naG8QTGcgezyDOTrc2C203+yKeHyKAdESC2hr63CkdJTOKA5iQOa48jSFdhczt9DjmGqAXUX 4AUNRIRPd46G4CKvDvkz/nZsK7adP2oZTD8uoAdeGHwfVF4do98dEVFLVRuN2HUhB9/kZeBQifW4 +lKJBKOCe2BiZCz+GNITHtfZ0JTNFsrLly/H8uXLoVKpnBEPtYIQAiVVhXVFcXkGsrUZOFeegZIq 2yMa1HN380BPvxhE+/eD3MMfX2VtAGxc6BUhj8INqmGNN0AOUWs24tjls9hfcgIHNMdxoizb5h3X ZG6euCkw9kqL8UDE+vdkX9cOwsvdE0tvuh9PDZiAc/oSBHj6opcfR48hos5DCIFjl4rxTW4mfijI QoXR+nqXaL8A3B0Zi//r0RuBXtfvnVmbLZSjoqLQv39/eHp27Au5ugqjuRb5uhxkl2fgnDYDOeWZ yNFmoKJWZ3c9Xw8/RPnHIkoRi2j/WET5xyJc3gvubr9fWd/DLwrv/fYaahtc/BXiE4Elw1exAHMg szDjjPZ83cgUJSdx5NJpVJsaX2XtBgkGBsTUXYCnisOggN7w5MgIHVqAzBcBMtcPmE9E1FLFVXp8 m3cGW/Mykae3Hlvfz8MTEyLqulb0V6q6xK+WzRbK+fn5GDNmDMLDwwHU3dJ68+bNDg+MgMpaPc5p My3FcE55BvJ0WTDaGMWgoSDvUET51xXEvRSxiPLviyDv0GYT+rae92BI8B+xr+B7lBsuI0rRF8NC xlgV09Q+CiovXmkxPoGDmpMoM9j+QydKHmYZz/jmwH7w82DRRURE7avGZMSPhbn4JjcDBy4WWA0j 6gYJRgRHYGLPvhgTGgmZ9PoeIelqzR7tl19+6Yw4ujQhBC5Vl1iK4fp/RZX5dtdzk0jx/9m784Co yv1/4O9h2BmGAYcdQUEWE01NNBdMU/Nq2qYpStDN7drv3kxbFMpyqSsXE7vezCzNSuvqpKVWt8XE r6ZlakqZiuCC7CDDIjvDDOf3BzIyMgMKzoK8X//onPVz5nzmzIdnnvOc7pKe6OkShp4uIdoWY4mt tN2xyOzc8HBgVLvX70rUDRocLkzBieJzsBFZY5TXfejvFqL3D5LSunKcUJ7T3oSXW12kd5vu9q4Y LL9xA56Hg5ve5YiIiDpCEASklhXh68x07Mu5iIp63V8y/SUumOwfign+wfBw6LqNNAYL5WXLlmHF ihUYO3YsZDKZzjy2KLefRtAgrzLzRkFcno6Ma2koV5W2up692FGnGO7pEoruzoGwFduZKHJq7pqq Es8dewtnyy5rp316+TuM97kfKwfMR31DPVJK0nGsqPFBH2nlmXq3I7F2xCB5b+0T8HpI2m75JyIi ai9lbTW+z76AbzLTcblCt/ZwsrbBOL8gTPIPRV833hAOtFIor1ixAgAwcOBAFBcXo3fv3njggQcw cOBAkwVnCVSaOpwrTkF9Qx2CXftCZnfrLXx16hpcKb+gLYYzrqUhs+IiVJraVtdzs3fXFsONhXEI PJ382E/YgiSe2apTJDf5Ie9XnCm7hMKaEqj1jC5iY2WNe12DMcQ9HBHye9DbpSes77I7hImIyLLU N2hwJD8LX2el4WhhNjTNnjUnAjDI3ReTA0Iwyrsn7K27VteKtrT5bqxevRoAsH//fqxatQrZ2dn4 7bffjB6YJTic8z02n1mNclUZAEAsssaEnk/ir/csgvimp5iV1ZXgSrNRJzKupSG/MgsNaDlaQRMR RPCRBCDQJQw9pY2txT1cQm+rGCfTK62rwP68YwbnN+9WIYIIoS4BGHJ9yLZ7XUPgYM1fAYiIyPjS y5T4Oisd32dfwDVVnc48XydnTPIPxUT/YHg7cthKQ9oslBcsWIDS0lKEhYVh/vz5GDRokCniMrvT Rcfw9qlXITTr0K4R1Pjm8nbUqWvR32MoLl87jyvXb7QrqdXf57SJrdgePaS9rt9c13ijnb9zL9hb Oxj7UOgOu1pbone4tuae8B+NIe7hGCTvDZktL0BERGQaZXW1+D77Ar7OSseFa8U68xzE1hjjG4hJ AaEY0M2LXStuQZuF8pgxY3Dq1CkUFRXhxIkTAIDx48cbPTBz+/LiJzpFcnM/Zu3Gj1m7Da4rtZU1 3mAnDUGgSxh6uITAx8m/RSs0dU4e9m6wElmhwUCx7OvojlfvnWXiqIiIqKtSNzTgaGE2vs5Mw5GC LO2DjpoM6OaNyQEheNA3EI7WHMnqdrRZuT366KPo1asXTpw4gQMHDiAzM7NLFMoXSv+8peW8HP10 Rp0IdAmDq13XGFuwq3K1c8Y478H4Ie9XvfOnBDxo4oiIiKgrulRegm8y0/Fd9gWU1NXozPNykOBh /xA87B8CP0n7R8Pq6toslGfMmIH+/fsjMjISM2fO7DIPHnGwlqBaXWVw/oL+KzHEexQcbSQmjIos xeK+sciqKkTqtQyd6eN8hiA6cIKZoiIios6uvkGD77IuYH/uZdRo1Ojn5olpgX3g6dhYb1xT1eLH nEv4OjMdqWW63T7trMQY7dsTk/xDMcjdB1ZstOuwNgvl7du3t2vDhYWFSExMhEwmQ1BQEKKjo7Xz KisrMX36dGzduhXdunVr1/aNbYTvQ9h7aZveef7OvTCq+8NsNe7CZLbO+GjE6/ipIAUnis/CRmSN 0d6DMMAtlHlBRETtUqdRY+Ev3+OkMk877Y/iAnx5+Rz+dk8ETpcU4FD+FdQ36Hat6Ovmicn+IRjr FwSJTddo0DQVo3WaVSgUiI2NRf/+/TFv3jxERUVBLBZDEASsXbsW/v7+xtr1HTEleBZOFf6M7Erd IcDsxPb4W794FkMEGytrjPGJwBifCHOHQkREdwHFpTM6RXKTKk091v75i840d3tHTPQPwST/EAQ4 y1qsQ3eG0QplpVIJb29vAIBUKkVFRQVkMhnWr1+PadOm4ZNPPml1fYVCAYVCoTNNpVIZWPrOc7Z1 QULkR/jm8nYczdsPVUMd+nS7D48EPYXuzoEmi4P0M3d+kGVjfpAhzA1qjbnz47vsC63OtxZZYZRP D0wOCMVgD1+I+XwFoxMJgqB/aIcO2rhxI4YOHYp7770X8+bNw8aNG1FWVobFixfDz88Pv/76K0aP Ho0lS5bc8jZzcnIwZswYJCcnw8/PzxhhUyfG/KDWMD/IEOYGtcaU+fGXb7e1uCmvuX8NHosHfdlY Z0pGa1GeOnUqEhISIJFIMG7cOKxatQpxcXHYvHkzACA+Ph5z5swx1u6JiIiIOpUQl2749WqO3nlW EKGvm6eJIyKjFcpyuRxJSUkG5yckJBhr10RERESdzsxe/QwWyuO7B8HdwcnEERE7txARERFZgPs9 /bCk/wjYWYl1po/0DsCS/pFmiqpr46PiiIiIiCzElJ73YJxvEH4pzEK1uh73dvNCkNTN3GF1WSyU iYiIyKjyqq5hT+afyKgoRjd7J0z2D0cfVy9zh2WxpLZ2+Ev3YHOHQWChTEREREZ0pOAylhz/CqoG jXbaFxl/4NnewzEr9H4zRkbUNvZRJiIiIqOorK/D0t/+p1MkN3kv9WecKck3Q1REt46FMhERERnF gbwLqFIbfmDHV1lnTBgN0e1j1wsiIiK6Y6rVKqQU5+L41Uz8kJPa6rJFNZUmioqofVgoExERUbup GzQ4W1qA40VZOFGUidMl+dAIDbe0bg9njuZAlo2FMhEREd0yQRBwqaIYx69m4kRRFk4VZ6NaXd9i ORGAUJknsitL9Xa/sBZZ4Yke/UwQMVH7sVAmIiKiVhVUl+N4URaOFzUWxyV11XqX83dyRYSHPwbL /XGfe3e42DrgYrkSi45+iYKaCu1yDmIbrLhvArpLXE11CETtwkKZiIiIdFxT1eBkUTaOK7Nw4moW sqpK9S7nZueICHd/DHYPwGB3f3g5Slss00sqx5fjZuNQ/sXr4yhLMM4nBM629sY+DKIOY6FMRETU xdVq6vFHcZ62xfh8WSEEPcs5WttgYLfujcWxRwCCnLtBJBK1uX0bKzHG+obe+cCJjMxohXJhYSES ExMhk8kQFBSE6OhoAMD27duRnp6OmpoajB8/HqNHjzZWCERERKSHRmjA+bLCxu4UV7NwuiRX71jH YpEV+rl5I+J6i3EfVy9YW4nNEDGReRitUFYoFIiNjUX//v0xb948REVFQSwWw8XFBcuWLUNZWRne eOMNFspERERGJggCMitLtS3GJ5XZqKiv07tssNRd22I8oJsvHK1tTRwtkeUwWqGsVCrh7e0NAJBK paioqIBMJsPEiRNRXV2NxMREzJ8/31i7JyIi6tKUtZXaFuMTykxcNTBmsbeDFIM9GvsZD3L3h5ud o4kjJbJcRiuUfXx8UFBQAE9PT5SXl0Mqbezgf+nSJWzcuBELFy6Er6+vwfUVCgUUCoXONJXK8NN9 qGthflBrmB9kyN2cG5X1dTipzMaJoiwcL8pCRkWx3uVcbOwR4e6PCI/G7hS+ji631M+4K7ib84Pa RyQIgr7++h2mVCqRkJAAiUSC8PBwpKWlYfHixZg0aRLCwsJgb2+P4OBgzJ0795a3mZOTgzFjxiA5 ORl+fn7GCJs6MeYHtYb5QYZ01txQadT4szRf22J8rrQAGj1f6XZiawzo5qsdmSLYxQNWLIxvWWfN D7ozjNaiLJfLkZSU1GL6vn37jLVLIiKiu1aDIODCtavXxzPOwu/FOajVqFssZwUR+rh6aYdt6+vm DVsxB7kiag9+coiIiExIEAT8UpiBPZl/oqi2EgESNzzZsz/C3bxbLJtTVaZ9NPRvRdkoU9Xo3WZP ZzcMdg9AhLs/7pN3h8TGztiHQdQlsFAmIiIyof+c/QmfXvxN+/psaQG+yz6HuP7jMNq7l7aP8Ymi LORVX9O7DQ97ibbFOMLdH+4OElOFT9SlsFAmIiIykT+Kc3WK5CYCgITff0TC7z/qXU9ibYdB7tcf 9OHujwCJG2/AIzIBFspEREQm8l126i0tZ2Mlxr1uPo034Hn4I9TFE9ZWVkaOjohuxkKZiIjIRK4Z 6GPcpK+rN/7WexjudfOFvbWNiaIiIkP45ykREZGJhLh4tDr/qeAIDPHowSKZyEKwUCYiIjKRRwLC ITHwSOjuTjKM9Ao0cURE1BoWykRERCbSzd4J64ZNgaeDs870YKk7/jNsCqytxGaKjIj0YR9lIiIi E+rn5oM942bj2NVMFNZWoofEDQO6+XIUCyILxEKZiIjIxKytxBjObhZEFo9dL4iIiIiI9GChTERE RESkBwtlIiIiIiI9jNZHubCwEImJiZDJZAgKCkJ0dDQA4OjRo9izZw8AICoqCgMGDDBWCERERERE 7Wa0FmWFQoHY2Fi8/vrrOHToEDQaDQDgo48+wqpVq7By5Ups2rTJWLsnIiIiIuoQo7UoK5VKeHt7 AwCkUikqKiogk8kgCALEYjHEYjFUKtVtbbOp2C4oKLjj8ZLl8PLygrX17acm86NrYH5Qa9qTH8yN roP5QYYYyg2jFco+Pj4oKCiAp6cnysvLIZVKAQD29vZQq9VQq9Wws7MzuL5CoYBCodCZVlVVBQDa bhx0d0pOToafn1+ryzA/ui7mB7WmrfxgbnRtzA8yxFBuiARBEIyxQ6VSiYSEBEgkEoSHhyMtLQ1x cXFISUnBrl27oFarMWvWLPTp0+eWt1lbW4szZ87A3d0dYrFpn140f/58bNy40aT7NCdzHm97WwyZ H6bD/Lg9zA/TaU9+MDdMi/lx67paflhibhitRVkulyMpKanF9IiICERERLRrm/b29hg0aFBHQ2sX W1vbNlux7iad8XiZH6bTGY+X+WE6ne14mRum1dmOmflhOpZ4vBwejoiIiIhIDxbKRERERER6sFAm IiIiItJDvHz58uXmDqKzCA8PN3cIJtXVjrejutr71dWOt6O62vvV1Y63I7rie9UVj7m9utp7ZWnH a7RRL4iIiIiIOjN2vSAiIiIi0oOFMhERERGRHiyUiYiIiIj0YKFMRERERKQHC2UiIiIiIj1YKBMR ERER6cFCuZmysjIcPHjQ5Pt98MEH8e9//1v7OjMzE2FhYcjLy8MHH3yA3Nzc297m4cOHsX//fp1p U6ZMafV1W7799luoVKrbjsVSWeL53rRpE3JychATE4OampoO76uj28nNzcXQoUMRGxuLqKgorFy5 8pbXPX78OBITE9u97zvFEs9zez/Xt+vXX39FYWFhq8v88MMPiImJwYQJEzB+/HjExsbiq6++QkJC Qpuf9927d+Ozzz67kyHrWL9+PQ4dOmS07RtirpwZM2YMjh49qn3d0c9vSUkJFi1ahJiYGDz11FPY t29fi2WM+R43v37ExsbimWeeMZiP8fHxuHjxIjZt2mSSz4ax3Q059NtvvyE2Nlb7Ojc3F0888QQ0 Gk2r67V27W9+zSgtLcUTTzyBlJQUvcsaugYZ+7pzMxbKzaSnp+PYsWMm36+Li4tOoiQnJ8PHxwcA MG/ePPj6+t72NiMjIzF27FidaSKRqNXXbdm+fXubH5DOxBLP99y5c+Hn53fb58aQO7GdwYMHY+vW rdixYwcqKirw+++/m3T/HWWJ57m9n+vbtXfvXpSXl7e6zPjx47Ft2zb87W9/Q2xsLLZu3YpHHnkE 8fHxsLW1NXqMlshcOWNnZ4ekpCTtdbajn5/4+HjExsZi27Zt2LJlCxQKBc6fP38nQr1lTdePrVu3 Ijo6Gtu2bWt1+blz55rks2Fsd0MODRo0CN7e3vjhhx8AAKtXr8arr74KsVjc5rpt7beurg4LFizA Cy+8gAEDBuhdxlKuQdbmDsCSfPrpp/jzzz8xbtw4lJaWYvPmzQCABQsWYOjQoVi/fj1OnTqFsrIy PPfccwgJCcGrr74KW1tblJeXY+LEiUhOToabmxvefvtt7XZ37dqFr776Svs6MjISc+fO1b62srKC t7c38vPz4e3tjT///BPh4eEQBAHx8fGYPXs2qqursXbtWtTX18Pf3x8JCQmYN28efHx8cO7cOUyc OBGnTp1CRkYG3n33XZw8eRLV1dWIjo7W7ufmZ8s0vb5y5QqWLVsGtVqNBx98ELNnz8bBgwexZcsW 1NXVYejQoYiMjMT58+fxxhtvYNWqVUZ5/03NUs/3rFmzIAgCzp07h++++w5Lly7FM888g6effhpD hw7F888/j4SEBLzyyiuora1FfX09NmzYgISEBMyePRu9evVCTEwM3n//fQCN53nlypW45557MHXq VLz22mvIzMyERCLB6tWrYW1tjSVLlqC0tBSenp7417/+pXMhbMoTQRBQV1cHuVyO9evXo2/fvnjg gQe0OVpfX48VK1ZApVJhypQpCA4OBgBcvnwZy5cvx7vvvot33nkH586dg5WVFdasWQMPDw/jneDr LPk8b9myBXZ2djh//jzCw8OxdOlSzJ49Gz169MDvv/+OCRMmYM6cOUhOTtaJe8CAAXjuuedQW1sL Dw8PJCUl4fjx40hKSoJIJMLkyZMRGRmJw4cPa3+piIuLw7Vr11BRUYG1a9fCz89P5326+foQExOD Dz74AM8//7zB6wzQ2CK9b98+uLi4YM2aNaioqEB8fDxqamrQu3dvvPLKK4iPj0d5eTk8PDxQWFiI DRs2YOnSpejduzeio6Px17/+Fe+99x4WLVqEqqoqyGQybYuUIAiIiorCZ599BrFYjJiYGHz44YfY uHEjjh07Bjs7O6xatQqVlZV47bXXIAgCHnroIcyaNavT5YyDgwPGjRuHjz/+GLNnzzZ4jR48eDD2 7t2r99qwceNGAEBRURGsrKy0RYitrS3mzJmDr776Cqmpqfjyyy9hZWWFgQMHAgCKi4tbnLfTp0+3 +N7Rl5+LFi2CUqmEg4MD1q1bBwcHB715VVlZCXt7e9TW1upccxISErTLGrqePPnkky1y+MSJEzh4 8CAqKiqgVquxadMm7Nu3D5999hkaGhrw4osvYsiQIe3Og464G3IIAF5++WXMmTMHUqkUEokE9913 HwRBQFxcHHJzc2FnZ4d//etfyMjIQFJSEqysrPD0008DaLz2L1u2DBs2bICzs7N2mxqNBgsXLkRU VBRGjBgBoLEovvla2HQNOnnyJNatWweNRoNnn31Wu53ffvsNmzdvxjvvvIPFixcbzMGOYqHczFNP PYWDBw9iwIABePLJJ7UtqLNnz8aQIUPg4uKCLVu24NKlS1i3bh2WLFmCkpIS7N27Fx988AFKS0vx ySefIDo6GtXV1XB0dAQATJ06FVOnTm1132PGjMGBAwcwYcIEuLm5QalU6szPzMzE2rVr4ebmhqio KFRVVaGmpgZTp06Fh4cHoqKisH//fuzevRuHDx/W7ru5yspK7c8ogiDgypUrAIA1a9Zg5cqVCAgI wHPPPYe8vDzk5eXhww8/hFgsxuOPP46FCxeid+/eeO211+7AO20ZLPl8i0QihIWF4Z133oFarUZ5 eTlOnToFa2tr3H///cjJycHcuXMxcOBArFmzBidPnmyxvkgkgiAI2LhxI7y8vDB16lTs378fbm5u eOONN7B//35s27YNjo6OGDFiBJ588kl8/PHH+PbbbzF58mTttk6cOIHY2FiUlZXB2dkZnp6eLY5H EASsX78eb731Frp3747169dDJBLh6tWrWLZsGf7973/D2dkZKSkp+Oijj5CRkYGKigqTFMqWep6b Wlzuv/9+LF++HJMmTYJarYZKpcLjjz+OuLg4PPbYY5g9ezbee+89nbiXL18OqVSKjRs34v/+7/9Q WVmJtWvX4v3334eLiwtiY2MxYcIEREZGYvbs2SgoKMDkyZMxevRobN++HYcOHdL5I1qfpvxp6zoT GBiI5cuXY9OmTfjf//6H1NRU/PWvf8WwYcPwz3/+U5ubjz/+OMaOHYtnnnkGgiBAqVQiJSUFw4YN Q3BwMBQKBUaNGoWoqCjs2LEDCoVCG0tkZCSOHj2KgIAA+Pr64vLly8jKysJnn32G1NRUrF+/Hr17 98akSZMQHR2NPXv2tCtXmpgrZ0QiEWbNmoXp06dj8uTJ2hy5+Ro9YcIEXLx4Ue+1oUleXl6Lllkv Ly9cvXoVISEh2mJ4/fr1EAQB77//fovzlpeX1+J7p3l+Pvroo4iKioJSqcSHH36IkydPory8XKdI abp+iEQieHt749VXX4VCoWhxzWlO3/WksLBQJ4cPHjwIJycndOvWDevWrcPy5ctx6tQp/Pjjj1i5 ciW6deuG1NTUDuVBR9wNOQQAcrkcjz32GF577TV8+eWXAID9+/fDw8MDiYmJOHz4MN5//3089NBD kMvlePfdd3H8+PEW1/7mNm3aBD8/PxQVFelMb34trK+v116DNmzYoG1U+Pjjj+Hh4YELFy4gOTkZ GzZsQF1dXas52FEslPUoKSlBTk6O9q+xsrIyaDQaKJVKLF68GGKxGA0NDQCAHj16QCQSQSKRaAsI Z2dnqFQqbWLv2rULe/fuBdCYxDf/BSgSiTBixAi89NJLcHBwwOjRo7Fz506dmNzc3LBy5Uo4Ojqi uLhYu//AwEAAgJ+fH6ysrCCRSFBeXq63UHZ2dsbWrVu1r5s+bJmZmdqWmMrKSuTl5UEqlWLx4sVw dnbW9m+6W592bonnG2hskZTL5Th8+DAmT56MX3/9FWq1GlOnToWNjQ3WrVuHzz//HNnZ2S1+ump+ rlJSUhAREQEAyMjIwIEDB5CSkgKNRoN77rkHhYWFOHPmDL7++muoVCqMGzdOZ1uDBw/GunXrAAAb N27UKWCa70upVKJ79+4AgH/84x84fvw4Tpw4AQ8PD1hZNfbyeuGFF7B48WIAwJIlS27tBN0hlnae m963oKAgAI2f8ab+eIGBgbCxsYGDg4PeuHv06IH77rsPc+fOhY+PD4YNGwaNRgOZTAYACAkJQXZ2 tnZfUqkU+/btww8//IDi4mJERkbe1nvX2nXm3nvvBQD07t1b29p89uxZvPfee6ipqUH//v0BAP7+ /gCAfv364dChQ/D390dWVhZ++eUXjBw5EsnJyZg2bRoAIDw8HDt37oS7uztEIhEmTZqEzZs3o3v3 7pgwYQIuX76M06dPa//wl8lkmDJlCt555x08/fTTGD58+G0dnyGmzhkAsLGxwblMPDYAACAASURB VMKFC3Va1PVdo93d3fVeG5p069YNBQUFOtvOy8uDl5eXzvloou+8tfa9Y2NjA0dHR0gkEsycORN/ //vf4ezsjKVLl+pst/n1o/m+WrvmAC2vJ2VlZdocLikp0bZENn1+5HI5VCoVXn75Zbz77ru4evWq Tv9ac+nMOdRk3LhxSElJgVQqBdDYOt2vXz8AjZ/VTz75BCKRSCenbr72N/eXv/wFL7/8MqZMmYIH H3xQu17za2F9fb12ebVarS22582bh927d+PkyZNwcHCAWCyGvb19qznYUSyUm2n668XV1RWBgYH4 5JNP0NDQgM2bN+PixYvIyMjAf/7zHxw4cABffPHFLW/3VlqeHBwcIBKJcPDgQaxduxaff/65dp4g CHjrrbfw6aefQiwW4+GHH9Z+yTbF3LwwMlTQGpru7++P5cuXw93dHZ9//jkCAgIQHx+PH3/8EUql EgcOHNDZ193CUs83cONcjRgxAhs3bsSyZctw6tQpXLhwAYGBgfjnP/+JSZMmYdSoUViwYAEEQYCd nR2USiX8/Px0iqT3338f8+bNQ2ZmJvz9/fHoo49izpw5OH/+PPLy8pCZmYkhQ4ZgwoQJOHr0aIs+ Yc3PuYeHB8rLy7X7EgQBly5dgkgkgqurK3JycuDr64vnn38e0dHRePjhhzF48GC89dZbWL58OX79 9Vds2LABR48exY4dO0xSLFvyeW6KD9B9n5v373Nzc2sR95UrV+Do6IgtW7bg3//+N44dOwaxWIyy sjJIpVKkpqZi/vz5AICGhgbs2bMH4eHhiI6Oxr/+9a/b/hy3dp1JTU3F448/jjNnziAwMBDl5eV4 5JFH0K9fP3z//ffo1asXjhw5ov3CHDFiBNasWYM5c+ZAo9Hg66+/xtatW3Hx4kWcPn0a99xzD06f Pg0/Pz/U1dUBAAICAlBYWIj8/HzMnj0bqampGD58OJYtW4aCggL8/PPP2pb7l19+GTNnzkR0dDSc nJxu6zhvPl5T50zTezpy5EgoFAqkp6drC5Dm1+gePXpg+PDheq8NTfz8/FBVVYWUlBQMGDAANTU1 2Lx5M+Li4nDu3LkWfUgDAgJanLeXXnrJ4PdOU7xKpRIFBQXYtGkTdu7cie+++67VLn9N+2p+zbGx scHFixd1lrn5ejJw4MA2c1gQBOzduxfLli0DADzzzDMYNWpUa6fEaO6GHNK3XaDx/J0+fRrjxo3T flYFQdDJqebX/pu7a/bo0QO2traIi4tDfHw8Pv30U+171nxfTf9aWVmhsrISNjY2iI+Px8iRIxEV FQUA+OCDDzBt2rRWc7CjWCg30717dxw5cgQjR45EbGwsoqOjUVtbi6ioKAQEBODq1auIioqCl5eX 9gaZO3mzUmRkJI4fPw5ra2vtT+dN+xg/fjxmzJgBqVQKDw8PFBUV6ez75v/ri8tQrAsXLsRLL72E 2tpahIaGYtq0aRg6dCieeOIJODs7Qy6Xo6amBn379kVcXBz+85//3LFjNidLPd/N9zNixAi8+eab 6N27N/r27au9G3zkyJH45z//iU2bNsHR0RFKpVL785i/vz98fHy0Fy6RSISXX34Zb775Jj744AO8 8soriImJgVqtRmJiIoYMGYK4uDh89tlnsLW1RVJSkk6cTXc+i8ViWFtb4+2330ZxcTGef/55fP/9 93B1dQUALFq0CHFxcVCr1ZgyZYr2GEaNGoUdO3bg7NmzqK+vx5QpU+Do6IhXX331jr2XrbHU82zo 5lp902NiYnTi7t69OxITE/H555/DxcUFc+bMgZOTE+bPnw+NRoNp06bB3d0d4eHheO2117BixQq8 8MIL+PbbbyGTyWBjY3PL8bd1ncnMzERsbCzkcjnmzp2LiIgILF26FJWVlXB3d8eaNWt0tjdgwABc vnwZ9913H+rr65GVlQVbW1tMmzYNL7/8Mr7++mu4ubkhKSkJH3zwgXa9+++/H1euXIFYLEZ4eDi+ //57xMTEoLa2FkuXLoVEIsHixYvh5OSEPn36tLtIBsyXM823ER8fj0mTJgHQf402dG1obs2aNXj9 9ddRUlICQRDwzDPPIDQ0FOfOnWux33nz5uHVV1/VOW8PPfRQm987crkcZ8+exfTp0+Hk5NSiKNL3 vkybNk3vNaf5Z+CFF17QuZ6Eh4fjxRdf1MlhFxeXFvvq1asXpk+fDqlUipkzZ97O239H3S05pG+7 Y8eORXJyMqKjo2Fra4u3334b6enpLdZpuvY3/bF2s+HDh2PPnj3aQvnmfTVdY55//nnMmTMHAPDs s8+itLQUADBjxgxERUXh0UcfbTUHO0ok3E1NhEREREREdwiHhyMiIiIi0sOoXS8yMzOxcOFC7N69 Wztt+/btSE9PR01NDcaPH4/Ro0cbMwQiIiIionYxWouyUqnErl27Woy+4OLigmXLliEuLg7ffPPN bW1TrVYjJycHarX6ToZKdwnmB7WG+UGGMDeoNcyPrs3ofZTnzp2LTZs26Uyrrq7GG2+8gVmzZmkf SnAzhULRYhgqlUqlHTvv5sHyqWthflBrmB9kCHODWsP8oJsZvVCeM2eO9ok0AHDp0iVs3LgRCxcu vO3HVObk5GDMmDFMVtKL+UGtYX6QIcwNag3zo2sz+s18TcN8vPnmm1CpVHj22WdRV1eHdevWtWhp JiIiIiKyFEYfR7mpGG56Usq+ffuMvUsiIiIiog7j8HBERERERHqwUCYiIiIi0oOFMhERERGRHiyU iYiIiIj0YKFMRERERKQHC2UiIiIiIj1YKBMRERER6cFCmYiIiIhIDxbKRERERER6sFAmIiIiItKD hTIRERERkR4slImIiIiI9DBqoZyZmYnHH39cZ9rRo0exZMkSLFmyBCkpKcbcPRERERFRu1kba8NK pRK7du2Co6OjzvSPPvoI7733HtRqNRYtWoQNGzYYKwQiIiIionYzWouyXC7Hiy++2KJQBgCxWAw7 OzuoVCpj7Z6IiIiIqEOM1qLcRBAEndd2dnZQq9VQq9Wws7MzuJ5CoYBCodCZxsKamjA/qDXMDzKE uUGtYX7QzUTCzZXsHTZ37lxs2rQJb775JuLi4pCSkoJdu3ZBrVZj1qxZ6NOnzy1vKycnB2PGjEFy cjL8/PyMGDV1RswPag3zgwxhblBrmB9dm9FblDdt2gQAWLp0KQAgIiICERERxt4tEREREVGHcHg4 IiIiIiI9WCgTEREREenBQpmIiIiISA8WykREREREerBQJiIiIiLSg4UyEREREZEeLJSJiIiIiPRg oUxEREREpAcLZSIiIiIiPVgoExERERHpwUKZiIiIiEgPFspERERERHqwUCYiIiIi0sPaWBsuLCxE YmIiZDIZgoKCEB0dDQA4cuQIDh48CJVKhYEDB+Kxxx4zVghERERERO1mtBZlhUKB2NhYvP766zh0 6BA0Gg0A4LfffsP58+eRlZUFb29vY+2eiIiIiKhDjNairFQqtYWwVCpFRUUFZDIZhg0bhv/3//4f ampqsGTJEgwZMsRYIRARERERtZvRCmUfHx8UFBTA09MT5eXlkEqlAIB33nkHn3zyCSQSCQRBMLi+ QqGAQqHQmaZSqYwVLnUyzA9qDfODDGFuUGuYH3QzkdBatdoBSqUSCQkJkEgkCA8PR1paGuLi4vDN N9/g4MGDcHBwwCOPPIKhQ4fe8jZzcnIwZswYJCcnw8/PzxhhUyfG/KDWMD/IEOYGtYb50bUZrUVZ LpcjKSmpxfTHHnuMN/ARERERkcXj8HBERERERHqwUCYiIiIi0qPNQnndunU6rxMSEowWDBERERGR pTDYR3nPnj3Ytm0bMjIycPjwYe30gIAAkwRG5lFQXYV92VdQqqpDsFSGB/38YS82Wld2IiIiIotl sAJquunu+++/x6BBgyCXy3HhwgUEBwebMj4yoS8up2PNH7+hodlAKO+d+wPrho9GoFRmxsiIiIiI TK/NrheHDh3C/v37AQDffvstXn/9daMHRaZ3tkSJ1b+f0CmSAeBqTTUWH/0JGqHBTJERERERmUeb hfLly5cRFRUFAHj++eeRkZFh9KDI9L64fMHgvOyqCpy4WmDCaIiIiIjMr83Opy4uLti5cyfCw8OR mpoKiURiirjIRKrV9ThWmI9fCnNbXS67sgL3e5ooKCIiIiIL0GahnJSUhC+++AI7d+6En58f3nrr LVPERUZUWF2Fw/m5OFKQg9+KClHf0Ha3Ck8HJxNERkRERGQ52iyU6+vrUVtbi8rKSlRXV6PhFooq siwNgoDzpSU4XJCDI/m5SL9W2mIZa5EV1Ab6IXs4OGKYl4+xwyQiIiKyKG0WygsWLMCMGTMwfvx4 nDt3DosWLcKHH35oitioA2rVapwoKsDh/Fz8XJALZW1Ni2Vc7ewx3MsHI739EOHhhR0Xz+P9c6d1 lnG2sUXCkEhYW/HZNERERNS1tFkoi0QiPPzwwwCAnj17YufOnUYPitpHWVODIwW5OJKfg+NFBajT aFosEyR1wQgvP0T6+KGPazdYiUTaebPC+iLS2w/fZmWgrK4WvVxcMck/EC52dqY8DCIiIiKL0Gah bG9vj7/97W/o168f0tPTUVFRgdWrVwMAFi9ebPQAyTBBEHDhWikO5+ficH4OUstKWixjLbLCQHcP RHr7YYSXL3ycWr8ZM9jFFc/3dTVWyERERESdRpuF8ty5c7X/j4iI0P7/0qVLra5XWFiIxMREyGQy BAUFITo6GgBw+PBhJCcnQ6PRYNSoURgzZkx7Y++SVBoNThYVavsbF9ZUt1hGamuLYZ6NXSqGePpA YmNjhkiJiIiIOrc2C+XBgwfrnb5+/XrMmDHD4HoKhQKxsbHo378/5s2bh6ioKIjFYuzcuROBgYEo LCxEnz592h95F1JaV4ufC3JxOD8XxwrzUaNRt1gmQCLFCG9fRHr7oa+bnH2KySgEQUBmRSXUQgN6 ODszz4iI6K7WZqFsiHDTE9xuplQq4e3tDQCQSqWoqKiATCbD2bNnsWbNGhQWFuLtt99GYmKi3vUV CgUUCoXONJVK1d5wOxVBEJBRcU3bpeJMiRI3v9tikQj3dnPHCG8/RHr5wt9ZapZYzaUr54e5/FJQ gHWn/8SVikoAgNzeHrN7h+GJwJ5mjqwl5gcZwtyg1jA/6GbtLpRFzW4C08fHxwcFBQXw9PREeXk5 pNLGQs7X1xe2traQyWStbmP69OmYPn26zrScnJy7tqtGfYMGvyuL8FN+Y5eKvOrKFstIbGxwv6cP Rnr74n5PH7jYdt2b7LpafphbilKJF3/5VecR58raWiSm/A4AFlcsMz/IEOYGtYb5QTdrd6HclqlT pyIhIQESiQTjxo3DqlWrEBcXh6eeegqLFy+GRqPBs88+a6zddwrXVHU4WpCHw/k5OFqYjyp1fYtl fJ0kGOHli5Hefugv9+BP3WQWW1LP6xTJzX2Yeh6P9AhgbhIR0V2n3YWyq2vrIyPI5XIkJSW1mP7Q Qw/hoYceau9uO72sinIcLmjsUnG6uAiam4oPEYC+bvLGLhXefujpLG2z9Z7ImARBwMkipcH5ytpa ZFVWIlDatbr/EBHR3a/NQvnYsWPYtWuXTh+ddevWYd26dUYN7G6hbmjAnyVF2v7GWZUVLZZxEFtj iKc3Ir19MczTF2729maIlKilxiK5yGBrchMbtiYTUSuUNSp8nVGIjPIayO1tMLGHB3rJnMwdFlGb 2iyU33zzTbz55puQy+WmiOeuUFmvwq+F+Ticn4NfCvNQrudGAE8HR4zwbuxSMVDuCVux2AyREukn CAKOXb2KLalp+KO4uNVlg6RS+DnxC4+I9DteWIYlR86jVtOgnbY9PR8L7u2BGaE+ZoyMqG1tFso9 e/ZE7969YWtra4p4LE5lvQrHCvNRp9HgXrk7fJ2c9S6XV1WJw/k5OJyfi1PKwhZdKgDgHtduGOHl i0hvXwS7uLJLBVkcQRDwc0Ehtpw/j7MlpdrpNlZWEAFQNTToLG8tEmFhv77MZSLSq7peg6W/pOkU yU3+88cVDHCXIsyt9QdhEZlTm4VyTk4ORo4cCV9fXwCNo13s2rXL6IFZgi8vp+M/f6Zoxy0WAZjo H4i4AYMhthLhXElx4ygVBbm4XH6txfp2YjEGu3thxPWn4skdHEx8BES3pkEQcDgvHx+eT0NaWZl2 up1YjCd69sBTISGo0aixOfU8DuXmQS0IGOTujlm9Q9GvWzfzBU5EFu1gbjEq6jUG53+VUchCmSxa m4Xyl19+aYo4LM6R/Fwk/n5CZ5oA4H9Zl3G2RIlr9XUoratrsZ7c3gHDr7caR7h7wd7aaAOLEHVY gyDg/3LzsOX8eVy8Vq6d7iAWY2pQIGYGB8PN/sYwhCsiBgER+rZERNRSxrWWT49t7mo1xygmy2aw ilu2bBlWrFiBsWPHQiaT6czrCi3Kn104Z3DelcpyndchLq7a/sahMjdY8WdosnAaQcD+nBx8lJqG jIobN5g6Wltjeq8gRPUKgsyu647TTUQdc7GsCv9Ny8MPWUWtLtfdmTevk2UzWCivWLECADBw4EAU Fxejd+/eeOCBBzBw4ECTBWdO58tKWp3fx7UbJvoHYoS3L7wceSMTdQ7qhgbsy87BR+fTkFV546E2 zjY2iOoVhGm9giDtovcjEFHHCIKA44XX8N+0XBwvbNkd8WZWIuDRQE8TREbUfm32C1i9ejUAYP/+ /Vi1ahWys7Px22+/GT0wc3OxtUO1Wm1w/mv3DUVPqYsJIyJqv/qGBnyXmYWP09KRW1WlnS61tUF0 cDCmBgVCYmNjxgiJqLOq1zTgx2wl/puWh0vNulqIAET6uiHSxxXvnc5ESd2N71QbKxFeGxyMHlJH M0RMlqRBEPDDlWv4X0YZSms16OlihydD3HCvu2XkRpuF8oIFC1BaWoqwsDDMnz8fgwYNMkVcZveX 7j3wUdpZvfNCZW7o4cyHK5DlU2k0+CYzC1vT0pFffeMLzNXOFtHBwXgisCecWCATUTtUqNTYe7kQ igv5UNbc6GtsK7bCwz3cERXiA3/nxpvYx3aX40BOMa6U16CbvQ3G+cvhZs9fr7o6QRCw8tc87Mu8 8QtERnkdDmSXIy7CG48Etf5wO1Nos1AeM2YMTp06haKiIpw40Xhz2/jx440emLnFhPTBr4X5SL2p C4bExgavDBjC4bDIotVqNPgq4wq2pqejqKZWO72bvR1iQkLwWM8ecOCNpkTUDvlVtfj8Qj6+ulyI avWNYd9kdtaY2ssbTwR5wdVe9w9we2sxJvbwMHWoZOF+zqvUKZKbSzpZgAf8nOFiZ97vqjb3/uij j6JXr144ceIEDhw4gMzMzC5RKDvZ2GDjyHHYe+UiDuRmoU6jwQB3T0wLCoG3I4eyIctUo1Zj9+UM fHrhAoprb4zK4u5gj6dDQjC5Zw/Y8+E2RNQOaaWV+CwtDweyldA0e1RAd4k9ZoT6YEKAO+yteX2h 1mkaBBRU1yOrvA6b/7xqcLn6BgEHcyrwqJlbldsslGfMmIH+/fsjMjISM2fO7FIPHrG3tsb0XmGY 3ivM3KEQtaparcYXly7jswsXUFp34ydQL0cHPB0aikkB/nz6IxHdtgZBwK8FZfhvWi5OXtUd8ele uTNmhvpihI8rR3uiFsrq1MiuUCGzXIWsijpkV6iQVa5CTqUK9Q0tH8qmT6XK8BjcptJmobx9+/Z2 bbiwsBCJiYmQyWQICgpCdHS0dl5lZSWmT5+OrVu3ohsfVkDUbpX19dh56TK2X7iIa80ele7r5IS/ hoZgQoA/bKyszBghEXVGKk0Dfsgswvb0PGSU12inW4mAUb7dMDPUB3266X9SLXUddZoG5FSoGovg ChWyyusa/61QofwOFLm93cz/oDajdfxQKBSIjY1F//79MW/ePERFRUEsFkMQBKxduxb+/v7G2jXR Xa9cpYLi4iUoLl5CRX29drq/RIJnwkLxUHc/WLNAtgjqhgaIRSLe10CdwrW6euy+VIidF/NRUnvj 2mIvtsLknh6YHuIDXwnHPu5KGgQBRdVqZFXcKIKbCuKCqnrcStuwCICXkw38nW3hL7Vr/NfZFk7W Vnju/zJRo2m5lXvc7DHAw/wjXxitUFYqlfD29gYASKVSVFRUQCaTYf369Zg2bRo++eQTY+2a6K5V VleH7Rcu4vNLl3WGL+zp7IxneodirJ8fxCzIzE4QBHyVkYvt6Zm4UlEFiY01Hu7hgzn3BMHZlqOM kOXJrayFIj0PX2dcRa3mxg16bvY2eLKXNx4P8oSLHXP3blap0lwvhOuQVd7UStzYZaJWTyGrj7Ot Ffyd7RBwvSDufr0g9nO2hZ1Yf+PNv0cHYMXRXORV3fjD7D4PR6wY5mcRDQxGK5R9fHxQUFAAT09P lJeXQyqVoqSkBH/88QeKi4uRkpKCzZs3Y8mSJXrXVygUUCgUOtNUKj7qkhp1tfworq3Ffy9cxBeX LqNGc+PnrF4uUswKC8NoXx/2EWzG3Pnx/tmL+Dg1Q/u6sl4NxYUspBSV4oPRg3nDkxmZOzcszdni Cvw3LQ8Hc4vRvNtoD6kDZob44KEAd4MFzt3obs8PdYOA3MrGVuHsirrr/Ycb/19Se2tdJWysRPCT 2DYWwVJb+DtfbyGW2kLWjhEq+sodoXi4F34vqkZxrRpBLnYIklnOrxYiQRBu7c+E26RUKpGQkACJ RILw8HCkpaUhLi4O1teHpIqPj8dLL710W32Uc3JyMGbMGCQnJ8PPz88YYVMndjfmh7KmFp+mp+PL jCuoa1Ygh8pkmB0WikgfbxbIt8hU+XG1phaP/e8nGLpX5fl7QzEt2P+ua/kvrq3Dl5ey8YeyDHZi K4z288R4f+9O0Uf+brx2tKZBEHAkrxT/TcvFH8oKnXn3eUgxM9QX93vJeG25ztT5oW4QsD/rGg5k laNG3YC+ckc8HuwKd4dba9EXBAEltRpkXS+Es5t1mcirVOEWG4fh7mDdoqtEd2c7eDvZQGzVdXLD aC3KcrkcSUlJBucnJCQYa9dEnV5hdQ22padjb8YVqBpu/Azax80Vs8LCMNzL0yJ+kqKWjuYrDRbJ ALDujzSs+yMNNlYi2IvFsBeLYSe2gp31jf/bi8Wwt77xf7um6S2WsYJd821cX89efGO6jZXx+0df vlaJ/3foBMrqbvx0+nO+Et9eycPayIEcktBC1Ko1+C6zCDvS85BVcWN8dbEIeLC7HDNDfBDmxuFP zUmlacDiw9k4XnDjCaonr1bjy4slWDc6AKGuN25uq1E36IwmkdWsq0RVfYO+zbfgaG2lbQ32d7bT thJ3l9jB0cby/8g1BT5xgMiC5FVVYWtaOr7JzEJ9swK5Xzc3zO4dhiEeHiyQLZz6Fn+kq28QUN+g RkW9uu2FO8AKuF5AW10vuBsL6cZC/Pr/m4pxayuDxXprBf3KE2d0iuQmp4pKsT09E8/0DjTqMVLr Smvr8eWlAuy6mI+yZo+RdrS2wiOBnpgW7A1vJ8v5qbsr23WhVKdIblKuasDLP2Uh0sf5elcJFa7W 3Nq1QywCfCRNLcK6XSW62VvzO6UNLJSJLEBOZSU+TkvHt5lZ0DQrtAa6yzE7LAz3uct5MeskIjzc Wp0/2MMN93RzQZ2mAbVqDeo0msb/azTXX1//v6ahcZ668f/Nf1m4HQ0AajSa633bWxazxvbtlTwW ymaSVVGDHel5+N+VIqia3aDn7mCLacHeeDTQE862LAMsyXcZZQbnKWs02H3J8HxXO7FON4mm//s4 2cJGzO+P9uInhMiMMisq8NH5NOzLztEpkAd7eGBW71AMkMvNGB21h7+zEyYG+ODbzLwW8zwd7PHG 0Hvh0o6RLzSCAFWzArpW3VhQ1zVNU9/4v3a6uqHFtLqb1qtttl7d9WK9fSW5fiW1d8+NUJ2BIAg4 ff0GvcO5JTpDd/VyccTMUB+M7S6HTRe6Qa8zKa1rvZXYxkqEgGY30HV3tkXA9dElnG3ZxckYWCgT mcHl8nJ8dD4NP2bn6HyRDfPyxKywMPTt1nqrJFm2VwbdAzd7W+y+lI0qtQYiAEO95HhpYFi7imQA EItEcLC2hoORr9qCIEAtCDe1bmt0WsC1rd2aBpTU1mHT2UsGx1LtJWOfV1PQNAj4Ka8E/03LxZni Sp15QzxlmBnqgwhPF/4yZeGCXOxRUtuy6wXQOBax4uEgeDl1nSckWwIWykQmlF52DR+dP48Dubqt jSO9vTGrdyh6u5r3mfZ0Z1hbWeEf/UIw554g5FfXwMXWBm72duYO65aIRCLYiESwsbXCrT53La+q Bt9cadmCDgAzQgLuXHDUQo1ag/9lXMWO9DzkVtVpp4tFIjzkL8eMUB8Ey5zMGCHdjumhbjhRqL9Q HuMvZZFsBiyUiUwgtbQUW1LT8FN+vs700b4+mBUWihCZzEyRkTHZW4vRU3r3t6i+OCAM5ap6/JRX pJ1mLRJhft9eGOXracbI7l4ltSrsvFCALy8VoFx14+d6JxsxHg/0xJPB3vBw7Bx/nNENw3ycsWig F9b/Xoj6ZsPnDPWWYEmEtxkj67pYKBMZ0Z/FJdhy/jx+KSjUThMBGOvnh2fCQhHkIjVfcER3iIO1 NVYPH4ALZRX4XVkKO7EVRni7d5pW9M7kSnk1tqfl4bvMIp1CysvRFtOCffBIoAecbPjV3pk9GeKG cQFSHMmtRI26Af3kDgh1c2h7RTIKfpqI2qlWrcYP2Tk4WVQEaysrPODjjRHe3hCLRPhdqcSHqWk4 fvWqdnkrAOP9u+OvoaHoIb3VH7WJOo9gmTOCZcztO00QBKQUleO/aXn4Ob9UZ16oqxNmhvrgQb9u sO4ED3ehWyOzs8akQP7SaAlYKBO1Q1FNDf7+0xFkVt64aeZ/mVno7SqDvViMFGWxdrpYJMLEAH88 HRqC7pK7/2d4Iroz1A0CDuYU479puUgt1e23OsxbhpmhvhjoLuUNekRGrd66rwAAIABJREFUxEKZ qB1Wp/yhUyQ3SS29McaltUiEyT0CEBsaAh8n3kxDRDeoGwScKCxDUY0K/s4OuFfurC14q+o1+Dqj EIr0fBRU37hBz8ZKhPEB7pgR4oNAF0dzhU7UpbBQJrpNxbW1OHzTTXk3mxoYiNjQYHg68suMiHSd Ka7A0qNpKKy+McZ0sMwRLw0MxJG8Uuy+VIDKeo12nrOtNZ4I8sTUXt6QO3DUAyJTYqFMdJuKa2sN jhnb5KX+/fhzKBG1UFKrwqKfzukUwgBwoawafztwRmeaj5MdokJ8MKmnBxys+TAJInNgoUx0m7wc HWFjZYV6A48UDpBIWCQTkV5fZ1xtUSTf7B43CaJDffCAbzeIrXgtITInoxXKhYWFSExMhEwmQ1BQ EKKjowEA27dvR3p6OmpqajB+/HiMHj3aWCEQGYXU1hZ/8e+Or69k6p3/ZFCgiSMios4ivVT/wySa TAhwx2uDe/GPbSILYbSxZBQKBWJjY/H666/j0KFD0Gga/4J2cXHBsmXLEBcXh2+++cZYuycyqkX9 +iLC3b3F9CmBPTGFhTIRGeBi13r7VIirE4tkIgtitBZlpVIJb+/Gp8hIpVJUVFRAJpNh4sSJqK6u RmJiIubPn2+s3RMZlZONDd6JHI4UZTF+KyqCzfVxlAOlfIAIERn2lwB37L5UqHeetUiEsd3lJo6I iFpjtELZx8cHBQUF8PT0RHl5OaTXC4hLly5h48aNWLhwIXx9fQ2ur1AooFAodKapVCoDS1NXYwn5 IRKJMNBdjoHu/GKzNJaQH2SZzJ0b/eRSzAjxxvb0liPnLBrQk6NamJm584Msj0gQhLZu4G8XpVKJ hIQESCQShIeHIy0tDYsXL8akSZMQFhYGe3t7BAcHY+7cube8zZycHIwZMwbJycnw8/MzRtjUiTE/ qDXMDzLE1LkhCAJ+yS/FVxlXG8dRlthjSi9v9JXzqYaWiNeOrs1oLcpyuRxJSUktpu/bt89YuyQi IrJ4IpEIw33cMNzHzdyhEFEb+GB4IiIiIiI9WCgTEREREenBQpmIiIiISA8WykREREREerBQJiIi IiLSg4UyEREREZEeLJSJiIiIiPRgoUxEREREpAcLZSIiIiIiPVgoExERERHpwUKZiIiIiEgPFspE RERERHpYG2vDhYWFSExMhEwmQ1BQEKKjowEAR48exZ49ewAAUVFRGDBggLFCICIiIiJqN6O1KCsU CsTGxuL111/HoUOHoNFoAAAfffQRVq1ahZUrV2LTpk3G2j0RERERUYcYrUVZqVTC29sbACCVSlFR UQGZTAZBECAWiyEWi6FSqW5rm03FdkFBwR2PlyyHl5cXrK1vPzWZH10D84Na0578YG50HcwPMsRQ bhitUPbx8UFBQQE8PT1RXl4OqVQKALC3t4darYZarYadnZ3B9RUKBRQKhc60qqoqANB246C7U3Jy Mvz8/FpdhvnRdTE/qDVt5Qdzo2tjfpAhhnJDJAiCYIwdKpVKJCQkQCKRIDw8HGlpaYiLi0NKSgp2 7doFtVqNWbNmoU+fPre8zdraWpw5cwbu7u4Qi8XGCNug+fPnY+PGjSbdpzmZ83jb22LI/DAd5sft YX6YTnvyg7lhWsyPW9fV8sMSc8NoLcpyuRxJSUktpkdERCAiIqJd27S3t8egQYM6Glq72NrattmK dTfpjMfL/DCdzni8zA/T6WzHy9wwrc52zMwP07HE4+XwcEREREREerBQJiIiIiLSg4UyEREREZEe 4uXLly83dxCdRXh4uLlDMKmudrwd1dXer652vB3V1d6vrna8HdEV36uueMzt1dXeK0s7XqONekFE RERE1Jmx6wURERERkR4slImIiIiI9GChTERERESkBwtlIiIiIiI9WCgTEREREenBQpmIiIiISI9O VSiXlZXh4MGDJt9vdXU1XnvtNcTExGDmzJnYsWMHAOD48eNITEzUWXbKlCkGt9PavDvl008/RXR0 NGbOnIkVK1agoaEB58+fx44dO6BSqfDtt9+2uv4PP/yAmJgYTJgwAePHj0dsbCz27t2LmJgY1NTU dCi23bt347PPPuvQNkzB0vKsuY68h7eSf/Hx8ZgxY4bOtFGjRmHPnj23vJ9NmzYhNzf3tuOzFOY6 /02ft9jYWMycORNHjx5Fbm4uFixYoLOcUqnE+vXr9V5/9ImPj8fFixf1zrvd69WyZcva3F9MTAxi Y2MRHR2NgQMHQqPR4KeffkJUVBSefPJJHDt2rM1tdHaWnkMdsXv3bvzxxx+tLnPhwgXMnj0bTz/9 NJ5++mlcunTpju3fUljSOW5L8+/+9tYhN3/36KsVvvrqqza303QNuTmO+Ph4TJ06FTExMZg2bRpS U1M7FO+dZG3uAG5Heno6jh07hlGjRpl0v4mJiRg6dCjeeOMNCIKAuLg4eHp6wsnJCSKRSGfZm1/f 6rw74dChQzh//rw2mVevXo3PP/8cUVFRCAsLQ25uLr7//ntMnDjR4DbGjx+P8ePHY8+ePaiqqkJ0 dDQA4IsvvjBq7JbEUvJsyZIl8PLyumNx3Gr+lZaWoqysDDKZDGfOnIGV1e39PT137tz2hGcxzHX+ nZ2dsXXrVgBASUkJ/v73vyMpKanFeZPL5fjHP/6B48ePd/iacrvXqxUrVrS5zW3btgEAtmzZgsmT J0MkEmHDhg34+OOPUVlZiUOHDmHIkCHtD7oTsPQc6ojHH3+8zWXeeecdvPrqqwgMDMSFCxfw1ltv YePGjXcsBktgSed46NChra5z9epV7Xf/ncoFQ7VCW5quIfriSExMRFBQELKysrBixQp8+OGHRq+b bkWnKpQ//fRT/Pnnnxg3bhxKS0uxefNmAMCCBQswdOhQ/H/27jsgimv9G/h3ttGXDqIUu6jEa4wl tkRFTa7RFM1PiAi+sccEa1Rs1xiNirFcQ4pRrxpLlMRoTGISC6ixl1iwgQ2BRSlLkb71ef8grKws xbI0n88/4tQzM8/OPHv2nDNffvklzp8/j+zsbISGhqJly5aYM2cOZDIZcnJyMGDAAERFRcHJyQmr Vq0ybHfnzp1G34R69uxp9LC/fv260cUtufkMHz4cAHDnzh188skn+PLLLw3r/Pjjj9i7dy9yc3Mx dOhQBAQEICsrCx9++CFSUlIQGhqKXr16Yfny5Th37hykUik++eQTWFpaVljmw4cPY8OGDVCpVOja tSsmT55s2Odvv/2G0aNHG/4/efJkCIKAM2fO4NChQwCAc+fOYf/+/fj++++xadMmFBQUYPLkyVi7 dq3RuX70PTREhPnz5yMxMRHdu3dHaGgohgwZYkigS/4ePHgwPD09ER8fj7lz56JDhw6YPHky8vPz IRKJ4O/vj6KiIsycORNZWVlwd3fHkiVLsGbNGly8eBE2NjZYvXr1E0THs1Nb4uyjjz7CihUrYG1t jRUrVkAkEqFv376wtLREVlYWZs+ejaKiImg0Gnz99dfYvHkzkpKScP/+fdjb2yMiIgKHDh1CREQE PD09UVRUBADYvHkzfvvtN4jFYkybNg0dO3Y0Ov7evXvjyJEjeOuttxAVFYU+ffoAQJl9fvPNN0hO TsbcuXNha2uLoqIiLFy4EBs2bMCoUaOg0WiwYMECqNVqDBkypMo30ppWU9e/9GcuPz8fVlZWICIk JCRgzJgxyMjIwKeffgpHR0eEh4cjODgYQHFtUVhYGB48eIDc3FysXLkSRITp06fD2toaubm5AIC7 d+9i/vz50Gq16NOnD0aNGmXY3/Dhw+Hk5ASFQoHx48ejf//+Ju9XJZ/zR89B7969jc5hfn4+Dh48 iG3btuHOnTtwc3PDrFmzkJOTg08//RQA8MUXX+D06dOwsLDA4sWLkZiYaIjzqVOnGo6jf//+GDly 5LO6vNWitsdQ27ZtERYWhuTkZFhYWGDp0qVwdXXFvHnzkJCQAFtbW4SHh+PgwYM4fPgwcnNzodVq sXbtWqxfvx5+fn7Yt28f+vTpAy8vL/z3v/81SoQbNmyI77//HkFBQWjRooXh2VgSP8nJyQgPD8fM mTMxe/ZsWFlZ4f79+1ixYgUAYN68ebX+2te2a/zo9YyPjzd8npo0aYJz585h3759hnVN5SgVPb/F YrHhWVDao7nCqFGjYGNjgzZt2sDX19eQr3Tr1g2TJk0yxICpd93p9XoAQF5eHtzd3Y3mlT6fH330 EYqKirB9+3YAwJUrV/D9999DpVLh888/h06nQ1BQEAYNGoTAwEDY2NhgwIABOH78ONLT02FlZYXV q1fDysqq8gv9z0HWGadPn6bw8HDS6/U0ZMgQUqvVVFhYSMOGDSOdTkebN28mIqJbt25RaGgoKRQK GjRoEOn1elqzZg3997//JSKiYcOGUX5+fpX2mZ6eTuPGjTOaplKpKDAwkM6cOUPTpk2j4cOHk1Kp JCKiIUOGEBHRxo0biYgoLy+PAgICiIioS5culJ+fT0lJSTR69Gi6evUqTZkyxVDmcePGlVvmoKAg ys/Pp23btpFarSadTkeDBg0yKtfIkSMpMzOz3POWnJxMEydOJCKisWPHklKppL1799L27dvLrLNr 1y7aunWr4f/Dhw+nixcvEhHRgAEDjI619N9dunQhlUpFFy9epI8//pj27dtHERERRES0bNky2rp1 K23atIl++OEHw3nas2cPRURE0KZNmyq4EtWnNsbZhAkTiOjhdYmJiaG///6biIg+//xzio6OpoiI CFq/fj0REY0ePZoSEhLovffeo/z8fMrIyKDevXtTRkYGDRs2jIiIMjIyDLFZIiwsjE6dOkVTp04l IqJJkybR1q1baffu3Sb3GRoaSomJiaTRaGjAgAF08+ZNCgsLoxs3btCECRMoMTGRiMgQA3VBTVx/ IqL+/ftTcHAwBQcH07hx4yguLo4UCgUNHDiQdDodnTp1iubPn08KhYImTpxIZ86cofDwcEpMTKTo 6GgiIvr+++9py5YttHDhQjp79iwREQ0dOpRu3rxJH374Id29e5eIiD766CNKTk42fG779+9PKSkp lJeXR0OHDiUi4/vVmDFjiKj4c27qHDzq559/ph07dhAR0blz5+jVV1+l3NxcunTpEoWGhtL169dp 2rRpRER07do1mjNnDp0+fdoQ51u2bDHcf3bv3l3lc1hb1PYY2r9/Py1fvpyIiP766y9auHAhHThw gFauXElERAcOHKCvv/6adu3aRQsWLCAiovnz59OJEycoIiKCDh8+TA8ePKChQ4dSSEgI3b9/36gc arWavvjiCxowYAC99tprdPz4cSJ6+JwoieGSshER7d27l1atWkVbt26tE9e+Nl1jU9ez9Oep5HwT VZ6jlPf8Dg8PN8oJSpjKFa5fv05EZJSvvPnmm0b7Hzx4sNF2wsLC6N1336WgoCDq3LkzHT582LB8 RfecvXv30tKlS4moOE/Kzs4mnU5Hw4cPp6KiIurTpw/l5ORQbm4uDR8+nFQqFZ04cYJSUlKqfM7r VI1yiczMTCgUCowaNQpEhOzsbOh0OiiVSsyYMQNisdjwzaRx48YQBAG2traGbyh2dnZQq9WwtrYG UPwNbs+ePQCKa/JKf4OTy+XIzMw02v+9e/fQoEEDEBHOnj0LNzc3kz9PT5s2DXK5HBqNBgDg6elp 2GdRURESEhLQrl07AECzZs2gVCohCILJMtva2kKtVkMul2PGjBmws7Mz1BCWcHd3R0pKChwdHQEA GRkZiI+PN8ynUt/gXn/9dezbtw9nz57FvHnzqnTeW7ZsCQCGb2Fk4htho0aNIJPJ4OLiApVKhYSE BPj6+gIA2rZti6ysLMTHx+PKlSv49ddfoVar0a9fPwCAt7d3lcpRXWpLnAFlz42DgwNWr16NH374 AUlJSXjxxRcBFMcRAMP512q1sLa2hrW1NTw8PKBQKNC6dWsAgJOTkyE2S3NyckJeXh7u3LkDHx+f cvfZvn17pKWlwcvLCwDg6+trFBNKpdIw76OPPnq8k18LVOf1L1m+5CfVEsnJyWjatClEIhGcnJyg UqkAGH/27OzssH//fuzbtw+ZmZno3r07EhISDJ/XNm3aGGoVS2rq8vLycO/ePcM23N3dDeUWiUTQ 6XRl7lclRCKRyXNQ2r59+7B48WIAgL29Pdq0aQNbW1u0a9cOycnJiI+PR0xMDEJCQgAUxxbwMM6H DBmCL7/8EiNGjED37t2reslqndoaQ6WfPX5+fvjuu+/g7u6O6OhoXLhwATqdDm3atEGDBg2M7ilq tdqwXblcjhdeeAHp6emG+1SJixcvIjQ0FKGhoYiNjcXEiROxf/9+Q9yWjt8mTZoYtn/lyhUMGTIE ERERdeba14ZrfOTIkTLXUxCESp+pj+YoFT2//fz8kJWVVaVzUnLfL52vVKWP09KlS9GsWTM8ePAA QUFBePXVVwGUf8+5evUqfv75Z3z77bcAgNu3byM0NNRwHdLS0mBvbw87OzsAwLBhw/Dhhx/Czs4O c+fOrdKxAHWs6YUgCCAiODo6omnTpvjuu++g1+uxfv163Lp1C/Hx8fjiiy8QHR39WG1q3333Xbz7 7rsm58lkMjRt2hR//vknXn/9dWi1WkRERODtt98GALzxxhvo3LkzPv/8cyxevBhEhJycHPzyyy/Y tWsX4uLicOHCBQBlE0sfHx8cPHgQAHDr1i04OjqaTD5LEBFWr16NAwcOICMjA9HR0UbzX3/9dWzf vt3w0+batWvh7e2NFi1aGJ0/AOjXrx+mTp0KCwsLODk5VflclabX6w0Jf3m8vLxw+fJl9O3bFzdu 3ICrqyt8fHzQpUsX/Pvf/8bJkychk8lw8uTJx24Lay61Lc6IqEw7rc2bN2PgwIHo1asXJk6caLiu ptrM5+bmgoiQkpICT09PxMXFAUCZxLz0Op06dUJ4eDg+/PBDXL58GURUZp8A4OjoiKSkJDRs2BBx cXFG+3d0dERycjIaNmyISZMm4YsvvqjyuapJNXH9AdNfPCuaXjLv559/hp+fH4KCgrB06VIQEby8 vHDlyhV07doVN27cAFCchH7yySdwdXXFDz/8YPQlSKlUIjs7G1KpFGq1GmKx2OR+iQixsbGVnoOU lBSj5PfevXsoLCzEvXv34ObmBm9vb3Tv3h3z589HSkoKjh8/DuBh/B46dAj//ve/MX36dAwbNgxB QUGwsbEp9zzUNrU9hnx8fBATE4N+/fohJiYGnp6e8PHxwVtvvYXRo0cjNjYW9+7dw4MHD8rdTlJS Em7fvg0nJyecP38eHTp0MMwLDw83tDf19PSEvb09gOIOywAMMWmqnHXl2tema2zqepZ+bpR+9leU ozzK1PO7Kkqe5SX5ilKpNOQrFd3PShJgGxsbyGQyw/Km7jkZGRlYuHAhvv76a8NxtmjRAmvXroWl pSX+97//wc3NzTAvPT0dKSkpWLduHX788Uf88ccfVW4OWKcSZS8vLxw7dgyvvPKKoVd1UVERAgMD 4ePjg7S0NAQGBqJBgwbIyckB8Gw60M2bNw+ffvopNm3aBCLCm2++iVdffRVnzpwBUDwqwI4dO3D+ /HkIggC5XA5XV1cMHToUDg4OkEgkZcoiCILhG3vJKAPLli2rsMyCIKBr164YPHgw7Ozs4OLigsLC QkMN7yuvvILY2FgEBgaCiPDCCy8gKCjIUE4nJyckJSXh119/xaBBgyCVSg3f2CpjqkxDhgzBsGHD 4OfnZ7gRPnqM/fv3x59//okRI0bAysoKrq6uCAgIwMyZM7Ft2zbIZDKsWLGiSj13q0ttjbPSXn31 VSxatAjr1q2DtbU1lEplmWUEQcDkyZMxYsQINGrUCI6OjnByckK/fv0QGBgInU5X7igG/v7+2Lx5 M9q1a4fLly9DEAST+5w0aRI+/vhj2NnZQRAEiMViw76nTp2KmTNnQqvV1oqey1VVU9e/os/9o/8v /QB8+eWXMXXqVPz+++9wcHCAVCrFuHHjMGXKFKxbt86w3OTJk/Hxxx+jqKgIrVq1wv/93/8ZtikW i/Gf//wH9+/fN/R7MFUeQRDKPQclMjMzDb9qAcVfAj/44AMEBwdDLBbjs88+Q/PmzfHHH38gODgY RUVFmDt3rqG2HABatWqFGTNmwMbGBm3btq2ViVJFansM9e3bFwcPHkRQUBBkMhlWrVoFuVyOOXPm IDg4GFqtFuHh4fj7779NboeI8MknnyAsLAwODg6YOHEitm7dCqlUCgBYtGgR5s6da0jWpk+fDqD4 vjJ06FBD7eejZRMEAS1btqwT1742XeO+ffsiKirK6HqW/jJS8uz/5ZdfHitHMfX8fpzyPZqvFBQU GN27HjV79mxYW1tDq9Uafm0q757z1VdfIScnB1OmTAERYdSoUZg4cSJGjRoFlUqFXr16wcLCwrAf FxcXXL16FQEBAbCxsTH84lUVAlWU3rN6bfLkyfj0008hl8truiisjtqzZw/69OkDGxsbvPnmm9ix YwdsbW1ruljsMZXumMsYY+yhOlWjzJ6dCRMmwNfXl5Nk9lQcHBwwYsQISKVSvP3225wk11G1YQgm xhirjcxao5yQkIDJkydj9+7dhmnbt2/HjRs3UFhYiNdee63MsEKMMcYYY4zVBmbrPaVUKrFz505D T84S9vb2mD9/PsLCwvDbb7+Za/eMMcYYY4w9FbMlyi4uLpg2bVqZRHnAgAEoKChAeHg4xo8f/1jb 1Gq1UCgU0Gq1z7KorJ7g+GAV4fhg5eHYYBXh+Hi+mb2N8qMtO27fvo01a9Zg8uTJaNSoUbnrRUZG IjIy0miaWq3GzZs3ERUVBU9PT7OUl9UNHB+sIhwfrDwcG6wiHB/sUWYf9WLMmDFYt24dFi1ahBkz ZmDgwIHw9fWFpaUlWrRoYTSQdmUUCgX8/f05WJlJHB+sIhwfrDwcG6wiHB/PN7PXKJeM41nyFpT9 +/ebe5eMMcYYY4w9tdrxKjTGGGOMMcZqGU6UGWOMMcYYM4ETZcYYY4wxxkzgRJkxxhhjjDETOFFm jDHGGGPMBE6UGWOMMcYYM4ETZcYYY4wxxkzgRJkxxhhjjDETOFFmjDHGGGPMBE6UGWOMMcYYM4ET ZcYYY4wxxkzgRJkxxhhjjDETOFFmjDHGGGPMBLMmygkJCXjnnXeMpp08eRIzZ87EzJkzceHCBXPu njHGGGOMsScmMdeGlUoldu7cCWtra6PpGzduxDfffAOtVospU6bg66+/NlcRGGOMMcYYe2JmS5Rd XFwwbdo0jBkzpsw8sVgMsVgMtVpd7vqRkZGIjIw0mlbR8uz5wvHBKsLxwcrDscEqwvHBHmW2RLkE ERn938LCAlqtFlqtFhYWFuWuFxAQgICAAKNpCoUC/v7+Ziknq1s4PlhFOD5YeTg2WEU4PtijzJ4o C4IAAFi0aBHCwsIQEhKCOXPmQKvVYsKECebePWOMMcYYY0/E7InyunXrAABz584FAHTq1AmdOnUy 924ZY4wxxhh7Kjw8HGOMMcYYYyZwoswYY4wxxpgJnCgzxhhjjDFmAifKjDHGGGOMmcCJMmOMMcYY YyZwoswYY4wxxpgJnCgzxhhjjDFmAifKjDHGGGOMmcCJMmOMMcYYYyZwoswYY4wxxpgJnCgzxhhj jDFmAifKjDHGGGOMmSAx14ZTU1MRHh4OBwcHNGvWDEFBQQCAY8eO4fDhw1Cr1ejQoQPefvttcxWB PaGsIj1yVIQGNiJYSISaLg5jjDHGWI0wW6IcGRmJkJAQtG/fHmPHjkVgYCDEYjHOnTuH2NhYSCQS vPHGG+baPXsC9/N0WHU2HyeTNSAANlIB77S0wOh/WUMi4oSZMcYYY88XsyXKSqUSHh4eAAC5XI7c 3Fw4ODigW7dumDBhAgoLCzFz5kx06dLFXEVgj+GBSo8P9+cgrUBvmJavIWy9WoSsIsKsrrY1WDrG GGOMsepntkS5YcOGSElJgbu7O3JyciCXywEAERER+O6772BrawsiKnf9yMhIREZGGk1Tq9XmKu5z b8/NIqMkubS9t1UI9rOCp524mktVPo4PVhGOD1Yejg1WEY4P9iiBKspWn4JSqcSSJUtga2sLPz8/ xMXFISwsDL/99hsOHz4MKysrvPnmm+jatWuVt6lQKODv74+oqCh4enqao9jPrfF/ZuOKUlfu/I87 2+DtlpbVWKLHx/HBKsLxwcrDscEqwvHxfDNbjbKLiwtWrFhRZvrbb7/NHfhqicxCPQ4lqhGdoKow SQYACY+PwhhjjLHnjNkSZVY7ZRfpcSSpODm+kKqFvgq/J4gF4OWGMvMXjjHGGGOsFuFE+TmQo9Lj ryQ1ohPU+DtFA90jybGzlYCeXjKcva9Bcm7ZdsrD21rBxZqrlBljjDH2fOFEuZ7KV+txVKFBdIIK Z+5roH0k/3WwENDLRwZ/Hwu0c5VALBKQo9JjQ0wh/rijQr6G4C0XIbC1FQY1t6iZg2CMMcYYq0GV JsqrV6/GpEmTDP9fsmQJZs2aZdZCsSdTqCUcV6gRlaDC6WQN1I8kx3KZgFe9ZejjI8OL7tIyYyPL LUSY3MkGkzpaQ6sHpGIeO5kxxhhj5kc6gk4NiC0AoRa9u6HcRPnnn3/Gli1bEB8fj6NHjxqm+/j4 VEvBWNWotIST99SIuqvGiWQ1VI/0ybOVFjer6OMjQyePssmxKYIgQFp7RoJjjDHGWD2lLSAk71cj 86IWeg0gtRPg1k0C9x7SWpEwl5sol4xO8eeff6Jjx45wcXHBzZs30aJFi+osHzNBrSOcuadBVIIK xxRqFGqN51tJgB6exc0qOjeUQsY1w4wxxhirZfQawo3/FaEw5eFP4JpcQvI+DVRZBJ+3ar7pZ6VN L44cOYLs7GwEBgbi999/R0ZGBj799NPqKBsrRasnnL2vQXSCGkeT1MjTGPfIsxAD3T1l8PeR4eWG MlhIODlmjDHGWO2VcUFrlCSXpjyjhXt3KSxdanYwgUoT5Tt37mAogJI3AAAgAElEQVTJkiUAgEmT JiE4ONjshWLFtHrChdTi5PhIoho5auPkWCYCXm5UnBx385TBipNjxhhjjNURD+IqfofDgxu62p8o 29vb48cff4Sfnx+uX78OW1vb6ijXc0unJ8SkaxGVoMLhBDWyVcbJsUQEdPaQwt/HAj08pbCR8bBt jDHGGKtbCtP0KLhvujbZwCzvjn48lSbKK1aswE8//YQff/wRnp6e+Pzzz6ujXM8VPRGuKrWIuqvG oUQVMgqNI0MsAC81kMK/sQw9PWWQW3ByzBhjjLG6hYiQF69H6jFNpbXJACBvUfMjC1SaKGs0GhQV FSEvLw8FBQXQ6yvJ/lmVEBGuZ2gRlaDGoQQ10gqMz6tIAF50l6CPjwVe9ZLBwZKTY8YYY4zVPaQj ZF3VIfWoBgX3Hsl3ZIBeXXYd5w4SWLnVfO5TaaI8ceJEvPfee3jttddw7do1TJkyBf/73/+qo2z1 DhHhZpYOUQkqRCeocT/POFgEAO3cipPjXt4yOFvVfIAwxhhjjD0JnYqgPKdF2gkN1NkPfy0XxIDz ixK4dZdCYi1A8bsKWZd1ID0gtgbcukjh0VtagyV/qNJEWRAEvPHGGwCAJk2a4McffzR7oeqbO9nF zSqiE1RIMvGK6LYuEvj7yNDbRwZX65r/mYExxhhj7EmpH+iRdlIL5VkNdEUPp4utANcuUri9LIHU 7mFlYJOhlvB+i6ArIkhtBQi1aFjbShNlS0tLjBs3Du3atcONGzeQm5uLZcuWAQBmzJhR7nqpqakI Dw+Hg4MDmjVrhqCgIADA0aNHERUVBZ1Oh169esHf3/8ZHUrtkviguOY4KkGNuw/KtsNp5SSGv48F +vjI0MCWk2PGGGOM1W0FKcXtjzMvaYFS9YIyJwHu3aVw7iCBWGY6CRZbCBBb1J4EuUSlifKYMWMM f3fq1Mnw9+3btytcLzIyEiEhIWjfvj3Gjh2LwMBAiMVi/Pjjj2jatClSU1PRtm3bpyh67ZOcq0N0 QvErpG9llU2OmzuK0cdHhj4+FvC04+SYMcYYY3UbESH3th6pRzXIuWWc+9h4ieDeQwqHNuJa8Za9 J1Fpoty5c2eT07/88ku899575a6nVCrh4eEBAJDL5cjNzYWDgwOuXr2K5cuXIzU1FatWrUJ4ePgT Ft38tHrCkUQ1DieqodIR2rtJMbC5hdGoEyn5xclx9F0VYjPLJseN7cXw/yc59rHn5JjVXVod4cId LWISdNDrgRYNxejSUgKrcmoHGGOM1V96LSHrshapxx55aYgAOPiK4d5TChtvEQShbj8jKk2Uy0NU 8eB2DRs2REpKCtzd3ZGTkwO5XA4AaNSoEWQyGRwcHCo8eZGRkYiMjDSaplab6BZpJmodIexwLs7c 1ximnUjW4IfYQizoaYe4TC2i76pxRakts66nnQj+PhbwbyxDE3txnQ+S2qim4+N5o9IQ1vxZhDup D2+GVxJ1OHJFg9CBlnCyrV0dTzk+WHk4NlhFOD4qpysipJ/VIO2EFpqcUh30JMUjVdSGt+k9SwJV lvGWIyQkBJs3by53vlKpxJIlS2Braws/Pz/ExcUhLCwM0dHROHjwIHQ6HT744AM0b968yvtUKBTw 9/dHVFQUPD09n6TYVbblSiG+vVhQ5eU9bETo01gGfx8LtHDk5LgmVGd8PG9+PavGwUsak/PaeIkx 7jXLai7R4+P4YOXh2GAV4fgops7WI/WEBspzWuhVD6dLrAHXl6VwfVkKqU39y32euEa5Mi4uLlix YkWZ6f3790f//v3NtdtnZu/tokqXcbMWobdP8SukWztLODlm9dbpG6aTZAC4nqRDToEecuv6U4PA GGOsWEGyDqnHNci8rDPqoGfhLMC9hxTOL0ogktbf/OeJE2VHR8dnWY5aJ7Ow4herTO1kjbdbWkLE yTGr57LzdMgtLH8+AcgtBOTW1VYkxhhjZkR6Qs5NHVKPaZB7xzgfsvUp7qBn71t3O+g9jkoT5dOn T2Pnzp1GbXRWr16N1atXm7VgNa2xgwTXTLQ/BopfKd3bx4KTZFZvERFu3dfj2HUNYu5W/JpRqRhw tuPPAmOM1XV6LSHzohapxzUoSivVMlcAHNuK4d5DChuv52tggkoT5UWLFmHRokVwcXGpjvLUGv/X yhILlHkm5/VtLIMjv1Ka1UOFasLZm1ocu65BanbVui+83EoCSx75gjHG6ixtASH9jAZpJ7XQ5j28 94ukgHNHCdy7SWHh9HzmPZUmyk2aNEHr1q0hk8mqozy1Rt/GMiTlWmFTTGHpJjno7CHFtM62NVYu xswhOaO49vjcLS3UpX5IEYuAfzURo0drCS7f1eHwFS1Kp88v+IjxZufn697AGGP1hSqzuINexjkt 9KW6okhsBbh1lcC1c/Erpp9nlSbKCoUCr7zyCho1agSg+JXWO3fuNHvBapogCBjZzhpvNLPAMYUa Ki3wL3cJ2nCnPVZPaHWES3d1OHZNYzTsGwA42Ajo3lqCl1tKIf/nJtmsgQQ920pxJUEHnR5o2VAE T5fn6yc4xhirD/KTitsfZ13VoXTth6VrcQc9p3/V7w56j6PSRHnXrl3VUY5ay91GjCGtrGq6GIw9 M5l5epyM1eJErAZ5jwzu4ttIjB5tJGjjJYbYRCcNZzsRXvV7Pn9+Y4yxuoz0hAdxxQly3l3jyhG7 psUd9OQtno8Oeo+j3ER5/vz5WLBgAfr27QsHBwejec9DjTJj9YmeCDeSi5tXXEnUofTo6VYyoEtL Cbq3lsLNnpNgxhirT/QaQsaF4g56KmWpm78IcPT7p4NeI/51sDzlJsoLFiwAAHTo0AEZGRlo3bo1 Xn31VXTo0KHaCscYezoFKsLpG1ocv65Beo5x5zxPZxF6tpGgQzMJZBKuQWCMsfpEk09IP6VB+mkN tPkPp4tkgEsnCdy6SmHhyJUjlam06cWyZcsAAAcPHsTixYuRlJSEc+fOmb1gjLEnl6TU4dg1Lf6+ rYWm1OhuEjHwYlMJerSWwMdVxO3tGWOsnilS6pF6XIOM81pQqc7ZUjsBbt0kcOkkhcSK7/1VVWmi PHHiRGRlZcHX1xfjx49Hx44dq6NcjLHHpNESLsZrcfSaFgnpxu3PnGwF9GgtQZdWUtha8g2SMcbq EyJCfqIeqUc1yI417qBn5S7AvacUji9IIOJfDx9bpYmyv78/zp8/j/T0dJw9exYA8Nprr5m9YIyx qsnI1eP4dS1OxWmQr3o4XQDQ2qu4c17rRmKIuIMGY4zVK6QnZF8r7qCXn/RIB73mIjToIYVdczH/ evgUKk2U33rrLTRv3hxnz55FdHQ0EhISOFFmrIbpiXBdUdy84nqSzmhsYxsL4OVWUnTzlcBFzu3P GGOsvtGpCRnnizvoqTONO+g5/UsC9+4SWHtwB71nodJE+b333kP79u3Rs2dPDBs27Ll78QhjtUle EeH0DQ2OX9ciI9e4c56Pqwg92kjwYhMJpPzzGmOM1Ul6DUF5TousK1ro1YCNtwhu3aSwdBZBk0dI O1ncQU9X+HAdkQXg2lkKt64SyHj0omeq0kR5+/btT7Th1NRUhIeHw8HBAc2aNUNQUJBhXl5eHgIC ArB582Y4Ozs/0fYZe14QERLS9Th2XYsLd7TQluqcJxUDLzWToEcbCbz45R+MMVan6dWEGxuLkJ/4 sBlFwT09lH9rIW8mRs5NHaj0M8BegHt3KVxekkDM/U/MotJE+UlFRkYiJCQE7du3x9ixYxEYGAix WAwiwsqVK+Ht7W2uXTNWL6i1hPO3tTh2XYskpXHbMxe5gB6tpejSUgJrC745MsZYfZB6XGOUJJcg DfAg9mGGbOUhQoOeUjj6iSGI+RlgTmZLlJVKJTw8PAAAcrkcubm5cHBwwJdffomhQ4fiu+++q3D9 yMhIREZGGk1Tq9XmKi6rY+pzfKQ90OP4dQ3O3NSioHTnPAHw8xajR2sJWjYSQ8SdM8pVn+ODPR2O DVaRmo6PzEvaCufbeIvQqJ8Mtk14eM/qYrZEuWHDhkhJSYG7uztycnIgl8uRmZmJS5cuISMjAxcu XMD69esxc+ZMk+sHBAQgICDAaJpCoYC/v7+5iszqkPoWH3o94WpScee82GSd0TxbS6BrKym6tZbA yZbbnlVFfYsP9uxwbNScwhw98jIJljYC7Fxr572spuNDW1jx/Ib+Mtg15WZ21clsifK7776LJUuW wNbWFv369cPixYsRFhaG9evXAwBmzZqF0aNHm2v3jNUJOQWEUzc0OBGrRVaecee8pu4i9Ggjxb8a iyHhn9YYY3WUuogQ84cK9+MeVgI4eIjQ/g0L2LnUzoS5ptg0EuFBnM70TFHxmMisepktUXZxccGK FSvKnb9kyRJz7ZqxWo2IEJ+qx7HrGlyM10FXqjmaTAJ0bF785rxGzlxrwBir24gI534qQsYjY/xm 39fj5PZC9BptDRm/Jc7AvYe03ETZ+UUJpHb8xaK6mS1RZowZU2kIf9/W4tg1LZIzjR8a7vYCerSR olMLCaxk/NBgjNUPmQp9mSS5hCofSIzRoHkXHna2hF1TMRoPkSHpNzV0pfqoOLYTw3sQn6eawIky Y2aWkvWwc16R5uF0kQC0ayxGj9ZSNPfgjhmMsbqPiFCYQ8hJ1eNBmh73rlfcOS0zSQ90qabC1RHO HaRw8JMg56YOejXB1lsMC2euSa4pnCgz9oQKVIRTcVrcvK+DWAS08xGjQzMJJGIBOj3hcoIOx65r cPOecW2K3FpAt1YSdPWVwMGGb36MsbpJryPkZRAepOmKE+NUPXLS9NAUVX0bEq4kNUksE+DYllO0 2oCvAmNPICNXj4jfipCV/7AD3uUEHf66poGvpwRnbmjxoMC4c15zDxF6tJaiXWMxxCKuPWaM1R1a FSEn/Z9k+J/a4tx0PfTl9DsrYWkroOiRjsqlebTiNITVbhyhjD2BH46rjZLkEklKQpLyYfsKCynQ uYUEPVpL0cCRa48ZY7UbEUGVT0YJcU6qHvlZ5Se7QPE477YuAuRuIti7i2HvJoLcXQSZlYCbJ9SI /UtTZh335mI0aMmdllntxokyY4/pQb4esYqKq1E8HIs753VsJoEld85jjNVCpCfkZRW3J85JK64t fpCqg7qg4vXEMhQnxP8kw/ZuIti5iiCWmL7Xtegmg62zCPHnNMjN0MPSRgSvdhI07iDhvhms1uNE mbHHlFtUcc0KAMx4xxIiEdcgM8ZqB62GkJv+sB1xTqoeOel66MpW9BqxsBUeJsTuIsjdRLBxFB47 wfVoJeFmFqxO4qhl7DG52IkgFQOaciqVPRwFTpIZYzVGVVAy6sTDTnZ5mQRU8h3fxkmAfamE2N5d DAsbrvFlzzdOlBl7TJYyAS+3kuDoNdPDHr3qJ63mEjHGnkdEhIJsMtQSl/xblFtxRiySAHLXh80m 7N2Lm05IuJkYY2VwoszYE3irswwPCggxdx9WKwsC4N9Oipdb8seKMVY+vZ6QeFGLhEtaFOXqYesk QpOOUni0EpfbpEGnJeQpH3aue/BP0wmtyuTiBlIr/FNLLP6nllgEGycBIh55h7Eq4Sc6Y09AKhEw qq8lFBk63Lynh0QMtPUWw8mWm1wwxspHRLjwqwr3rj/8kp1ZoEemQoUW3aTwfUUGTdEjtcSpeuRm 6EGmX3BnYO0glGo2UVxjbGn7+O2JGWMPcaLM2FPwdBbD05mHN2KMVU16vM4oSS7t5gkNki5rK206 IYgAO9eHzSbk7iLIXUWQWnJCzNizZrZEOTU1FeHh4XBwcECzZs0QFBQEANi+fTtu3LiBwsJCvPba a+jdu7e5isAYY4zVKuUlySUeTZIlFjCqJbZ3F8PWWYBIzEkxY9XBbIlyZGQkQkJC0L59e4wdOxaB gYEQi8Wwt7fH/PnzkZ2djYULF3KizBhj9UROjh4p9/QQSwAvbzFk3DmsDJ2m4tpiGycBjVpLDB3t rOy56QRjNclsibJSqYSHhwcAQC6XIzc3Fw4ODhgwYAAKCgoQHh6O8ePHm2v3jDHGqolOSzhySI3Y 6w9HgpFKge49ZWjDo8AYcfQU415s+bXKfv1kcGvCrSIZqy3M9mls2LAhUlJS4O7ujpycHMjlcgDA 7du3sWbNGkyePBmNGjUqd/3IyEhERkYaTVOr1eYqLqtjOD5YRTg+qteJY8ZJMgBoNMDhaDVsbQV4 N649iV9Nx4aXnwS3T2tMtkN28BDBtTH3eahJNR0frPYRiKjy14w9AaVSiSVLlsDW1hZ+fn6Ii4vD jBkzMHDgQPj6+sLS0hItWrTAmDFjqrxNhUIBf39/REVFwdPT0xzFZnUYxwerCMeHeRQVETatL4C+ nBEZPL1EePMdq+ot1GOq7tjIy9Tj4l4VspIfnjT35mL8a4AFLKy5mUVtw/eO55vZvua7uLhgxYoV Zabv37/fXLtkjDFmJno9ITeHkJ2tR3YWIStLjwfZemQo9eUmyQCQllrJmGbPIVsnEXoEWyFXWfxy EBtHAdYOPLQkY7VR7fk9jDHGWI0iIhQV4p9kWI/sbCr+N0uPBw+owoS4PBY8ZFm57FxEsHOp6VIw xirCiTJjjD1ntFrCg3+S4KxsPR5k/ZMQZ+uhquRNbyUkUsDBQQQHBwHJCh0KC00v17IVP2YYY3UX 38EYY6weIiLk5ZJRrXDJ37mVvNCihCAAdnKhOCF2FODgKDL8bWPzcNiy1FQdftldBM0jfZ5c3UR4 sQOPesEYq7s4UWaMsTpMpfqnZjhL/7CW+J+/dRW/28LA0hLFSbBjcQ1xSUJsby9ALKm86YS7uxgB 71kh5pIG95L1kEiAZs0laOMngVTKTS8YY3UXJ8qMMWYmebl6ZGbqYWUlwMVV9MQvjtDpCDkPHjaP yM4iQzvi8po8PEosBuwdSmqH/6kh/udvy2fQjlhuL0KPVyyeejuMMVabcKLMGGPPmFpNOBylwu1b OpQMwOnkLKBPPwu4uZkeJ5eIUJBPRklwSVOJnBxCVQfytLUVyjSTcHAUwdZWgEjEtbuMMfY4OFFm jLFnbP+fKiTeNW73kJlB+HV3EQYPtYRWA+OE+J+/NZqqbV8mQ5lmEg6OAuwdRNzUgTHGniFOlBlj 7BlKT9OVSZJLqFTA9i1FVdqOSATI7Us1lShJih1FsLLCEzfjYIwxVnWcKDPG2DOUcv/xBhu2thaM 2guX/G0nFyAWczLMGGM1iRNlxhh7hqSyiufb2wvo1EVmaCphYcHJMGOM1VacKDPG2DPUuLEEYrG6 3KHZOnaWoqUv33oZY6wu4JfLM8bYM2RpJaB7T9PVyl7eYjRvyUkyY4zVFXzHZoyxZ8yvnRRyewGX LmiRodTDylpAK18JXmgn4XbHjDFWh5gtUU5NTUV4eDgcHBzQrFkzBAUFAQBOnjyJn3/+GQAQGBiI F1980VxFYIyxGuPtI4G3D9dFMMZYXWa2pheRkZEICQnBf/7zHxw5cgS6fxrsbdy4EYsXL8ann36K devWmWv3jDHGGGOMPRWzVXcolUp4eHgAAORyOXJzc+Hg4AAiglgshlgshlqtfqxtliTbKSkpz7y8 rPZo0KABJJLHD02Oj+cDxweryJPEB8fG84Pjg5WnvNgwW6LcsGFDpKSkwN3dHTk5OZDL5QAAS0tL aLVaaLVaWFhYlLt+ZGQkIiMjjabl5+cDgKEZB6ufoqKi4OnpWeEyHB/PL44PVpHK4oNj4/nG8cHK U15sCERE5tihUqnEkiVLYGtrCz8/P8TFxSEsLAwXLlzAzp07odVqMXLkSLRt27bK2ywqKsKVK1fg 6uoKsVhsjmKXa/z48VizZk217rMm1eTxPmmNIcdH9eH4eDwcH9XnSeKDY6N6cXxU3fMWH7UxNsxW o+zi4oIVK1aUmd6pUyd06tTpibZpaWmJjh07Pm3RnohMJqu0Fqs+qYvHy/FRferi8XJ8VJ+6drwc G9Wrrh0zx0f1qY3Hy+MoM8YYY4wxZgInyowxxhhjjJnAiTJjjDHGGGMmiD/55JNParoQdYWfn19N F6FaPW/H+7Set/P1vB3v03reztfzdrxP43k8V8/jMT+p5+1c1bbjNduoF4wxxhhjjNVl3PSCMcYY Y4wxEzhRZowxxhhjzAROlBljjDHGGDOBE2XGGGOMMcZM4ESZMcYYY4wxEzhRZowxxhhjzIR6myhn Z2fj8OHD1b7fM2fO4P3330dwcDDGjh2LtLS0ai9DRU6dOoXU1NRKlxsyZIjh72XLlmHx4sWIjY3F jh07zFm8alEfYuPIkSPo1q0bNBpNhcv9/PPPj7Xd+fPnV7pMamoqxo8fj/fffx9BQUE4d+7cY+2j rqmJePn7778RHByMt99+G7169UJISAg2bNjwzLZflbg4efIkevfujZCQEAQHB2Pw4MG4cuVKlfeh Uqnw559/Pk0x66Wauv+UvqcDQHBwMAoLCxEbG4u4uDiT65w5cwbh4eGVbnvWrFm4devWMylnXVIT 1/L48eNYunQpAECr1eKll17C8ePHAQB//fUXVq5cWaXt7N69G9u2bTOadvToURw8eLDKZakodiry ww8/YMuWLQCAtLQ0tG7dGnfv3gUAbN++HTt27MCSJUugVqsfe9ullcT406q3ifKNGzdw+vTpat/v ypUrERERgS1btmDYsGFYu3ZttZehInv27EFOTk6lywmCAADYtGkTsrKyMHv2bPj6+iIwMNDcRTS7 +hAbf/zxB15//XVER0dXuFzJzaiqFixYUOkymzZtQlBQEDZu3IiIiIgqPUjrspqIl5deeglbtmzB nDlzMGDAAGzevBkjR458ZtuvalwMGjQImzdvxpYtW7Bo0SKsX7++yvtITU3F/v37n7SI9VZN3X9K 7umP/v/gwYO4f/9+lddjD9XEtWzfvj2uX78OALh8+TK6detmKMOlS5fQqVOnJ952z5490bdv3yov X1nslOell14yfOk+c+YM+vbta3QMnTt3xqxZsyCTyR5726U9q9iVPJOt1EJbt27F5cuX0a9fP2Rl ZRlu8BMnTkTXrl3x5Zdf4vz588jOzkZoaChatmyJOXPmQCaTIScnBwMGDEBUVBScnJywatUqw3Z3 7tyJX375xfD/nj17YsyYMYb/u7q6YuvWrXjrrbfQq1cv9OzZEwDK7K9379747LPPcOnSJVhYWGD1 6tWYPn06bGxs0KZNG/j6+mLDhg1QqVTo1q0bJk2ahJCQELi7u+POnTsYPHgw/vrrL6Snp2PTpk3Q aDSYNWsWCgsL0bp1a8yePRuzZs2ChYUFYmNj4efnh5CQEBw9ehT37t3DmjVrMGXKFOTn58PBwQHL li2DlZWV4TiICL///jtOnTqFr7/+GkBxQB86dAi9e/fGhg0boNFokJOTg2+++QZarRZTpkyBVCqF WCzG//t//w+5ubnYunUr9Ho9pk2bhi5dupj1mldVbY+Nli1bYvbs2bCyssL9+/exYsUKNG/e3LAd tVqNu3fvYvny5Vi8eDFee+01AMDgwYPh6emJ+Ph4zJkzB7dv38bdu3exbds2tGzZEsuXL4cgCBg0 aBCCgoIwatQoNG7cGBcvXsS///1vjB49GkOGDMFPP/2EzZs347fffoNYLMa0adPQsWNHw/49PDyw e/duuLq6wtfXF9u3bwcAjBo1Cg0aNEBsbCwGDx6MoKAgw/aSk5MRHh6OmTNn4sMPP4S1tTVmzpyJ 5cuXQ6/Xw8/PD7NmzTLD1X56NRUvQPHnsLTTp09j5cqVEAQBb7/9NgIDAzFy5EhYW1ujXbt28PT0 xMaNGyEWizFmzBj4+/tj+PDhaNiwIeLi4jBu3DgAQHx8PL788kv0798fJS9n7dKlCyZNmlTu/lNT UyGXywEAq1evxqVLl5CdnY1JkyahSZMmmDt3LgRBQEFBAZYvX45t27bh9OnTOHjwINRqdZlyDR06 FLa2thg4cCD++usvZGRkwMbGBqtXr4aFhcVTXrXaqybjyZRdu3Zh//796NKlC5YuXQqFQoGsrCxD XFy8eBHvv/8+CgoKsHLlSjRq1KjcbSUmJmLBggXQaDSwtLTEN998g/Hjx0OlUiEzMxM+Pj7o0qUL Dhw4AACIiYnBoUOH4OTk9CSnssbVxLW0sbGBXq8HEeH06dMYMWKE4Rl95coVjBw5EjExMVi5ciU0 Gg28vb2xZMkSLF68GNeuXYNIJMLy5csBAFFRUdi/fz+ICF999RUOHjyIgoICWFtb4/Dhw8jNzYVW q8W6desQHx+PuXPnwtbWFkVFRVi4cKEhdjp27IiFCxciOTkZFhYWWLp0KeLj48vkCS4uLgCAZs2a QaFQACi+p02YMAHr169HQEAAkpOT0bRpUwQHB+Obb77BBx98AEEQcP/+ffTu3RsffPABZs+ejaKi Img0Gnz99dfYvHkzLl68CBsbG4waNQoLFiyAi4sL0tPTAaDMsbu5uT3ehaZ66vTp0xQeHk56vZ6G DBlCarWaCgsLadiwYaTT6Wjz5s1ERHTr1i0KDQ0lhUJBgwYNIr1eT2vWrKH//ve/REQ0bNgwys/P r/J+c3NzacmSJdSnTx9655136Nq1a6TVasvs79q1a/Txxx8TEdGpU6fozJkzFBwcTNevXyciom3b tpFarSadTkdvvvkmERH169ePlEolnT9/noYNG0ZERKtXr6ZDhw7RZ599RsePHyciokWLFtG5c+co LCyM/vjjDyIieuONN0ij0VBYWBjdvHmTNm7cSNu3byciou3bt9OGDRuMjqNz584UFBREQ4cOJZ1O Z3ROT58+TWPHjiUiorVr19IPP/xAS5YsoVOnThER0fvvv0+HDx+m0NBQiouLI6VSSUePHq3yOTS3 2h4bCoWCBg4cSEREe/fuNeyvxIEDB+iLL74gIqKAgADKysoiIqIuXbqQSqWiixcv0vTp04mIaMiQ IUbL6fV6Gj58OCmVSho+fDhdvnyZ1Go1DRgwwLB8RkaGIXiqXvwAACAASURBVL4yMjIoICCgzLFs 2rSJ3nnnHerVqxf98ssvREQ0fPhwiomJIa1WS4MHDyatVmvYv0KhoIkTJ5JCoaC33nqLiIiio6Np 2bJlRES0Z8+eKp/H6lZT8VJ63yWGDh1KDx48IJ1OR++99x5lZmbSe++9Rzdv3jTcKzQaDRUVFRnO c+/evSkzM5NSUlIoODiYiB7GxdixYykhIYGIiEJDQyk2NtawrxMnTlCvXr1o+PDh1Lt3b5o8eTIp lUrSaDS0ZcsWIiKKi4ujKVOmUEJCAr3zzjuk1+vp7NmzNH/+fEpMTKSpU6dWWK68vDzKzs6m4OBg UqlUdOzYMUpLS3vsa1SX1FQ8lVzzEsHBwVRYWEgRERF0+PBhys7Opt27dxMR0ZEjR2jp0qV0+vRp GjlyJBER/fTTT7Ru3TqT2y55rhw5coRu3bpFRERTpkyhGzduEBFRYWEhvf/++5ScnGxY59tvvzXE UV1VU9dy8eLFFBsbSxMmTCCNRkPjxo2jvLw8w7Xas2cPZWRkEFHxvT8vL4/effddys3NpZiYGLp1 6xbt2rWL5s2bR0REERERtHfvXtq1axdt3bqVdu3aRQsWLCAiovnz59OJEycoNDSUEhMTSaPR0IAB A+jmzZuG2Nm/fz8tX76ciIj++usvWrhwoVGe8O2339KPP/5odAwfffQR5ebm0pgxY4ioOB4fPHhA kydPJqLi50lBQQERFT+HQkJCKCcnhy5dukR///03ERF9/vnnFB0dTREREbRp0yYiIho/fjzdu3eP VCoV9erViwoKCsoc++OqtzXKJTIzM6FQKDBq1CgQEbKzs6HT6aBUKjFjxgyIxWLo9XoAQOPGjSEI AmxtbeHu7g4AsLOzg1qthrW1NYDib3p79uwBUFytX/qbnkajwa1btxAWFoawsDCcOHECCxYswI4d O8rsLyEhAW3btgUAQ00rEcHLywsAIJfLMWPGDNjZ2Rna2NjZ2cHZ2RmZmZnw9vYGANja2kKlUiE+ Ph5Xr17FN998g8LCQrRv3x5A8Tc3AHBycjJqz3r37l0MHToUQPF71Xfu3Gl03qysrPDtt99i7dq1 +Pbbb/HBBx8YzW/atCkAwMXFBQUFBYiPj8eECRMM2wOA6dOn46uvvkJaWhpCQkKe6PqZU22NDQBo 0qQJgOLz+2i70L179yItLQ2XLl1CTk4O9u7di6CgIDRq1AgymQwuLi5QqVRG6+h0Ojg4OAAAWrZs CYVCAUEQ0LRpU0ilUsOvCUQEhUKB1q1bAygbNwBw9uxZjBgxAiNGjIBCocDIkSPRu3dviMVivPDC C4bzde/ePUONJJWqmSyJ3VdeeQVxcXF4//334evri0GDBtXqn3mrM17Ko9frDbW6LVq0QHJyMgRB gJeXF9LT0+Ht7Q2JRAKJRAJXV1dkZWXB0dERjo6O0Ol0Zdr8lb6X+Pn5ISEhAa1atTLMHzRoEKZO nYro6Ghs27YNzs7OICKkpqYajlmn0xnWFwQBbdu2RUREhOGap6enw8vLq0y5HBwcYGNjAwAICAjA hx9+CLlcjjlz5jz5RapDqjueRCLjlpYFBQVGP21bWVkhJiYGJ0+eRFFRERo0aAAAhnhwcnLCvXv3 DMsTEQoKCgzXUBAEODs746uvvoKFhQXi4+MNsTF37lyMHj0aDRs2BAAcPnwYd+7cMbS1reuq+1q+ 9NJLOH/+PABAIpGgQ4cO+P333w3XytnZGQsXLoSVlRUyMjJARJg6dSpmzJgBAIZ/S5Z3dHQsc28o yR1KnidpaWmG/MTX19do2bt376Jdu3YAiu8D3333neH5AhT/mlpQUGC0TocOHXDgwAFDnDVu3Bj7 9u0z+vUSKG6HPX36dMyZMwd2dnZwdHTE6tWr8cMPPyApKQkvvvgigIfPFaVSCQ8PDwDF90gARsc+ c+ZM0xexAvU2URYEAUQER0dHNG3aFN999x30ej3Wr1+PW7duIT4+Hl988QWio6Px008/VXm77777 Lt59912T80QiEebMmYONGzfCzc0NzZo1g5WVFa5fv15mf56enoZOAIcPH4ZSqYQgCIab2erVq3Hg wAEolcpK26ECgI+PD9588020a9cOf/75J5o3b45jx44ZEo/SiYper0fjxo0RExODNm3aICYmpszP ac7OzrCxscGECRMwZMgQQ7ulku08mtB4eXnh6tWr6Nq1K65du4aXXnoJe/bsMXQOe//999GrV69K j6M61PbYqEhhYSHu3r2L3bt3AwBSUlIwceJEBAUFmVy+5HqJxWJkZ2dDLpfj+vXrGD9+PIjIZGLq 6elp6KCRmZlZZv6mTZugVqvRvXt3uLm5wcnJCRKJBDqdDrdu3UKTJk2QmJhodHO8ceNGme2cPXsW rVu3xvjx4zF9+nTcunXLcGOrTWoiXsojEomQk5MDGxsbxMXFoWHDhobr6OzsDIVCAa1WC61Wi5SU FNjb21e4PScnJyQmJsLb2xtXrlxB9+7dTS7Xp08fREVFYceOHWjbti0UCgVWrVqFAwcO4NdffwXw 8BpfvXoV3t7eEAQBer0ezs7OSE5OLlOukthLTU1Feno61q1bhx07dmD//v31oi9EeWoqnjw8PBAT E4N27doZfpIued7o9Xr89ddfsLCwwH/+8x9s2bIFSUlJFe4vLi4OGzduRHh4ONLT0+Hg4IB58+Zh ypQpaNasGQICAgAAa9asQcuWLdGtWzcAwO3bt/G///3vsdq711Y1dS1feuklfPDBB/D39wcAdOrU CZ999hk++ugjAMDnn3+OrVu3QiwW44033oBarTY0ozx58iQiIyPRsmXLxzpWR0dHJCUlGZpxldDr 9fDx8UFMTAz69euHmJgYeHp6lvt8KX0MCxcuxIgRIwAAnTt3xqZNm7BkyRLDMkSETz/9FO+8846h vJs3b8bAgQPRq1cvTJw40fCMK4llZ2dnJCYmwsPDA3fu3IFOpzM69h07djx2slxvE2UvLy8cO3YM r7zyCkJCQhAUFISioiIEBgbCx8cHaWlpCAwMRIMGDQyd2562NkssFmPu3Ln44IMPIJPJIJFIMG/e PHh6epbZn5+fH+zt7TF8+HBYWFhg1apVRm2SunbtisGDB8POzs5Qa1te+QRBwNixYzFnzhzk5eXB 1dXV0Aap9DJA8be9efPmYePGjfj444/x22+/wdHREStWrDC5vIWFBWbPno05c+Zg6tSpEATBZDlG jx6N6dOnY+3atSgoKIBYLDbcLOVyOYYNG/ZU5/ZZqu2xUd45BoBDhw6hR48ehv83aNAAMpkMt2/f NrmOtbU1NmzYgGnTpmH8+PHQ6XQYOnQoXF1dTS4vCAKcnJzQr18/BAYGQqfTlRkJY+7cuZg9eza+ +OILCIKAkJAQWFpaAgC++uorJCcnY9iwYbC0tDS0RS2pbSjZB1D8bf+jjz7C+vXr4e7ubqjBqG1q Il7KM3XqVIwdOxY6nQ6BgYFwcnIy7EsikWDMmDEICgqCTqfD9OnTIRKJTJalUaNGWLZsGaZNm4ZZ /7+9Ow+PqrzbB36fc2bJMplMFrJAFCEaWcIqQfEndQlILQqobQ3mIra+BUQtUOorsXqBWirGyutF i4rFpWK96rxQlxartQRFFKSovCwqiYZFgpIwQJJJMsnMnPP8/piQdWaykDOTZO7PP4lnzpz5nvGb cOeZ5zzngQegqiqmTp3a/ClXoNe+/fbb8frrr+O7775DXl4e0tPTUV1dDQCoq6vDz3/+c3g8Hvz+ 979HfHw8jhw5gvfeey9oXSkpKThw4ABuu+02WCwWPPbYYzq8c31HuPpp2bJl+M1vftM8svnQQw8B 8I0Orl27Fs899xz++Mc/4vbbb0dqamrQ30PnnudyuZCXl4cJEyYgKSkJubm5WLx4MRISEhAdHY2y sjI888wzmDRpEj766CMkJibC5XKhtra2eYS0sLAQo0aNOu/zC4dw/b9MSkpCTU0NJk+eDAAYM2YM jhw5gssuuwwAMGPGDMydOxdWqxUpKSmoqqqCx+PBrbfeipiYGDz44IPNFwS2dq42fxd+LlmyBPfd dx/i4uIgSRIURWnunRdffBHFxcXIz8+HyWTCU0895XdwpLVRo0bhm2++aT6HnJwcrFq1qnmwRJIk fPnll3j77bdRXl6O//3f/0VWVhauueYarFq1Chs2bEBMTAwcDkeb4y5duhTLli1DQkICrFYrFEXp cO7dJQnR7moRoh54//33kZWVhSFDhuDOO+9EYWFht/9ipf5t3rx5+NOf/tTmolCKDN9++y3Wrl3b 4Q9uIhoY3nrrLVx33XWIjY3FrFmz8Nprr8FisYS7rJAYsCPKFFopKSlYsmQJDAYDsrOzGZIjUF+e X0xERD1ns9lwxx13wGg0Ys6cORETkgGdR5SPHTuGpUuXNs+nBHyLSZeWlsLlcmHGjBm49tpr9Xp5 IiIiIqIe0+2GIw6HA5s3b26+ivOc+Ph4rFy5EoWFhdiyZUu3jun1epsvViFqj/1BwbA/KBD2BgXD /ohsus9Rnj9/PjZs2NBmW319PX7729/izjvvDHiVu91uh91ub7PN7Xbj66+/RnFxMTIyMnSrmfo+ 9gcFw/6gQNgbFAz7g9rTPSj/4he/aLMMTFlZGdavX4+lS5cGvcOPP+Xl5cjNzWWzkl/sDwqG/UGB sDcoGPZHZNNt6sU55y7wWbVqFdxuNxYtWoTGxkasXbu2w0gzEREREVFfofuqF+fC8Lk1G9977z29 X5KIiIiI6LzpPqJMRERERNQfMSgTEREREfnBoExERERE5AeDMhERERGRHwzKRERERER+MCgTERER EfnBoExERERE5AeDMhERERGRHwzKRERERER+MCgTEREREfnBoExERERE5AeDMhERERGRH7oG5WPH juHmm29us23Xrl1Yvnw5li9fjr179+r58kREREREPWbQ68AOhwObN29GTExMm+0vvfQSnn32WXi9 XvzqV7/CM888o1cJRNSLRK0Gz9ZaqJ83AKqAMtIMwwwL5EG6/RohIiIKK91GlJOTk/HrX/+6Q1AG AEVRYDab4Xa79Xp5IupFokZFw6pKeN9yQhz3QHznhbe4Dg0PV0L71hPu8oiIiHSh+1CQEKLNf5vN Zni9Xni9XpjN5oDPs9vtsNvtbbYxWNM57I/Q8rzphKhQOz5QL+D+SxWifjMo9EUFwf6gQNgbFAz7 g9qTRPsk28vmz5+PDRs2YNWqVSgsLMTevXuxefNmeL1e3HnnnRg9enSXj1VeXo7c3FwUFxcjIyND x6qpP2J/6Kf+nu+A+sC/KqKeTIWc1LenYLA/KBD2BgXD/ohsuv/LtmHDBgDAQw89BADIyclBTk6O 3i9LRL1Ec2tBQzIA3+NJoamHiIgoVPr2EBARhY3wCHi318H7z9rgO8ZIkFL5q4SIiAYe/utGRG2I Rg3eD+rhfdcJUaV1ur9xugWSSQpBZURERKHFoExEAADRoMH7fh0879YCNS0BWUpSYJgZB6EKeP9W AzQ0TcMwAIZcCwyz4sJUMRERkb4YlIkinHBp8BbXwfOvWqC2VUAepMB4YxyUK2MgGXwjxsapMdAO uSG8AsolJkhWJVxlExER6Y5BmShCiToN3n/XwvPv2jYX60mpCow3WaFcEQ1JaTulQjLLUMZFhbpU IiKisGBQJoowolaF51918BbXAq5WAXmwwTeCfHk0JJlzjomIiBiUiSKEqFHhebcW3vfrWuYZA5Ay DDDOskK5LIoBmYiIqBUGZaIBTlS1CsjuVgH5QiOMs+OgjGdAJiIi8odBmWiA0s6o8L7jhPeDOsDb sl0eboRxlhXyWDMkiQGZiIgoEAZlogFGc3jh/WctvDvaBeSLTTDOjoM8mgGZiIioKxiUiQYIrdIL zxYn1J31gNqyXR5hgvEmK+SRJgZkIiKibmBQJurntJMeeP7hhPqJC2h1Iz15lBnGWXFQLjWHrzgi IqJ+jEGZqJ/STjQF5P+4gJZr9CCPaQrIFzMgExERnQ/dgnJFRQWKiopgs9mQmZmJ/Px8AMBHH32E Dz74AG63GxMnTsScOXP0KoFoQNKONwXkT9sGZGV8FAyz4qAMM4WvOIpYwqXCu+s0tK9rAZMEZWIC lDHxXFGFiPo13YKy3W5HQUEBxo8fjwULFiAvLw+KouDTTz/FoUOHYDAYMHPmTL1enmjA0Y66fQH5 84Y225VJUTDeFAf5QgZkCg/tVCMa15RCnHE3b1N3nYEyLh6mhZnNt0AnIupvdAvKDocD6enpAACr 1Qqn0wmbzYYrr7wSd999N1wuF5YvX47LL79crxKIBgS1zA3PP2qg7Wts2SgByuRoGG+Mg5xhDF9x RADcLx9tE5LPUfdVw/t+JYzTU8NQFRHR+dMtKA8ePBgnT55EamoqampqYLVaAQB//OMf8fLLL8Ni sUAIEfD5drsddru9zTa3u+MvYopMkdAf6teN8LzlhPZFu4B8RbRvBDmdATmQSOiPvkKrbIRWWhvw ce9Hjj4VlNkbFAz7g9qTRLC0eh4cDgdWr14Ni8WC7OxslJSUoLCwEFu2bMEHH3yA6OhozJo1C1Om TOnyMcvLy5Gbm4vi4mJkZGToUTb1YwOhP4QQ0Erc8LxVA+1Qq1/OMqBcGeMbQU7lNbg9MRD6oy8R Hg3aISc8H56Ctq868I5RMmL+MCF0hfUAe4OCYX9ENt3+xU1OTsaaNWs6bJ8zZw4v4CNqRwgB7ctG eP7uhFbaKiArgOGqGBhmxkEexIBM4SVqPFAPVEPdVw31qxqgUev0OXJaVAgqIyLSB//lJQojIQS0 A43w/L0GWpmn5QEDYPhBLAw/skBO4o8phYcQAuK7Bqj7qqDur4Z2pK7NSisAABlArAFwev0dAobr UnSvk4hIL/wXmCgMhBBQ/68B3r87oR1tFZCNgOHaWBh+GAc5QQlfgRSxhFeDVloLdX8V1H3VEKf9 zM+MUaBkW6GMtUHJ9l1/0vh0mW9puFYMP0yDcnliKMomItJFp0F57dq1WLJkSfN/r169Gg888ICu RRENVEITUD9vgOfvTojjrQKySYLhulgYf2iBFM+ATKElar2+KRX7q6F+UQ00dJxSIaWYoYyNhzLO BjnT0mHJN/N9WdBKaqF97QSMMpSJCZBTeNMbIurfAgblN998E6+88gqOHDmCHTt2NG8fOnRoSAoj GkiEJqDuccHzDyfEiVYfUUdJMOTGwni9BZKVAZlCRzvZakrFN7Udp1RIgJxpaQ7HUpoZkhR4PWRJ kqCMiIMyIk7fwomIQihgUD530d27776LSZMmITk5GV9//TUuueSSUNZH1K8JVUDd3RSQT7YKyNES DNMtME63QLLI4SuQIoZQBbRvWk2pqGzsuFOUDGWUFco4G5TseEhxnJ1HRJGt09+C27dvR1VVFfLy 8vDPf/4Tp0+fxqOPPhqK2oj6POFUoZa5ISkS5CwTJLMv9AqvgLqzHp63nRCVassTYiUYr7fAMM0C KYYBmfQl6r1QD9b4plQcrAbq1Q77SEmmlikVWRZIBvYlEdE5nQblw4cPY/Xq1QCAJUuWYN68eboX RdTXCU3As7kG3n/XAucGimMkGH9shSRJvoDsaBVKLDKMP7TAcF0spGgGEdKPVtnoGzXeXw2t1Am0 n24sAfJFsVDGxUMZa4M0JCrolAoiokjWaVCOj4/Hpk2bkJ2dja+++goWiyUUdRH1ad5/OOF9p93d yOoFPBvb3XjBKsN4gwWGa2ObR5uJepPQBLTDdS1TKr5v6LiTSYYyMs43pWJsPCQr7+pIRNQVnQbl NWvW4G9/+xs2bdqEjIwM/P73vw9FXUR9lnALeN4LfMteAJBsMgw/ioPh6lhIJo7WUe8SDSrUL5qm VByoBmo7rmEs2YzNo8bypXGQTPxDjYiouzoNyh6PBw0NDaitrUV9fT00rfM7MRENZOKkF6gPfud3 c1EqZAYT6kXaaXfLlIoSJ+Dt2IPShTEwnJtScWE0p1QQEZ2nToPy4sWLMXfuXMyYMQNffvklfvWr X+GFF14IRW1EfVN0J+EjRmJIpvMmNAHtWH3LlIpyV8edDBLkkVbfxXhj4yEnmEJfKBHRANZpUJYk CTNnzgQADBs2DJs2bdK9KKK+TB5kgDzcCO2wx+/jhstjQlwRDRSiUYP6VdOUiv1VQI2f20JbDU3B 2AZlZBwkM9ffJiLSS6dBOSoqCgsXLsTYsWNRWloKp9OJJ554AgBw//33B3xeRUUFioqKYLPZkJmZ ifz8fADAjh07UFxcDFVVcc011yA3N7eXToUodEzzbGgocgANbT/+llIUGGfzhgvUtETg/ipo5S5I cQYYJiVAiut4EZ1W5Ya2vxre/dXQvqoBPH6mVGREN4dj+aIYSDKnVFD/Ijwa1P0VECdrIVnNUCam QYrlJyDU93UalOfPn9/8fU5OTvP3ZWVlQZ9nt9tRUFCA8ePHY8GCBcjLy4OiKNi0aROGDx+OiooK jB49+jxKJwof+SIToh5OgfdftVC/agQUQLksGsbpsZAsHOGLdFpFAxr/8A3EqZabeng2lcM0byiU KxIhjruap1Rox+o7HkCRIF8a17S+cTzkJN4Kmvov7YQTjc9+BpxtWZHF8/ohmArGQpmQFsbKiDrX aVCePHmy3+3r1q3D3LlzAz7P4XAgPT0dAGC1WuF0OmGz2fDFF1/gySefREVFBZ566ikUFRX1sHSi 8JJTDTAV2MJdBvUxQhNofKasTUgGAHgF3C8dBf5W7n9KRazSMqVilBVSNP/gov5PeDU0rm8bkgEA bg3ul/bBPCQOckpseIoj6oIe359UiOBX/Q8ePBgnT55EamoqampqYLVaAQBDhgyByWSCzWYLekW2 3W6H3W5vs83tdve0XBpg2B8UTDj7Qzvk9L+W8TmtQrKUFtWyhFtmLKdUhAB/d4SWdqASOBPg50EV UD86DvmWEaEtKgj2B7Unic4SbwAFBQXYuHFjwMcdDgdWr14Ni8WC7OxslJSUoLCwENu2bcPWrVuh qioWLVqEiy++uMuvWV5ejtzcXBQXFyMjI6MnZdMAxv6gYELVH55tlfC8djzwDtEKjDem+6ZUpETp Vgd1HX939D4hBES5E543DkErORNwPzl7EMyLLgthZd3H/ohsPR5R7kxycjLWrFnTYfv111+P66+/ Xq+XJSIKK8kW/K53yhgrjNNTQ1QNUegIjwqt9AzUA5XQDp6CaD/dwg8pnvPvI51we+Hd9iXU3WUQ ThekNBsMV4+AMmlYn1gLvsdBOSEhoTfrICIaEJQx8UCcAXD6mYcMwPD/kkNcEZF+hLMR6sFTUA+c gvaVA3CrHXeSAAT47NpwJUdoI5lQNbj/9D600pMt2749Dc8rH0M4nDDeMC6M1fl0GpR3796NzZs3 t5mjs3btWqxdu1bXwoiI+iPJKMO8YDga130DNLa9k6nhhjQoI61hqozo/AkhIL6v9Y0aHzgF7WhV xxAsS5AzEyCPGQRlTApEZT3cG/YC3nY/D7MugXwRL4iOZOrnR9uE5Na87+6H4YqLISWE92LPToPy qlWrsGrVKiQncxSEiKgrlEvjEPXb0VB3OJrXUVamJEHJtIS7NKJuE14N2jdnm8JxJcRpP3eJjDZA GZUMeUwKlFHJbddITomFecVUqDuPQztZB8lqhmHKEMgXxofuJCishEeFqKqHqKqDONvyVd3/bZAn AeqBchh+cGnoCvWj06A8bNgwjBw5EiYTFwYnIuoq2WaCfNPgcJdB1COizg31Cwe0A5VQv3QADR2n EknJ0b5gPCYF8sUJkBQ54PHkpGjIN2XpWTKFiVA1iGpXU/it8wXidl/h7Hy+ut9je/1M5QmxToNy eXk5fvCDH2DIkCEAfLe03rx5s+6FERERUehoFXXNo8ba4SpAazenQgLkYbbmcCylxfaJi61IP0IT gNPVEnpbjQZrTV9R4wJ6soCa2QAYDUBt4BCtXBz+C587Dcqvv/56KOogIiKiEBKqBu1wlW/U+EAl RKWfu0SaFcgjk6GMSYEyehCkOH66HCqixgXR6IWUGBt0tL7HxxcCqGtsE347jApXuwBV6/xg7Rlk SAmxkGwx7b7GQkqIgWSLBaKNQL0bDY//A6juOJ1HHj0E8oVJvXCm5ydgUF65ciUeeeQRTJs2DTZb 28n2HFEmIiLqf4TLA/XLpikVXziAek+HfaSEqKZR40GQL0mCZOz9kEaBacfPwPP6Hmhllb4N8TEw Th8NZeql3RrBFy53wKkQzVMiPD2Y2iBLvuDbKvS2/wqLuWu1xpph/uX18Lz2CbRvKnzbFBlKzjAY b83pfm06CBiUH3nkEQDAxIkTcfr0aYwcORJXX301Jk6cGLLiiIiI6PxojvqmUeNT0L4+03FKBQBp aLxv1HjMIEhD4jilIky0imo0/uFfQGOrOeHV9fBs3gPhVmGcNhqAb+3hNqG3w6hwPdDY8Y+gTkkA rNFtQq/cOgQnxAJxUZDk3vvjSU6xwrz4eminnRA1DZAHxUGy9J2bMXU69eKJJ54AAGzduhWPPfYY jh8/jk8//VT3wij0hCrg+tAL1ydeaE4BY4aMmFwjTJcq4S6NiIi6SGgC2tGq5nAsvq/tuJNRhjwi yReOswdBiu87wSSSebd+0TYkt35sy16oew5DVNcD9T28rbbF3Cb0dhgNjo/RZZpHV8hJcUBSXFhe O5hOg/LixYtx9uxZjBgxAnfddRcmTZoUirooxIQqUPVMI9wHWz6GaTytonGfCus8E6KvCn63MSIi Ch/R4IV2yAH1wCmoB08BtX6CVLwZSrZvbWP50iRIJg6C9DVayfdBHhQQ31cFfjzaFHAqRPNXI/+f d1enQTk3Nxeff/45Tp06hT179gAAZsyYoXthFFoNe9Q2Ibm1Grsb5okGyDH8KI6IqK/QzrqgHTjl W6mi9DTg9TOlIiOuaUpFCqQLrJBk/h7v0zr5/yNdJ6RZ5gAAENpJREFUkAR5iK1dCG763swBLT10 GpRnz56Niy++GHv27MG2bdtw7NgxBuV+TnMJaGcF1DMa1LO+7107/X/UAwBwA437vYi+gj+ERETh IjQBcbwG6rlVKsqdHXcySJCzfFMq5DGDICdEh75Q6jE5OwPqhyX+H7SYYV46g6PCIdZpUJ47dy7G jx+PqVOn4vbbb+eNR/o44RZQzwqoZwS0s01B+EzTtrMatDMCogfrfgs/N2IiIqKeEUJAO1IFVDVC So2FPMT/3EzhVqGVnPaF44OngOrGjjtZTC1TKkYkQYrq9J926qOMuaOh7j3m9wYdxlkTGZLDoNOf pr/+9a89OnBFRQWKiopgs9mQmZmJ/Pz85sdqa2tx2223YePGjUhKCv8aef2F8ApoVb4Q7BsJ1lp9 7xshFnU9PLgRQJALZI2ZXB6IiKg3aCeccL+4D+Jky0V28sUJMP18HCRbFER1A9SDTVMqDp0GPB3X sZXSLb7l28akQL7IxikVA4SUEAvzsht8F+7937eAqkG6IBHG68dAGXdhuMuLSLr92Wm321FQUIDx 48djwYIFyMvLg6IoEELgf/7nf3Dhhf3nf7jwCAgVkKP0+0UkNAGt+txIcFP4bZoacW5UWHMKoAc3 v5GiASVBgpwo+74mSFASJSgJsu/7BAmaU+D0oy6/o82mUQqMF/KvWCKi8yXq3Gj8w54OF9tp35xF w+M7ISVEQXxb0/GJsgT5ksSWcJwcE6KKKdTkJAtMd0yFmKcBquAocpjpFpQdDgfS09MBAFarFU6n EzabDevWrcNPf/pTvPzyy3q9dK/xfq+h9g03GvergAAMF8iIvdGIqPHde9uEJqDVojn4amfPjQpr zd9r1QLowc1vYPKFYCVRgpzQFIQTfeFXSZAhJ0pdCvhKkgTbkijU/LkRakVLGjdPUGC9w9yDwoiI qD3vrhP+V6QAAKcbwtnqsRgjlNGDII8ZBGVUMqRoXicSSSRZBvhhbtjpFpQHDx6MkydPIjU1FTU1 NbBarThz5gz27duH06dPY+/evXj++eexfPlyv8+32+2w2+1ttrndPVw3sAe8lRrOPOGCaHVHT+9x DdXPNkL8HIi+wvfWCSEg6tA8/1et8jM/uEoAQa6VC8gAKLaW4CsnyE0jwedGhWVIMei1heFNwxUk PRwNzxGteR1lJblv/pSGuz+ob2N/UCDh7g1xrDr4DrFGGK4Y4hs1Hm4L25q2kSrc/UF9jySE6MGH +Z1zOBxYvXo1LBYLsrOzUVJSgsLCQhgMvoD5wAMP4L777uvWHOXy8nLk5uaiuLgYGRkZepTdrPrP jWjYFSDdmgDjMNk3X/isAHryMyQDcvy5kWDf6G/L975pErIFnHfWDaHsD+p/2B8USCh7w/3qQag7 ywM+brj5UhinDdO1Buoe/u6IbLqNKCcnJ2PNmjUBH1+9erVeL90rGg8EXy7NUxJknoQEyHGtp0B0 nB8sx0sMwUREEUaZlB44KEuAMjEttAURUVBcQyaQTsbZlRQJSprcYX6wkihBtkmQDAzBRETUlpyV COXKDL9h2TD7UsiJXPeYqC9hUA7ANEpB4x7/d6qT4oCkFdGQjAzDRETUdZIkwTh3NOSsRKg7yyGq GiClxMJwzVAoI5PDXR4RtcOgHIDlRya497sg/K3tPsvEkExERD0iyRIMOYNhyBkc7lKIqBO8nDYA w2AZCb+OgjGr5S1SkiVYf2ZCzA+4RA8RERHRQMcR5SCMQxUk/joaWq2AcAvf3GNegEdEREQUERiU u0C2SAAYkImIiIgiCadeEBERERH5waBMREREROQHgzIRERERkR8MykREREREfjAoExERERH5waBM REREROQHgzIRERERkR+6raNcUVGBoqIi2Gw2ZGZmIj8/HwDw17/+FaWlpXC5XJgxYwauvfZavUog IiIiIuox3UaU7XY7CgoKsGLFCmzfvh2qqgIA4uPjsXLlShQWFmLLli16vTwRERER0XnRbUTZ4XAg PT0dAGC1WuF0OmGz2fCjH/0I9fX1KCoqwl133RXw+Xa7HXa7vc02t9utV7nUz7A/KBj2BwXC3qBg 2B/UniSEEHoceP369ZgyZQrGjRuHBQsWYP369ZBlGWVlZVi/fj2WLl2KIUOGdOuY5eXlyM3NRXFx MTIyMvQom/ox9gcFw/6gQNgbFAz7I7LpNvXixz/+MTZu3IiVK1di+vTpeOyxx+B2u7Fo0SI0NjZi 7dq12LBhg14vT0RERER0XnSbepGcnIw1a9Z02P7ee+/p9ZJERERERL2Gy8MREREREfnBoExERERE 5AeDMhERERGRHwzKRERERER+MCgTEREREfnBoExERERE5AeDMhERERGRHwzKRERERER+MCgTERER EfnBoExERERE5AeDMhERERGRHwzKRERERER+GPQ6cEVFBYqKimCz2ZCZmYn8/HwAwK5du/Dmm28C APLy8jBhwgS9SiAiIiIi6jHdRpTtdjsKCgqwYsUKbN++HaqqAgBeeuklPPbYY3j00UexYcMGvV6e iIiIiOi86Dai7HA4kJ6eDgCwWq1wOp2w2WwQQkBRFCiKArfb3a1jngvbJ0+e7PV6qe9IS0uDwdD9 1mR/RAb2BwXTk/5gb0QO9gcFEqg3dAvKgwcPxsmTJ5GamoqamhpYrVYAQFRUFLxeL7xeL8xmc8Dn 2+122O32Ntvq6uoAoHkaBw1MxcXFyMjICLoP+yNysT8omM76g70R2dgfFEig3pCEEEKPF3Q4HFi9 ejUsFguys7NRUlKCwsJC7N27F5s3b4bX68Wdd96J0aNHd/mYDQ0NOHjwIAYNGgRFUfQoO6C77roL 69evD+lrhlM4z7enI4bsj9Bhf3QP+yN0etIf7I3QYn90XaT1R1/sDd1GlJOTk7FmzZoO23NycpCT k9OjY0ZFRWHSpEnnW1qPmEymTkexBpL+eL7sj9Dpj+fL/gid/na+7I3Q6m/nzP4Inb54vlwejoiI iIjIDwZlIiIiIiI/GJSJiIiIiPxQHn744YfDXUR/kZ2dHe4SQirSzvd8Rdr7FWnne74i7f2KtPM9 H5H4XkXiOfdUpL1Xfe18dVv1goiIiIioP+PUCyIiIiIiPxiUiYiIiIj8YFAmIiIiIvKDQbkHIvF+ 799//324S+g3Iq0/2BtdF2m9AbA/uoP9QcGwP8KDQbmbvvvuOzz77LPhLqODdevWYd++fbodf8WK FbodeyDpi/3B3ugb+mJvAOyPvoL9QcGwP8JHt1tYh9vevXvxxhtvwGAw4KOPPsLChQtx1VVXYe7c udi2bRtWrFiBpUuX4sknn4TVasXx48exdu1aLFy4EC+88AI+++wz7N27F7/4xS/aHPfjjz/GwYMH cfjwYbzzzjuoqqpCdXU17r33XpSWlmLnzp1wuVwYMWIEpk2bhqVLl+Lqq6/GoUOHMGrUKBw/fhzT p0/Hdddd1+vn/Oc//xlRUVFITU2Fw+FAVFQUqqursXLlStx///3IysrC0aNHkZGRgZiYGJw4cQK/ +93v8PTTTzefxy9/+UtccMEFbY67a9cuHDt2DPv27cPBgwdx9OhROJ1O3H777VBVtfl9joqKwv33 348bbrgBN954Iw4ePIgxY8bgzJkzGDZsGPLz83v9nHsq0vqDvdF1kdYbAPujO9gf7I9g2B8Drz8G 7IhyUlISZs+ejYkTJyI2NhaffvopPvzwQ2RlZaGsrAwNDQ0wGAy45ZZbMGnSJFRWVuLUqVO46qqr 8PHHH2PTpk346U9/2uG4V155JcaMGQMhBHbs2IHo6GhYLBb85z//QUZGBm666SZcdtll+OCDDwAA w4cPx7333ovY2FjMmTMHd999N3bs2KHLOd96661YvXo1nn/+eWRlZeGhhx7CjBkz8NZbb8HlcuHe e+9FXl4eoqKicPfdd6OyshJlZWVtzmP37t0djjtlyhQMHToUWVlZeO211xAdHQ2bzYadO3c2v88T JkzAJ5980vze33PPPRg5ciRycnLw4IMPYvv27bqcc09FWn+wN7ou0noDYH90B/uD/REM+2Pg9ceA DcobN27E4cOHMXLkSJjNZkiShH379mHhwoV4+umnMWnSJHzyySd45513kJaWhvT0dAgh8JOf/ASv vPIKLBYLrFZrh+NKkgQhBIQQuOiii7Bs2TLcdtttuOSSS/DMM8+gsrIS48aNgxACkiQhOjoaACDL MsxmM2RZhl5LV7euV5KkNo8ZDAYYDIbmOgA019H6PLKysvweWwgBTdNgs9mwbNky3HHHHRg1alTz +zxq1CiYTCYAQFRUFICWc5YkCZqm9fr5no9I6w/2RtdFWm8A7I/uYH+wP4Jhfwy8/hiwQXnw4MH4 /PPP8eqrr8LtdmPy5MlwuVwYN24cdu3ahWnTpsFms+HEiRN4++23UVFRgaqqKlgsFsTGxmLu3Ll+ j2u1WlFaWgqXywWr1YpHHnkETz/9NNLT05GWlobdu3fj1Vdf1a0hu2Ly5MkoLS1FUVERPvzwQ8ye PdvvfpIkITMzE3Fxcc3nkZaW5ndft9uNzz77DFOnTsWDDz6Ixx9/HGlpaR3eZ03TOvygnHutviRS +4O90blI7Q2A/dEV7A/2RzDsj4HXH7wzXzvr1q2Dy+XCf//3f4e7FOqD2B8UCHuDgmF/UDDsj76L QTmIkpISbNu2rfkjD0mSMHPmzA4TzgeS7777Dm+99Vabc546dSpGjx4d7tL6nEjrD/ZG10VabwDs j+5gf7A/gmF/9K3+YFAmIiIiIvJjwM5RJiIiIiI6HwzKRERERER+MCgTEREREfnBoExERERE5AeD MhERERGRHwzKOtuxYwe2bt3a6X4nTpzA4sWLQ1AR9SXsDwqG/UGBsDcoGPZH7zGEu4CBburUqV3e t6/dYYj0x/6gYNgfFAh7g4Jhf/QeBmWdvfHGG6irq8OWLVsghEBBQQFmzpzpd99jx45h/vz5OH36 NB599FGMHj0ahYWFOHHiBMxmMx5//HEcOXIEL774IrxeL4QQuPzyy7Ft2zZMmDABy5cvx9atW/HC Cy8AABYvXowpU6aE8nSpm9gfFAz7gwJhb1Aw7I/ew6kXIbBu3TrcddddeOWVVyDLgd9yVVXx3HPP Yfny5di8eTO2bt2KlJQU/OUvf8HPfvYzPPfccwAAIQSef/55DBkyBImJiXjttdewe/duCCGwfv16 bNy4ES+99BLWrVsXqlOk88D+oGDYHxQIe4OCYX/0DgblECgoKMD27dsxf/58uFyugPsNHz4csiwj MTERjY2NOHbsGMaOHQsAyM7OxtGjRyFJEoYPHw4AiI2NxdChQwEAJpMJZ86cQXl5Of7rv/4L8+fP R1VVFTwej/4nSOeF/UHBsD8oEPYGBcP+6B2cehEC8fHxuPnmm5Geno45c+bglltu8btf+7uJDx06 FPv378f06dOxf/9+ZGRkNN8D3Z/ExEQMHz4cL7/8MjRNw/PPPw+j0djr50O9i/1BwbA/KBD2BgXD /ugdDMohUFVVhUWLFiEuLg433nhjwP3aN+G0adOwdetW5Ofnw2Qy4amnnkJpaWnA/SVJwrx585Cf n4+Ghgbk5eX17omQLtgfFAz7gwJhb1Aw7I/eIYn2f0oQERERERFHlMNh1apVKCkpgSRJzR9n3HPP Pbj88svDXRr1AewPCob9QYGwNygY9kfPcESZiIiIiMgPrnpBREREROQHgzIRERERkR8MykRERERE fjAoExERERH5waBMREREROTH/wfeY96WuAsY+QAAAABJRU5ErkJggg== 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097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ose two graphs show that most teams have a higher win-percent at home than away. So we can continue to investigate.</w:t>
      </w:r>
      <w:r>
        <w:t xml:space="preserve"> </w:t>
      </w:r>
      <w:r>
        <w:t xml:space="preserve">Let's aggregate over home / away to get an overall win percent per team.</w:t>
      </w:r>
    </w:p>
    <w:p>
      <w:pPr>
        <w:pStyle w:val="SourceCode"/>
      </w:pPr>
      <w:r>
        <w:rPr>
          <w:rStyle w:val="NormalTok"/>
        </w:rPr>
        <w:t xml:space="preserve">In [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]: win_perc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...:     </w:t>
      </w:r>
      <w:r>
        <w:rPr>
          <w:rStyle w:val="CommentTok"/>
        </w:rPr>
        <w:t xml:space="preserve"># Use sum(games) / sum(games) instead of mean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...:     </w:t>
      </w:r>
      <w:r>
        <w:rPr>
          <w:rStyle w:val="CommentTok"/>
        </w:rPr>
        <w:t xml:space="preserve"># since I don't know if teams play the sam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...:     </w:t>
      </w:r>
      <w:r>
        <w:rPr>
          <w:rStyle w:val="CommentTok"/>
        </w:rPr>
        <w:t xml:space="preserve"># number of games at home as away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...:     wins.groupby(lev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team'</w:t>
      </w:r>
      <w:r>
        <w:rPr>
          <w:rStyle w:val="NormalTok"/>
        </w:rPr>
        <w:t xml:space="preserve">, as_index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...:         .</w:t>
      </w:r>
      <w:r>
        <w:rPr>
          <w:rStyle w:val="BuiltInTok"/>
        </w:rPr>
        <w:t xml:space="preserve">appl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: x.n_wins.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.n_games.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)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...: 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...: win_percent.head()</w:t>
      </w:r>
    </w:p>
    <w:p>
      <w:pPr>
        <w:pStyle w:val="SourceCode"/>
      </w:pPr>
      <w:r>
        <w:rPr>
          <w:rStyle w:val="VerbatimChar"/>
        </w:rPr>
        <w:t xml:space="preserve">team</w:t>
      </w:r>
      <w:r>
        <w:br w:type="textWrapping"/>
      </w:r>
      <w:r>
        <w:rPr>
          <w:rStyle w:val="VerbatimChar"/>
        </w:rPr>
        <w:t xml:space="preserve">Atlanta Hawks        0.585366</w:t>
      </w:r>
      <w:r>
        <w:br w:type="textWrapping"/>
      </w:r>
      <w:r>
        <w:rPr>
          <w:rStyle w:val="VerbatimChar"/>
        </w:rPr>
        <w:t xml:space="preserve">Boston Celtics       0.585366</w:t>
      </w:r>
      <w:r>
        <w:br w:type="textWrapping"/>
      </w:r>
      <w:r>
        <w:rPr>
          <w:rStyle w:val="VerbatimChar"/>
        </w:rPr>
        <w:t xml:space="preserve">Brooklyn Nets        0.256098</w:t>
      </w:r>
      <w:r>
        <w:br w:type="textWrapping"/>
      </w:r>
      <w:r>
        <w:rPr>
          <w:rStyle w:val="VerbatimChar"/>
        </w:rPr>
        <w:t xml:space="preserve">Charlotte Hornets    0.585366</w:t>
      </w:r>
      <w:r>
        <w:br w:type="textWrapping"/>
      </w:r>
      <w:r>
        <w:rPr>
          <w:rStyle w:val="VerbatimChar"/>
        </w:rPr>
        <w:t xml:space="preserve">Chicago Bulls        0.512195</w:t>
      </w:r>
      <w:r>
        <w:br w:type="textWrapping"/>
      </w:r>
      <w:r>
        <w:rPr>
          <w:rStyle w:val="VerbatimChar"/>
        </w:rPr>
        <w:t xml:space="preserve">dtype: float64</w:t>
      </w:r>
    </w:p>
    <w:p>
      <w:pPr>
        <w:pStyle w:val="SourceCode"/>
      </w:pPr>
      <w:r>
        <w:rPr>
          <w:rStyle w:val="NormalTok"/>
        </w:rPr>
        <w:t xml:space="preserve">In [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]: win_percent.sort_values().plot.barh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 width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k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...: plt.tight_layout(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...: sns.despine(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...: plt.xlabel(</w:t>
      </w:r>
      <w:r>
        <w:rPr>
          <w:rStyle w:val="StringTok"/>
        </w:rPr>
        <w:t xml:space="preserve">"Win Percent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pStyle w:val="FirstParagraph"/>
      </w:pPr>
      <w:r>
        <w:drawing>
          <wp:inline>
            <wp:extent cx="5334000" cy="1088085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ata:image/png;base64,iVBORw0KGgoAAAANSUhEUgAAAaoAAANlCAYAAAAtrr2+AAAABHNCSVQICAgIfAhkiAAAAAlwSFlz AAALEgAACxIB0t1+/AAAIABJREFUeJzs3X18zvX////bayd27mQj07b3hoQ5DUWZvNeSkoR4j3Si 93choWxaFmHEUFKhGJ2/k+PdiSTepT4uWaN4l7NkGhuyOcvJxjbbsR17/f7osuNnoTeR48Vxv14u Lna8jtfr+Xy8Xrtcdj+er+14HIZpmiYiIiIW5eHqAkRERP6IgkpERCxNQSUiIpamoBIREUtTUImI iKUpqK5yFRUV5OXlUVFR4epSRET+FAXVVe7gwYPExcVx8OBBV5ciIvKnKKhERMTSFFQiImJpCioR EbE0BZWIiFial6sLkMsjPz8fh8Ph6jJExA1FRETg4fHn10UKKjcRExOjP1EXEZfYs2cPkZGRf/p4 3foTERFLU1CJiIilKahERMTSFFQiImJpCioREbE0BZWIiFiagkpERCxNQSUiIpbm9kFlt9s5evTo WZ87duwY5eXll7kiERE5ncuD6qWXXmLs2LE8++yzPP300xw7duys+yUkJFR7nJKScs6AOZc1a9Yw ZswYJkyYwDPPPENRURErV65k/fr1Z93/+eef58SJE+ccLy8vj7FjxwLw008/0bFjR4qKigAYPHgw pmmeV10LFiz4w3lERNyZS1soffTRR4SGhvLkk08Cv/3g//XXXykvL2f69OmEhITg4+PDU089hWEY FBUVMX78eOrXr8+PP/4IwHvvvceePXs4efIk999/PxkZGRw7dozAwEAMw2D06NHO+VasWMHIkSOJ jIxk69atHDp0iLVr11JWVkb79u15+eWXqVmzJvv27WPy5Mls376dTz75hM6dO7NkyRIMw6BBgwYM GTIEgPDwcGdYfvnllwwdOpT/+7//45ZbbiE8PJxffvmF9PR0/P39OXHiBDNmzGDAgAE0atSI5s2b 85///IfWrVtTWFhIeXk5b7zxBnv27KG4uJhHH32Ur776il27dtGpUyd27dqFt7c3R44cYcaMGRfV N0tE5Eri0qDaunUrjz76KABz587ll19+ITw8HLvdztChQ2nWrBlTp05l165dmKbJihUruPfee4mN jSUxMZGKigqWLFlCbGwsnp6erF27FoA77riDTp068cgjj1Sb79lnn+X999/n8OHDeHp6MnToUG65 5RZ8fHzw9fWlb9++FBQU8MMPP2C324mOjqZ3795MnTqVBg0a4OnpyebNm6msrHQGRcuWLdm1axf7 9u1j6tSpjB8/HofDwe23346fnx99+vTh119/Zfbs2c46pk2bxoYNG/j1119JTEwkJSWFiooKNm3a xJw5cygsLGTixIlcd9119OvXj5iYGIYNG8Ytt9xC9+7dz3k9bTYbNput2ja73X5JvlciIq7i0qBq 2bIlq1ev5qGHHmLEiBHk5+czd+5cgoODnfsYhuH82sPDw3k7rerr2rVrk5iYyIEDB9i5cydbt27F 398fAE9Pz2rzzZ07l7Fjx2IYBt9++y02m40GDRoAsH79etavX0+fPn1o0KABlZWVGIaBaZpUVlYy cOBAwsPD+eCDD6qtZmJjY3nvvfdo3Lgxvr6+eHt7s3HjRiZMmMB7773HqVOnuO2226hduzYAgYGB zmODgoKcX5umWe1cq86zZs2aVFRUMHz4cMrLy1mwYAFPPPEEzZo1O+N6xsfHEx8fX21bXl4ecXFx 5/PtEBGxJJcGVb9+/XjppZcYNWoU3t7eOBwOEhISCA4O5sUXX+Saa67B39+f6667DsMw6NGjB5Mm TeK///0vOTk5eHt706VLF8aNG0dRURGPP/44W7dudY5/+g9+gBtvvJHHHnuMmjVrUlpaSmJiIr/+ +ivz58/n/vvvJz8/nxUrVnDo0CEKCwuJiooiPT2doUOHMn36dIKDg4mKiqo2ZuvWrRk9ejQLFiwA 4KabbmLt2rXUqFGDa665hlWrVnH8+HFOnTpFQUHBGTVV8fb2pk2bNkyZMoXS0lJGjBjBF198AYCX lxc2mw0/Pz9q167tDFcREXdgmOf7G3+5IlWtqHJzc/UxHyLiEvqYDxERuaopqERExNIUVCIiYmkK KhERsTQFlYiIWJqCSkRELE1BJSIilubSN/zK5ZOZmUloaKiryxARNxQREXFRxyuo3ERYWBjh4eGu LkNE5ILp1p+IiFiagkpERCxNt/7cRH5+Pg6Hw9VliIgFRUREWPoz7hRUbiImJkZNaUXkrC62aexf zboRKiIigoJKREQsTkElIiKWpqASERFLU1CJiIilKahERMTSFFQiImJpCqpzOHjwoKtLEBERrrA3 /B4/fpy0tDR8fX0pLi5mwIAB3HjjjRc8zqxZs9i7dy+vvPLKWZ/fv38/CxYsIDU19X+OlZWVxa5d u7jnnnvOuc+aNWtYvnw5/v7+VFRU8MwzzxAYGHjBdYuIuKMrKqiysrIIDw9n1KhR2O12vvzyS+x2 O5MnTyYoKIjdu3czffp0ZsyYQYMGDThx4gSNGjXi/vvvd45RWlpKVlYWf/vb39i+fTvR0dGkpKTQ oEEDTp48ScOGDfH29mbbtm3k5uby4YcfUlpaSmFhIWPGjOGVV14hNDSUoqIiGjZsyHXXXcfBgwfZ sWMH6enpBAUFERkZyT//+U/nnCtWrGDkyJFERkaydetWDh06xFtvvcWhQ4e49tpr8fPzo1u3bqSn p5Oamkp6ejpt27Zl6dKleHh4EBMTQ0ZGBrVr16a0tJSJEye64vKLiLjEFRVUt9xyC0VFRUybNo2y sjLuvPNOHA4HvXv3pqioiJycHHbu3AlAnz59CA8PJyEhoVpQffzxx8TFxdG6dWsWLFjAyy+/fMb+ U6ZM4aeffsI0TSoqKpgwYQJZWVm8++67APTt29e5b5MmTTBN0xkyQUFBjBgxggEDBuDv7w/As88+ y/vvv8/hw4fx9PRk6NChzjnbtWvHk08+SWxsLIZhnHHOCQkJXHvttfz73/+mbdu2tGzZ8pzXx2az YbPZqm2z2+0XccVFRFzvigqqZcuW0ahRI5555hkcDgf/7//9PxITE1m8eDEPPvggkZGRmKYJgL+/ P4ZhnPHDf8mSJbRo0YIdO3bwww8/sHfv3jP2NwwD0zQxTdPZqLFq27nGrnoOwMPDg8rKSufjuXPn MnbsWAzD4Ntvv3WGSdU+DocDX19fysvLASgoKHAeW7NmTSoqKkhOTqagoIDp06fz8ssvExwcfMb1 iY+PJz4+vtq2vLw84uLiLuQyi4hYyhUVVDfffDPPPfccPj4+VFRUcNdddxEQEMCJEydYtWoVOTk5 3HTTTdWOOT1Mvv76azp37szTTz8NwG233caiRYvO2L9mzZpkZ2dz6tQpPDw8SEtLo6ioiFGjRvHS Sy+dMbZhGAwZMoTJkycTEhJChw4dqv0O6sYbb+Sxxx6jZs2alJaWkpiYyGeffca7777LihUr6Ny5 M9dccw0nTpxgypQp5OXlERsb6zze29ubBQsWEBoaSmRkJLVq1bp0F1VExOIM8/SlgFw2c+fO5dZb b6V169Z/6TxVK6rc3Fx1TxeRs7J69/QrakV1NRkxYoSrSxARuSLofVQiImJpCioREbE0BZWIiFia gkpERCxNQSUiIpamoBIREUtTUImIiKXpfVRuIjMzk9DQUFeXISIWFBER4eoS/pCCyk2EhYURHh7u 6jJERC6Ybv2JiIilaUXlJvLz83E4HK4uQ8RtRUREOD+NQS6MgspNxMTEqCmtiAtZvfGrlSneRUTE 0hRUIiJiaQoqERGxNAWViIhYmoJKREQsTUElIiKWpqASERFLU1CJiIilWfYNvw6Hg1mzZlFYWEhZ WRkNGjQgKSmJhIQEFi1adMHjbdiwgc2bNzNkyJALOu73823evJl//etf+Pr6cvz4cUaNGkXTpk3/ dD0hISG0bduWxo0bX/AYIiLuwLJBtWTJEqKjo+nZsycAy5cv5/jx4xiGAcC8efMoKCigsLCQESNG 8Nxzz5Genk5eXh5vvfUWcXFxfPnllzgcDlq2bElkZCSGYbBp0yaWLl2Kl5cXvr6+JCcn06NHD3r3 7s22bdtITk4mNzeXZcuWUa9ePed88Ft4zp49mzfffBMPDw+OHTvGt99+S7169XjhhReoWbMm+/bt Y/bs2TzxxBO89tprrF+/nm3bthEQEMDu3bs5fPgw3bt3Jzg4GIADBw7QpEkTVq5cycaNGykpKaFb t24UFBSwcuVK2rdvT3l5OSUlJRw8eJDU1FRq1qx5+b8hIiIuYtlbf9nZ2bRp08b5+J577qFOnToA 5OTk8M033+Dn50dgYCAbNmyga9eurFu3jqVLl9KvXz8WLFhAYGAgtWrVYsOGDc7ACQkJ4d577+WG G27gu+++AyA4OJghQ4YQFxfH999/z/vvv8+sWbMYNWoUnp6ezhqOHz9O/fr1nf26goODufvuu/H0 9KRv37506NCBw4cPc/ToUaKiotizZw+fffYZffr0oUWLFnTr1o3o6GgyMjKqBaBpmixatAh/f3/q 1q3L2rVrMQyD22+/nWHDhpGfn0+dOnUYOHAgfn5+57xmNpuNvn37Vvs3bNiwS/dNERFxAcuuqJo3 b87atWsZMGAAAIsWLSI2NhbTNAGIiooiMTGRn3/+mbKyMho2bMjMmTM5efIkI0eOxOFw8Nhjj+Hj 48PSpUsxTRPTNHnnnXdo2rQp7dq1o0aNGgD4+voC4O3tTVlZGR4eHlRWVp7RQDIkJIQDBw5w6tQp /Pz8OHbsGK+//jpt2rRh/fr19OnThwYNGmCaJv/4xz+w2WxUVFQQHBxMYmIijzzyCK1atSI3N/eM 8/Xw8CAxMZGioiLWrFmD3W4nKCgIgAEDBuDt7c27777LqVOn6Nq161mvWXx8PPHx8dW25eXlERcX dxHfCRER17JsUPXr14+pU6eSlJQEQHh4OI0bN8YwDBo3bkxQUBCpqakcPXqU8ePHExQUhMPhoFOn TgAMHTqUp59+Gn9/f2JiYjAMA8MwuPbaa9m4cSNZWVnY7XYqKyurrW4Mw+CBBx4gOTmZkJCQaisq wzB44oknGD16NHXq1OHEiROMGjWKwsJC8vPzWbFiBYcOHaKgoIDo6Gi2b9/Oo48+CvwWcuvWraOs rIzi4mLneKfPWXWu/fv35+DBg855v/rqK4qKijAMg0aNGv2FV11ExHoMs2qJIlelqhVVbm6uuqeL uJC6p/95lv0dlYiICCioRETE4hRUIiJiaQoqERGxNAWViIhYmoJKREQsTUElIiKWpqASERFLs2xn Crm0MjMzCQ0NdXUZIm4rIiLC1SVcsRRUbiIsLIzw8HBXlyEicsF0609ERCxNKyo3kZ+fj8PhcHUZ Im4jIiLijE9gkD9HQeUmYmJi1JRW5DJSE9pLR3EvIiKWpqASERFLU1CJiIilKahERMTSFFQiImJp CioREbE0BZWIiFiaguo8HDhw4C8d/+DBg3/p+CIiV7Kr7g2/r776Krt37+a7777j5ptvpnHjxgwd OvSixpwwYQILFy78w3369OlDmzZtADh69Cj33nsvt99++/8ce//+/SxYsIDU1NSLqlFE5Gp11QXV 8OHDAXj00UeZOXMmAOvWrePjjz+mRo0adOrUidDQUF566SVat27NrbfeesZzCxcupH379uzYsYOk pCT27NnDihUrqFOnTrV9e/Xq5Zy3bt26TJo0CfgtqCZMmEDXrl1JTU0lKCiI3bt3M336dGbMmEG9 evXw8PCgUaNGlJWVsW3bNnJzc/nwww8pLS2lsLCQMWPG8Morr+Dh4UFMTAwZGRnUrl2b0tJSJk6c eNmvq4iIq1x1QXU2b7/9NvPnz8cwDAYPHszjjz9Ohw4dSExMZOjQoWc816pVK4YNG8a4cePw8vIi KiqKu++++4x9Tw+qw4cPk5KSQn5+PgEBAYwZM4aKigp69+5NUVEROTk57Ny5E4BBgwZRv359hg8f zvjx4/npp58wTZOKigomTJhAVlYW7777LgAJCQlce+21/Pvf/6Zt27a0bNnynOdps9mw2WzVttnt 9r/gioqIXD5XbVCZpnnWrw3DACAoKOicz/n5+QHg5eVFZWXlH45TpV69eqSlpVFYWMgTTzyBp6cn O3fuZPHixTz44INERkY6jz/9f8MwME0T0zSdDSyrtgHUrFmTiooKkpOTKSgoYPr06bz88ssEBwef cc7x8fHEx8dX25aXl0dcXNz/vmAiIhZ11QbV6UHy8MMPk5KSQmBgIP37968WOA899NA5nzMMA8Mw iIiI4M033zxjnLPNV6tWLaZMmcIzzzxDamoqJ06cYNWqVeTk5HDTTTcBMG/ePCorK+nXrx9BQUFk Z2dz6tQpPDw8SEtLo6ioiFGjRvHSSy8B4O3tzYIFCwgNDSUyMpJatWr9ZddNRMRqDPP0n8zyl0tJ SWHMmDGEhIRclvmqVlS5ubnqni5yGal7+qVz1a6orCotLc3VJYiIXFH0PioREbE0BZWIiFiagkpE RCxNQSUiIpamoBIREUtTUImIiKUpqERExNL0Pio3kZmZSWhoqKvLEHEbERERri7hqqGgchNhYWGE h4e7ugwRkQumW38iImJpWlG5ifz8fBwOh6vLELlqRUREOD8BQS4tBZWbiImJUVNakb+QmtD+dRT/ IiJiaQoqERGxNAWViIhYmoJKREQsTUElIiKWpqASERFLU1CJiIilKaj+h4MHD7q6BBERt3bZ3vA7 Z84c9u/fj91ux9/fn6eeeoodO3awefNmhgwZAsCGDRuqPT5dQkICixYtuuR1/frrr8yePRtPT08K Cwu588476dGjBzNmzODBBx9kwYIFpKamnvVY0zRJTk7m1KlT7Ny5kzZt2tCtWzdsNttF1fpXnauI yJXosgTVJ598QmhoKCNHjgRgy5YtzJw5k3vvvReAjz76iP3799OpUycMw2DTpk0sXboULy8vfH19 SU5OZvfu3Tz33HPs3r2bqVOnkpuby8cff0yNGjXo1KkToaGhzJ8/nxtuuIGcnByaNm1KdnY2//zn P6moqHCO5+Pjw9NPP+2sbdq0aTz99NPOzuL/+te/ANi5cydr165l27Zt5Obm8vbbb5Oamsprr71G 586dad26NYZh8Pzzz5Ofn8/ChQuZNGkSAPPnz3fWmJSUxOrVq7n11ltp3bq1M4R69OhB79692bZt G8nJyeTm5rJs2TLq1auHYRgUFRXx4osv4uHhQXl5OePGjeOhhx6iUaNGDB48mOuvv/5yfOtERFzu sgTV1q1beeSRR5yP27RpwyuvvALA559/Tnh4OK+88gobNmwAICQkhHvvvZf9+/fz5ptvAlCvXj3G jx/Pp59+yvr161m5ciXz58/HMAwGDx7M448/Ttu2bRk5ciSDBw9m6NChbNiwgQ0bNtCtW7czxqtS UFBQ7eMvHnjgAQAMw6Bz58789NNPNGrUiJMnT3Ls2DGysrJ47LHH/vB8vb29GTduHD/88ANff/11 tecMwwAgODiYIUOGsGzZMr7//nu++OILXnvtNUpKSkhMTGT58uUUFhYSFhbGgQMH2LlzJ/BbsJ6L zWbDZrNV22a32/+wVhERq7ssQRUdHc23337r/HyWrKwswsLCAOjQoQMFBQXs2LED+O122jvvvEPT pk1p164dNWrUACAwMPC3gr28KCsrwzRN5/hVP/z9/Pyc+3h4eODh4YHD4TjreFWCg4PJycmhcePG VFZWMnnyZJ599llM08QwDOc88fHxJCUl0b9//7Oe4+n1nF5rZWUlXl5elJeXY5omJ06cAMDX1xf4 LdTKysrw8PCgsrLS2dTSNE06d+5M3759Wb16NfXr13eOey7x8fHEx8dX25aXl0dcXNwfHiciYmWX Jajuu+8+Zs+ezVNPPeUMkZSUFLZv3069evUYPnw4o0ePJiEhAcMwuPbaa9m4cSNZWVnY7XYqKyud YQS/BdPDDz9MSkoKgYGB9O/f/6zBVfX178erCiGA5ORkpk2bhq+vL6dOneKuu+7C09MTwzCoWbMm 2dnZ/Pjjj3Ts2JEXXniB7t27n/Ucfz/n6bp06cLs2bNp2LAh/v7+Z93/gQceIDk5mZCQEDw9PenV qxfPPPMMWVlZFBcX8/e///2McUVE3IFhnv4TXs6qvLycp556im7dunH33Xe7upwLUrWiys3NVfd0 kb+Quqf/dfQxH+fB29ubl156ydVliIi4Jb2PSkRELE1BJSIilqagEhERS1NQiYiIpSmoRETE0hRU IiJiaQoqERGxNL2Pyk1kZmZW62koIpdWVYs4ufQUVG4iLCyM8PBwV5chInLBdOtPREQsTSsqN5Gf n4/D4XB1GSJXrIiICOenG8jlpaByEzExMWpKK3IR1HTWdfTyQERELE1BJSIilqagEhERS1NQiYiI pSmoRETE0hRUIiJiaQoqERGxNAWViIhYmmWCaunSpaxcufJPH+9wOOjZsyefffbZRdWRkJBwwccs WLCAlJQUxo4dy4QJEygvLyclJYUjR44wY8aMi6pHRMTdWbozxcyZMyktLaWwsJAxY8awevVq9u7d y5EjRxg9enS1bsWff/45/fr1w2az0bNnTwB69OhB79692bZtG8nJyezfvx+bzUbNmjXZsWMH7733 Hs8//zwVFRWcPHmSsWPHYhgGAPPmzaOgoIDCwkJGjBjBN998c9a5v/76awDS0tIAWLNmDfv373fW tWvXLvLz8xk5ciQ9e/Zkz549jB07lsTERFq0aMHJkyeJjY2lYcOGvPbaa3h5eeHr68tTTz1Ft27d 6NixI3379uXDDz/ENE3i4uK4/fbbL8flFxGxBMsGVU5ODhUVFUyYMIGsrCzeffddDMMgICCAW2+9 lbp161bb//3332fevHnk5eWxZs0aunbtSnBwMEOGDGHZsmV8//33fPXVV8ydO5fy8nIGDRpEZmYm u3btonnz5pSUlLBlyxbn3N988w033XQTDoeD9evXs3///rPOnZ2dTevWrZ2Pu3btesa5GIZBixYt +Oc//8lXX33FqlWrME2Txx9/HMMwGDVqlLM1S0BAAHv27OHw4cOEhITw3HPP8dVXX1FeXk737t1p 1arVX3G5RUQsy7JBZZqmswFk1Sqne/fuBAQE8NFHH7F3714GDRoEwA8//MCvv/7K7NmzKSwsZNGi RXTt2hVfX18AvL29KSsro7y8HNM0neOZpknr1q0ZOXIk33//PcHBwZimCUBUVBSJiYn8/PPPlJWV 0bRp07PO3axZM9atW8fNN98MwCeffEKDBg2qnQfgbAhbWlqKt7c3pmnicDic9ZimSY8ePejYsSOf fvoptWrVIjAwEICGDRsyfPhwNm7cyMyZM5k1a9ZZr5nNZsNms1XbZrfbL+bbICLicpYKqsWLFztv pSUlJeHh4UFaWhpFRUWMGjWKzz//nB07duDp6cmdd97pPO5f//oXc+bM4frrrwfgySef5IcffnAG EvwWdg888AApKSnUqlULDw8PunTpwooVK5g6dSpHjhzhueeewzAMGjduTFBQEKmpqRw9epTx48fz n//856xz33rrrfzwww+MHj0ab29v/Pz86NmzJ5988olzXtM02bJlCzNmzODEiRNMnDiRDz/8kOef f57jx4+TkJBA3bp1mTZtGqtWraJGjRr06tXLWf/x48d5++23CQsL48Ybbzzn9YuPjyc+Pr7atry8 POLi4i7uGyMi4kKGWfWS3w188skn7NixA4fDQYsWLejdu/dlmTc/P5+FCxcyadIk57ZHH32UhQsX /uVzVwVVbm6uuqeLXAR1T3cdtwoqd6SgErk0FFSuY5k/TxcRETkbBZWIiFiagkpERCxNQSUiIpam oBIREUtTUImIiKUpqERExNIs1ZlC/jqZmZmEhoa6ugyRK9bpTbDl8lJQuYmwsDDCw8NdXYaIyAXT rT8REbE0rajcRH5+vrODu4g7iIiIcH4Cg1zZFFRuIiYmRr3+xK2oN9/VQy83RETE0hRUIiJiaQoq ERGxNAWViIhYmoJKREQsTUElIiKWpqASERFLc/ugOnDgwAUfc/Dgwb+gEhERORu3C6rCwkJiYmLY tGkTABMmTAAgISHhvI7fv38/r7322h/uk5+fz8SJE52Ply5dysqVK8+7xg0bNpCenn7e+4uIXM3c rjOFzWbjiSee4PXXX2fQoEHs3buXLVu2YBgG5eXlpKamEhQUxO7du5k+fTozZswgNDSUoqIiGjZs iLe3N9u2bSM3N5clS5bg6enJ7t27GTt2LFFRUX8496ZNm1i6dCleXl74+PjQvn17CgoK6NKlCwMH DmT16tVMmDCBW2+9FYCPPvqI/fv307t3b+bMmYOfnx/NmjVj4MCBl+FKiYhYg1utqCoqKli1ahV9 +/bF4XBQt25dIiMjadOmDaZp4nA46N27Nx07dqSyspKdO3cC0LdvX5555hn+7//+j86dO9OqVSui oqK444476Ny5M7Vq1WLz5s3V5lq/fj0pKSmkpKTw4YcfAhASEsK9997LDTfcwPr167n11lv5/vvv ycjI4PrrrycnJ4fS0lJq1arF559/zpo1axg5ciQFBQUUFxfTqVMnbrnllst+3UREXMmtVlQrV66k srKSKVOmUFlZycKFC6s9n52dzeLFi3nwwQeJjIzENE0A/P39MQzD+c80TQ4dOsSCBQsYMmQITZo0 OWOuTp06MWnSJAA++eQTAN555x2aNm1Ku3btqFGjBjVq1MAwDLZs2cLQoUOZN28enTp1wjRNOnTo QEFBATt27CAkJITExESys7OZPHkyr7/++lnPz2azYbPZqm2z2+0Xe9lERFzKrYLqgw8+YNGiRQQH BwMwcOBADh8+zJo1azAMg8DAQE6cOMGqVavIycnhpptuqna8YRgEBQWRnZ3Nr7/+SmVlJatXryY/ P5927dqdc96qwLv22mvZuHEjWVlZ2O12TNOkU6dOZGRk0KZNG4YPH8748ePZtWsX9erVY/jw4Ywe PZqxY8eqbS6CAAAgAElEQVTy8ssvExUV9YfzxMfHEx8fX21bXl4ecXFxf/aSiYi4nGFW/RSVq1JV UOXm5qp7urgVdU+/erjV76hEROTKo6ASERFLU1CJiIilKahERMTSFFQiImJpCioREbE0BZWIiFia gkpERCzNrTpTuLPMzExCQ0NdXYbIZRMREeHqEuQSUVC5ibCwMMLDw11dhojIBdOtPxERsTStqNxE fn4+DofD1WWIXDYRERF4eOi1+NVAQeUmYmJi1JRW3Iqa0l499HJDREQsTUElIiKWpqASERFLU1CJ iIilKahERMTSFFQiImJpCioREbE0BdX/cOzYMcrLy//SOYqLizl58uRfOoeIyJXKbd7wu3TpUj78 8EPCwsI4cuQIw4YN46abbvqfxz3//POMGTOGkJCQ857L4XAwa9YsCgsLKSsro0GDBiQlJZ21Jh8f H3Jzc+nSpQuFhYV4e3tz8803X9C5iYhczdwmqAAGDRpEjx492LZtGx9++CHt27dn4sSJ+Pr6UlhY yMSJE3nzzTcpKSnh4MGDTJo0ie3bt/PJJ5/QuXNn0tPTCQoKIjIyku7du5OUlERsbCzbtm0jLS2N wMBAAJYsWUJ0dDQ9e/YEYPny5RQUFLBu3To2btxISUkJ3bp1wzAMKisr+e677zh27BitW7emRo0a fPfdd6xYsYKSkhL69etHbm4ue/fu5ciRI4wePVpdoUXErbjVrb/333+fsWPHkpycTNeuXVm7di1N mjRh/PjxdO/enWXLlrF//37q1KnDwIED8ff3Jzo6mt69e5Oenk5qaiqpqals3LiR4uJiIiMjGTp0 KM2aNWPHjh3OebKzs2nTpo3z8T333EPt2rVZtGgR/v7+1K1bl7Vr1wLg4eFBp06d6N27N6ZpAvDO O+8wZcoU0tLSqFevHvv37ycgIIC+fftSt27dy3vRRERczK1WVAMHDqRHjx7Y7Xbuu+8+xowZg2EY 1fYZMGAAXl5evPvuu5SUlGAYBqZpOkMEfgsX0zTx8/MDwNvbu9rzzZs3Z+3atQwYMACARYsWERsb i4eHB4mJiRQVFbFmzRrn776q5qjicDgwTRMPDw/27dtH9+7dCQgI4KOPPmLv3r0MGjTorOdns9mw 2WzVttnt9ou4YiIirudWQbV48WLWrFnDqVOn6NOnD126dOHLL79kxowZFBcXk5yczPz58ykqKsIw DBo3bkxUVBTp6ekMGTKEyZMnExISQocOHZy3+YAzwq5fv35MnTqVpKQkDMMgLCyMxo0b88ADDzh/ V9W/f38OHjwIQGRkJK+//jq33XYbAPfffz/jxo3DbrfTr18/Nm3axI4dO/D09OTOO+885/nFx8cT Hx9fbVteXh5xcXGX5PqJiLiCYZ7+Ul6uOlVBlZubq+7p4lbUPf3q4Va/oxIRkSuPgkpERCxNQSUi IpamoBIREUtTUImIiKUpqERExNIUVCIiYmkKKhERsTS36kzhzjIzMwkNDXV1GSKXjZo3Xz0UVG4i LCyM8PBwV5chInLBdOtPREQsTUElIiKWplt/biI/Px+Hw+HqMkQum4iICDw89Fr8aqCgchMxMTHq ni5uRd3Trx56uSEiIpamoBIREUtTUImIiKUpqERExNIUVCIiYmkKKhERsTQFlYiIWJqC6g8cOHCg 2v+Xm91u5+jRoy6ZW0TEKq7ooHI4HMycOZNx48YxZswYZs2aBUBCQsJ5j7FhwwbS09PP+tyECROq /f9HTp8zPz+fiRMnnncN57Jy5UrWr19/0eOIiFzJrujOFEuWLCE6OpqePXsCsHz5co4fP05lZSXT pk3jl19+YdCgQURERLBw4UL8/f05ceIEM2bMYMCAATRq1Ijo6GgMw2DHjh2kp6cTFBREZGQkzZs3 Z+/evWzcuJE9e/awYsUKgoOD+fLLL3E4HLRs2ZL+/fs7azEMo1pthmFQXFzMxIkTqV27NmVlZUya NIlBgwbRqFEjmjdvTkZGBu3bt2fHjh3Mnj2bxYsXs2fPHk6ePMn999/P2rVrKSsr4/rrryc9PR0/ Pz+aNWvGwIEDL+t1FhFxpSs6qLKzs6utZO655x4AKisrSUpK4vjx48yZM4cnn3ySPn368OuvvzJ7 9mzn/tOmTWPDhg1s3ryZ9PR0UlNTCQoKYuTIkQwYMIDIyEjatWtHVFQUd999N4MHD6Z169bAbyux 04Pq8OHDpKSkAFBSUkKdOnX49NNPufPOO7n99tt56623yMzMrDbv8ePHGTZsGOPGjePgwYMsWbKE 2NhYPD09WbduHZ07d6ZGjRqcOnWK4uJiYmNjiY6OPuf1sNls2Gy2atvsdvtFXmUREde6ooOqefPm rF27lgEDBgCwaNEiYmNj8fLywsfHBy8vLyorK/nss884deoUt912G7Vr1wYgMDCw2limaTq/NgyD ysrKatvgt1uNjz32GD4+PixdurTac/Xq1SMtLQ347dZfeno6pmk6V1qGYWCaJkFBQc5j/Pz8APDy 8uLkyZPUrl2bxMREDhw4wK5du5y/n6pbty6JiYlkZ2czefJkXn/99bNej/j4eOLj46tty8vLIy4u 7jyupoiINV3RQdWvXz+mTp1KUlISAOHh4TRu3PiM23D169fniy++4Pjx45w6dYqCgoJq+xiGwZAh Q5g8eTIhISF06NCBwMBA7HY7GRkZRERE8OabbzJs2DCefvpp/P39iYmJqTbH2W799erVi8mTJ7Nx 40bsdjuDBg3ivffeO+M8DMMgMDCQLl26MG7cOIqKinj88cfx9fVl/vz5hIeHM3/+fKKiomjXrt2l unwiIlcEw/z9skGuKlUrqtzcXHVPF7ei7ulXjyv6r/5EROTqp6ASERFLU1CJiIilKahERMTSFFQi ImJpCioREbE0BZWIiFiagkpERCztiu5MIecvMzOT0NBQV5chctlERES4ugS5RBRUbiIsLIzw8HBX lyEicsF0609ERCxNKyo3kZ+fj8PhcHUZIpdNREQEHh56LX41UFC5iZiYGDWlFbeiprRXD73cEBER S1NQiYiIpSmoRETE0hRUIiJiaQoqERGxNAWViIhYmoJKREQsTUF1hTlw4ICrSxARuawUVGexdOlS brnlFsrLywHIy8ujRYsWHD16lBkzZlzweL8/JiUlhaNHjzofJyQknPdYEyZMuOD5RUSuZOpMcQ6t W7fmq6++4q677mLp0qV07NgR0zTZtWsXANOmTcPT05Pdu3fz9NNPs2LFCg4fPkyNGjUoLi6mYcOG bNq0iRdeeIGdO3eeMb5pms6vDcMAYN68eRQUFFBYWMiIESPIzs5m3bp1nDp1imbNmnH99dezd+9e tmzZQps2bS7PhRARcTEF1TnccccdfPXVV3Tv3p0jR45Qv35953OVlZXccccdlJaWcuzYMbZs2QJA jx496NixIw8//DBpaWnMmTOHnJwcZxCdbtq0afj4+ABw/PhxcnJy+Oabb7jppptwOBxs2LCBli1b cs8997Br1y5WrlzJww8/TGRk5DlDymazYbPZqm2z2+2X6pKIiLiEguocfH19CQkJYcmSJcTGxvLF F18Av62EDh06xIIFCxgyZAhNmjRxro78/f0xDMMZQIZhYJpmtdVTlXHjxhESEgL8/7f+oqKiSExM 5Oeff6a0tJRXX32Vu+++m7Zt27JixQrn/OcSHx9PfHx8tW15eXnExcVd5NUQEXEd/Y7qD9x33328 /fbbdO3a1bnNMAx8fX2prKxk9erVbN26lcLCwj8c52wrqt8/37hxY4KCgkhNTWXevHk0aNCA0NBQ 1q9fz3vvvefc1263k5GRcXEnJiJyBTHMP3qJLle8qhVVbm6uuqeLW1H39KuHVlQiImJpCioREbE0 BZWIiFiagkpERCxNQSUiIpamoBIREUtTUImIiKUpqERExNLUQslNZGZmEhoa6uoyRC6biIgIV5cg l4iCyk2EhYURHh7u6jJERC6Ybv2JiIilaUXlJvLz83E4HK4uQ+RPi4iIwMNDr63dkYLKTcTExKgp rVzR1GTWfenliYiIWJqCSkRELE1BJSIilqagEhERS1NQiYiIpSmoRETE0hRUIiJiaQoqERGxtKv+ Db8bNmxg8+bNDBky5H/uExISQtu2bWncuPFFzdmlSxduvvlmAIqLi0lLS6NmzZoXNaaIiLu66oMK wDAMNmzYwMKFC2nfvj07duxg9uzZpKens3//fgoKCmjZsiUHDhygSZMmLFmyhN27d3P48GG6d+9O cHDwGce++uqrFBUVsW/fPh555BHat2/vnK9Zs2bMnDkTgPT0dLZu3UpeXp5zzDvvvJPOnTszY8YM fHx88Pb25vHHH+fFF1/Ew8OD8vJyxo0bx0MPPUSjRo146KGHeOONN/Dz86NZs2YMHDjQVZdSROSy c4ugqtKqVSuGDRvGuHHjOHjwINu3b+fll1/mm2++ISsry7lfixYtuO6669i0aRMZGRn06dOn2rGH Dh3i5ptvxm63s2bNGr777rtqQfXzzz+TkpKCYRjUqVOHW265hZ9++sk55tdff01hYSG33XYbsbGx bN++neXLl1NYWEhYWBgHDhxg586dAEybNo0ff/yR4uJiYmNjiY6OPuf52Ww2bDZbtW12u/0SX0UR kcvLrYLKz88PAC8vL0pKSpwNLj09PZ37mKbJiy++yCOPPEKrVq3Izc3FNM1qxxYXFzN79myGDx9O dHQ0e/furTZP06ZNSUtLq7Zt1qxZ1cYsLy/HMAwADh06REVFBZ07d6Zv376sXr2a+vXrExgYCEBI SAiJiYlkZ2czefJkXn/99bOeX3x8PPHx8dW25eXlERcX92cvmYiIy7lNUFWFQtXXfn5+tGrVitTU VE6cOEGzZs2cz4WEhLBu3TrKysooLi4+41gvLy/8/f1Zs2YNhYWFBAQE/M/5fz9mr169mDJlCt98 8w0BAQEMGTKEZ555hqysLIqLi/n73//unLe0tJRZs2YRFRVFu3btLvGVERGxNsM0TdPVRchfp2pF lZubq+7pckVT93T3pT9PFxERS1NQiYiIpSmoRETE0hRUIiJiaQoqERGxNAWViIhYmoJKREQsTUEl IiKW5jadKdxdZmYmoaGhri5D5E+LiIhwdQniIgoqNxEWFkZ4eLiryxARuWC69SciIpamFZWbyM/P x+FwuLoMkfMWERHh/IQDcW8KKjcRExOjprRyRVETWqmilysiImJpCioREbE0BZWIiFiagkpERCxN QSUiIpamoBIREUtTUImIiKVdsUF14MABV5cgIiKXgSWCaunSpQwaNIinn36apKQk5syZ8z+PmTBh AgAJCQkXPF9KSgpHjx51Pn7uued46qmn6NKlC8nJyXzwwQd/ePyCBQsoLCw8Y+7BgweTnJxMUlIS jz/+OCUlJcydO5etW7decI0iIvIby3SmGDRoED169ADgoYcewuFwMHHiRHx9fSksLGTixImMGTOG kJAQevTowd69e9myZQuGYVBeXk5qaipBQUHs3r2b6dOnM2PGDBo0aMCJEydo1KgRvXr1Yvz48dSv X58ff/yx2tzjx48H4NFHH2XmzJkADBs2jJCQEO666y4+//zzamPv2bOH8vJyDMOoNo63t7fz+ClT prBr1y7nc0uWLGH37t0cPnyY7t27ExISQkZGBseOHePnn3/mrbfe4sUXX8TDw4Py8nLGjRvHQw89 RKNGjXjooYd444038PPzo1mzZgwcOPAv+z6IiFiNZYLq/fffJzMzk8rKSh5++GHWrl1LkyZNePjh h/nqq69YtmwZpaWlTJw4kRo1ahAZGUmbNm0wTROHw0Hv3r0pKioiJyeHnTt3AtCnTx/Cw8NJSEjA y8uLe++9l9jYWBITE89ag2mazq+r5nI4HPj6+p4x9tmUl5eTkpJCWVkZOTk5PPHEE2RkZADQokUL rrvuOjZt2kRGRgbTpk2jRYsWJCcnM2/ePJYvX05hYSFhYWEcOHDAOc+0adP48ccfKS4uJjY2lujo 6HPOb7PZsNls1bbZ7fbz+waIiFiUZYJq4MCBzhUVwJo1a85oSOnt7U2NGjWA6qGSnZ3N4sWLefDB B4mMjHQ+5+/vj2EYzn9V28+n0aWXlxc1atRg69atZx379zVUHZOWlgbAp59+yjvvvOPc78UXX+SR Rx6hVatW5ObmUlFRQUpKCqNGjaJ+/fpUVlbSuXNn+vbty+rVq6lfvz6BgYEAhISEkJiYSHZ2NpMn T+b1118/a83x8fHEx8dX25aXl0dcXNz/PF8REauyTFD9XkxMDBMnTmTGjBkUFxeTnJzM119/7Xze brezZs0aDMMgMDCQEydOsGrVKnJycrjpppuqjWUYBj169GDSpEn897//JScn56xznn4rr+rrgICA c479+1t/DoeD5ORkDMPg2LFjPPXUU6xatQrDMAgJCWHdunXY7XaKi4uZM2cOx44d4+OPP8Y0TUaO HMkzzzxDVlYWxcXF/P3vf3eOX1payqxZs4iKiqJdu3YXdV1FRK40hvn7ZYFcVapWVFWrOJErhbqn SxVL/NWfiIjIuSioRETE0hRUIiJiaQoqERGxNAWViIhYmoJKREQsTUElIiKWpqASERFLs2xnCrm0 MjMzCQ0NdXUZIuctIiLC1SWIRSio3ERYWBjh4eGuLkNE5ILp1p+IiFiaVlRuIj8/H4fD4eoyRM5b RETEeX3SgVz9FFRuIiYmRk1p5YqiprRSRS9XRETE0hRUIiJiaQoqERGxNAWViIhYmoJKREQsTUEl IiKWpqASERFLU1CdxjRNDh06dMn3PZtjx45RXl7+p48XEXEXbvGG36VLl/Lhhx8SFhZGRUUF7du3 Z9CgQWfs9/3337Np0yaGDBlyzrGOHDnCp59+SqtWrc7Yd/DgwVxzzTUYhkFhYSHDhw9n586dtG3b lsaNG1cb5/nnn2fMmDGEhIRcuhMVEbkKuUVQAQwaNIgePXoA8Oyzz7Jv3z5+/PFHNm7cSElJCd26 dWPLli1s3ryZjh07MmHCBNq0acN9993H22+/TVBQEJGRkXTv3p29e/dy4sQJNm/ezH333ecMG29v b2bOnAnA5s2b+fLLL/Hx8eG6665jzpw5lJSUcPDgQSZNmsT27dv55JNP6Ny5M+np6dXGT0pKIjY2 lp9++ompU6fy1ltvOY9NTU2lZs2aLruOIiKXm9sE1emio6PZtWsXixYtIiYmBn9/f9auXUv37t0J CAigbt26XHfddUyePJnExERSU1MJCgpixIgRdOnSBYDOnTsTEBBQbUVUXl5OSkoKhmHg5eXF448/ zgcffADA/v37adiwIbGxsfj7+xMdHU3v3r2ZOnVqtfFjYmKIjIxk6NChvPrqq/z888/VjvXz83PJ NRMRcRW3DKrNmzczYsQIPDw8SExMpKioiIyMDOC33z0BBAUFVXsM4OHhQWVlJQCGYVR7DsDLy4u0 tLQz5jMMgwEDBuDl5cW7775LSUmJ8/jfj2+apjOMvLy8ME2z2rGnTp2ia9euZz0vm82GzWarts1u t1/QtRERsRq3CarFixezZs0a7HY7bdu2JSIiggceeICkpCQA+vfvT/369fnmm2+46667nMc9+uij TJ48mZCQEDp06EBgYCCGYXDNNdc49636gDfDMM45/5dffsnJkycxDIPGjRsTFRVFeno6Q4YMOWP8 KlXjffnllxQVFWEYBo0aNTrnHPHx8cTHx1fblpeXR1xc3IVfMBERizDM3y8L5KpSFVS5ubnqni5X FHVPlyr683QREbE0BZWIiFiagkpERCxNQSUiIpamoBIREUtTUImIiKUpqERExNIUVCIiYmlu05nC 3WVmZhIaGurqMkTOW1XHFxEFlZsICwsjPDzc1WWIiFww3foTERFL04rKTeTn5+NwOFxdhohTREQE Hh56rSz/m4LKTcTExKgprViKms7K+dLLGRERsTQFlYiIWJqCSkRELE1BJSIilqagEhERS1NQiYiI pSmoRETE0hRUIiJiaW73hl+Hw8GsWbMoLCykrKyMBg0akJSUREJCAosWLXLul5GRQY0aNejUqdMl nf/ee++ladOmVFRU4OHhwQsvvHDGPvn5+aSnp9O2bVt8fHzo0aPHJa1BRORK4nZBtWTJEqKjo+nZ sycAy5cv5/jx41RWVjJt2jR++eUX7r//fo4ePYqPjw/fffcdK1asoKSkhH79+lFcXMy6des4deoU zZs354EHHmDSpEn4+Piwa9cu+vfvT+3atfn444+dQderVy/n/Ndccw0zZ84EYNiwYRw5coRZs2Yx ZswYQkJCSEhIYPLkyQAYhgHAe++9x969ezly5AijR49WV2kRcStuF1TZ2dkkJCQ4H99zzz0AVFZW kpSUxPHjx5kzZw433ngjAO+88w6vvvoqdrudX375hTp16nDPPfeQk5PDihUraNKkCU2aNOHBBx8k PT0dgLfffpv58+djGAaDBw+uFlSHDx8mJSWFkydPUlxcTM2aNavVVxVOp9u/fz8BAQHceuut1K1b 95JfExERK3O7oGrevDlr165lwIABACxatIjY2Fi8vLzw8fHBy8uLyspK5/4OhwPTNPHw8GDfvn0s XbqUu+++mzZt2rB8+XLsdrszXKoabJqm6Tz+98FTr1490tLSAHjttddYuXIlXl5eVFRUUFxcjN1u P6Pm7t27ExAQwEcffcTevXsZNGjQWc/NZrNhs9mqbTvbeCIiVxK3C6p+/foxdepUkpKSAAgPD6dx 48ZnXckA3H///YwbNw673U6/fv0IDQ1l/fr1fPvttwB06dKF8ePHM3PmTDZv3syjjz7Kww8/TEpK CoGBgfTv37/aeEeOHCE5ORkPDw+OHz/OfffdR+3atUlNTeVvf/sbtWrVAqoH3KZNm9ixYweenp7c eeed5zy3+Ph44uPjq23Ly8sjLi7uwi+UiIhFGObpL//lghUWFjJnzhx8fHw4fvw448aNIyAgwNVl OVUFVW5urrqni6Woe7qcL7dbUV1qtWrVYvz48a4uQ0TkqqX3UYmIiKUpqERExNIUVCIiYmkKKhER sTQFlYiIWJqCSkRELE1BJSIilqb3UbmJzMxMQkNDXV2GiJOaK8v5UlC5ibCwMMLDw11dhojIBdOt PxERsTStqNxEfn4+DofD1WWIOEVERDg/cUDkjyio3ERMTIya0oqlqCmtnC+9nBEREUtTUImIiKUp qERExNIUVCIiYmkKKhERsTQFlYiIWJqCSkRELE1BJSIilnZVBNXSpUsZNGgQycnJJCYm8t577511 vw0bNpCens7cuXPZunXrBc1xxx138Oabbzofjxs3jkmTJl1M2QDMmDHjrNsTEhIuemwRkavBVdOZ YtCgQfTo0QOAZ599ln379rF27Vp2797N4cOH6d69O8HBwdWOWbJkifP5O++8k+joaObMmYOfnx/N mjVj4MCBzn0jIiL473//yyOPPEJRUREnTpwgJCSEY8eO8cILL1CzZk327dvH7NmzeeKJJ3jttddY v34927Zto0GDBmzcuJGSkhK6detGQUEBK1eupF27duzatQuA2bNnU1ZWxuHDh3nuuecA2L59O2+8 8Qapqak899xz1K5dm9LSUiZOnHiZrqqIiOtdFSuq34uOjiYnJ4cWLVrQrVs3oqOjycjIwDCMavud /vyaNWsoKCiguLiYTp06ccstt1Tb1zAMbrjhBjZv3szy5cvp1asXAF5eXvTt25cOHTpw+PBhjh49 SlRUFHv27OGzzz6jT58+LFq0CH9/f+rWrcvatWsxDIPbb7+dxx57DPitlYzdbmfs2LGMHj2ayspK fvnlF5KTk0lLS8PLy4uDBw8SFRVFv379Ls9FFBGxiKsyqDZv3kzjxo2ZNWsWxcXFtGrVCtM0q+1j muYZz9etW5fExEQAJk+efMa4ffv2ZdmyZWRlZREdHY1pmnz33Xf85z//ITQ0lAYNGmCaJv/4xz+w 2WxUVFQQHByMh4cHiYmJDBkyhBtuuAHTNAkKCnLWcXoPvpMnT1JYWEhQUBADBw7k3//+Nw6Hg+Tk ZP72t78xffp0jh07dtbzttls9O3bt9q/YcOGXarLKiLiElfNrb/FixezZs0a7HY7bdu2JSIigpCQ ENatW0dZWRnFxcUAzlWVYRhnPF9aWsqsWbOIioqiXbt21cav2v/kyZN07NjRua1OnTrk5+ezYsX/ x96dh1VZ5/8ff94HkE2QJEcMyKWa+ppLY4sbjBpjGjWOov5OipVTbmNlIybGKJILIZo5LuWSZWWL zIySNpKV06RhuUXmOGpqqMExMBdQUDl4uH9/eHGuzmiZpZ4beD2uiwvv+9zL+3y4Ll/35+bwvldT XFxMSUkJLVu2ZOfOnQwdOhSAQYMGMWbMGAD69+9PUVGRx3FvvPFGXC4XU6dOpbS0lEmTJtGwYUMS ExMZOXIkd955JwsXLiQiIoKmTZvSoEGDC46B3W7Hbrd7rCssLCQuLu4yjLCIiHcY5v9ONaRWqQ6q /Px8dU8XS1H3dPmpauWtPxERqT0UVCIiYmkKKhERsbSf9GGKU6dO4XQ63cthYWFXrCAREZHvu2hQ jR49msOHD7s/Tg2wYMGCK1qUiIhItYsG1bFjx36wJZGIiMiVdtGgiouLY/bs2R4fI+3du/cVLUpE RKTaRT9MkZOTQ0BAAOXl5e4vERGRq+WiM6rQ0FCGDRt2Xp88qVlyc3OJiIjwdhkibtHR0d4uQWqI iwaV0+nkD3/4A82aNQPOtfyZPXv2la5LLrPIyEiioqK8XYaIyCW7aFClp6dfjTpEREQu6KJBtWfP HrKzs6mqqsI0TU6cOMHSpUuvRm1yGTkcDlwul7fLEHGLjo7GZlPPAbm4iwbV3LlzmTFjBosXL6Z7 9+6sWrXqatQll1lMTIya0oqlqCmt/FQXvZwJCwvjhhtuwOVycffdd3s8okJERORKu2hQtWvXjqVL l8thoHQAACAASURBVNKkSRNGjRp1NWoSERFxu+itv8cff5yqqipcLhf79u3TVF1ERK6qiwbVZ599 xrx58ygpKaFXr15cc801/L//9/+uRm0iIiIXv/U3Z84cXn75ZRo2bMiQIUNYtmzZ1ahLREQE+InP o/Lx8cEwDGw2GwEBAVe6JhEREbeL3vrr3LkzAwcOpKCggMTERB566KGrUZeIiAjwI0H18ccfs2nT JtasWUOPHj248cYbCQ0N5YUXXqBnz55Xs0YREanDfjCobrvtNoKCgnA4HMTFxWGaJoZh8Mc//vFq 1iciInXcDwZVWFgYd911F3fdddfVrOeisrOzmTFjBuvWrcPPz4/CwkJ69OjB+vXrCQ8P/9nH3bx5 M9u2bWPYsGHudZmZmYwbN+4H9yksLGTu3Ln4+PhQVVVFixYtPPY/cuQIq1at4pFHHrnoe/L396eg oIABAwYQGhr6s9+HiEhtc9HfUVlRmzZtWLt2Lffeey/Z2dm0b98eOPfsrLy8PE6dOkX37t0pKSlh 3bp1NG3alIKCAm655Ra2bdvG+PHjmTdvHo0aNcJms9GiRQsiIiL497//jcPhoLS0lFmzZrF3715O nDjB1KlTCQsLo379+h5/9Dx16lSeffZZGjZsCMD69etxOp2MGjWK8PBw2rVrxzfffMO//vUvtm3b xsGDBzEMg169enksd+vWDTjXUqayspI333yTAwcOcPLkSQYOHEhxcTG5ubmUl5fz4IMP0rZt26s/ 6CIiXlIjO0Lec889rF27lqqqKo4cOULjxo0xTZPFixcTFBTEtddey4YNGzAMg9jYWEaPHs3hw4cZ NmwYv/vd79i+fTsAiYmJ/PnPf2bNmjUYhsGdd97JpEmTqF+/PsXFxRiGwenTpzl27BgtW7YkPj7e o47KykoaNmxIcXExKSkpvPnmm+zZs4czZ84wceJEOnToAJx7SvJDDz2Ey+UiIyPDY/nZZ5/FNE33 Mc+ePcuyZcsIDAwkLCyMTz/9lOLiYvz8/Ljvvvvcj1u5kKysLBISEjy+RowYcfl/ACIiV1GNnFEF BAQQHh7OsmXL6NatG++//z4ANpuNpKQkysrKWLduHU6nk8DAQPc+cO55WtXB8L/fQ0JCgHMfx3e5 XJimiZ+fH2PHjuXQoUOkpqby1ltvuR8i6efnh8PhIDIykoyMDObNm8epU6fw8/PD39/fXW9ZWRkT Jkxg8uTJBAUFcfLkSfdycHCwx3szTZOwsDCSkpL49ttv2bdvH+Hh4cTGxvKvf/2LLVu2kJycfMFx sdvt2O12j3WFhYXExcX9/MEWEfGyGhlUAH379mXUqFGsWbOG999/H8MwGDRoEGPGjAGgf//+Hg10 L/SE4hdeeIGqqir69evnMaup3rb6+5w5c7j++utp3bq1x3FSU1OZOXMmVVVVGIZBo0aNaNmy5Xnn eeaZZzAMgyVLllCvXj0cDod72d/fn+bNm7u39fPzIzY2lvHjx1NWVsZjjz3G119/zYcffkiDBg2I jY39hSMnIlKzGOb3/4euQ1JSUnjqqad+0QcwaoLqGVV+fr4e8yGWosd8yE9VY2dUv1RGRoa3SxAR kZ+gRn6YQkRE6g4FlYiIWJqCSkRELE1BJSIilqagEhERS1NQiYiIpSmoRETE0urs31HVNbm5uURE RHi7DBG36Ohob5cgNYSCqo6IjIwkKirK22WIiFwy3foTERFL04yqjnA4HLhcLm+XIXVYdHQ0Npuu jeXSKajqiJiYGDWlFa9SE1r5uXR5IyIilqagEhERS1NQiYiIpSmoRETE0hRUIiJiaQoqERGxNAWV iIhYmoLqe7799ltvl+DBavWIiHhDjQ+q7OxscnJy3MspKSkcPXr0Zx1r4sSJl7zPvHnzeOKJJ3jm mWcYP378Tz7G/9Z9ueoREaltam1nipUrV7Jx40bOnj1Lnz59KC4uxt/fn/j4eIYMGcLixYuZOnUq fn5+HDlyhJEjR3LgwAFWr17NNddcw4oVK6hXrx4dOnQgIiKCl156idtvv53du3cza9YsDMNwn2vo 0KG0adMGgBEjRnDixAn+/e9/e5z/hhtu4K9//Sv16tXj+uuvJzw8HIAXX3yRRo0aERsby/z58/H1 9cXf35/77ruPgwcPsn79er788ktOnTpFUVERkyZNIjQ01CtjKiLiDbUiqN5++20++eQTAPLy8jBN k1WrVvHyyy9z9uxZRowYwf333+/evjpkCgsL6dSpEz169KBp06Y0a9aM++67j+HDh7NgwQIMw2Dw 4ME89thjtG7dmhEjRjB+/HiKi4s9Hpnxwgsv4O/vT1FREQ888AChoaHu87tcLoYPH86tt97KH//4 R37961/z3//+lz179vDyyy9z5513MnLkSJ577jkAgoODOXDgAI0aNaJp06b89re/JScnhxYtWtCt WzcCAwN/cByysrLIysryWOd0Oi/bOIuIeEOtCKoBAwYQHx8PnLv1dyE+Pj5UVlYCcPz4cVwuFyNH jqSyspKFCxfy5JNPurc1TdP97+pQqw4IX19fqqqqPI792GOP0aZNG2bPns2JEyc8XjNNE9M0qays dB/r0KFDANx///1s3LiR4uJiTNMkPj6e9u3bs2rVKho0aOCu44EHHsDPz4+lS5dy+vRpunTpcsH3 aLfbsdvtHusKCwuJi4v7oaETEbG8WhFU/8swDHr16kVqaiqGYTBs2DCioqJITU1lx44duFwufHx8 yMrKIjAwkLCwMJo0aUJ0dDRLlizh4YcfJiUlhfr169O/f/8LBteFPPnkkzz++OO0bt3a4/zDhw/n uuuuY/bs2QQGBtKiRQvCwsJo3LgxKSkpTJ48mQkTJpCens4HH3xAvXr16NWrF8HBwaxcuZK9e/dy 8uRJDMOgRYsWV2MIRUQswzC//7+w1DrVM6r8/Hx1TxevUvd0+blq/Kf+RESkdlNQiYiIpSmoRETE 0hRUIiJiaQoqERGxNAWViIhYmoJKREQsTUElIiKWVis7U8j5cnNzPfoTilxt0dHR3i5BaigFVR0R GRlJVFSUt8sQEblkuvUnIiKWphlVHeFwOHC5XN4uQ+qw6OhobDZdG8ulU1DVETExMWpKK16lprTy c+nyRkRELE1BJSIilqagEhERS1NQiYiIpSmoRETE0hRUIiJiaQoqERGxNAXV9zidTo4ePertMkRE 5HssF1SPPvooTqcTgAceeIBly5YB8Oqrr/LRRx9ddP958+bx5ZdfupePHDnCK6+88pPOnZOTw6ZN my6p3rlz57J582YApk2bRkpKCgC7du0iIyODzMzMSzre923evJlFixb97P1FRGoDy3WmiI2NZevW rURFRdG+fXs2btzIAw88wOeff87AgQN59tln8fHxYf/+/Tz99NPs3buX3NxcysvLefDBB4FzoRYQ EEBkZCR9+vTh4MGDZGdnk5ubS4sWLSgqKmLKlCk8//zzlJeXc/jwYVq3bs3evXupqKigS5cupKWl ERYWRkVFBc888wyDBg2ia9eufPXVVwwePJg2bdoAcPfdd/PBBx9w1113ceTIEUzTpKKigk8++YTu 3buzcOFCiouLeeONN6iqqmLVqlWsWLGCl156yf0+xo0bx+rVq9m3bx8dOnSgtLSUQ4cOUVJSQqtW rfjwww893mPbtm29+SMSEbmqLDejuvvuu9mwYQMffPAB9957L8HBwRQXFxMYGIivry/33HMPnTt3 pkGDBmzbto2ioiL8/Py47777aNasGQB9+/YlIyODL774AsMwADAMg06dOvHYY4/hcDj45ptvcDqd pKam0rNnTwzDoHPnzvTs2ZNVq1bRs2dPJkyYwA033EBubi4+Pj4MHz6cgQMHkpub66731ltvJT8/ n+3bt9OmTRs6d+7Mhg0b2LlzJ+3atcM0TRo3bsyYMWOoqKhg+vTphIeHe7yP6hlgv3796N27Nzt3 7mTSpEn07dsX0zQpLi4+7z1eSFZWFgkJCR5fI0aMuGI/KxGRq8FyQXX99ddz5MgRdu3axS233EK3 bt148cUXiY2Npbi4mIULF+Lv789NN90EwO23386DDz7I/v37WbBgAQChoaEA7pCqFhgYCIDNZqOy stL9us1mwzRN93amaXoEnGma7n39/PyoqqryOG7jxo1Zvnw53bt3p1u3bnz88cdcc801Hg04582b R6tWrejYseN576P63KGhoRiG4d7P1/fchLddu3bu97hw4cIfHDu73c6KFSs8vqrHRESkprJcUAFc d911NGnSBDjXTPXDDz+ka9eu+Pv7U1VVxUcffcT27dspKSnh4MGDzJ49m4KCAu68806P43w/bP53 /Q033EBVVRXTpk3jnXfeISgoiMjISJYvX063bt14//33mTFjBoWFhcTExPxovV27dmXPnj00adKE a665BofDQdeuXd3n2rBhAytXrmT37t1kZGTgcDg83kdpaan7WP7+/rRu3ZpJkyaxfPlyDMPweI93 3HHHLx1eEZEaxTC/P5WoQ86ePcuMGTPw8fHh+PHjPPnkk7XyCbiFhYXExcWRn5+v7uniVeqeLj+X 5T5McbX4+vq6P6EnIiLWZclbfyIiItUUVCIiYmkKKhERsTQFlYiIWJqCSkRELE1BJSIilqagEhER S6uzf0dV1+Tm5tbKP2iWmiM6OtrbJUgNpaCqIyIjI4mKivJ2GSIil0y3/kRExNI0o6ojHA4HLpfL 22VIHRIdHe3xBAGRn0tBVUfExMSoKa1cVWpCK5eLLndERMTSFFQiImJpCioREbE0BZWIiFiagkpE RCxNQSUiIpamoBIREUtTUP1Cx44do7Ky0ttliIjUWgqqnyg7O5ucnBz3clpaGg6HgxkzZnDixIkL 7jNkyJAfPebmzZtZtGjRZa1TRKS2UWeKn8kwDEpLS9m5cyfvvPMO7dq1Izs7G19fXwICAkhOTmb/ /v1MnTqV/fv3k56efsHu5YZhcODAAV566SWCgoI4ceIEzzzzDC+++CIA7777LjNnzuTjjz92Ly9Y sIBbbrnlar5dERGvUVD9RIZheCybpsk111xDy5Yt6d27N+Xl5fzhD3/g0KFDLFmyBIBGjRoxYcIE Vq5cyebNm+nVq9cFjx0UFESfPn347rvvmDVrFoGBgYwZM4ZFixbx5z//mdtvv53bb7/dvfxDIZWV lUVWVpbHOqfTeRnevYiI9yiofqKwsDC+/vpr93JRURGhoaHAudB6/fXXufnmm2nXrh316tUDoH79 +gD4+fl5BMaaNWvo2LEjTqcTPz8/Vq9ezenTp7n77rsJCwsDYMWKFVRWVtK7d+8LLl+I3W7Hbrd7 rCssLCQuLu4yjICIiHfod1Q/UadOndi5cyd//vOfGTVqFLfffjvBwcE0b96cRYsWcd1115GXl8eb b76J0+mkqqrqvFlYtZCQEEaPHs3rr7/O3Xffza9+9Su++uorli9fzunTp8nLy+P555/n5MmTZGRk sGXLFo/lrVu3XuV3LyLiPYZpmqa3i5Arp3pGlZ+fr+7pclWpe7pcLppRiYiIpSmoRETE0hRUIiJi aQoqERGxNAWViIhYmoJKREQsTUElIiKWpqASERFLUwulOiI3N/eCTXFFrpTo6GhvlyC1hIKqjoiM jCQqKsrbZYiIXDLd+hMREUvTjKqOcDgcuFwub5chFhYdHY3NpmtXsR4FVR0RExOjprTyo9REVqxK l08iImJpCioREbE0BZWIiFiagkpERCxNQSUiIpamoBIREUtTUImIiKUpqERExNLqTFDNnTuXlJQU xowZQ2pqKidPnvR4PSUlhaNHj17SMbOzs8nJyfnRbe655x6WLFniXh4/fjzPPPPMTzr+rl27ePfd dy+pJhGR2qZOdKZ45513iIiI4IknngDgyy+/JDMzk169evHXv/6VNm3auLd94YUXKCsro6CggMGD B1NQUEBubi4tWrSgqKiIKVOmkJ6ejmma7N+/n759+/Lpp5+yYsUK6tWrR4cOHejVq5f7eNHR0WzZ soU//vGPlJWVceLECcLDwzl27BjPPfccoaGhFBQUMGfOHNasWUNubi7BwcEUFBQwZMgQioqK2LNn D0uWLME0TTp37szvf//7qz6GIiLeUidmVNu3b6dDhw7u5bZt2/Ltt99iGAZ33HEHTz/9tPu1jh07 0qVLF6Kjo9m0aROGYdCpUycee+wxCgsL2b9/P76+vkyYMIHu3bsD8NprrzFjxgyeffZZVqxY4XFu wzD4zW9+w7Zt23j33XfdIebr60tCQgJ33HEHhw8fpri4mHfffZeMjAyGDx9OVVUVAKZpsmjRIsaP H8+0adO48cYbr/RwiYhYSp0IqpYtW/LZZ5+5l3ft2kVkZCSmaRISEuJeX1VVxaxZszBNk5YtW2Ka JqZpEhgYCICPj49H004fHx/gXJhUMwzjvPMnJCSwcuVKdu3a5T7uxo0bee+994iIiKBJkyaYpunu xefj4+NxzO/36CssLPzB95mVlUVCQoLH14gRI37yOImIWFGduPXXt29fZs2axdixY/H19cVms5GS ksLOnTs9tnO5XAQFBbFu3TpKS0sJDg72eIaTYRg0bdoUm83Gs88+y8GDB/nDH/7Aww8/TEpKCvXr 16d///4exzQMg/DwcE6ePEn79u3d66655hocDgerV6+muLiY0tJS4uPjmThxIjabjaCgIPe2jz76 KFOmTMFmsxETE/OD79Nut2O32z3WFRYWEhcX94vGT0TEmwzz+5fu4lWvvvoqxcXFnDp1iu7du/9o KP1U1UGVn5+v7unyo9Q9XayqTsyoaorBgwd7uwQREcupE7+jEhGRmktBJSIilqagEhERS1NQiYiI pSmoRETE0hRUIiJiaQoqERGxNP0dVR2Rm5tLRESEt8sQC4uOjvZ2CSIXpKCqIyIjIz3aQYmI1BS6 9SciIpamGVUd4XA4cLlc3i5DvCw6OtrjCQAiNYGCqo6IiYlRU1pR41mpkXRpJSIilqagEhERS1NQ iYiIpSmoRETE0hRUIiJiaQoqERGxNAWViIhYmoJKREQsrUYHVXZ2Np06daKyshKAwsJCbr31Vo4e PUpmZiYAQ4YM+UXnmDdvHtu3b//Z9SUmJpKcnMwjjzzC5s2bf9J+KSkpHD169GedU0SktqnxnSna tGnD2rVruffee8nOzqZ9+/aYpsm+ffvc22RkZJCYmMi2bdv49NNPmTZtGqNGjeKRRx5hxYoV+Pr6 EhAQQHJyMkOGDGHx4sXk5ORQUVEBgMvlYsqUKfz2t7+lcePGLFu2DMMwaNKkCUOGDGHGjBmcPXuW kydPkpKSQoMGDdznTkxMJD4+nh07dvCPf/yDyMhIFi1axKRJk1i0aBG/+c1vcLlcrF69mlOnTtGv Xz8Azpw5w9ixY3nooYfYvn07Bw8e5MiRI4wePVpdrkWkTqnRMyqAe+65h7Vr11JVVcWRI0do3Ljx edt0796dTz75hC+++ILKykr27NlDq1ataNiwIX/4wx/4zW9+w8aNGwEwDMO9X/W/p06dSrNmzejS pQuLFi0iODiYkJAQtm3bxrp169i3bx+BgYH4+Piwbds2j3O//fbbPP300yQnJ9OlS5fzzmGaJq+/ /jpTpkwhIyODRo0aAfDkk09y77330rp1axwOB8HBwSQkJHDttdde3gEUEbG4Gj+jCggIIDw8nGXL ltGtWzfef//987a5/fbb+fvf/46/vz8333wzCxYs4IknnuD111/n5ptvpl27dtSrVw+AqqoqAI4f P05QUBAAgwcPJjs7m759+1JVVcWAAQOIiorib3/7GzabjTZt2vDEE0+wdetWwsPDPc49YMAA4uPj cTqd9O3bl8WLF7tvVZaUlADnZmymaWKz2SgoKADgiSee4K233qJr16707NmT4OBgli9fzsGDB0lM TLzgWGRlZZGVleWxzul0/tyhFRGxhBofVAB9+/Zl1KhRrFmz5rygMgwDwzDw9/fnlltuoW3btrz7 7rs0b96cJk2akJeXx65du3A6nZimyXXXXcekSZM4ceIEsbGxADRt2pSRI0eSmZnJ8OHDmTZtGg0b NqRZs2b069eP1atXk56ezpEjR0hPT/c4/1tvvcW6des4ffo0ffr04Ve/+hUnTpxg6tSpFBQU0K1b NwYOHMj48eNxOp3uW3+tWrUiPj6el156icDAQHbt2oWPjw89e/b8wXGw2+3Y7XaPdYWFhcTFxV2O YRYR8QrDNE3T20XIlVMdVPn5+eqeLuqeLjVSjf8dlYiI1G4KKhERsTQFlYiIWJqCSkRELE1BJSIi lqagEhERS1NQiYiIpSmoRETE0mpFZwq5uNzcXCIiIrxdhniZGhpLTaSgqiMiIyOJiorydhkiIpdM t/5ERMTSNKOqIxwOBy6Xy9tliJdFR0djs+n6VGoWBVUdERMTo6a0oqa0UiPp0kpERCxNQSUiIpam oBIREUtTUImIiKUpqERExNIUVCIiYmkKKhERsTQFlYiIWJqCyuK+/fZbb5cgIuJVtS6osrOzSUxM JDk5maSkJN58880rer6UlBSee+459/KQIUMu6/EnTpx4WY8nIlLT1MoWSomJicTHxwOQmppKQUEB //nPf8jLy+PUqVN0796dkpIScnNzadGiBUVFRQwYMID333+f0aNHM3fuXLp27cr69espKSmhtLSU xx9/nPnz52Oz2YiNjaVnz57u8xUWFvLvf/+bbt26YRgGcC6wFi9eTE5ODk6nk9atWzNnzhzCw8PZ uHEjOTk5PP/885SXl3P48GHatGlDbGwsy5YtwzAMmjRpQuvWrTl48CBffvkl7777Ln5+fhw5coTM zEz1axOROqPW/2/XsmVL9u3bx+LFiwkKCuLaa69lw4YNGIZBp06deOyxx3A4HLRs2ZKvv/6aqqoq vvrqK4KCgvjkk08IDAykfv36bNq0CTgXQN8PKYCnn36aN998k8LCQve66sACME2TRYsWkZ6ezsSJ E/H396egoACn00lqair33nuve5vg4GBCQkLYtm0b7du3p2nTprRt25bCwkKaNGlCYmLiD77XrKws EhISPL5GjBhxmUdUROTqqpUzqu/btm0bjz/+ODabjaSkJMrKyli3bh1Op5PAwEAA9+wkJiaGefPm 0bFjR0zTpFmzZiQlJfHVV19x5swZ8vLyCA0NPe8cfn5+TJ06lfHjx7sbv1ZVVQFw/PhxgoKCcDqd 7u0Nw8DpdLrDrPp7VVUVAwYMICoqir///e/YbDZM08TlcjFy5EgqKytZuHAhTz75JLfccst5ddjt dux2u8e6wsJC4uLifukwioh4Ta0MqrfeessdRrfddhvR0dEMGjSIMWPGANC/f3+Kiorc21cHxf33 30/Pnj157733CAkJITQ0lEmTJnH06FEmTJjwo+eMiIhg8ODBTJ48GYDrrruOSZMmceLECWJjYxk6 dChpaWk0atSIU6dOccMNN1BVVcW0adPYv38/sbGxDB8+nGnTptGwYUOaNWsGgNPpZMOGDbz//vsE BgYSFhZGkyZNrsCoiYhYk2GapuntIuqC9evXs379evz8/AgPD2fw4MHMmDEDHx8fjh8/zpNPPnlF HhVfPaPKz8/XYz5Ej/mQGklBVcspqOT7FFRSE9X6D1OIiEjNpqASERFLU1CJiIilKahERMTSFFQi ImJpCioREbG0WvkHv3K+3NzcK/J3WlKzREdHe7sEkUumoKojIiMjiYqK8nYZIiKXTLf+RETE0jSj qiMcDgcul8vbZYiXRUdH6xExUuMoqOqImJgYtVAStVCSGkmXViIiYmkKKhERsTQFlYiIWJqCSkRE LE1BJSIilqagEhERS1NQiYiIpSmoRETE0hRUl8G3337r7RJERGqtGhdUx48fJzk5mYkTJzJmzBi2 bNni7ZKYOHHiRbcZMmQIAPv372fYsGEcPHiQzMzMK12aiEiNV+NaKO3atYuoqChGjRqF0+nkww8/ xOl0MnnyZEJCQti/fz+ZmZns2rWL1atXc+rUKfr168eqVauw2WzExsaSl5eHj48P+/fvZ9y4caxe vZrDhw9Tr149ysvLad68OXl5eTz//PN8/PHH5OXlcerUKbp3705JSQm5ubm0aNGCoqIiHnjgAQ4c OMD69es5fvw4Gzdu5OzZs/Tp04dOnTp51J6Xl8drr73GzJkzCQkJYd++fQDEx8fTu3dvduzYQXJy MocOHSIrK4vQ0FB2797NggULSE9PJywsjPr16zNq1ChvDL2IiFfUuKDq1KkTZWVlPPvss1RUVNCz Z09cLhe9e/emrKyMr7/+mj179vD666/z4osv4nQ6+eabb4Bzs5qmTZty7bXXcubMGY4dO8aXX34J nAuL9u3b8/DDD5ORkcHcuXPZt28fixcvJiYmhqCgIDZs2ECrVq3o1KkTffv25ZFHHuHWW2+lWbNm /Pa3v+XRRx/l5Zdf5uzZs4wYMcIjqPbs2cMrr7xCREQEISEhHu+pYcOGDBs2jJUrV7J161bWrl3L vHnzqKysJDEx0V1rp06daNWq1Q+OTVZWFllZWR7rnE7n5Rp6ERGvqHG3/lauXEmTJk34y1/+wsSJ E1m4cCF79+7lrbfeokGDBjRt2hTTNHG5XJimic1mo6CgAIDQ0FCKi4tZuHAh/v7+3HTTTZimCUBQ UBCGYeDv7w+AYRju/ZOSkhg2bBi/+c1vME2TwMBAAHx8fADcx/gxTZs2Zd68eYSEhLB06VKP/QIC AgDw8/PDNE0qKysxTRPDMNzrx44dS4MGDUhNTf3B89ntdlasWOHxtWDBgp81ziIiVlHjZlQdO3Zk 6tSp+Pv7c/bsWe69916Cg4M5ceIEH3zwAV9//TV33XUXAwcOZPz48TidTvr16+fe39/fn6qqKj76 6CMcDgft2rX7wXMZhsGgQYMYM2YMAP3796eoqOi87YKDg1m5ciW9evUiNTUVwzAYNmyYxzbVJe9F hgAAIABJREFUYfTkk08yatQorr/+encQVX///jlTUlJo0KCB+5EMc+bM4frrr6d169Ye24uI1HaG +VOmA3JVvfPOO+zevRuXy8Wtt95K7969f/axCgsLiYuLIz8/X4/5ED3mQ2qkGjejqgt+STCJiNQ2 Ne53VCIiUrcoqERExNIUVCIiYmkKKhERsTQFlYiIWJqCSkRELE0fT68jcnNziYiI8HYZ4mXR0dHe LkHkkimo6ojIyEiioqK8XYaIyCXTrT8REbE0BZWIiFiabv3VEQ6HA5fL5e0y5CqLjo52NzYWqakU VHVETEyMmtLWQWpCK7WBLrVERMTSFFQiImJpCioREbE0BZWIiFiagkpERCxNQSUiIpamoBIREUtT UImIiKXViqDKzs5m4MCBVFVVAZCWlsahQ4cu+TivvvoqL7/8MgCnT5/m0Ucf5ejRoz+6z5AhQy64 PiUlhaNHj+JyuUhLS+Pvf//7BbfLzMw8b93mzZtZtGjRJVYvIlI71ZrOFI0aNeK5554jOTnZvS4n J4e8vDxOnTpF9+7dWbVqFRkZGSxZsgSXy8XQoUNJTU1l+vTpAAwePJgxY8awY8cOVqxYwZNPPkl4 eDjTp0/nzJkzlJaW8tRTTzFnzhxsNhsxMTEYhsHOnTt55ZVXSE9Px9/f333+srIy0tPTeeCBB7jr rrvIzs4mNzeXFi1aUFRUxJQpU9i7dy9lZWVkZmbi7++Pn58fd999NwDLly/n0KFD9O7dm7lz5xIY GMgtt9zCgAEDru7gioh4Ua0Jqh49erB9+3bWrl2LYRiYpsnixYuJiYkhKCiIDRs20KVLFzZu3Mih Q4eoqKjg008/pUuXLh7HmTRpEkOHDiUhIYE2bdrw9ddfc/bsWSZOnMiuXbtYunQpcG4m1bx5c2bN mkVycjLZ2dn4+fl5HGvq1KlUVlZy4403utd16tSJvn378sgjj7jXvffee9x9991069aNnTt3UlZW xpo1a4iKimLOnDn85z//oby8nG7dutGyZcsfHIOsrCyysrI81jmdzp89piIiVlBrggpg7NixjBgx wn0L0GazkZSURFlZGevXrycmJoaMjAyuueYa/Pz8yMnJ4ZlnnvE4Rv369WnWrJl7VmOaprupZ3UA AoSGhgIQEhJCQkICf/vb30hMTPQ4VlpaGuXl5Tz11FMsWLAAgMDAQAB8fHzc2zmdTgzDAKC4uJiA gADuuOMOSkpK2L17N+Hh4SQlJbFnzx4mT57svj35v+x2O3a73WNdYWEhcXFxlzaQIiIWUit+R1XN x8eHqVOnsnv3bgzDYNCgQYwZM4a0tDQaNmxIaGgohw8fpn379nTo0IGTJ08SHBz8o8e88cYbsdls ZGRksHTpUgYPHuzxesOGDUlMTGTDhg0cPHjQ47XAwEBuvvlm7HY748ePd4fR9xmGQa9evcjJyWHK lCl88cUX+Pr60qhRI/7yl7+QmZnJyZMnmTlzJv/5z39o167dLx4nEZGaxDCrpwhSK1XPqPLz89U9 vQ5S93SpDWrVjEpERGofBZWIiFiagkpERCxNQSUiIpamoBIREUtTUImIiKUpqERExNIUVCIiYmm1 qoWS/LDc3FwiIiK8XYZcZdHR0d4uQeQXU1DVEZGRkURFRXm7DBGRS6ZbfyIiYmmaUdURDocDl8vl 7TLkMouOjnZ39xeprRRUdURMTIya0tZCajordYEuxURExNIUVCIiYmkKKhERsTQFlYiIWJqCSkRE LE1BJSIilqagEhERS1NQiYiIpXn1D36zs7P5+9//zhtvvIHNZiMtLY3hw4dz3XXXXfKx3nzzTbZt 2+ZeTkpKokmTJu7lefPm8dvf/pY2bdpcltrhXLeHRx55hLZt2wLgcrnIzMzE19dzWOfNm0dsbCxr 1qxh3Lhxl+38IiJ1gdc7UzRq1IjnnnuO5ORk97qcnBzy8vI4deoU3bt3Z9WqVWRkZLBkyRJcLhdD hw4lNTWV6dOnA7Blyxa+++47ZsyYAcA333zDlClTGD9+PCNHjqRt27aEhYVd8NjNmzfnpZdeIigo iBMnTpCZmcmAAQPo2rUre/bs4eGHH6a4uJjc3FzKy8t58MEH3cEE0LFjR5555hkA0tLSKCgo4NNP P+XAgQOcPHmSgQMHurfdt28fALNmzaKiooLDhw+Tnp7OrFmz8PHxYf/+/YwbN47Vq1dz7Ngx6tev j2EYPPLII6SnpxMWFkb9+vUZNWrUFf2ZiIhYideDqkePHmzfvp21a9diGAamabJ48WJiYmIICgpi w4YNdOnShY0bN3Lo0CEqKir49NNP6dKli/sY27dvp0OHDu7l66+/HqfTiWEY3HjjjUyePJl58+Zd 8NitWrWiT58+fPfdd8yaNQsAHx8fhg8fztatW/nkk09o0KABfn5+3HfffTRr1syj/o0bN5KSkoJh GDRt2pTGjRuzbNkyunXrho+PDxs2bPDY/sCBAzidTp5++mkKCgpwuVzcc889nDlzhmPHjvHll18C cM8999ChQwf++Mc/ul/r1KkTrVq1+sGxzMrKIisry2Od0+n8WT8XERGr8HpQAYwdO5YRI0ZQVVUF gM1mIykpibKyMtavX09MTAwZGRlcc801+Pn5kZOT457FALRs2ZLPPvvMHVZFRUUEBgZimiYhISEe 5/r+sdetW8c///lPTp8+zd133+2edQUEBADg5+eHaZq0a9eO2NhY/vWvf7FlyxaP2V+HDh08aikv LycsLIykpCS+/fZb9u7dy/bt2wEwTdOj397JkycpLi5m4cKFDBs2jJtuugnTNAEICgoCzoWmn58f Y8eO5dChQ6SmpvLWW29hGMZ542i327Hb7R7rCgsLiYuL++k/DBERi7FEUPn4+DB16lQSEhIwDINB gwYxZswYAPr3709oaCiHDx+mZ8+eVFRUsGLFCoKDg937d+zYkd27d5OUlIS/vz+VlZVMmDDhvCas Fzo2wAcffMDx48c5ffo0JSUl54XAN998wwcffECDBg2IjY390fcSHBxMbGws48ePp6ysjMcee8wd VNUzPJfLxdSpUyktLeWpp56iqqqKjz76CIfDQbt27c6rGWDOnDlcf/31tG7d+oIhJSJSWxlm9SW8 1ErVM6r8/Hx1T6+F1D1d6gJ9PF1ERCxNQSUiIpamoBIREUtTUImIiKUpqERExNIUVCIiYmkKKhER sTQFlYiIWJolOlPIlZebm0tERIS3y5DLLDo62tsliFxxCqo6IjIykqioKG+XISJyyXTrT0RELE0z qjrC4XDgcrm8XYb8QtHR0dhsur6UukVBVUfExMSoKW0toCa0Uhfp0kxERCxNQSUiIpamoBIREUtT UImIiKUpqERExNIUVCIiYmkKKhERsbRaFVROp5OjR496uwwREbmMrkhQZWdn06lTJyorKwEoLCzk 1ltv5ejRo2RmZl6JUwKQk5PDpk2bfnSbF198kbFjxxIbG0tycjILFy5k4cKFnDhx4gf3cTgcpKWl Xe5ySUlJUbCKiFzEFetM0aZNG9auXcu9995LdnY27du3xzRN9u3bB0B8fDy9e/dmx44djB07lhdf fJGIiAhOnjxJixYt6NWrF88//zw2mw2n08mECROYPn06fn5+HDlyhMzMTF599VUOHDhAeXk5Q4cO ZcOGDVRUVHD77bcze/ZsQkNDKSgoYM6cOfj4+AAwcuRIAIYOHcr06dOBc4HhdDoZOHAgHTt2ZOfO nbRs2ZKzZ89imiZ2u53PP/+czMxMjh49SlpaGuvWrSMvL49Tp07RvXt3SkpKyMnJoW3bthw6dIhn n32We+65h1deeYWtW7fSoEEDtmzZwpkzZygtLeWpp54CoKKigqeffppp06axYsUKgoODOXLkCAcO HODkyZMMHDiQ4uJicnNzKS8v58EHH6Rt27ZX6scmImI5Vyyo7rnnHtauXUuPHj04cuQIjRs39ni9 YcOGDBs2jJUrV/L5558DkJCQQFRUFEOGDMEwDEpLS4mMjKS0tJS9e/dSWFhIp06d6NGjBxUVFXzx xRfMnTuXkpISnnnmGbp27Uq9evUICAggISGBkpISPv/8cw4fPkyTJk0uWrPNZuOJJ55g+fLl+Pj4 0Lt3b3ct//d//8e4cePIyckhJyeHt99+m5iYGIKCgtiwYQOtWrXid7/7HXa7ndGjR3Pw4EFatGjB hg0b2LZtG0OHDuWzzz5j4sSJ7Nq1i6VLlwJQr149qqqqKCsr4+OPPyYjI4MHHniAbt264ePjw6ef fkr9+vXx8/Pjvvvuo1mzZj9Yf1ZWFllZWR7rnE7nJf7kRESs5YoFVUBAAOHh4Sxbtoxu3brx/vvv n/c6gJ+fHxUVFQAEBQVhGAaGYWCaJp07dyYhIYGPPvqIa6+9lpEjR1JZWcnChQt59NFHMQwDwL19 tU2bNrFp0yb69OlDkyZNPF6rdqF11TXZbDbq1avn8VpgYCAAvr6++Pr6YrPZSEpKoqysjHXr1uF0 OgkJCQGgXbt2LFiwgMcee4wlS5ZQv359qqqq3M1Ev1+vYRj06tWLl19+2f1sobCwMJKSkvj222/Z t28f4eHhxMbG8q9//YstW7aQnJx8wTG32+3Y7XaPdYWFhcTFxV1wexGRmuCKfpiib9++vPbaa3Tp 0uW816pD5n//Xb3cq1cvPv74Y9LT01m7di2/+tWvyMrK4r333iMsLIybbrqJtm3bMmXKFKZPn87j jz9OZGSkezbkcDhYvXo1xcXFlJSU/Oj5f8q6HTt28NJLL/HZZ58RHx/PoEGDGDNmDGlpaYSHh3vs 2717dzZs2EDr1q05c+YMnTt35sYbb8Rms5GRkcHSpUsZPHiwe/vOnTuTk5NDv379CA4OJjY2lvHj xzNt2jQaN27MwYMHmT17NgUFBdxxxx0XH3gRkVrEMC80tZBao3pGlZ+fr+7ptYC6p0tdVKs+ni4i IrWPgkpERCxNQSUiIpamoBIREUtTUImIiKUpqERExNIUVCIiYmkKKhERsbQr1kJJrCU3N5eIiAhv lyG/UHWbLZG6REFVR0RGRhIVFeXtMkRELplu/YmIiKVpRlVHOBwOXC6Xt8uo9aKjo91d8kXk8lBQ 1RExMTFqSnsVqGmsyOWnSz8REbE0BZWIiFiagkpERCxNQSUiIpamoBIREUtTUImIiKUpqERExNIU VCIiYml17g9+s7Oz+cc//kFUVBRnz56lWbNmJCQksGjRIiZNmvSLjr1w4UIGDBhAaGjoBV//5ptv mD17NsHBwZSXlzNixAhuuummX3ROEZHars4FFUBiYiLx8fEAPPTQQyQkJJCXl8eUKVNwOBzMnDmT tWvXsnHjRs6ePUufPn1o0aIF8+fPx9fXl4CAAMaOHUt8fDy9e/dmx44djB07lgMHDlBWVsbo0aPJ yMhgypQpjBs3zt0MdtOmTXTs2JF+/fpx9OhR/vvf/3L8+HG2bdvGsGHDSEtLY9iwYUyZMoU2bdpQ WFhIXFwc4eHh/O1vf8M0TeLi4vjd737nzeETEbmq6mRQvf322+Tm5lJVVcXDDz8MwK9//WtSU1OZ P38+u3btYtWqVbz88su4XC6GDx/OLbfcAkBwcDAHDhzg8OHDNGzYkGHDhrFy5Uo+//xzAPz9/UlN TeXBBx8kKSnJo2N5v379WLFiBenp6VRWVtK/f3/Ky8sxDAPA/b2iooJhw4bx3XffMXfuXOLi4qis rKRHjx60bt36B99XVlYWWVlZHuucTuflGzgRES+ok0E1YMAA94wKzjVsDQkJAcDHx4eqqir3a6Zp ur/i4+Np3749q1atokGDBgQEBADg5+dHRUWFe5+jR4/SuHFjvvnmG4/zLlmyhHvvvZe+ffty6tQp Ro8ezfDhw6msrATg+PHj7hp8fX3x8/PDNE2aN2/OyJEjycvLY/r06cycOfOC78tut2O32z3WVc/K RERqqjoZVD/GMAwMw6BXr16kpqZiGAbDhw8nKiqKZ599lg8++IB69erRq1cv9wzo+6qqqpg/fz6L Fy9m8uTJbN++nTZt2gDQpUsXJk+eTP369amoqMBut3PzzTczf/58pk6dypEjR9w1fN+xY8d47bXX iIyM5M4777zygyAiYiGGaZqmt4uQK6d6RpWfn6/u6VeBuqeLXH76eLqIiFiagkpERCxNQSUiIpam oBIREUtTUImIiKUpqERExNIUVCIiYmkKKhERsTR1pqgjcnNziYiI8HYZtV50dLS3SxCpdRRUdURk ZKRHg1wRkZpCt/5ERMTSNKOqIxwOBy6Xy9tl1HjR0dHYbLq+E7maFFR1RExMjJrSXgZqOity9enS UERELE1BJSIilqagEhERS1NQiYiIpSmoRETE0hRUIiJiaQoqERGxNAWVxRUVFXm7BBERr6pzQZWd nU1iYiLJyck88sgjbN68+ZKPMWTIkB9dvpjNmzfTo0cPysvLAVi0aBFbtmw5b7tDhw4xf/78S65P RKQ2qZOdKRITE4mPj2fHjh384x//IDIykpEjR9K2bVv69u3La6+9RkhICM2aNeOhhx4iLS2NgIAA SktLSUtLwzAMSktLmThxIk899RSGYbB//35effVVJk2axPz58+ncuTNPP/00vXv3ZseOHSQnJ3s0 hb3xxhuZOHEiM2fOdK/77LPP+PDDD3G5XLRq1QqAHTt2sHfvXl555RXCwsI4c+YMaWlpV33MRES8 pU4G1dtvv8369evZvn07Y8eOBc4Fx+TJk0lKSmLSpEmEhITw+OOP06xZM2666SYefvhh1q5dy8qV K3G5XAwePJhp06a5H+vQvHlzTp48ybFjx9i1axd/+tOfaNiwIcOGDeOdd97h888/9wiq2267DX9/ f1599VUMw8A0TRYuXEibNm2Ac7Ou0aNH89///pemTZtSVFTEbbfd5g4wEZG6ok4G1YABA4iPj8fp dNK3b18WLlxISEgIAKZpurerDhDDMDz2NwyD5ORkXnrpJZ577jn3Pna7nTFjxtC/f38AAgICAKhX rx5Op/O8Oh566CGeeuopTp8+Tdu2bXG5XPzpT3/C39+f7Oxsdz1nz54lOTmZkpISpk2bxuzZs2nY sOF5x8vKyiIrK8tj3YXOKyJSk9TJoHrrrbdYt24dp0+fpk+fPh7hNHToUCZPnkx4eDh33nknXbt2 ZeLEiWRmZlJeXk5ycjIff/wxHTt25IsvvuDdd991B1n79u157rnn6NGjB8B5AXchkyZNol+/fhiG wYgRIxg3bhxBQUHExMQQGhrKnj172LlzJ2+88QYRERE0bdqUBg0aXPBYdrsdu93usa6wsJC4uLif O1QiIl5nmN//X1p+tsrKSsaOHUv37t257777vF2OW3VQ5efnq3v6ZaDu6SJXX52cUV0Jfn5+/PWv f/V2GSIitU6d+3i6iIjULAoqERGxNAWViIhYmoJKREQsTUElIiKWpqASERFLU1CJiIil6e+o6ojc 3FwiIiK8XUaNV93bUUSuHgVVHREZGenRFFdEpKbQrT8REbE0zajqCIfDgcvl8nYZXhcdHY3Npusz kZpEQVVHxMTEqCktaiorUhPp0lJERCxNQSUiIpamoBIREUtTUImIiKUpqERExNIUVCIiYmkKKhER sTQFlYiIWJqlgyo7O5ucnJyfvb/L5eL+++/nn//85y+qY8iQIZe0/ebNm1m0aNGPbvNL35uISF1R 4zpTTJ8+nTNnzlBaWspTTz3FRx99xMGDBzly5AijR4/26G69Zs0a+vXrR1ZWFvfffz8A8fHx9O7d mx07dpCcnMyhQ4fIysoiNDSU3bt38+abbzJjxgzOnj3LyZMnefrppzEMA4AXXniBkpISSktLefzx x/nkk09+8NzV+1R74YUXKCsro6CggMGDB7vXv/jiizRq1IjY2Fjmz5+Pr68vAQEBjB07lu7du9O+ fXsSEhL4xz/+gWmaxMXF8bvf/e4KjrCIiLVYekb1v77++mvOnj3LxIkTGTJkCEuXLuXQoUMEBweT kJDAtdde67H922+/TZ8+fbj55ptZt24dAA0bNmTYsGHExcWxdetWXn/9dWbOnMlf/vIXXC4Xubm5 7Nu3j8DAQHx8fPjyyy/d5/7kk08IDAykfv36bNq06UfP/b86duxIly5diI6OZtOmTQC8/PLLnDhx gv79+/PGG28AEBwcTEFBAYcPHyY8PJypU6dy7NgxKisriYuLo3Xr1pd7WEVELK1GzahM03Q3FK2e sfTo0YPg4GCWL1/OwYMHSUxMBODzzz/nu+++Y9asWZSWlrJ48WK6dOlCQEAAAH5+flRUVFBZWYlp mu7jmaZJmzZteOKJJ9i6dSsNGzbENE0AmjVrRlJSEl999RUVFRXcfPPNFzx39XGqVVRUMGvWLEaO HEnLli05ePAghmFw//33s3HjRoqLizFNk/j4eNq3b8+qVato0KAB9evXB6B58+aMHDmSvLw8pk+f zsyZMy84PllZWWRlZXmsczqdv3jcRUS8yfJB9dZbb/Hxxx8DMGbMGGw2GxkZGZSVlTFq1CjWrFnD 7t278fHxoWfPnu793njjDebOncuvf/1rAP785z/z+eefe9ySMwyDQYMGkZKSQoMGDbDZbMTGxrJ6 9WrS09M5cuQIU6dOxTAMbrjhBkJCQpg0aRJHjx5lwoQJvPfeexc8N5y77bhv3z4ABg0aRFBQEOvW raO0tJTg4GCioqJo3LgxKSkpTJ48mQkTJpCens4HH3xAvXr16NWrl7vW48eP89prrxEZGcmdd975 g2Nlt9ux2+0e6woLC4mLi/v5PwARES8zzO9f+tdB77zzDrt378blcnHrrbfSu3dvb5d0WVUHVX5+ vrqno+7pIjWR5WdUV1ptCyYRkdqmRn2YQkRE6h4FlYiIWJqCSkRELE1BJSIilqagEhERS1NQiYiI pSmoRETE0ur831HVFbm5uURERHi7DK/7fuNgEakZFFR1RGRkJFFRUd4uQ0TkkunWn4iIWJpmVHWE w+HA5XJ5u4zzREdHuzvii4hciIKqjoiJibFkU1o1iRWRi9GlrIiIWJqCSkRELE1BJSIilqagEhER S1NQiYiIpSmoRETE0hRUIiJiaQoqERGxtBoXVNnZ2SQmJjJu3DjGjBnD3LlzcTgcpKWleWyXmZkJ wJAhQ370eBfat9oP7fu/65cvX87XX3/9g+coLi4mJSWFlJQUfv/737N8+XJ27txJamoqU6ZM4W9/ +9uP1igiUpfVyM4UiYmJxMfHA/DQQw+RkJBAXl4eU6ZMweFw8Nxzz7Fv3z4ADMPg+PHjzJgxg9DQ UAoKCpgzZw7vvPMOW7duxWaz4efnR1FREfPnz8fX15eAgADGjh0LwObNm3nhhRfo1q0bhYWFpKSk cPz4cdLT08nPz2fMmDF8++233HTTTSxbtoz9+/dz+PBhevbsSY8ePQBo3LgxGRkZOBwOFi5cSN++ fRk3bhzNmjXj4MGD3HbbbZSVlfH8889js9morKxk/PjxPPTQQ7Ro0YL/3979x1RV/3Ecf94u9wpe RByYGsSs1FiQTBKQ/CMdNRszMmbhlYBQcVcn1lgWyFJr/cItScIhZTRJBqwfOBNrhgSThFQEpYIs jZwkFJoUIN4ufL5/OO439w3I7/d77z3g+/EXcK/n9b6H4Wvn3Hs+JzExkYKCAjw8PAgMDMRsNrtm xwshhAuMyqIqLi6mpqaGgYEBkpKSAJg1axYvvPACeXl5tLS02J+rlEKv1xMbG8vly5epr6+no6OD gwcPkp+fz5kzZygsLGTPnj0AmEwmWltb+eWXX4BrRRcZGclTTz3F7t27OXHiBAaDgczMTOrr66mq qrJnBQUFMWPGDBoaGqiurrYX1aC8vDyeeeYZAFpaWnj++ecxGAxs2LCBBx54gK6uLvz8/Lhw4QLf f/89AK+++ipNTU309PSwcOFC7rnnHoftVyGE0KJRWVRms9l+RAXXTt9NmDABAL1ez8DAwHXPr6ur 46uvvuKxxx5j2rRpKKXQ6XQAuLld2wVKKaKjo4mIiGDfvn1MnDjR/u8HF3Pt6+vDYDDYs9zc3OxZ Sim2bdtGcnIy9957L2fPnr1uhs7OTm655RZ8fX0BuPXWWzGZTLi5uWE0GlFKMX/+fGJjY6msrGTK lCl4enoC4OPjQ1paGqdPn+all17i3Xff/dv9UlpaSmlp6XU/s1qt/3S3CiGEJo3KohrOYAH99ftJ kybR1tZGeXk5HR0ddHV1ER0dTWZmJgaDAZ1Ox5NPPskrr7zCwYMHMRqNxMTEoNPpUEpRXV1Nd3c3 NpuNkJCQIXN9fHw4cuQIV69epaen57rHGxsbufvuu+3fWywWMjIyMBgMxMfHExQUxMaNG2lubqan p4cFCxbYX0tfXx9vvPEG06dPJzQ0dMjXHhcXR1xc3HU/O3/+PFFRUTe0D4UQQkt0Sinl6iG07OjR o5w8eZKUlBRXj/JfGSyqs2fPyurpQohRacwdUf2/hYeHEx4e7uoxhBDipjXqPp4uhBDi5iJFJYQQ QtOkqIQQQmiaFJUQQghNk6ISQgihaVJUQgghNE2KSgghhKbJdVQ3iZqaGqZOnerqMf7D7bff7uoR hBAaJ0V1k/Dz88Pf39/VYwghxA2TU39CCCE0TYpKCCGEpklRCSGE0DQpKiGEEJomH6YY4wZv+tje 3u7iSYQQ4pqpU6fab1r7T0hRjXG//vorAPHx8S6eRAghrjl06NANfQpZimqMCw4OZvr06bz99tvo 9XqXzGCxWNi5c6dLsrUyg6vztTCDq/O1MIOr87Uwg8ViueFrOqWoxjh3d3dMJpNL76JrNBpdfg2X q2dwdb4WZnB1vhZmcHW+FmYwGo03dNoP5MMUQgghNE6KSgghhKZJUQkhhNA0/ZYtW7a4egjheMHB wTd1vhZmcHW+FmZwdb4WZnB1vhZmuNF8nVJKOWgWIYQQ4n8mp/6EEEJomhSVEEIITZPTUWoPAAAH BElEQVSiEkIIoWlSVEIIITRNVqYYYzo6OsjKysLb25u77rrLvsZfbW0te/fuBWDZsmXMmTPHqfkA hw8f5oMPPiAnJ8ch2SPNUFxczOnTp7ly5QqLFi1i4cKFTs2vqKigsrISpRRJSUkEBgY6JH+4GQC6 u7uJi4ujsLAQHx8fp+bv3buX/fv3M3nyZCIiIliyZIlD8oeb4fDhwxw6dIj+/n4WLFhAVFSUU/Nf fvllenp66OjoYPLkyWRlZTk1v6amhqqqKqxWK6GhoS75HZSWltLY2IjJZGLJkiUjfwpQiTFl+/bt qqGhQSmlVEpKirLZbNd93dfXp9asWeP0/Lq6OrVnzx61atUqh2WPNEN5eblSSqnffvtNpaWlOT2/ oqJC2Ww2derUKZWTk+Ow/OFmGBgYUC+++KKyWCyqs7PT6fkbN25UmZmZKj09Xf34448Oyx9uhtTU VJWdna3S09PVhQsXnJ6vlFJWq1WlpaWp7u5up+dnZ2er+Ph4lZSUpOrq6hyWP9wMycnJamBgQNls NpWamjriduTU3xjT2dnJtGnTAPDy8uKPP/4AQCmFXq9n3LhxWK1Wp+dHREQ4bQX3oWaIjo6mt7eX rKwsLBaL0/OjoqI4ceIEmzZtYt68eQ7LH26G3NxcnnjiCby9vV2Sv3TpUrZs2cKGDRvYunWrS2b4 5ptvWLt2LWvXriU7O9vp+QAff/wxixcvxmQyOT3//vvvp6CggO3bt/Pee+85LH+4GVavXk1GRgY7 duz4R/8fSVGNMbfddpv93lO///47Xl5ewLXFaW02G319fYwbN87p+YOUEy7bG2qGM2fOsHnzZtat W8fMmTOdnl9bW0tYWBgfffQReXl5DssfaoZLly5x8uRJSkpKaGhoYNeuXU7NB6ivr0ev1+Pp6emw 7JFm8PPzw2g04u3tjU6nc3o+wBdffOGwU88j5b/11lu4ubnh6enp8L/HoWZob2/n9ddfZ9WqVRgM hhG3Ixf8jjGdnZ289tpreHp6EhwczHfffUd6ejoNDQ18+OGH2Gw2VqxYQVBQkFPzB1dLTklJ4Z13 3nFI9nAzPPfccyxevJjAwEDc3d2ZOXMmKSkpTstPT0+nrKyM48eP4+7uzpw5cxz63sBIv4eMjAye ffZZh71HNVT+vn37OHbsGHDtvdKQkBCH5A83Q2VlJRUVFfT397NmzRpmzJjh1Pze3l42bdrEm2++ 6ZDckfL3799PVVUVHh4exMTEEBkZ6fQZqqur+fTTT+nv7yc5OZnZs2cPux0pKiGEEJomp/6EEEJo mhSVEEIITZOiEkIIoWlSVEIIITRNikoIIYSmSVEJMUaYzWa6u7sByM/PZ9myZfbHli9fTkdHB7m5 uSNuZ9GiRSQmJpKYmMjy5cupra112MyAfWkvIYYiRSXEGDF37ly+/vprAJqampg4cSK9vb1YrVb0 ej1Tpkxh3bp1I25nwoQJFBYWUlhYSG5ursPXZnz//fcdun0x+klRCTFGhIaG0tTUhM1mAyAsLIzj x4/z7bffEhISQltbG+vXr6etrY2kpCQsFguPPvooP/zww3Xb+eullT09PXh4eACQk5NDfHw8K1as oL29naNHjxIXF4fZbObixYukpaURFxeHxWLBarVSUVGB2WzGbDbbj8piY2NZv349jzzyCHV1dRQV FdHa2kpRUZGT9pIYjWT1dCHGiPvuu4+ysjIaGxuZPXs24eHhfP755/j4+BAWFgZgXzLo0qVLfPLJ Jxw4cIDy8nKefvpp+3a6u7tJTEwEYPz48aSnp9PS0sK5c+coKiqiubmZ3NxcYmJi8PX1ZceOHVRU VBAQEMC2bdv47LPPOHfuHDt37qS4uJj+/n5WrlxJZGQkP//8MyUlJTQ3N1NUVMTWrVspKytz2jqQ YnSSohJijPDy8uLKlSscO3aMyMhIgoKCyM/Pp729naVLl9LV1WV/7h133AGAr6+v/XThoMFTf391 4MABTp06ZS+wwUVtAwICAGhtbbXfquHhhx/m4sWLnD9/npUrV6KU4vLly1itVvs6e76+vly9ehVw zvqPYnSTohJiDPHz86O2tpbVq1fbV8v/888/8fT0vK6ohvN3xREQEMD8+fPZvHkz7e3tfPnll8C/ j9D8/f1pbm7mwQcfpKSkBH9/f+688052797NwMAAu3btwmg0/v9eqLipyHtUQowhc+fOxWAwoNfr AZg1a5b9NguDdDrdsKuG/91jwcHBmEwmEhISSE1N/Y+FXB966CF++uknEhISOHLkCPPmzSMhIYH4 +Hgef/xxJk2aNOS2x48fT0FBwQ2/VnHzkEVphRBCaJocUQkhhNA0KSohhBCaJkUlhBBC06SohBBC aJoUlRBCCE2TohJCCKFpUlRCCCE0TYpKCCGEpv0LC8PPsSFkf9sAAAAASUVORK5CYII= 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8808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s there a relationship between overall team strength and their home-court advantage?</w:t>
      </w:r>
    </w:p>
    <w:p>
      <w:pPr>
        <w:pStyle w:val="SourceCode"/>
      </w:pPr>
      <w:r>
        <w:rPr>
          <w:rStyle w:val="NormalTok"/>
        </w:rPr>
        <w:t xml:space="preserve">In [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]: 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...: (wins.win_pct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...:     .unstack(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...:     .assign(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{</w:t>
      </w:r>
      <w:r>
        <w:rPr>
          <w:rStyle w:val="StringTok"/>
        </w:rPr>
        <w:t xml:space="preserve">'Home Win % - Away %'</w:t>
      </w:r>
      <w:r>
        <w:rPr>
          <w:rStyle w:val="NormalTok"/>
        </w:rPr>
        <w:t xml:space="preserve">: 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: x.home_team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.away_team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...:                </w:t>
      </w:r>
      <w:r>
        <w:rPr>
          <w:rStyle w:val="StringTok"/>
        </w:rPr>
        <w:t xml:space="preserve">'Overall %'</w:t>
      </w:r>
      <w:r>
        <w:rPr>
          <w:rStyle w:val="NormalTok"/>
        </w:rPr>
        <w:t xml:space="preserve">: 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: (x.home_team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.away_team)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}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...:      .pipe((sns.regplot, </w:t>
      </w:r>
      <w:r>
        <w:rPr>
          <w:rStyle w:val="StringTok"/>
        </w:rPr>
        <w:t xml:space="preserve">'data'</w:t>
      </w:r>
      <w:r>
        <w:rPr>
          <w:rStyle w:val="NormalTok"/>
        </w:rPr>
        <w:t xml:space="preserve">), x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Overall %'</w:t>
      </w:r>
      <w:r>
        <w:rPr>
          <w:rStyle w:val="NormalTok"/>
        </w:rPr>
        <w:t xml:space="preserve">, 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Home Win % - Away %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...: 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...: sns.despine(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...: plt.tight_layout()</w:t>
      </w:r>
    </w:p>
    <w:p>
      <w:pPr>
        <w:pStyle w:val="FirstParagraph"/>
      </w:pPr>
      <w:r>
        <w:drawing>
          <wp:inline>
            <wp:extent cx="5334000" cy="328462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oAAAFfCAYAAABHmWa0AAAABHNCSVQICAgIfAhkiAAAAAlwSFlz AAALEgAACxIB0t1+/AAAIABJREFUeJzt3Xt0nHWdP/D3c5lLkslkQtLcmgYwFlCqRJZS8aesGAsC Kl1F0m4PqculSuVwUSiBSooFWgKLLi4egaqF7iKMwAEXt0eBAD24dDmtbTk9i1SFYpO2STq9ZSZz ea6/PyYzyTSZJJNknpl55v06pyd5JtN5vjNPknnn+/leBNM0TRARERHZkJjrBhARERFlC4MOERER 2RaDDhEREdkWgw4RERHZFoMOERER2RaDDhEREdmWbNWJ+vv70dXVBZ/Ph+bmZixfvjz5tVAohLa2 NmzevBmnnHIK7r77bng8HiiKgs7OTquaSERERDZjWY+O3+9He3s7Ojs7sXXrVui6DgAwTRM//vGP 0dTUBAB455130NTUhI6ODlRWVmL37t1WNZGIiIhsxrKgEwgEUF9fDwDwer0IBoMAgEcffRRXXXUV fD4fTNNEIBBAXV0dAKCurg4DAwMZnUfTNPT29kLTtNl9AkRERFRwLCtdNTQ0oK+vD7W1tRgcHITX 68XRo0fx7rvv4siRI9i1axd++ctfYvHixdixYwcAoK+vD/Pnz0/7mH6/H36/P+U2RVHw17/+Fd3d 3WhsbMzqcyIiIqL8Jli1BUQgEMCGDRvg8XiwYMEC7N27Fx0dHZDleNa68847cdttt6GqqgqdnZ1w u90AgLvuuiuj8/T29qK1tZVBh4iIiKwLOlZh0CEiIqIETi8nIiIi22LQISIiItti0CEiIiLbYtAh IiIi22LQISIiItti0CEiIiLbYtAhIiIi22LQISIiItti0CEiIiLbYtAhIiIi22LQISIiItti0CEi IiLbYtAhIiIi22LQISIiItti0CEiIiLbYtAhIiIi22LQISIiItti0CEiIiLbYtAhIiIi22LQISIi Itti0CEiIiLbYtAhIiIi22LQISIiItti0CEiIiLbYtAhIiIi22LQISIiItti0CEiIiLbYtAhIiIi 25KtOlF/fz+6urrg8/nQ3NyM5cuXAwBee+01vP766zBNEytWrMBZZ52FpUuX4vTTTwcArFmzBh6P x6pmEhERkY1YFnT8fj/a29vR0tKClStXYunSpZAkCYIg4N5778V7772HV199FZWVlYhEInA4HGhs bGTIISIiommzLOgEAgHU19cDALxeL4LBIHw+H1pbW7F9+3asX78ed911F1wuFx566CGcccYZ6Orq wu7du9HS0jLuY/r9fvj9/pTbFEXJ+nMhIiKiwmBZ0GloaEBfXx9qa2sxODgIr9cLANi2bRsuuOAC vPDCC7juuutw++2349ixYzjjjDNQWVkJVVXTPmZbWxva2tpSbuvt7UVra2tWnwsREREVBsuCzpVX XokNGzbA4/Fg8eLFWL9+PTo6OtDb24s77rgDbrcbX//619HY2IjHH38cb731FjRNw8KFC61qIhER EdmMYJqmmetGzKZEj053dzcaGxtz3RwiIiLKIU4vJyIiItti0CEiIqKCMBgMIXD0REb/x7IxOkRE RESZMgwDx06EEAqrkBxOSMhsxA2DDhEREeUdRVFxPBhGJKZDdjghO13xL2Q4sphBh4iIiPJGOBzB iVAUigbIDgdkhzSjx2PQISIiopwyTRODwSEEwwpMSBAlB2TH7Dw2gw4RERHlRGL8zVBEgyg7IEhO CLN8DgYdIiIislQspuBEKIJwVIPD6YLkcGbtXAw6REREZInk+BsdkGUHHM6Zjb+ZCgYdIiIiyprR 428MSJAkB2QL0weDDhEREc060zRx7HgQwYgKSXZCkJzIfv/NWAw6RERENKtODIZwPBiD5HBCdrhy 2hYGHSIiIpoVwdAQjgejEKRRC/zlGIMOERERTZumaTgRDCMcVQHRAVHOj4CTwKBDREREGRsMDmEo oiCmmnA4nXkXcBIYdIiIiGhKdF1PLvAnOZwQBAeyuATOrGDQISIioglFojEMhiKIKsbwBpu5mD81 PQw6REXIMEx0b9+Pj/oGcVqdF60LmyCKs73wOpG9FcPPUTgcwfFgFJohQJLlWdt/ykoMOkRFqHv7 fmx5ex8A4L0PjwAAFi86NZdNIio4dv45GgpHcDwYgWHGN9iUxFy3aPoYdIiK0Ed9gxMeE9Hk7Phz FBoK40QwCgMSRMmJAs43SXZ4DkSUodPqvBMeE9Hk7PRzFAyFcaDvKI4GVUByQpQKZwzOZNijQ1SE Whc2AUDK2AIiyowdfo6CoTBOhKIwBRlijrZoyDYGHaIiJIqCbcYSEOVKof4cKYqCwVAEkZgWX+BP csJeQ6hTMegQERHZnKZpGAyGEYlp0EwBsuyAKNux/2YsBh0iIiIbMk0TwdAQQmEVqg7IDgcgOYvu jb/Yni8REZGtRaIxBIeiiESHVy8WHZCLeOoRgw4REVGBM00TJwZDGIqo0E0xvrhfAa1enE2WBZ3+ /n50dXXB5/OhubkZy5cvBwC89tpreP3112GaJlasWIEzzzwTd999NzweDxRFQWdnp1VNJCIiKiix WHxgcTjRe2PTmVMzYVlnlt/vR3t7Ozo7O7F161boug4AEAQB9957L/75n/8Zr776Kt555x00NTWh o6MDlZWV2L17t1VNJCIiKgihoTAODRzDoSMhKIYE2emCINh57tT0WRZ0AoEA6uvrAQBerxfBYBAA 0Nraip07d6KzsxOf/exnEQgEUFdXBwCoq6vDwMCAVU0kIiLKW6Zp4tiJIHqHF/YzBAcc+b51eB6w rHTV0NCAvr4+1NbWYnBwEF5vfAXJbdu24YILLsALL7yA6667DjfeeCN27NgBAOjr68P8+fPTPqbf 74ff70+5TVGU7D0JIiIiiw0NhTEUURBRdEgyy1OZEkzTNK04USAQwIYNG+DxeLBgwQLs3bsXHR0d ePHFF7Fjxw643W585jOfwZIlS9DZ2Qm32w0AuOuuuzI6T29vL1pbW9Hd3Y3GxsZsPBUiIqKsiU8L DyMSUxFVdIiSA6JYxNOmTiKaGuprfFO+v2VBxyoMOkREVIiS08JjWrznhmNuxpVp0OH0cqICYhgm urfvT9lbRxT5y3CmrHhdee1oPIZh4PiJEMIxDUZiWriDhanZxKBDVEC6t+/Hlrf3AQDe+/AIABTk Xjv5xorXldeORlNVFccGw4jEdMicFp5VDDpEBeSjvsEJj2l6rHhdee0IiJenTgQjiKkmZIeDvTcW 4OgmogJyWp13wmOaHiteV1674jYYDOFA/1EcPhaBDjm+7xRZgj06RAWkdWETAKSM86CZs+J15bUr PonxN6GIClF2QhCdkNi9YDkGHaICIooCx3VkgRWvK69d8UiMvwlHNTicLkgOV66bVNQYdIiIiGbB yeNvHNxUMy8w6BAREc1AaCiMwVAMmiEMTw/PdYtoNAYdIiKiDIUjUYTCMURi2vDKxQ6Ov8lTDDpE RERTEIspCA5FEIlpgCBDlCRODy8ADDpERERp6LqOE4NDiMQ0aKYAWXZAlBluCgmDDhER0UlCQ2EE h2KIqSYcTicgOfmGWaB43YiIiBDfNfz4YAihsAKI8XE3DmeuW0UzxaBDRERFzTAMHD0exFA0vmu4 KHPdGzth0CEioqKkaRqOnRhCeHhjTQ4sticGHSIiKion7xzOgGNvDDpENCWGYaJ7+/6UvZpEUch1 s4imLBZTcDwYRlThzuHFhEGHiKake/t+bHl7HwDgvQ+PAAD3bqKCEInGcHwwDEUHZNnBlYuLDIMO EU3JR32DEx4T5ZvUrRkckPmOV5S4YDURTclpdd4Jj4nyxWAwhN6+ozgaVGGKDkhMOEWNV5+IpqR1 YRMApIzRIcoXpmniRHAIwaFYfA0cyQmOwCGAQYeIpkgUBY7JobwTGgpjKKIkZ1BxDRw6GYMOEREV lLE7h8twOPl2RuPjdwYREeW9aDSGUDiKcFQDRBkSdw6nKWLQISKivGQYBo6fCGEoqsKEBEmWITHc UIYYdIiIKK/EYgpOBMMIx3Q4nC6Ou6EZYdAhIqK8EAyFERyKQTXiC/tx3A3NBn4XERFRzqiqihPB MIYiGiSHE4LogMwV3mgWWRZ0+vv70dXVBZ/Ph+bmZixfvhwA8Mwzz+Avf/kLIpEIvvKVr+Bzn/sc vvnNb2LBggVwOBxYt26dVU0kIiILmKaJYGgIobAKRTfhcDghOzn2hrLDsqDj9/vR3t6OlpYWrFy5 EkuXLoUkSaioqMDatWtx/Phx3HvvvfB4PPB4PJAkCeecc45VzSMioiyLxRQMhiIIxzRIcrz3xsHe G8oyy4JOIBBAfX09AMDr9SIYDMLn8+Gyyy5DOBxGV1cXvvOd78Dr9eLBBx/EvHnzcOutt+Lzn/88 amtrrWomERHNItM0MRgcQiiiQDOE4U012XtD1rEs6DQ0NKCvrw+1tbUYHByE1xvfJ+eDDz7AY489 hltuuQVz587F22+/jYqKCgDxQKRpWtrH9Pv98Pv9KbcpipK9J0FERJNKhJtwVEVMNSA7nBBEJ8fe UMYGh2Lo6Q+hdyCY/LjuuoUZPYZgmqaZpfalCAQC2LBhAzweDxYsWIC9e/di9erV+OpXv4qzzjoL brcb8+fPx+WXX44HHngA9fX18Hq9+N73vpfReXp7e9Ha2oru7m40NjZm6dkQEdFo44YbQch1s6hA GIaJgWNh9A6E0NMfTH4cHBrbefHEHf+I+hrflB/bsqBjFQYdItI0A48+txv7Dp3A6fUVuPFbLZDZ nTDrDMNAMBRmuKGMKKqOA4dTA82BwyEoqjHu/ef4StBY68G8mnI01njQ8vHKjIIOp5cTke08+txu /PHdgwCAAwNDAIBblp2byybZxvjhxgGHM9cto3w0Xump/2gY43WxyJKAhmrPSKip9aBxTjlK3CdF FTP9kJbxMOgQke3sO3RiwmPKzMnhxuF0AQw3NEompScAKHPLaKwtTwaaeTXlqKsqhSTNfs8rgw4R 2c7p9RXJnpzEMWWG4YbSSZSeEmFmstJTta8E82o8w8HGg8aaclR6XZaVORl0iMh2bvxWCwCkjNGh ySmKglA4ipiiM9wQAGBwSEkpO/X0z0LpyWJTOvvbb7+NLVu2IBaL4dxzz8WyZcuy3S4iommTZZFj cqYgsUJxVNERjWkwIUJ2OABBZLgpMoZp4vCxyHDZaSTYnAiNX3oqdcuYZ1HpaabSBp3u7m60trYC AP7whz/gvvvuAwBcddVVDDpERAUsEo0hGIogosQHEwMSJC7iVzROLj31DoRwYCCEmKqPe//qCjfm 1ZaPlJ5qy1FZbl3paabSBh1N03DHHXdg8eLF+Na3voXOzk6oqorrrrvOyvYREdEsME0TxwdDCEdU 6KYISZYhO3LdKsq2TEtP9VVlI6EmT0pPM5W29ZdccgkuueQSvPLKK/iP//gPtLa24uKLL7aybURE NAPjTgWXnGDfjf1Mp/TUWONJKT/VVZVBzsPS00xNWLp69dVX4XQ68S//8i/o6enB6tWrcdFFF+HS Sy+1so1ERDRFqqoiOBThgGIbm07paW5NOZpqPckp3VbOesq1tEFn48aNePbZZ6EoCu644w785Cc/ weLFi/Haa69Z2T4iIpqAYRgIDYURjWmIqToMiJBlDii2i0TpafRU7glLT9WeUT01Hsyt8aDUXdw1 yrRB5/LLL8cdd9wBWZZx5ZVXJm//8pe/bEnDiIhofInZUkOR0asTyxBlGfYrPBSHROkpdTxNCCdC sXHvn5j1lAg1jTX2LT3NVNqgc/XVV1vZDiIimkCi5yYc1RBTDUiyg1svFChF1XEwMJQynmbC0pOv JKWXptBmPeVaYQ+lJiKyKdM0MRSOIBrTEFU0aDrgcDoBcLZUIQmGlZQtEXoHQug7MjTxgnuJXhqb zHrKtUlfvVgsBpfLZUVbiIiK2vgbZooQJCe4zE1+m1bpKbHY3vAA4XxdcK/QTRp0vve976GiogKX XnopLrzwQjid7CclIpotuq4jGAojEtM4S6pAZFx6qnCnLLZXbLOecm3SoPOLX/wCAwMDeOWVV3DL LbfA4/Hg8ssvxz/+4z9a0T4iItuJRmPJPaXUREkqj8KNYZjYtucgDhwOYe4cDy74VANEMf2bcqb3 LyTBsJJSdurtD6LvSBjGOLUnSRTQMMeTsoElZz3l3qRBJxqNYufOnfjTn/6EaDSKRYsWYd++ffj1 r3+Nxx9/3Io2EhEVtPgsqTCiMRVRRQcECZIsA5KUlyWpbXsOYuvOXgDA33qOAwD+3zlzZ+3++cgw TQSOR1ICTc9ACMeDk5eeGmviqwhz1lN+mjTofPvb38aXvvQl/OAHP0BjY2Py9nA4nNWGEREVssRO 4NGYDkUbmQIuOfJ/YOmBw6EJj2d6/1xTVB2HAkPoGTWepncghJgyeekpvvAeS0+FZNKfuCeeeAJ/ +tOfsHfvXrz//vsIBAJYunQpVq1aZUX7iIgKgqqqCIWjUFQj/oYpxPeTglh4C/fNneNJ9swkjmfz /laaSempsSY+A4qlp8I2adBZtWoVWlpasGvXLlRVVSESiWDp0qVWtI2IKC8pioJoTIGiGlA1A4qm AxAhOxyww07gF3yqAQBSxtzM5v2zIePSk0tOlp2aau2911OxmzToOBwO3Hbbbejo6MADDzyA5cuX W9EuIqK8kVisLxLTEI3Fe2vioUYc/jz/y1GZEEUhozE2md5/plRNx8HDUy89VVW4k+NoEh9P8bpZ eioSk/50ut1u7Ny5E5qm4c0338SRI0esaBcRUU6YpoloNIaYqsV7axRtZGYUZMhOe4WafBcKK+jJ pPRUXTaq7BQPNSw9FbdJf2LXr1+P3t5e3Hzzzdi8eTPWrFljRbuIiLLONE2EI1HEYioUzYCmx0tR kuyAJEkARICL9VnCME0cOR5BT38IPQPBjEpPia0R6qpZeqKxJg06d955Jz772c/iwgsvZMghooKk 6zqi0RhU3YCuG9ANE6o2EmpEUQQgQpAAJ0NN1qlafMG93v5QctG93oFQfOr9OFh6opmYNOg88sgj 2L59O55//nn89a9/xdy5c3HPPfdY0DQiosxFozFEFTUeZFQdqmbAhADZ4Rh+Yxz+i1+UCm42VCFK lJ56E/s9DQTRF5ha6WlebTnm1nhQxtITzcCkQWfbtm3YuXMnPvzwQ5SUlGDu3MJaBIqI7E3XdQyG wojGNCiqAUGSR8pOogiZYcYSM5n1xNITZdOkQeepp57C4OAgvva1r+H888/HJz7xCSvaRUQ0hmEY iMYUqKoGVdPHbKHAUGONROmpp39qs55O8brjYYalJ8qBSYPOpk2boGka3nrrLfzoRz/CBx98gB07 dljRthkJDUUQDA1BFEVIoghJEuOfSyzAE+UbRVEQiSrxAcGaARPDZQ0TMBEfNKzrJgwAcnJMjZS3 WyjYSeikBfcmKz3VVZUlQw1LT5QPJg069913H/72t7+huroay5Ytw+c///lpnai/vx9dXV3w+Xxo bm5OrsfzzDPP4C9/+QsikQguueQSLFq0CGvXrkVlZSU8Hg9uuummaZ1vKGZiMGLCNDUYhgHDMGCa BmCaEAUBgiBAFBH/KAgQhPgPqTD8uSgKyftJkghZiockSZIs+SvENE2YpgnDMJLHAJLH8c/jtyXe CERBiLdbFIefx8jnRPlgzNRtVYOqGhBEKWVdmiRh5IPMQJNVo2c99Y5an+ZYmtJTiUtOjqNJfKxn 6Yny0KRB54orrsCCBQsgCAIGBwexZcuWaa2M7Pf70d7ejpaWFqxcuRJLly6FJEmoqKjA2rVrcfz4 cdx77704evQovvjFL+Lyyy/HnXfeiYGBAdTU1EzryQEYDirShD05ieigG+N9NR6WdF2HaRjDgSMe KhK/hDH2D5tRv6Djn4jiSHvi/1WIhxkkQk38Fw2GPwqCABOAKIgwh//fyc8L49yeCEimaQLDbU2E OEkUIUvxMCRJIiRRgNMhw+FI/IVsnUSIS3w0DBOGacI0DBimCVEU4XTEx1pY3TaaHsMwoOs6FFUb ntkUv666YcIwzPGnbotOOFy5bnnxyXTWU7z0NDKeprHGg6oKlp6oMEwadD75yU/ijTfewEsvvYR9 +/bhy1/+8rROFAgEUF9fDwDwer0IBoPw+Xy47LLLEA6H0dXVhe985zt44403cN555wEAampqcPjw 4bRBx+/3w+/3p9ymKMq02jcRQRAgy7O3SJg5/G/0X6uj5oJkjQFAMYY/0eIt0YIRGHoIogBIiRAk isPBKB7mEj1bwvDnuhF/BoYJmMZIWDPMkdAWPx4Jbonclbg9EeQEYaT3afS/eLiMwTD0eC/ccA9b 6kekHCd637IRkBK9gvE3cR1G4nmPev4JoiBAGG5f/LnEX2vTTO19kyURLpdzzPdWvEyjQ9N0aJqW EoZH///4e8zweUQR4vDzH92jZxgG1ESbR12j0SUhYDiAxx8u+djJ8510jY3h4JK4lokgIwhivB3D /0a+s+M4dTs3Mi091VeXpUzlbqxl6YkKW9p37z179uC3v/0tdu3ahfPPPx+HDx/Gyy+/PO0TNTQ0 oK+vD7W1tRgcHITX6wUAfPDBB3jsscdwyy23YO7cuXj//ffR398PAJP25rS1taGtrS3ltt7eXrS2 tk67ncVGlmVg1ButCUAzAU0HkPLH3XCZzDRO+itOOOnjSV8STn67m5qRcDn2W9QAYCTSYkovnAnD UGEYqQEpUZIcKe2NDiGpAcJMvJEP94qNfhPHcO9gaoCa4PkPt2mcZxf/iqlDPxGEYeiQRBGCgGSA AgSIw+ca+1fz6OPEddGSPWSJ3jwT8XaPHZs23vWbyDjPcdS1zXZJyTBMbNtzMGUfJVGc3Z4EK86h aQae/v2f0TMQxLyaciz/yicgy7MYxi0oPVnxOhHNtrRBp729Hf/0T/+En//856ipqcH1118/oxNd eeWV2LBhAzweDxYvXoz169dj9erVuOGGG3DWWWfhkUcewfz587FixQr88Ic/xM6dO3Hqqadizpw5 Mzovza5876oe6U2YICClBLiJA1o238QFQRgelzLy1/J03/YSJVo72rbnILbu7AWA5A7Zs72vkhXn ePr3f8aO9wcAAP1HIwCAFV89e1qPNZ3SUyLMzKT0ZMXrRDTb0gadt956C6+88gp++MMfQlVVHD58 eEbjZaqrq/Hwww+Puf2VV14Zc9uDDz44rXMQkf0cOBya8LhQztEzEJzwOJ1QRI2vSTOF0pOYWHAv 2VMTDzVlJbNTerLidSKabWmDjsfjwTe+8Q184xvfwLFjx/D73/8et912G1RVxTPPPGNlG4moiM2d 40n2HiSOC/Ec82rKkz05iePRZqP0VFdVBscslsNOZsXrRDTbpjTCtrKyEsuWLcOyZcswMDCQ7TYR ESVd8KkGAEgZF1KI51j+lfhiqz0DQcyt9uALLY34n3cPZlR6Sgab2nJU52DWkxWvE9Fsy3gq0Uym ehMRZUoUhayPA8nmORKlp96BUHzWmgls//MA3nmvf9x21FeVpawg3FhTPmulp5my4loQzbYpB52Z rmdDRGRnhmniyInomPE0xwbHLz25XRLmDY+hSaxPU1+d3dITUTGactC57bbbsHnz5my2hYioIKia jkOBodTxNIeDiMYmn/WU+MgF94isMeWgY44zwp+IyO5Gl54SPTWHjgwlt2AZ7eTSUyLU5EvpiagY TTno3HPPPVlsBhFRbpmmiUAGpaeTZz011rD0RJSPphx0mpubs9kOIiLLqJqBQ4EQS09ERWD2NnAi IspDMyk95dusJyLK3JSCzqFDh/D0008jGo1iyZIlWLBgQbbbRUSUkUxLT6NnPSVWEWbpich+0gad I0eOoKqqCgCwceNG3HzzzRAEAStXrsSzzz5rWQOJiE7G0hMRTVXaoPPLX/4SkiShvb0d55xzDh58 8EHouo7zzjvPyvYRUZEbiqgpWyL09LP0RERTlzborF69GgMDA9i0aRMEQcBNN92E2tpaK9tGREXE HF5wr+ek8TRHB6Pj3t/tlJJhhqUnIkonbdDp7e3Fq6++iqamJixcuBCbN2+GaZpYsWIFAw8RzUi8 9DQ03EMTDzS9AyFEYtq4968sd6WGmuHSk8jSExFNYsIenbVr1yISieBXv/oV7r//fhw+fBhPPvkk br/9divbSDZiGCa27TmYsimgKM7em1W2H58yN53SU8r6NLXl8OSo9MTvJ6LClzboNDU14cUXX4Sm aZg/fz4AYM6cOQw5NCPb9hzE1p29AIC/9RwHgFndJDDbj0/pTbf0lAg182o9w6UnyeKWp8fvJ5qI ruvQdQ0CAEEAREGAIACCICARh02M7CxgmvF/6ZgwR/4TUj/NdHcCQRDi5xIAAQIgCBAEAaIoQhSL q7ybNug88MADOHbsGFwuF0pLS61sE9nYgcOhCY/z/fEpbrzSU89A+llPleWulBWE59UVRumJ30+5 p+s6TNOEaRgwYUJA/E1fTL5xI/l54tspMZtOEBAPHMPBIxlCxvm2iweDsUFjnEOIogBJFOB0uOFw OPIyOJimOSpgxT/XdR26YcLQdRhm/HbDNGEYJkwTyc+TH434bUDyhR3+IKTMWBRG3T76Y76YcB2d yspKq9pBRWLuHE/yL+PEcSE9fjHKqPQkCKirLsW84d24c116mil+P82ORFhJMM1EYDEgCgJkSYAo CpAlEaIY/1wc7iGRJBdkWUr2Rpz8JkvjG+91kuXprRFsGEYyLKX+Gw5RGNXjlPjaqP8/cunNlNsM 0wTMkV6v4cOU/5SMWaN6yZyOzH6fcGVkstQFn2oAgJQxD4X0+HaWKD2NlJ3ioWYqs54SH/Ot9DRT /H4aa3S5RhLjvSPxYCKkfBSE+NcTYSV+m5DyBixJEkNLAcjHHqtMTBp0AoEA3nzzTcRiI6uLLl++ PKuNIvsSRSGrYxyy/fh2oenx0tPJ42nSznryutA4pxyNtZ7h3hoPqnwleV96mqli+n4yTROGYcDQ dZimAVm8orVRAAAeN0lEQVQSIYkCJElM9rhIojhcrpEhSfYJtGRvkwadG264AYsXL8acOXOsaA8R zbKhqIre0SsIDwRxKDAEPU3pqb66bHgszchU7kItPRWzxJgM0zRgGkayp0USUz8mPxdEOBxOyDJD DNnLpEHH6/Vi5cqVVrSFiGaApSd7SoyPiH80ANOEJIqQpFFhRUgtIQmCAEmSIEvx4JIY20JUjCYN Og6HA9/5znfwsY99LPmDsnr16qw3jIjSy7j0xAX38oZpmtA1DYahJ8tDo3tYBGFkMG78c0f8fsPj WdjbQpSZSYPONddck3LMvwqIrJVp6Skx62lujQdNwzOfPKXOHLS8eBmGAU1VIYnxGUWJcS6SJMIh SXC5SqY9A4aIMpP2J+3ZZ5/F0qVL8cYbb4wJNwsXLsx6w4iKzfRKT4myU3ygcANLT5bSNA2GrsEh i5Cl4X+yCKfDCbfLU/CzVYjsIG3QaWlpAQBcdNFFljWGqFjMpPTUWESznnItMZVaBIbHxIyMjXHI ItyuUjid7C0jymdpg05HRwc+9rGPYeHChTj//PPR3NxsZbuIbGO6pafR+z2x9JRdqqJAlgCnQxo1 ZkaEQ3bB5SpnzwxRAUsbdF566SX09vbi3XffxbPPPouenh6Ul5fj05/+NK6++uqMT9Tf34+uri74 fD40NzenrMXz1ltv4bnnnsNPf/pTAMDSpUtx+umnAwDWrFkDj4erkVL+M00TRwej6OmfWunJ5ZQw j6WnnDAMA4amwukQUeJ2oPyUCg7yJbKpCUfDNTY2IhaLIRgMIhqN4sSJE/jrX/86rRP5/X60t7ej paUFK1euxNKlSyFJEt555x3s378fkUgEQDwQRSIROBwONDY2MuRQXtJ0A32BIfSMGk/T2x9COE3p yVfuSi60lxgkzNKTNUzThKYqkCUBTocEWRTgdjtRWuLNddOIyAJpg84PfvADHDlyBKeffjoWLlyI m266aUaLBgYCAdTX1wOIr80TDAbh8/mwaNEiLFq0CG+++SYAwOVy4aGHHsIZZ5yBrq4u7N69Ozle iCgXwlE1ZRxNb38QBycqPVWVojG5gWW8/FTO0pMlNE2DaehwyGL8nyTC6ZBQUlLJ8hNRkUobdDwe D4aGhsZsxjZdDQ0N6OvrQ21tLQYHB+H1pv41lTjHwYMHcfz4cZxxxhmorKyEqqppH9Pv98Pv96fc pijKjNtKxWl06Wn0eJojJ9KXnkZmPcW3RqivLoPTwRKIVVRFgSTGx9Y4HSJKykvgdrty3axxGYaJ 7u378VHfIE6r86J1YRNEkT16RNkmmJOkmP7+fvzv//4vtm/fjiNHjmDOnDlYt25dxicKBALYsGED PB4PFixYgL1796KjoyO5lsT111+PjRs3IhgM4u6770Z9fT00TcOaNWsyOk9vby9aW1vx6+deRl09 N+Cj8U2v9ORJ9tTMqy1HNUtPltOHe2zcLhlup4TSEhccGe5knCuvvvN3bHl7X/L4ss+djsWLTs1h i4iKw4RjdHp6erBnzx78+c9/RiAQQElJCebOnd4Gd9XV1Xj44YfTfn3jxo0AgPLycvzbv/3btM5B NJ6ZlJ4Ss55YesoNTVVhmjqcsoQSl5zXPTaT+ahvcMJjIsqOtEHna1/7GubPn49zzz0XS5YswZln nslVkSmvsfRU2DRVBUwjPrbGIcEpiyipKLPNOjWn1Xnx3odHUo6JKPvSBp2XX37ZynYQZUTTDfQd GUqZyp1J6amxphxzKll6yiVVicHliA8Wdsgi3DYKNeNpXdgEACljdIgo+7jZCuW9SFSL99AMl516 BkI4FAhB01l6KjSGrgOmhrISB+qrimsmlCgKHJNDlANTCjqKomBgYAA1NTW2/ouLcss0TRwbjKFn IJgMNL39QQQmKD3NnRMPMyw95a/EOjYlLgnlXhdKSyty3SQiKiKTBp2XX34Zv/nNb3D8+HEsWbIE kUgEN954oxVtIxvTdQOHjgwNDw4OoWcgiJ7+IMJRznqyg0S4cTlElJU4UD7nFI7xI6KcmDToPP30 0/j1r3+NFStW4Nprr8WVV17JoEMZyaT0JAhAfVUZS08FKjHuptTtgJfhhojywKRBR5IkBINBCIKA aDQKl6swp3ZS9rH0VJxGh5vyIht3Q0T5b9Kgc/vtt+N73/sePvjgA6xcuRK33HKLFe2iPJcsPQ2X nRIfWXqyP01VIcCA2ynB7ZLhYbghojw2adBpaWnB448/ntxagV3RxYelp+I2eryNyymh3OcpmNWI iYgmDTq33norDh8+nLKL+GOPPZbVRlFuTKf0NHrjSpae7MM0TeiqApdTQmmJzMHERFSwJg06R48e xX/+539a0RayUKalpwqPC/NqR60izNKTLWmqCqcMlJU4GW6IyBYmDTqtra145JFHcOqpIwtdLVmy JKuNotmVaemprqospezUWFMObxlLT3ZlGAZMXUWpW0YNy1JEZDOTBp0tW7bgoosuwtDQkBXtoRkw TRPHgrGUslPPRKUnh4S5o0tPteVoYOmpaKhKDG6nhAqPE54y7rtERPY0adDxer1YuXIlu7DzjK4b 6DsSTik79fYHMTTF0hP3eipOqqrAIcVLU17OliKiIjBp0FEUBVdccQVOO+00APFZV4888ki220Wj RKIaeg8HU8bTHGTpadYYholtew7iwOEQ5s7x4IJPNUAU7RMAdU2DAB0lLhk1vnJblaYMw0T39v0p G2Xa6drNBr5GxYXXe6xJg879998PIB5wTHPsGyvNnnFLTwMhBI5Hxr1/ovQ00lPD0tN0bNtzEFt3 9gIA/tZzHADw/86Zm8smzZhhGDA0FSVuGadUlqDEbc+FPru378eWt/cBAN778AgAcOPMk/A1Ki68 3mNNGnSi0SgeeughBAIBVFZWorOz04p22V7mpSdnMsxw1tPsOnA4NOFxIUmsUuwtc6HcY/9xNx/1 DU54THyNig2v91iTBp177rkH99xzD5qbm/G3v/0Nq1evxjPPPGNF22wj09JT7Smlw2WnxKJ7HnjL 7PkXeT6YO8eT7MlJHBcSTVUhiyZK3DLqi2zczWl13uRfrYljSsXXqLjweo81adBRVRXNzc0AgI9/ /ONZb1Ahy7T05HSIo8JM/OPcOR6Wnix2wacaACBljE6+03UdMDSUumVUe8vgchXnGKzWhU0AkDIe gVLxNSouvN5jTRp0zjvvPHz/+9/Hpz/9aezZswfnnnuuFe3Ke9MvPY2Mp5njKyn6QWL5QBSFghiT k9iKodQlodLrQmlpRa6blHOiKBT9+IPJ8DUqLrzeY00adG677Ta89957+Pvf/47zzz8fn/zkJ61o V15h6YlySdPipSmP24EKrlZMRJSRtEHnzjvvTPufNmzYkJXG5JppmjgejKUstsfSE+WCaZrQNQVl RV6aIiKaqbRB55prrgEQ/4W7Zs0abNiwwVbTy3XdQN/R8JjxNEMRddz7e8ucyRlPLD1RtmiqClky 4S11otzD3hsioplKG3Tmz5+f/Nztdhf0QORILL7XU+9AKFl+Onh4CJpujLlvovQ0ejxNY40HFR6W nih7NFVBiVNE1SmlcNt0zRsiolyYdIwOgIL8q/L1HT0IqgGWnihvGYYBGCrKShzwVfmKalo4EZFV 0gadrq6u5GrI+/fvx4MPPpj82urVqy1p3Ex0b98PR+kpyeNE6Wn0BpYsPVEuaKoKpxzff4ybaRIR ZVfaoHPRRReN+3mh+NTHq/GJM05n6Ynygmma0FUFpW4ZNXM8ttpviogon6UNOueff76V7Zh1Sxef ibr6/F/4jezN0HUI0OEpdXJqOBFRDkxpjM5s6O/vR1dXF3w+H5qbm7F8+fLk19566y0899xz+OlP fwrTNHH33XfD4/FAURTurUUFSVMVuJ0iyivcKC1x57o5RERFy7LRj36/H+3t7ejs7MTWrVvjS9gD eOedd7B//35EIpHkcVNTEzo6OlBZWYndu3db1USiGTEMA7oag1s20FhbgdpqH0MOEVGOWdajEwgE UF9fDwDwer0IBoPw+XxYtGgRFi1ahDfffDN5v7q6OgBAXV0dBgYG0j6m3++H3+9PuU1RlOw8gTxm GCa27TmYslcTB1lbR1MVOGUhL3cMNwwT3dv3p+x7UwzfG8X6vIloLMuCTkNDA/r6+lBbW4vBwUF4 valvCInFCOvr6/GnP/0JANDX15eyns/J2tra0NbWlnJbb28vWltbZ7n1+W3bnoPYurMXAJK7cBfC 3k2FzNB1wNRQ6nagotILWbbsRykj3dv3Y8vb+wAguaNxMeyDU6zPm4jGsqx0deWVV2Lz5s1Yu3Yt Fi9ejPXr10PTRjbATAzS/Id/+Af09vZi/fr1CAaDaGlpsaqJBevA4dCExzR7VEWBBA1VXifm1Veh Ko9DDhDfwXiiY7sq1udNRGNZ9hu6uroaDz/8cNqvb9y4Mfn5unXrrGiSbcyd40n25CSOafaM3neq pqa8oKaGn1bnTfZoJI6LQbE+byIaK3//FKUpu+BT8Wn0o8fo0MxpqgqHBHhKHPCWF+bU8NaFTQCQ MlalGBTr8yaisRh0bEAUBY7JmSWjx954fYW/sJ8oCkU5NqVYnzcRjcWgQ0UvsWpxiUuCp8KN0pKK XDeJiIhmCYMOFa3EtPCyEgfKuWoxEZEtMehQURk9sLg2z2dMERHRzPG3PBUFwzAAQ4Wn1Akfe2+I iIoGgw7ZmqapcEpAhccFTxmnGBMRFRsGHbIlVYmh1CWh+pQyuFzOXDeHiIhyhEGHbEPXdcDQUOqW UVfngyRJuW4SERHlGIMOFbTE4OISl4xKj4tTw4mIKAWDDhUkTVXhlIHyMhfKSjm4mIiIxsegQwUj Zc8pG6xaTERE2cegQ3nPMAwIpobyUmfB7jmVbzTNwKPP7ca+Qydwen0FbvxWC2RZzHWzMmYYJrq3 70/Z00oU+f1BRCMYdChvGboOUdBR6XFzavgse/S53fjjuwcBAAcGhgAAtyw7N5dNmpbu7fux5e19 AJDcrZx7XBHRaAw6lHcSa99Uet0oLS3JdXNsad+hExMeF4qP+gYnPCYiKry+arIl0zShqTE4RR11 p5ShvqaSISeLTq+vmPC4UJxW553wmIiIPTqUU4nZU2UlTpR7OP7GKjd+qwUAUsboFKLWhU0AkDJG h4hoNAYdspyu6xBMDaVuB7ycPZUTsiwW5Jick4miwDE5RDQhBh2yjKrEUOKSUOl1obS0MEslRERU WBh0KKtM04SuKvCUOlBfVQlR5LAwIiKyDoMOZYVhGIChwlvmgncOx94QEVFuMOjQrNI1DZJowFfm RrmHM2CIiCi3GHRoViTXvqng2jdERJQ/GHRoRjRVhdspoPqUMrhczlw3h4iIKAWDDk2LpioocUmo mcPp4URElL8YdCgjmqqgzC2httILWea3DxER5Te+U9GkEjOoykoc8FX5OEWciIgKhmVBp7+/H11d XfD5fGhubsby5csBANu2bcNLL70EAFi2bBlaWlrQ1taGj33sYwCANWvWwOPxWNVMGiUxwLjC4+Lu 4UREVJAsCzp+vx/t7e1oaWnBypUrsXTpUkiShE2bNuHnP/85NE3DrbfeirVr1yIajcLhcKCxsZEh x2KmaULXFJS6ZA4wJiKigmdZDSIQCKC+vh4A4PV6EQwGAcTfWCVJgsvlQiwWg9vtxkMPPYR169bh 2LFj2L17t1VNLGqqqkAwVHhLBDTVn4I5VRUMOUREVPAs69FpaGhAX18famtrMTg4CK83Xgpxu93Q NA2apsHtduPgwYM4duwYzjjjDFRWVkJV1bSP6ff74ff7U25TFCWrz8NOEr03ZW4ZNb5yzp4iIiLb EUzTNK04USAQwIYNG+DxeLBgwQLs3bsXHR0d2LVrF55//nlomoZrrrkGTU1NuPvuu1FfXw9N07Bm zZqMztPb24vW1lb8+rmXUVffkKVnU9g0VYUsmSgvdaLcU8btGYiIyLYsCzpWYdBJT1ViKHXL8Ja5 4Xa7ct0cIiKirOP0cpszdB0C9PjU8GpurklERMWFQcemNFWFyyHE954qcee6OURERDnBoGMz3JqB iIhoBIOOTWhKDGUlMrdmICIiGoXviAVs9NYMlRx/Q0RENAaDTgHSNQ2SaMBX5ka5h1szEBERpcOg UyAMw4ChqSh1yyivLOH0cCIioilg0MlzqhKDyyHCW+Zi7w0REVGGGHTykKapkAUTJW4Z9VWVEEXL tiQjIiKyFQadPJEoTZWVyKj2ctdwIiKi2cCgk2OaqsIpg6UpIiKiLGDQyQHDMGDq8YHFNT4u7EdE RJQtDDoWYu8NERGRtRh0ssw0TeiagjL23hAREVmOQSdLTNOEoSnwlDpQOYerFhMREeUCg84sM00T pq7AW+aCt5wBh4iIKJcYdGZJYt+pCo8L3vKqXDeHiIiIwKAzYww4RERE+YtBZ5oYcIiIiPIfg06G NFWByyGiwuOEp4xTxImIiPIZg84UGLoOmBrK3A5UnFIBSZJy3SQiIiKaAgadNEzThKYqKHVJ8FS4 UVpSkesmERERUYYYdE6iaSpk0UR5iRNern9DRERU0Bh0wL2niIiI7Kqog46qxIYHFrs4sJiIiMiG ii7o6JoGUTBQ6pJRd4qPA4uJiIhsrCiCjmma0FUFJS4Jp1SWoMTtynWTiIiIyAK2DjqqqsApCfCU ODiwmIiIqAhZFnT6+/vR1dUFn8+H5uZmLF++HACwbds2vPTSSwCAZcuW4ZxzzsHdd98Nj8cDRVHQ 2dk5rfM5JR1z55RzYDEREVERE606kd/vR3t7Ozo7O7F161boug4A2LRpE9avX49169bhiSeewDvv vIOmpiZ0dHSgsrISu3fvntb5KisYcoiIiIqdZUEnEAigvr4eAOD1ehEMBgHEx89IkgSXy4VYLIYj R46grq4OAFBXV4eBgQGrmkhEREQ2Y1npqqGhAX19faitrcXg4CC83vh0brfbDU3ToGka3G436uvr sWPHDgBAX18f5s+fn/Yx/X4//H5/ym2KomTvSRAREVFBEUzTNK04USAQwIYNG+DxeLBgwQLs3bsX HR0d2LVrF55//nlomoZrrrkGZ599Njo7O+F2uwEAd911V0bn6e3tRWtrK7q7u9HY2JiNp0JEREQF wrKgYxUGHSIiIkqwbIwOERERkdUYdIiIiMi2GHSIiIjIthh0iIiIyLYYdIiIiMi2GHSIiIjIthh0 iIiIyLYYdIiIiMi2GHSIiIjIthh0iIiIyLYYdIiIiMi2LNu9nIimzjBMdG/fj4/6BnFanRetC5sg ikKum0VEVHAYdIjyUPf2/djy9j4AwHsfHgEALF50ai6bRERUkFi6IspDH/UNTnhMRERTw6BDlIdO q/NOeExERFPD0hVRHmpd2AQAKWN0iIgocww6RHlIFAWOySEimgUsXREREZFtMegQERGRbTHoEBER kW0x6BAREZFtMegQERGRbTHoEBERkW0x6BAREZFtMegQERGRbTHoEBERkW0x6BAREZFtMegQERGR bVm219Vvf/tb7NixA9FoFDfeeCNOPXVkH5+HHnoIiqIgFAph3bp12L17N37yk5/g1FNPxZlnnolv f/vbVjWTiIiIbMSyoPPSSy9h06ZN6O3txRNPPIF169YBAHp6ehAKhfCjH/0IL774Iv7whz9g//79 qKmpgWma+MxnPpPReXRdBwD09fXN+nMgIiKi3Kurq4MsTy3CZC3o/OY3v8HLL78MQRBgmiZKSkqS jRsYGEjeLxAIoK6uDgBQW1uLvXv34qKLLkJ7ezucTieuv/56PPXUU+Oew+/3w+/3p9w2NDQEAFi+ fHk2nhYRERHlWHd3NxobG6d036wFnauuugpXXXVV8vi73/0uAODQoUOoqalJ3l5fX4/+/n4A8V6Y mpoa7Nq1C01NTXA6nXA4HGnP0dbWhra2tpTbotEorrjiCjzxxBOQJGk2nxLNwHe/+1089thjuW4G jcJrkn94TfIPr0n++e53v5vsIJkKy0pXV1xxBX74wx9iaGgIq1evRn9/P1544QWsWrUKFRUVuP/+ +xEKhXDffffhf/7nf9DZ2YnS0lIsW7Yso/O43W6UlZWljAGi3HM6nVNO32QNXpP8w2uSf3hN8o/T 6Zxy2QqwMOhceumluPTSS1NuW7VqFQDg1ltvTbn9wgsvxIUXXmhV04iIiMimOL2ciIiIbItBh4iI iGxLuueee+7JdSOyYcGCBbluAp2E1yT/8JrkH16T/MNrkn8yuSaCaZpmFttCRERElDMsXREREZFt MegQERGRbTHoEBERkW0x6BAREZFtWbZgYLb09/ejq6sLPp8Pzc3NyT2utm3bhpdeegkAsHTp0ow3 B6XpS3dNnnnmGfzlL39BJBLBJZdcgosuuijHLS0e6a4JAIRCIbS1tWHz5s2oqqrKYSuLS7pr8tZb b6G7uxu6ruOLX/wiWltbc9zS4pHumvzxj3/Em2++CUVRcO6552LJkiU5bmlx+fvf/45bbrkFL774 YvK2TN7jC75Hx+/3o729HZ2dndi6dWty9/JNmzZh/fr1WLduHTZu3JjjVhaXdNekoqICa9euRUdH B373u9/luJXFJd01MU0TP/7xj9HU1JTjFhafdNfkueeeg8/ng6ZpOPvss3PcyuKS7prs2LED77// Pvbv34/6+voct7K4BAIBPP/88ygtLU25PZP3+IIPOoFAIPmN5/V6EQwGAcR/gUuSBJfLBUVRctnE opPumlx22WUIh8Po6upKbvJK1kh3TR599FFcddVV8Pl8uWxeUUp3Tf7v//4Pq1atwqpVq/CTn/wk l00sOumuyec+9zn86le/wiOPPIJNmzblsolFp7q6Gj/4wQ/GBB0AU36PL/ig09DQgL6+PgDA4OAg vF4vgPjmnpqmIRqNwuVy5bKJRSfdNfnggw+wdu1a3HjjjZg/f34um1h0xrsmR48exbvvvotnn30W u3btwi9+8Ysct7K4pPs5mTt3LpxOJ3w+HwRByGUTi066a/Lv//7vkGUZHo8HXHouN05+3V0u15Tf 4wt+wcBAIIANGzbA4/FgwYIF2Lt3Lzo6OrBr1y48//zz0DQN11xzDbuALTTeNVm9ejW++tWv4qyz zoLb7cb8+fNx/fXX57qpRSPdz0liB+A777wTt912G8foWCjdNXn99dfx2muvQdd13HDDDfj4xz+e 66YWjXTX5He/+x3efPNNlJSU4Otf/zouuOCCXDe16Fx//fXYuHEj7rvvvozf4ws+6BARERGlU/Cl KyIiIqJ0GHSIiIjIthh0iIiIyLYYdIiIiMi2GHSIiIjIthh0iChn/vjHP+Lqq69Ge3s7Vq1ahf7+ /ll77KuvvhrhcBjf/OY3U25/99130dbWllyMr7+/Hz/+8Y9n7bxElF8YdIgoJw4ePIjHH38cjz/+ ODZv3oybbroJ3//+92ft8ROL7Z286N5//dd/4Ze//GVyYbinnnoK7e3ts3ZeIsovDDpElBO/+93v 0N7enlza/ayzzsLcuXOxc+dO3HDDDQCA48ePY+XKlYhGo7j55pvR3t6O22+/HZqm4dFHH8V1112H m2++Gfv378e1116L9vZ2rFy5MrlHETB2RdXS0lIoigJRFDEwMABRFFFdXW3dEyciSzHoEFFOHDhw AA0NDSm31dXVIRqNQtM0hEIhvPbaa7jkkkvg9/vx+c9/Hps3b8bZZ5+NLVu2AAC+8IUv4JFHHsFH H32Eu+66C5s3b0Z5eTk++OCDtOddtmwZ1q9fjy984Qt48sknsWTJEtx77714+umns/p8iSg3GHSI KCfmzJmTLB8lHDhwALW1tbj44ovxxhtv4PXXX8fFF1+Mffv2JXeW/v3vf4/Dhw8DQHLX9aqqKvzs Zz/DnXfeiQ8//BCGYaQ9b0NDA/71X/8V5513HgBg+/btuPLKK7F//35EIpEsPVsiyhUGHSLKicsv vxxPPvkkhoaGAMR37e7r60NzczMuvvhi/Pd//zdkWUZ5eTmamppw7bXXYvPmzbj55pvR0tICABDF +K+wn/3sZ7jhhhtw//33Q5blKW28+NRTT2HFihWIxWIQBAGGYUy6CzIRFR451w0gouJ0+umn45pr rsG1114LURRRUVGBhx9+GABQUVEBALj44osBAG1tbejo6MDTTz8Np9OJhx9+GNu2bUs+VmtrK266 6SZUVlaipKQk2eMDjB2MDACHDx+GYRiora3Fl770JaxevRrz589PnpeI7IObehIREZFtsXRFRERE tsWgQ0RERLbFoENERES2xaBDREREtsWgQ0RERLbFoENERES2xaBDREREtsWgQ0RERLb1/wEbHtqF Xvmo7QAAAABJRU5ErkJggg== 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846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et's get the team strength back into</w:t>
      </w:r>
      <w:r>
        <w:t xml:space="preserve"> </w:t>
      </w:r>
      <w:r>
        <w:rPr>
          <w:rStyle w:val="VerbatimChar"/>
        </w:rPr>
        <w:t xml:space="preserve">df</w:t>
      </w:r>
      <w:r>
        <w:t xml:space="preserve">.</w:t>
      </w:r>
      <w:r>
        <w:t xml:space="preserve"> </w:t>
      </w:r>
      <w:r>
        <w:t xml:space="preserve">You could you</w:t>
      </w:r>
      <w:r>
        <w:t xml:space="preserve"> </w:t>
      </w:r>
      <w:r>
        <w:rPr>
          <w:rStyle w:val="VerbatimChar"/>
        </w:rPr>
        <w:t xml:space="preserve">pd.merge</w:t>
      </w:r>
      <w:r>
        <w:t xml:space="preserve">, but I prefer</w:t>
      </w:r>
      <w:r>
        <w:t xml:space="preserve"> </w:t>
      </w:r>
      <w:r>
        <w:rPr>
          <w:rStyle w:val="VerbatimChar"/>
        </w:rPr>
        <w:t xml:space="preserve">.map</w:t>
      </w:r>
      <w:r>
        <w:t xml:space="preserve"> </w:t>
      </w:r>
      <w:r>
        <w:t xml:space="preserve">when joining a</w:t>
      </w:r>
      <w:r>
        <w:t xml:space="preserve"> </w:t>
      </w:r>
      <w:r>
        <w:rPr>
          <w:rStyle w:val="VerbatimChar"/>
        </w:rPr>
        <w:t xml:space="preserve">Series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In [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]: 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.assign(away_strength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f[</w:t>
      </w:r>
      <w:r>
        <w:rPr>
          <w:rStyle w:val="StringTok"/>
        </w:rPr>
        <w:t xml:space="preserve">'away_team'</w:t>
      </w:r>
      <w:r>
        <w:rPr>
          <w:rStyle w:val="NormalTok"/>
        </w:rPr>
        <w:t xml:space="preserve">].</w:t>
      </w:r>
      <w:r>
        <w:rPr>
          <w:rStyle w:val="BuiltInTok"/>
        </w:rPr>
        <w:t xml:space="preserve">map</w:t>
      </w:r>
      <w:r>
        <w:rPr>
          <w:rStyle w:val="NormalTok"/>
        </w:rPr>
        <w:t xml:space="preserve">(win_percent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...:                home_strength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f[</w:t>
      </w:r>
      <w:r>
        <w:rPr>
          <w:rStyle w:val="StringTok"/>
        </w:rPr>
        <w:t xml:space="preserve">'home_team'</w:t>
      </w:r>
      <w:r>
        <w:rPr>
          <w:rStyle w:val="NormalTok"/>
        </w:rPr>
        <w:t xml:space="preserve">].</w:t>
      </w:r>
      <w:r>
        <w:rPr>
          <w:rStyle w:val="BuiltInTok"/>
        </w:rPr>
        <w:t xml:space="preserve">map</w:t>
      </w:r>
      <w:r>
        <w:rPr>
          <w:rStyle w:val="NormalTok"/>
        </w:rPr>
        <w:t xml:space="preserve">(win_percent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...:                point_diff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f[</w:t>
      </w:r>
      <w:r>
        <w:rPr>
          <w:rStyle w:val="StringTok"/>
        </w:rPr>
        <w:t xml:space="preserve">'home_points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[</w:t>
      </w:r>
      <w:r>
        <w:rPr>
          <w:rStyle w:val="StringTok"/>
        </w:rPr>
        <w:t xml:space="preserve">'away_points'</w:t>
      </w:r>
      <w:r>
        <w:rPr>
          <w:rStyle w:val="NormalTok"/>
        </w:rPr>
        <w:t xml:space="preserve">]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...:                rest_diff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f[</w:t>
      </w:r>
      <w:r>
        <w:rPr>
          <w:rStyle w:val="StringTok"/>
        </w:rPr>
        <w:t xml:space="preserve">'home_rest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[</w:t>
      </w:r>
      <w:r>
        <w:rPr>
          <w:rStyle w:val="StringTok"/>
        </w:rPr>
        <w:t xml:space="preserve">'away_rest'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...: df.head()</w:t>
      </w:r>
    </w:p>
    <w:p>
      <w:pPr>
        <w:pStyle w:val="SourceCode"/>
      </w:pPr>
      <w:r>
        <w:rPr>
          <w:rStyle w:val="NormalTok"/>
        </w:rPr>
        <w:t xml:space="preserve">In [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]: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tatsmodels.formula.api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m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...: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...: df[</w:t>
      </w:r>
      <w:r>
        <w:rPr>
          <w:rStyle w:val="StringTok"/>
        </w:rPr>
        <w:t xml:space="preserve">'home_win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.home_win.astype(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for statsmodels</w:t>
      </w:r>
    </w:p>
    <w:p>
      <w:pPr>
        <w:pStyle w:val="SourceCode"/>
      </w:pPr>
      <w:r>
        <w:rPr>
          <w:rStyle w:val="NormalTok"/>
        </w:rPr>
        <w:t xml:space="preserve">In [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]: mo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m.logit(</w:t>
      </w:r>
      <w:r>
        <w:rPr>
          <w:rStyle w:val="StringTok"/>
        </w:rPr>
        <w:t xml:space="preserve">'home_win ~ home_strength + away_strength + home_rest + away_rest'</w:t>
      </w:r>
      <w:r>
        <w:rPr>
          <w:rStyle w:val="NormalTok"/>
        </w:rPr>
        <w:t xml:space="preserve">, df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...: 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od.fit(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...: res.summary()</w:t>
      </w:r>
    </w:p>
    <w:p>
      <w:pPr>
        <w:pStyle w:val="SourceCode"/>
      </w:pPr>
      <w:r>
        <w:rPr>
          <w:rStyle w:val="VerbatimChar"/>
        </w:rPr>
        <w:t xml:space="preserve">Optimization terminated successfully.</w:t>
      </w:r>
      <w:r>
        <w:br w:type="textWrapping"/>
      </w:r>
      <w:r>
        <w:rPr>
          <w:rStyle w:val="VerbatimChar"/>
        </w:rPr>
        <w:t xml:space="preserve">         Current function value: 0.552792</w:t>
      </w:r>
      <w:r>
        <w:br w:type="textWrapping"/>
      </w:r>
      <w:r>
        <w:rPr>
          <w:rStyle w:val="VerbatimChar"/>
        </w:rPr>
        <w:t xml:space="preserve">         Iterations 6</w:t>
      </w:r>
    </w:p>
    <w:p>
      <w:pPr>
        <w:pStyle w:val="FirstParagraph"/>
      </w:pPr>
      <w:r>
        <w:t xml:space="preserve">The strength variables both have large coefficients (really we should be using some independent measure of team strength here,</w:t>
      </w:r>
      <w:r>
        <w:t xml:space="preserve"> </w:t>
      </w:r>
      <w:r>
        <w:rPr>
          <w:rStyle w:val="VerbatimChar"/>
        </w:rPr>
        <w:t xml:space="preserve">win_percent</w:t>
      </w:r>
      <w:r>
        <w:t xml:space="preserve"> </w:t>
      </w:r>
      <w:r>
        <w:t xml:space="preserve">is showing up on the left and right side of the equation). The rest variables don't seem to matter as much.</w:t>
      </w:r>
    </w:p>
    <w:p>
      <w:pPr>
        <w:pStyle w:val="BodyText"/>
      </w:pPr>
      <w:r>
        <w:t xml:space="preserve">With</w:t>
      </w:r>
      <w:r>
        <w:t xml:space="preserve"> </w:t>
      </w:r>
      <w:r>
        <w:rPr>
          <w:rStyle w:val="VerbatimChar"/>
        </w:rPr>
        <w:t xml:space="preserve">.assign</w:t>
      </w:r>
      <w:r>
        <w:t xml:space="preserve"> </w:t>
      </w:r>
      <w:r>
        <w:t xml:space="preserve">we can quickly explore variations in formula.</w:t>
      </w:r>
    </w:p>
    <w:p>
      <w:pPr>
        <w:pStyle w:val="SourceCode"/>
      </w:pPr>
      <w:r>
        <w:rPr>
          <w:rStyle w:val="NormalTok"/>
        </w:rPr>
        <w:t xml:space="preserve">In [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]: (sm.Logit.from_formula(</w:t>
      </w:r>
      <w:r>
        <w:rPr>
          <w:rStyle w:val="StringTok"/>
        </w:rPr>
        <w:t xml:space="preserve">'home_win ~ strength_diff + rest_spread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...:                        df.assign(strength_diff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f.home_strength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.away_strength)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...:     .fit().summary())</w:t>
      </w:r>
    </w:p>
    <w:p>
      <w:pPr>
        <w:pStyle w:val="SourceCode"/>
      </w:pPr>
      <w:r>
        <w:rPr>
          <w:rStyle w:val="VerbatimChar"/>
        </w:rPr>
        <w:t xml:space="preserve">Optimization terminated successfully.</w:t>
      </w:r>
      <w:r>
        <w:br w:type="textWrapping"/>
      </w:r>
      <w:r>
        <w:rPr>
          <w:rStyle w:val="VerbatimChar"/>
        </w:rPr>
        <w:t xml:space="preserve">         Current function value: 0.553499</w:t>
      </w:r>
      <w:r>
        <w:br w:type="textWrapping"/>
      </w:r>
      <w:r>
        <w:rPr>
          <w:rStyle w:val="VerbatimChar"/>
        </w:rPr>
        <w:t xml:space="preserve">         Iterations 6</w:t>
      </w:r>
    </w:p>
    <w:p>
      <w:pPr>
        <w:pStyle w:val="SourceCode"/>
      </w:pPr>
      <w:r>
        <w:rPr>
          <w:rStyle w:val="NormalTok"/>
        </w:rPr>
        <w:t xml:space="preserve">In [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]: mo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m.Logit.from_formula(</w:t>
      </w:r>
      <w:r>
        <w:rPr>
          <w:rStyle w:val="StringTok"/>
        </w:rPr>
        <w:t xml:space="preserve">'home_win ~ home_rest + away_rest'</w:t>
      </w:r>
      <w:r>
        <w:rPr>
          <w:rStyle w:val="NormalTok"/>
        </w:rPr>
        <w:t xml:space="preserve">, df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...: 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od.fit(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...: res.summary()</w:t>
      </w:r>
    </w:p>
    <w:p>
      <w:pPr>
        <w:pStyle w:val="SourceCode"/>
      </w:pPr>
      <w:r>
        <w:rPr>
          <w:rStyle w:val="VerbatimChar"/>
        </w:rPr>
        <w:t xml:space="preserve">Optimization terminated successfully.</w:t>
      </w:r>
      <w:r>
        <w:br w:type="textWrapping"/>
      </w:r>
      <w:r>
        <w:rPr>
          <w:rStyle w:val="VerbatimChar"/>
        </w:rPr>
        <w:t xml:space="preserve">         Current function value: 0.676549</w:t>
      </w:r>
      <w:r>
        <w:br w:type="textWrapping"/>
      </w:r>
      <w:r>
        <w:rPr>
          <w:rStyle w:val="VerbatimChar"/>
        </w:rPr>
        <w:t xml:space="preserve">         Iterations 4</w:t>
      </w:r>
    </w:p>
    <w:p>
      <w:pPr>
        <w:pStyle w:val="FirstParagraph"/>
      </w:pPr>
      <w:r>
        <w:t xml:space="preserve">Overall not seeing to much support for rest mattering, but we got to see some more tidy data.</w:t>
      </w:r>
    </w:p>
    <w:p>
      <w:pPr>
        <w:pStyle w:val="BodyText"/>
      </w:pPr>
      <w:r>
        <w:t xml:space="preserve">That's it for today.</w:t>
      </w:r>
      <w:r>
        <w:t xml:space="preserve"> </w:t>
      </w:r>
      <w:r>
        <w:t xml:space="preserve">Next time we'll look at data visualization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54a56d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923f1e7f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246b0d63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7" Target="media/rId27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6" Target="media/rId36.png" /><Relationship Type="http://schemas.openxmlformats.org/officeDocument/2006/relationships/image" Id="rId29" Target="media/rId29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hyperlink" Id="rId26" Target="http://lxml.de/" TargetMode="External" /><Relationship Type="http://schemas.openxmlformats.org/officeDocument/2006/relationships/hyperlink" Id="rId24" Target="http://stackoverflow.com/questions/22695680/python-pandas-timedelta-specific-rows" TargetMode="External" /><Relationship Type="http://schemas.openxmlformats.org/officeDocument/2006/relationships/hyperlink" Id="rId21" Target="http://www.jstatsoft.org/v59/i10/paper" TargetMode="External" /><Relationship Type="http://schemas.openxmlformats.org/officeDocument/2006/relationships/hyperlink" Id="rId25" Target="https://www.crummy.com/software/BeautifulSoup/" TargetMode="External" /><Relationship Type="http://schemas.openxmlformats.org/officeDocument/2006/relationships/hyperlink" Id="rId22" Target="https://www.patreon.com/NSSDeviations?ty=h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6" Target="http://lxml.de/" TargetMode="External" /><Relationship Type="http://schemas.openxmlformats.org/officeDocument/2006/relationships/hyperlink" Id="rId24" Target="http://stackoverflow.com/questions/22695680/python-pandas-timedelta-specific-rows" TargetMode="External" /><Relationship Type="http://schemas.openxmlformats.org/officeDocument/2006/relationships/hyperlink" Id="rId21" Target="http://www.jstatsoft.org/v59/i10/paper" TargetMode="External" /><Relationship Type="http://schemas.openxmlformats.org/officeDocument/2006/relationships/hyperlink" Id="rId25" Target="https://www.crummy.com/software/BeautifulSoup/" TargetMode="External" /><Relationship Type="http://schemas.openxmlformats.org/officeDocument/2006/relationships/hyperlink" Id="rId22" Target="https://www.patreon.com/NSSDeviations?ty=h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dy Data &amp; Reshaping</dc:title>
  <dc:creator>Tom Augspurger</dc:creator>
  <dcterms:created xsi:type="dcterms:W3CDTF">2016-09-01T14:41:05Z</dcterms:created>
  <dcterms:modified xsi:type="dcterms:W3CDTF">2016-09-01T14:41:05Z</dcterms:modified>
</cp:coreProperties>
</file>